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53C50" w14:textId="1EC3824E" w:rsidR="003D0AEB" w:rsidRPr="003D0AEB" w:rsidRDefault="00F0650B" w:rsidP="00A26E08">
      <w:pPr>
        <w:pStyle w:val="aMainHeading"/>
        <w:numPr>
          <w:ilvl w:val="0"/>
          <w:numId w:val="0"/>
        </w:numPr>
      </w:pPr>
      <w:bookmarkStart w:id="0" w:name="_Toc381197091"/>
      <w:bookmarkStart w:id="1" w:name="_Ref141553409"/>
      <w:bookmarkStart w:id="2" w:name="_Ref141553412"/>
      <w:bookmarkStart w:id="3" w:name="_Toc364089545"/>
      <w:bookmarkStart w:id="4" w:name="_Toc110156945"/>
      <w:r>
        <w:rPr>
          <w:lang w:val="en-US"/>
        </w:rPr>
        <w:t xml:space="preserve">1 </w:t>
      </w:r>
      <w:r w:rsidR="00275E6B">
        <w:rPr>
          <w:lang w:val="en-US"/>
        </w:rPr>
        <w:t>SCOPE</w:t>
      </w:r>
      <w:r w:rsidR="003D0AEB" w:rsidRPr="003D0AEB">
        <w:t xml:space="preserve"> </w:t>
      </w:r>
      <w:r w:rsidR="003D0AEB" w:rsidRPr="00A26E08">
        <w:rPr>
          <w:b w:val="0"/>
          <w:bCs w:val="0"/>
        </w:rPr>
        <w:t>of Work</w:t>
      </w:r>
      <w:bookmarkEnd w:id="0"/>
      <w:bookmarkEnd w:id="4"/>
    </w:p>
    <w:p w14:paraId="5D97A5BF" w14:textId="77777777" w:rsidR="003D0AEB" w:rsidRPr="003D0AEB" w:rsidRDefault="003D0AEB" w:rsidP="003D0AEB">
      <w:pPr>
        <w:rPr>
          <w:rFonts w:asciiTheme="minorHAnsi" w:hAnsiTheme="minorHAnsi" w:cstheme="minorHAnsi"/>
        </w:rPr>
      </w:pPr>
    </w:p>
    <w:p w14:paraId="1DBE84AE" w14:textId="77777777" w:rsidR="003D0AEB" w:rsidRPr="003D0AEB" w:rsidRDefault="003D0AEB" w:rsidP="003D0AEB">
      <w:pPr>
        <w:pStyle w:val="asubtitle"/>
        <w:rPr>
          <w:rFonts w:asciiTheme="minorHAnsi" w:hAnsiTheme="minorHAnsi" w:cstheme="minorHAnsi"/>
        </w:rPr>
      </w:pPr>
      <w:bookmarkStart w:id="5" w:name="_Toc110156946"/>
      <w:r w:rsidRPr="003D0AEB">
        <w:rPr>
          <w:rFonts w:asciiTheme="minorHAnsi" w:hAnsiTheme="minorHAnsi" w:cstheme="minorHAnsi"/>
        </w:rPr>
        <w:t>R</w:t>
      </w:r>
      <w:r w:rsidRPr="003D0AEB">
        <w:rPr>
          <w:rFonts w:asciiTheme="minorHAnsi" w:hAnsiTheme="minorHAnsi" w:cstheme="minorHAnsi"/>
          <w:lang w:val="en-AU"/>
        </w:rPr>
        <w:t>equirements</w:t>
      </w:r>
      <w:r w:rsidRPr="003D0AEB">
        <w:rPr>
          <w:rFonts w:asciiTheme="minorHAnsi" w:hAnsiTheme="minorHAnsi" w:cstheme="minorHAnsi"/>
        </w:rPr>
        <w:t xml:space="preserve"> I</w:t>
      </w:r>
      <w:r w:rsidRPr="003D0AEB">
        <w:rPr>
          <w:rFonts w:asciiTheme="minorHAnsi" w:hAnsiTheme="minorHAnsi" w:cstheme="minorHAnsi"/>
          <w:lang w:val="en-AU"/>
        </w:rPr>
        <w:t>n</w:t>
      </w:r>
      <w:r w:rsidRPr="003D0AEB">
        <w:rPr>
          <w:rFonts w:asciiTheme="minorHAnsi" w:hAnsiTheme="minorHAnsi" w:cstheme="minorHAnsi"/>
        </w:rPr>
        <w:t xml:space="preserve"> Detail</w:t>
      </w:r>
      <w:bookmarkEnd w:id="5"/>
    </w:p>
    <w:p w14:paraId="30F4B717" w14:textId="4C359652" w:rsidR="003D0AEB" w:rsidRPr="00900DBE" w:rsidRDefault="00AF308D" w:rsidP="003A1DBC">
      <w:pPr>
        <w:pStyle w:val="Asubpara"/>
        <w:shd w:val="clear" w:color="auto" w:fill="auto"/>
        <w:rPr>
          <w:rFonts w:asciiTheme="minorHAnsi" w:hAnsiTheme="minorHAnsi" w:cstheme="minorHAnsi"/>
          <w:lang w:val="en-US"/>
        </w:rPr>
      </w:pPr>
      <w:bookmarkStart w:id="6" w:name="_Hlk50661381"/>
      <w:r>
        <w:rPr>
          <w:rFonts w:asciiTheme="minorHAnsi" w:hAnsiTheme="minorHAnsi" w:cstheme="minorHAnsi"/>
          <w:lang w:val="en-AU"/>
        </w:rPr>
        <w:t>Develop a</w:t>
      </w:r>
      <w:r w:rsidR="003D0AEB" w:rsidRPr="003D0AEB">
        <w:rPr>
          <w:rFonts w:asciiTheme="minorHAnsi" w:hAnsiTheme="minorHAnsi" w:cstheme="minorHAnsi"/>
        </w:rPr>
        <w:t xml:space="preserve"> user-friendly </w:t>
      </w:r>
      <w:r w:rsidR="007B0B94">
        <w:rPr>
          <w:rFonts w:asciiTheme="minorHAnsi" w:hAnsiTheme="minorHAnsi" w:cstheme="minorHAnsi"/>
          <w:lang w:val="en-US"/>
        </w:rPr>
        <w:t xml:space="preserve">progressive </w:t>
      </w:r>
      <w:r w:rsidR="003F4CED">
        <w:rPr>
          <w:rFonts w:asciiTheme="minorHAnsi" w:hAnsiTheme="minorHAnsi" w:cstheme="minorHAnsi"/>
          <w:lang w:val="en-US"/>
        </w:rPr>
        <w:t>Web</w:t>
      </w:r>
      <w:r w:rsidR="003D0AEB" w:rsidRPr="003D0AEB">
        <w:rPr>
          <w:rFonts w:asciiTheme="minorHAnsi" w:hAnsiTheme="minorHAnsi" w:cstheme="minorHAnsi"/>
        </w:rPr>
        <w:t xml:space="preserve"> </w:t>
      </w:r>
      <w:r>
        <w:rPr>
          <w:rFonts w:asciiTheme="minorHAnsi" w:hAnsiTheme="minorHAnsi" w:cstheme="minorHAnsi"/>
          <w:lang w:val="en-AU"/>
        </w:rPr>
        <w:t xml:space="preserve">application </w:t>
      </w:r>
      <w:r w:rsidR="003D0AEB" w:rsidRPr="003D0AEB">
        <w:rPr>
          <w:rFonts w:asciiTheme="minorHAnsi" w:hAnsiTheme="minorHAnsi" w:cstheme="minorHAnsi"/>
        </w:rPr>
        <w:t xml:space="preserve">using </w:t>
      </w:r>
      <w:r>
        <w:rPr>
          <w:rFonts w:asciiTheme="minorHAnsi" w:hAnsiTheme="minorHAnsi" w:cstheme="minorHAnsi"/>
        </w:rPr>
        <w:t xml:space="preserve">the </w:t>
      </w:r>
      <w:r w:rsidR="003D0AEB" w:rsidRPr="003D0AEB">
        <w:rPr>
          <w:rFonts w:asciiTheme="minorHAnsi" w:hAnsiTheme="minorHAnsi" w:cstheme="minorHAnsi"/>
        </w:rPr>
        <w:t xml:space="preserve">latest technologies, easy navigation, and proper implementation of </w:t>
      </w:r>
      <w:r w:rsidR="00900DBE">
        <w:rPr>
          <w:rFonts w:asciiTheme="minorHAnsi" w:hAnsiTheme="minorHAnsi" w:cstheme="minorHAnsi"/>
          <w:lang w:val="en-US"/>
        </w:rPr>
        <w:t xml:space="preserve">Calculations. </w:t>
      </w:r>
    </w:p>
    <w:p w14:paraId="3720C9D1" w14:textId="77777777" w:rsidR="003D0AEB" w:rsidRPr="003D0AEB" w:rsidRDefault="003D0AEB" w:rsidP="003A1DBC">
      <w:pPr>
        <w:ind w:left="720"/>
        <w:rPr>
          <w:rFonts w:asciiTheme="minorHAnsi" w:hAnsiTheme="minorHAnsi" w:cstheme="minorHAnsi"/>
          <w:color w:val="222222"/>
          <w:sz w:val="24"/>
          <w:lang w:val="en-AU" w:eastAsia="en-AU"/>
        </w:rPr>
      </w:pPr>
    </w:p>
    <w:p w14:paraId="794348CC" w14:textId="385CC78B" w:rsidR="00193F2D" w:rsidRPr="00193F2D" w:rsidRDefault="00193F2D" w:rsidP="006B577E">
      <w:pPr>
        <w:rPr>
          <w:rFonts w:ascii="Times New Roman" w:hAnsi="Times New Roman"/>
          <w:sz w:val="24"/>
          <w:lang w:val="en-AU" w:eastAsia="en-AU"/>
        </w:rPr>
      </w:pPr>
      <w:r w:rsidRPr="00193F2D">
        <w:rPr>
          <w:rFonts w:ascii="Helvetica" w:hAnsi="Helvetica" w:cs="Helvetica"/>
          <w:color w:val="1D1D1F"/>
          <w:spacing w:val="-1"/>
          <w:szCs w:val="20"/>
          <w:lang w:val="en-AU" w:eastAsia="en-AU"/>
        </w:rPr>
        <w:br/>
      </w:r>
    </w:p>
    <w:p w14:paraId="4A6334D8" w14:textId="24C4A01D" w:rsidR="007B0B94" w:rsidRPr="00626409" w:rsidRDefault="007B0B94" w:rsidP="007B0B94">
      <w:pPr>
        <w:pStyle w:val="ListParagraph"/>
        <w:numPr>
          <w:ilvl w:val="0"/>
          <w:numId w:val="17"/>
        </w:numPr>
        <w:shd w:val="clear" w:color="auto" w:fill="FFFFFF"/>
        <w:rPr>
          <w:rFonts w:asciiTheme="minorHAnsi" w:hAnsiTheme="minorHAnsi" w:cstheme="minorHAnsi"/>
          <w:color w:val="222222"/>
          <w:sz w:val="28"/>
          <w:szCs w:val="28"/>
          <w:lang w:val="x-none" w:eastAsia="x-none"/>
        </w:rPr>
      </w:pPr>
      <w:r w:rsidRPr="007B0B94">
        <w:rPr>
          <w:rFonts w:asciiTheme="minorHAnsi" w:hAnsiTheme="minorHAnsi" w:cstheme="minorHAnsi"/>
          <w:color w:val="222222"/>
          <w:sz w:val="28"/>
          <w:szCs w:val="28"/>
          <w:lang w:val="en-AU" w:eastAsia="en-AU"/>
        </w:rPr>
        <w:t xml:space="preserve">Progressive </w:t>
      </w:r>
      <w:r w:rsidR="00900DBE">
        <w:rPr>
          <w:rFonts w:asciiTheme="minorHAnsi" w:hAnsiTheme="minorHAnsi" w:cstheme="minorHAnsi"/>
          <w:color w:val="222222"/>
          <w:sz w:val="28"/>
          <w:szCs w:val="28"/>
          <w:lang w:val="en-AU" w:eastAsia="en-AU"/>
        </w:rPr>
        <w:t xml:space="preserve">Website </w:t>
      </w:r>
      <w:r w:rsidR="00016C71" w:rsidRPr="007B0B94">
        <w:rPr>
          <w:rFonts w:asciiTheme="minorHAnsi" w:hAnsiTheme="minorHAnsi" w:cstheme="minorHAnsi"/>
          <w:color w:val="222222"/>
          <w:sz w:val="28"/>
          <w:szCs w:val="28"/>
          <w:lang w:val="en-AU" w:eastAsia="en-AU"/>
        </w:rPr>
        <w:t xml:space="preserve">application for </w:t>
      </w:r>
      <w:r w:rsidR="00900DBE">
        <w:rPr>
          <w:rFonts w:asciiTheme="minorHAnsi" w:hAnsiTheme="minorHAnsi" w:cstheme="minorHAnsi"/>
          <w:color w:val="222222"/>
          <w:sz w:val="28"/>
          <w:szCs w:val="28"/>
          <w:lang w:val="en-AU" w:eastAsia="en-AU"/>
        </w:rPr>
        <w:t>User</w:t>
      </w:r>
      <w:r w:rsidRPr="007B0B94">
        <w:rPr>
          <w:rFonts w:asciiTheme="minorHAnsi" w:hAnsiTheme="minorHAnsi" w:cstheme="minorHAnsi"/>
          <w:color w:val="222222"/>
          <w:sz w:val="28"/>
          <w:szCs w:val="28"/>
          <w:lang w:val="en-AU" w:eastAsia="en-AU"/>
        </w:rPr>
        <w:t xml:space="preserve"> </w:t>
      </w:r>
    </w:p>
    <w:p w14:paraId="1FEA6DB9" w14:textId="19D3C831" w:rsidR="007B0B94" w:rsidRPr="00626409" w:rsidRDefault="007B0B94" w:rsidP="007B0B94">
      <w:pPr>
        <w:pStyle w:val="ListParagraph"/>
        <w:numPr>
          <w:ilvl w:val="0"/>
          <w:numId w:val="17"/>
        </w:numPr>
        <w:shd w:val="clear" w:color="auto" w:fill="FFFFFF"/>
        <w:rPr>
          <w:rFonts w:asciiTheme="minorHAnsi" w:hAnsiTheme="minorHAnsi" w:cstheme="minorHAnsi"/>
          <w:color w:val="222222"/>
          <w:sz w:val="28"/>
          <w:szCs w:val="28"/>
          <w:lang w:val="x-none" w:eastAsia="x-none"/>
        </w:rPr>
      </w:pPr>
      <w:r w:rsidRPr="007B0B94">
        <w:rPr>
          <w:rFonts w:asciiTheme="minorHAnsi" w:hAnsiTheme="minorHAnsi" w:cstheme="minorHAnsi"/>
          <w:color w:val="222222"/>
          <w:sz w:val="28"/>
          <w:szCs w:val="28"/>
          <w:lang w:val="en-AU" w:eastAsia="en-AU"/>
        </w:rPr>
        <w:t xml:space="preserve">Progressive </w:t>
      </w:r>
      <w:r w:rsidR="00900DBE">
        <w:rPr>
          <w:rFonts w:asciiTheme="minorHAnsi" w:hAnsiTheme="minorHAnsi" w:cstheme="minorHAnsi"/>
          <w:color w:val="222222"/>
          <w:sz w:val="28"/>
          <w:szCs w:val="28"/>
          <w:lang w:val="en-AU" w:eastAsia="en-AU"/>
        </w:rPr>
        <w:t>User panel</w:t>
      </w:r>
      <w:r w:rsidRPr="007B0B94">
        <w:rPr>
          <w:rFonts w:asciiTheme="minorHAnsi" w:hAnsiTheme="minorHAnsi" w:cstheme="minorHAnsi"/>
          <w:color w:val="222222"/>
          <w:sz w:val="28"/>
          <w:szCs w:val="28"/>
          <w:lang w:val="en-AU" w:eastAsia="en-AU"/>
        </w:rPr>
        <w:t xml:space="preserve"> for </w:t>
      </w:r>
      <w:r w:rsidR="00900DBE">
        <w:rPr>
          <w:rFonts w:asciiTheme="minorHAnsi" w:hAnsiTheme="minorHAnsi" w:cstheme="minorHAnsi"/>
          <w:color w:val="222222"/>
          <w:sz w:val="28"/>
          <w:szCs w:val="28"/>
          <w:lang w:val="en-AU" w:eastAsia="en-AU"/>
        </w:rPr>
        <w:t xml:space="preserve">customers </w:t>
      </w:r>
      <w:r w:rsidRPr="007B0B94">
        <w:rPr>
          <w:rFonts w:asciiTheme="minorHAnsi" w:hAnsiTheme="minorHAnsi" w:cstheme="minorHAnsi"/>
          <w:color w:val="222222"/>
          <w:sz w:val="28"/>
          <w:szCs w:val="28"/>
          <w:lang w:val="en-AU" w:eastAsia="en-AU"/>
        </w:rPr>
        <w:t xml:space="preserve"> </w:t>
      </w:r>
    </w:p>
    <w:p w14:paraId="7F800754" w14:textId="399BCACC" w:rsidR="007B0B94" w:rsidRPr="00320827" w:rsidRDefault="00900DBE" w:rsidP="007B0B94">
      <w:pPr>
        <w:pStyle w:val="ListParagraph"/>
        <w:numPr>
          <w:ilvl w:val="0"/>
          <w:numId w:val="17"/>
        </w:numPr>
        <w:shd w:val="clear" w:color="auto" w:fill="FFFFFF"/>
        <w:rPr>
          <w:rFonts w:asciiTheme="minorHAnsi" w:hAnsiTheme="minorHAnsi" w:cstheme="minorHAnsi"/>
          <w:color w:val="222222"/>
          <w:sz w:val="28"/>
          <w:szCs w:val="28"/>
          <w:lang w:val="x-none" w:eastAsia="x-none"/>
        </w:rPr>
      </w:pPr>
      <w:r>
        <w:rPr>
          <w:rFonts w:asciiTheme="minorHAnsi" w:hAnsiTheme="minorHAnsi" w:cstheme="minorHAnsi"/>
          <w:color w:val="222222"/>
          <w:sz w:val="28"/>
          <w:szCs w:val="28"/>
          <w:lang w:val="en-AU" w:eastAsia="en-AU"/>
        </w:rPr>
        <w:t xml:space="preserve">Admin Panel </w:t>
      </w:r>
      <w:r w:rsidR="007B0B94" w:rsidRPr="007B0B94">
        <w:rPr>
          <w:rFonts w:asciiTheme="minorHAnsi" w:hAnsiTheme="minorHAnsi" w:cstheme="minorHAnsi"/>
          <w:color w:val="222222"/>
          <w:sz w:val="28"/>
          <w:szCs w:val="28"/>
          <w:lang w:val="en-AU" w:eastAsia="en-AU"/>
        </w:rPr>
        <w:t xml:space="preserve"> </w:t>
      </w:r>
    </w:p>
    <w:p w14:paraId="28BFD990" w14:textId="1F3CCE4A" w:rsidR="00320827" w:rsidRPr="007B0B94" w:rsidRDefault="00320827" w:rsidP="007B0B94">
      <w:pPr>
        <w:pStyle w:val="ListParagraph"/>
        <w:numPr>
          <w:ilvl w:val="0"/>
          <w:numId w:val="17"/>
        </w:numPr>
        <w:shd w:val="clear" w:color="auto" w:fill="FFFFFF"/>
        <w:rPr>
          <w:rFonts w:asciiTheme="minorHAnsi" w:hAnsiTheme="minorHAnsi" w:cstheme="minorHAnsi"/>
          <w:color w:val="222222"/>
          <w:sz w:val="28"/>
          <w:szCs w:val="28"/>
          <w:lang w:val="x-none" w:eastAsia="x-none"/>
        </w:rPr>
      </w:pPr>
      <w:r>
        <w:rPr>
          <w:rFonts w:asciiTheme="minorHAnsi" w:hAnsiTheme="minorHAnsi" w:cstheme="minorHAnsi"/>
          <w:color w:val="222222"/>
          <w:sz w:val="28"/>
          <w:szCs w:val="28"/>
          <w:lang w:val="en-AU" w:eastAsia="en-AU"/>
        </w:rPr>
        <w:t>Responsive design for mobile</w:t>
      </w:r>
    </w:p>
    <w:p w14:paraId="0454B159" w14:textId="43C64DE1" w:rsidR="006367E1" w:rsidRPr="00626409" w:rsidRDefault="00626409" w:rsidP="00626409">
      <w:pPr>
        <w:pStyle w:val="asubtitle"/>
        <w:rPr>
          <w:rFonts w:asciiTheme="minorHAnsi" w:hAnsiTheme="minorHAnsi" w:cstheme="minorHAnsi"/>
        </w:rPr>
      </w:pPr>
      <w:bookmarkStart w:id="7" w:name="_Toc110156947"/>
      <w:r w:rsidRPr="00626409">
        <w:rPr>
          <w:rFonts w:asciiTheme="minorHAnsi" w:hAnsiTheme="minorHAnsi" w:cstheme="minorHAnsi"/>
        </w:rPr>
        <w:t>Scope of work in detail</w:t>
      </w:r>
      <w:bookmarkEnd w:id="7"/>
      <w:r w:rsidRPr="00626409">
        <w:rPr>
          <w:rFonts w:asciiTheme="minorHAnsi" w:hAnsiTheme="minorHAnsi" w:cstheme="minorHAnsi"/>
        </w:rPr>
        <w:t xml:space="preserve"> </w:t>
      </w:r>
    </w:p>
    <w:p w14:paraId="66D69C07" w14:textId="77777777" w:rsidR="00626409" w:rsidRPr="00626409" w:rsidRDefault="00626409" w:rsidP="00626409">
      <w:pPr>
        <w:pStyle w:val="ListParagraph"/>
        <w:numPr>
          <w:ilvl w:val="0"/>
          <w:numId w:val="23"/>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Initial Setup</w:t>
      </w:r>
    </w:p>
    <w:p w14:paraId="522C9A66" w14:textId="0EB4DDE7" w:rsidR="00626409" w:rsidRPr="00626409" w:rsidRDefault="00CF70D2"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Designing U</w:t>
      </w:r>
      <w:r w:rsidR="006D0580">
        <w:rPr>
          <w:rFonts w:asciiTheme="minorHAnsi" w:hAnsiTheme="minorHAnsi" w:cstheme="minorHAnsi"/>
          <w:color w:val="222222"/>
          <w:sz w:val="28"/>
          <w:szCs w:val="28"/>
          <w:lang w:val="en-GB" w:eastAsia="x-none"/>
        </w:rPr>
        <w:t>I</w:t>
      </w:r>
      <w:r>
        <w:rPr>
          <w:rFonts w:asciiTheme="minorHAnsi" w:hAnsiTheme="minorHAnsi" w:cstheme="minorHAnsi"/>
          <w:color w:val="222222"/>
          <w:sz w:val="28"/>
          <w:szCs w:val="28"/>
          <w:lang w:val="en-GB" w:eastAsia="x-none"/>
        </w:rPr>
        <w:t>/U</w:t>
      </w:r>
      <w:r w:rsidR="006D0580">
        <w:rPr>
          <w:rFonts w:asciiTheme="minorHAnsi" w:hAnsiTheme="minorHAnsi" w:cstheme="minorHAnsi"/>
          <w:color w:val="222222"/>
          <w:sz w:val="28"/>
          <w:szCs w:val="28"/>
          <w:lang w:val="en-GB" w:eastAsia="x-none"/>
        </w:rPr>
        <w:t>X</w:t>
      </w:r>
      <w:r>
        <w:rPr>
          <w:rFonts w:asciiTheme="minorHAnsi" w:hAnsiTheme="minorHAnsi" w:cstheme="minorHAnsi"/>
          <w:color w:val="222222"/>
          <w:sz w:val="28"/>
          <w:szCs w:val="28"/>
          <w:lang w:val="en-GB" w:eastAsia="x-none"/>
        </w:rPr>
        <w:t xml:space="preserve"> for the website </w:t>
      </w:r>
    </w:p>
    <w:p w14:paraId="142C1D70" w14:textId="508DE464" w:rsidR="00626409" w:rsidRPr="00626409" w:rsidRDefault="00626409"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Set up Backend</w:t>
      </w:r>
      <w:r w:rsidR="00CB1E65">
        <w:rPr>
          <w:rFonts w:asciiTheme="minorHAnsi" w:hAnsiTheme="minorHAnsi" w:cstheme="minorHAnsi"/>
          <w:color w:val="222222"/>
          <w:sz w:val="28"/>
          <w:szCs w:val="28"/>
          <w:lang w:val="en-GB" w:eastAsia="x-none"/>
        </w:rPr>
        <w:t xml:space="preserve"> – website coding, Admin panel, user panel </w:t>
      </w:r>
    </w:p>
    <w:p w14:paraId="7B72181E" w14:textId="691C8C08" w:rsidR="00626409" w:rsidRPr="00626409" w:rsidRDefault="00626409"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Set up Frontend</w:t>
      </w:r>
      <w:r w:rsidR="00CB1E65">
        <w:rPr>
          <w:rFonts w:asciiTheme="minorHAnsi" w:hAnsiTheme="minorHAnsi" w:cstheme="minorHAnsi"/>
          <w:color w:val="222222"/>
          <w:sz w:val="28"/>
          <w:szCs w:val="28"/>
          <w:lang w:val="en-GB" w:eastAsia="x-none"/>
        </w:rPr>
        <w:t xml:space="preserve">- Front end coding for </w:t>
      </w:r>
      <w:r w:rsidR="0005035A">
        <w:rPr>
          <w:rFonts w:asciiTheme="minorHAnsi" w:hAnsiTheme="minorHAnsi" w:cstheme="minorHAnsi"/>
          <w:color w:val="222222"/>
          <w:sz w:val="28"/>
          <w:szCs w:val="28"/>
          <w:lang w:val="en-GB" w:eastAsia="x-none"/>
        </w:rPr>
        <w:t xml:space="preserve">Website, Admin panel and user panel. </w:t>
      </w:r>
    </w:p>
    <w:p w14:paraId="63142D35" w14:textId="5EAD3D04" w:rsidR="00626409" w:rsidRDefault="00D80EDA" w:rsidP="00626409">
      <w:pPr>
        <w:pStyle w:val="ListParagraph"/>
        <w:numPr>
          <w:ilvl w:val="0"/>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Website functionalities </w:t>
      </w:r>
      <w:r w:rsidR="009133CC">
        <w:rPr>
          <w:rFonts w:asciiTheme="minorHAnsi" w:hAnsiTheme="minorHAnsi" w:cstheme="minorHAnsi"/>
          <w:color w:val="222222"/>
          <w:sz w:val="28"/>
          <w:szCs w:val="28"/>
          <w:lang w:val="en-GB" w:eastAsia="x-none"/>
        </w:rPr>
        <w:t xml:space="preserve">by page </w:t>
      </w:r>
    </w:p>
    <w:p w14:paraId="450EB594" w14:textId="015E7DF3" w:rsidR="00AE0A83" w:rsidRPr="006E6E97" w:rsidRDefault="00AE0A83" w:rsidP="00AE0A83">
      <w:pPr>
        <w:pStyle w:val="ListParagraph"/>
        <w:shd w:val="clear" w:color="auto" w:fill="FFFFFF"/>
        <w:jc w:val="both"/>
        <w:rPr>
          <w:rFonts w:asciiTheme="minorHAnsi" w:hAnsiTheme="minorHAnsi" w:cstheme="minorHAnsi"/>
          <w:b/>
          <w:bCs/>
          <w:color w:val="222222"/>
          <w:sz w:val="28"/>
          <w:szCs w:val="28"/>
          <w:lang w:val="en-GB" w:eastAsia="x-none"/>
        </w:rPr>
      </w:pPr>
      <w:r w:rsidRPr="006E6E97">
        <w:rPr>
          <w:rFonts w:asciiTheme="minorHAnsi" w:hAnsiTheme="minorHAnsi" w:cstheme="minorHAnsi"/>
          <w:b/>
          <w:bCs/>
          <w:color w:val="222222"/>
          <w:sz w:val="28"/>
          <w:szCs w:val="28"/>
          <w:lang w:val="en-GB" w:eastAsia="x-none"/>
        </w:rPr>
        <w:t xml:space="preserve">Home Page </w:t>
      </w:r>
    </w:p>
    <w:p w14:paraId="18174344" w14:textId="54B27B72" w:rsidR="00626409" w:rsidRPr="00626409" w:rsidRDefault="009133CC"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Header </w:t>
      </w:r>
      <w:r w:rsidR="001C2B06">
        <w:rPr>
          <w:rFonts w:asciiTheme="minorHAnsi" w:hAnsiTheme="minorHAnsi" w:cstheme="minorHAnsi"/>
          <w:color w:val="222222"/>
          <w:sz w:val="28"/>
          <w:szCs w:val="28"/>
          <w:lang w:val="en-GB" w:eastAsia="x-none"/>
        </w:rPr>
        <w:t xml:space="preserve">– All pages with sub menu’s and </w:t>
      </w:r>
      <w:r w:rsidR="00C25805">
        <w:rPr>
          <w:rFonts w:asciiTheme="minorHAnsi" w:hAnsiTheme="minorHAnsi" w:cstheme="minorHAnsi"/>
          <w:color w:val="222222"/>
          <w:sz w:val="28"/>
          <w:szCs w:val="28"/>
          <w:lang w:val="en-GB" w:eastAsia="x-none"/>
        </w:rPr>
        <w:t>call</w:t>
      </w:r>
      <w:r w:rsidR="001C2B06">
        <w:rPr>
          <w:rFonts w:asciiTheme="minorHAnsi" w:hAnsiTheme="minorHAnsi" w:cstheme="minorHAnsi"/>
          <w:color w:val="222222"/>
          <w:sz w:val="28"/>
          <w:szCs w:val="28"/>
          <w:lang w:val="en-GB" w:eastAsia="x-none"/>
        </w:rPr>
        <w:t xml:space="preserve"> now button</w:t>
      </w:r>
      <w:r w:rsidR="008B2690">
        <w:rPr>
          <w:rFonts w:asciiTheme="minorHAnsi" w:hAnsiTheme="minorHAnsi" w:cstheme="minorHAnsi"/>
          <w:color w:val="222222"/>
          <w:sz w:val="28"/>
          <w:szCs w:val="28"/>
          <w:lang w:val="en-GB" w:eastAsia="x-none"/>
        </w:rPr>
        <w:t>.</w:t>
      </w:r>
    </w:p>
    <w:p w14:paraId="4F7C4897" w14:textId="70A0316F" w:rsidR="00626409" w:rsidRDefault="00D5102D"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Main Section</w:t>
      </w:r>
      <w:r w:rsidR="009A6D65">
        <w:rPr>
          <w:rFonts w:asciiTheme="minorHAnsi" w:hAnsiTheme="minorHAnsi" w:cstheme="minorHAnsi"/>
          <w:color w:val="222222"/>
          <w:sz w:val="28"/>
          <w:szCs w:val="28"/>
          <w:lang w:val="en-GB" w:eastAsia="x-none"/>
        </w:rPr>
        <w:t>- H</w:t>
      </w:r>
      <w:r w:rsidR="00C036F8">
        <w:rPr>
          <w:rFonts w:asciiTheme="minorHAnsi" w:hAnsiTheme="minorHAnsi" w:cstheme="minorHAnsi"/>
          <w:color w:val="222222"/>
          <w:sz w:val="28"/>
          <w:szCs w:val="28"/>
          <w:lang w:val="en-GB" w:eastAsia="x-none"/>
        </w:rPr>
        <w:t>o</w:t>
      </w:r>
      <w:r w:rsidR="009A6D65">
        <w:rPr>
          <w:rFonts w:asciiTheme="minorHAnsi" w:hAnsiTheme="minorHAnsi" w:cstheme="minorHAnsi"/>
          <w:color w:val="222222"/>
          <w:sz w:val="28"/>
          <w:szCs w:val="28"/>
          <w:lang w:val="en-GB" w:eastAsia="x-none"/>
        </w:rPr>
        <w:t xml:space="preserve">me Page </w:t>
      </w:r>
      <w:r>
        <w:rPr>
          <w:rFonts w:asciiTheme="minorHAnsi" w:hAnsiTheme="minorHAnsi" w:cstheme="minorHAnsi"/>
          <w:color w:val="222222"/>
          <w:sz w:val="28"/>
          <w:szCs w:val="28"/>
          <w:lang w:val="en-GB" w:eastAsia="x-none"/>
        </w:rPr>
        <w:t xml:space="preserve">- Design Now </w:t>
      </w:r>
    </w:p>
    <w:p w14:paraId="6AB63F9E" w14:textId="0C014BFB" w:rsidR="00702AA6" w:rsidRDefault="00702AA6" w:rsidP="00702AA6">
      <w:pPr>
        <w:pStyle w:val="ListParagraph"/>
        <w:numPr>
          <w:ilvl w:val="2"/>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Dynamic</w:t>
      </w:r>
      <w:r w:rsidR="00B71CED">
        <w:rPr>
          <w:rFonts w:asciiTheme="minorHAnsi" w:hAnsiTheme="minorHAnsi" w:cstheme="minorHAnsi"/>
          <w:color w:val="222222"/>
          <w:sz w:val="28"/>
          <w:szCs w:val="28"/>
          <w:lang w:val="en-GB" w:eastAsia="x-none"/>
        </w:rPr>
        <w:t xml:space="preserve"> Australia</w:t>
      </w:r>
      <w:r>
        <w:rPr>
          <w:rFonts w:asciiTheme="minorHAnsi" w:hAnsiTheme="minorHAnsi" w:cstheme="minorHAnsi"/>
          <w:color w:val="222222"/>
          <w:sz w:val="28"/>
          <w:szCs w:val="28"/>
          <w:lang w:val="en-GB" w:eastAsia="x-none"/>
        </w:rPr>
        <w:t xml:space="preserve"> map with option to select state and Vice </w:t>
      </w:r>
      <w:r w:rsidR="00C25805">
        <w:rPr>
          <w:rFonts w:asciiTheme="minorHAnsi" w:hAnsiTheme="minorHAnsi" w:cstheme="minorHAnsi"/>
          <w:color w:val="222222"/>
          <w:sz w:val="28"/>
          <w:szCs w:val="28"/>
          <w:lang w:val="en-GB" w:eastAsia="x-none"/>
        </w:rPr>
        <w:t>versa,</w:t>
      </w:r>
      <w:r w:rsidR="00776354">
        <w:rPr>
          <w:rFonts w:asciiTheme="minorHAnsi" w:hAnsiTheme="minorHAnsi" w:cstheme="minorHAnsi"/>
          <w:color w:val="222222"/>
          <w:sz w:val="28"/>
          <w:szCs w:val="28"/>
          <w:lang w:val="en-GB" w:eastAsia="x-none"/>
        </w:rPr>
        <w:t xml:space="preserve"> Also </w:t>
      </w:r>
      <w:r w:rsidR="009F7755">
        <w:rPr>
          <w:rFonts w:asciiTheme="minorHAnsi" w:hAnsiTheme="minorHAnsi" w:cstheme="minorHAnsi"/>
          <w:color w:val="222222"/>
          <w:sz w:val="28"/>
          <w:szCs w:val="28"/>
          <w:lang w:val="en-GB" w:eastAsia="x-none"/>
        </w:rPr>
        <w:t>this will be used to pick up the state rebate which will be configured in the back end using the supplied excel</w:t>
      </w:r>
      <w:r w:rsidR="00B71CED">
        <w:rPr>
          <w:rFonts w:asciiTheme="minorHAnsi" w:hAnsiTheme="minorHAnsi" w:cstheme="minorHAnsi"/>
          <w:color w:val="222222"/>
          <w:sz w:val="28"/>
          <w:szCs w:val="28"/>
          <w:lang w:val="en-GB" w:eastAsia="x-none"/>
        </w:rPr>
        <w:t>.</w:t>
      </w:r>
    </w:p>
    <w:p w14:paraId="03F42424" w14:textId="7F3B19BC" w:rsidR="00B71CED" w:rsidRDefault="00B71CED" w:rsidP="00702AA6">
      <w:pPr>
        <w:pStyle w:val="ListParagraph"/>
        <w:numPr>
          <w:ilvl w:val="2"/>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Re directing to </w:t>
      </w:r>
      <w:r w:rsidR="00533BF7">
        <w:rPr>
          <w:rFonts w:asciiTheme="minorHAnsi" w:hAnsiTheme="minorHAnsi" w:cstheme="minorHAnsi"/>
          <w:color w:val="222222"/>
          <w:sz w:val="28"/>
          <w:szCs w:val="28"/>
          <w:lang w:val="en-GB" w:eastAsia="x-none"/>
        </w:rPr>
        <w:t>Design</w:t>
      </w:r>
      <w:r w:rsidR="00B62325">
        <w:rPr>
          <w:rFonts w:asciiTheme="minorHAnsi" w:hAnsiTheme="minorHAnsi" w:cstheme="minorHAnsi"/>
          <w:color w:val="222222"/>
          <w:sz w:val="28"/>
          <w:szCs w:val="28"/>
          <w:lang w:val="en-GB" w:eastAsia="x-none"/>
        </w:rPr>
        <w:t xml:space="preserve"> </w:t>
      </w:r>
      <w:r w:rsidR="006E6E97">
        <w:rPr>
          <w:rFonts w:asciiTheme="minorHAnsi" w:hAnsiTheme="minorHAnsi" w:cstheme="minorHAnsi"/>
          <w:color w:val="222222"/>
          <w:sz w:val="28"/>
          <w:szCs w:val="28"/>
          <w:lang w:val="en-GB" w:eastAsia="x-none"/>
        </w:rPr>
        <w:t>Now</w:t>
      </w:r>
      <w:r w:rsidR="00B62325">
        <w:rPr>
          <w:rFonts w:asciiTheme="minorHAnsi" w:hAnsiTheme="minorHAnsi" w:cstheme="minorHAnsi"/>
          <w:color w:val="222222"/>
          <w:sz w:val="28"/>
          <w:szCs w:val="28"/>
          <w:lang w:val="en-GB" w:eastAsia="x-none"/>
        </w:rPr>
        <w:t xml:space="preserve"> system after user fills out the above information. </w:t>
      </w:r>
    </w:p>
    <w:p w14:paraId="736AD60B" w14:textId="758DDA4A" w:rsidR="00B62325" w:rsidRDefault="006E6E97" w:rsidP="00702AA6">
      <w:pPr>
        <w:pStyle w:val="ListParagraph"/>
        <w:numPr>
          <w:ilvl w:val="2"/>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bility to add/remove</w:t>
      </w:r>
      <w:r w:rsidR="009C19E9">
        <w:rPr>
          <w:rFonts w:asciiTheme="minorHAnsi" w:hAnsiTheme="minorHAnsi" w:cstheme="minorHAnsi"/>
          <w:color w:val="222222"/>
          <w:sz w:val="28"/>
          <w:szCs w:val="28"/>
          <w:lang w:val="en-GB" w:eastAsia="x-none"/>
        </w:rPr>
        <w:t>/disable(grey)</w:t>
      </w:r>
      <w:r>
        <w:rPr>
          <w:rFonts w:asciiTheme="minorHAnsi" w:hAnsiTheme="minorHAnsi" w:cstheme="minorHAnsi"/>
          <w:color w:val="222222"/>
          <w:sz w:val="28"/>
          <w:szCs w:val="28"/>
          <w:lang w:val="en-GB" w:eastAsia="x-none"/>
        </w:rPr>
        <w:t xml:space="preserve"> states from Admin panel</w:t>
      </w:r>
      <w:r w:rsidR="008B2690">
        <w:rPr>
          <w:rFonts w:asciiTheme="minorHAnsi" w:hAnsiTheme="minorHAnsi" w:cstheme="minorHAnsi"/>
          <w:color w:val="222222"/>
          <w:sz w:val="28"/>
          <w:szCs w:val="28"/>
          <w:lang w:val="en-GB" w:eastAsia="x-none"/>
        </w:rPr>
        <w:t>.</w:t>
      </w:r>
    </w:p>
    <w:p w14:paraId="2410799B" w14:textId="6A5963F6" w:rsidR="005555A5" w:rsidRDefault="005555A5" w:rsidP="005555A5">
      <w:pPr>
        <w:shd w:val="clear" w:color="auto" w:fill="FFFFFF"/>
        <w:ind w:left="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2</w:t>
      </w:r>
      <w:r w:rsidRPr="005555A5">
        <w:rPr>
          <w:rFonts w:asciiTheme="minorHAnsi" w:hAnsiTheme="minorHAnsi" w:cstheme="minorHAnsi"/>
          <w:color w:val="222222"/>
          <w:sz w:val="28"/>
          <w:szCs w:val="28"/>
          <w:vertAlign w:val="superscript"/>
          <w:lang w:val="en-GB" w:eastAsia="x-none"/>
        </w:rPr>
        <w:t>nd</w:t>
      </w:r>
      <w:r>
        <w:rPr>
          <w:rFonts w:asciiTheme="minorHAnsi" w:hAnsiTheme="minorHAnsi" w:cstheme="minorHAnsi"/>
          <w:color w:val="222222"/>
          <w:sz w:val="28"/>
          <w:szCs w:val="28"/>
          <w:lang w:val="en-GB" w:eastAsia="x-none"/>
        </w:rPr>
        <w:t xml:space="preserve"> Section</w:t>
      </w:r>
      <w:r w:rsidR="0032494A">
        <w:rPr>
          <w:rFonts w:asciiTheme="minorHAnsi" w:hAnsiTheme="minorHAnsi" w:cstheme="minorHAnsi"/>
          <w:color w:val="222222"/>
          <w:sz w:val="28"/>
          <w:szCs w:val="28"/>
          <w:lang w:val="en-GB" w:eastAsia="x-none"/>
        </w:rPr>
        <w:t xml:space="preserve"> – About us </w:t>
      </w:r>
      <w:r>
        <w:rPr>
          <w:rFonts w:asciiTheme="minorHAnsi" w:hAnsiTheme="minorHAnsi" w:cstheme="minorHAnsi"/>
          <w:color w:val="222222"/>
          <w:sz w:val="28"/>
          <w:szCs w:val="28"/>
          <w:lang w:val="en-GB" w:eastAsia="x-none"/>
        </w:rPr>
        <w:t xml:space="preserve"> </w:t>
      </w:r>
    </w:p>
    <w:p w14:paraId="2E2B7E12" w14:textId="617C9FBE" w:rsidR="0032494A" w:rsidRDefault="0032494A" w:rsidP="0032494A">
      <w:pPr>
        <w:pStyle w:val="ListParagraph"/>
        <w:numPr>
          <w:ilvl w:val="0"/>
          <w:numId w:val="25"/>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mage</w:t>
      </w:r>
      <w:r w:rsidR="006E6E97">
        <w:rPr>
          <w:rFonts w:asciiTheme="minorHAnsi" w:hAnsiTheme="minorHAnsi" w:cstheme="minorHAnsi"/>
          <w:color w:val="222222"/>
          <w:sz w:val="28"/>
          <w:szCs w:val="28"/>
          <w:lang w:val="en-GB" w:eastAsia="x-none"/>
        </w:rPr>
        <w:t xml:space="preserve"> and</w:t>
      </w:r>
      <w:r>
        <w:rPr>
          <w:rFonts w:asciiTheme="minorHAnsi" w:hAnsiTheme="minorHAnsi" w:cstheme="minorHAnsi"/>
          <w:color w:val="222222"/>
          <w:sz w:val="28"/>
          <w:szCs w:val="28"/>
          <w:lang w:val="en-GB" w:eastAsia="x-none"/>
        </w:rPr>
        <w:t xml:space="preserve"> Content. </w:t>
      </w:r>
    </w:p>
    <w:p w14:paraId="359C3014" w14:textId="3AA1F0A5" w:rsidR="008A66C4" w:rsidRDefault="008A66C4" w:rsidP="00B04D88">
      <w:pPr>
        <w:shd w:val="clear" w:color="auto" w:fill="FFFFFF"/>
        <w:ind w:left="360" w:firstLine="36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3</w:t>
      </w:r>
      <w:r w:rsidRPr="008A66C4">
        <w:rPr>
          <w:rFonts w:asciiTheme="minorHAnsi" w:hAnsiTheme="minorHAnsi" w:cstheme="minorHAnsi"/>
          <w:color w:val="222222"/>
          <w:sz w:val="28"/>
          <w:szCs w:val="28"/>
          <w:vertAlign w:val="superscript"/>
          <w:lang w:val="en-GB" w:eastAsia="x-none"/>
        </w:rPr>
        <w:t>rd</w:t>
      </w:r>
      <w:r>
        <w:rPr>
          <w:rFonts w:asciiTheme="minorHAnsi" w:hAnsiTheme="minorHAnsi" w:cstheme="minorHAnsi"/>
          <w:color w:val="222222"/>
          <w:sz w:val="28"/>
          <w:szCs w:val="28"/>
          <w:lang w:val="en-GB" w:eastAsia="x-none"/>
        </w:rPr>
        <w:t xml:space="preserve"> Section- </w:t>
      </w:r>
      <w:r w:rsidR="004B4235">
        <w:rPr>
          <w:rFonts w:asciiTheme="minorHAnsi" w:hAnsiTheme="minorHAnsi" w:cstheme="minorHAnsi"/>
          <w:color w:val="222222"/>
          <w:sz w:val="28"/>
          <w:szCs w:val="28"/>
          <w:lang w:val="en-GB" w:eastAsia="x-none"/>
        </w:rPr>
        <w:t xml:space="preserve">Your One stop Solution </w:t>
      </w:r>
    </w:p>
    <w:p w14:paraId="30EA98FF" w14:textId="18E0E87B" w:rsidR="004B4235" w:rsidRDefault="00197115" w:rsidP="00197115">
      <w:pPr>
        <w:pStyle w:val="ListParagraph"/>
        <w:numPr>
          <w:ilvl w:val="0"/>
          <w:numId w:val="26"/>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ontent</w:t>
      </w:r>
      <w:r w:rsidR="008B2690">
        <w:rPr>
          <w:rFonts w:asciiTheme="minorHAnsi" w:hAnsiTheme="minorHAnsi" w:cstheme="minorHAnsi"/>
          <w:color w:val="222222"/>
          <w:sz w:val="28"/>
          <w:szCs w:val="28"/>
          <w:lang w:val="en-GB" w:eastAsia="x-none"/>
        </w:rPr>
        <w:t>.</w:t>
      </w:r>
      <w:r>
        <w:rPr>
          <w:rFonts w:asciiTheme="minorHAnsi" w:hAnsiTheme="minorHAnsi" w:cstheme="minorHAnsi"/>
          <w:color w:val="222222"/>
          <w:sz w:val="28"/>
          <w:szCs w:val="28"/>
          <w:lang w:val="en-GB" w:eastAsia="x-none"/>
        </w:rPr>
        <w:t xml:space="preserve"> </w:t>
      </w:r>
    </w:p>
    <w:p w14:paraId="50C6EDD4" w14:textId="69387BF2" w:rsidR="00197115" w:rsidRDefault="00197115" w:rsidP="00197115">
      <w:pPr>
        <w:pStyle w:val="ListParagraph"/>
        <w:numPr>
          <w:ilvl w:val="0"/>
          <w:numId w:val="26"/>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cons and hyperlinks to the icons</w:t>
      </w:r>
      <w:r w:rsidR="006E6E97">
        <w:rPr>
          <w:rFonts w:asciiTheme="minorHAnsi" w:hAnsiTheme="minorHAnsi" w:cstheme="minorHAnsi"/>
          <w:color w:val="222222"/>
          <w:sz w:val="28"/>
          <w:szCs w:val="28"/>
          <w:lang w:val="en-GB" w:eastAsia="x-none"/>
        </w:rPr>
        <w:t xml:space="preserve"> to their respective pages</w:t>
      </w:r>
      <w:r w:rsidR="008B2690">
        <w:rPr>
          <w:rFonts w:asciiTheme="minorHAnsi" w:hAnsiTheme="minorHAnsi" w:cstheme="minorHAnsi"/>
          <w:color w:val="222222"/>
          <w:sz w:val="28"/>
          <w:szCs w:val="28"/>
          <w:lang w:val="en-GB" w:eastAsia="x-none"/>
        </w:rPr>
        <w:t>.</w:t>
      </w:r>
      <w:r w:rsidR="006E6E97">
        <w:rPr>
          <w:rFonts w:asciiTheme="minorHAnsi" w:hAnsiTheme="minorHAnsi" w:cstheme="minorHAnsi"/>
          <w:color w:val="222222"/>
          <w:sz w:val="28"/>
          <w:szCs w:val="28"/>
          <w:lang w:val="en-GB" w:eastAsia="x-none"/>
        </w:rPr>
        <w:t xml:space="preserve"> </w:t>
      </w:r>
    </w:p>
    <w:p w14:paraId="36F7D0CD" w14:textId="1FA198AE" w:rsidR="006E6E97" w:rsidRDefault="006E6E97" w:rsidP="00197115">
      <w:pPr>
        <w:pStyle w:val="ListParagraph"/>
        <w:numPr>
          <w:ilvl w:val="0"/>
          <w:numId w:val="26"/>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Hide Select the energy plan for now.</w:t>
      </w:r>
    </w:p>
    <w:p w14:paraId="38267DB6" w14:textId="13A71019" w:rsidR="00B04D88" w:rsidRDefault="00B04D88" w:rsidP="00B04D88">
      <w:pPr>
        <w:shd w:val="clear" w:color="auto" w:fill="FFFFFF"/>
        <w:ind w:left="36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b/>
        <w:t>4</w:t>
      </w:r>
      <w:r w:rsidRPr="00B04D88">
        <w:rPr>
          <w:rFonts w:asciiTheme="minorHAnsi" w:hAnsiTheme="minorHAnsi" w:cstheme="minorHAnsi"/>
          <w:color w:val="222222"/>
          <w:sz w:val="28"/>
          <w:szCs w:val="28"/>
          <w:vertAlign w:val="superscript"/>
          <w:lang w:val="en-GB" w:eastAsia="x-none"/>
        </w:rPr>
        <w:t>th</w:t>
      </w:r>
      <w:r>
        <w:rPr>
          <w:rFonts w:asciiTheme="minorHAnsi" w:hAnsiTheme="minorHAnsi" w:cstheme="minorHAnsi"/>
          <w:color w:val="222222"/>
          <w:sz w:val="28"/>
          <w:szCs w:val="28"/>
          <w:lang w:val="en-GB" w:eastAsia="x-none"/>
        </w:rPr>
        <w:t xml:space="preserve"> Section- W</w:t>
      </w:r>
      <w:r w:rsidR="009C19E9">
        <w:rPr>
          <w:rFonts w:asciiTheme="minorHAnsi" w:hAnsiTheme="minorHAnsi" w:cstheme="minorHAnsi"/>
          <w:color w:val="222222"/>
          <w:sz w:val="28"/>
          <w:szCs w:val="28"/>
          <w:lang w:val="en-GB" w:eastAsia="x-none"/>
        </w:rPr>
        <w:t>hy</w:t>
      </w:r>
      <w:r>
        <w:rPr>
          <w:rFonts w:asciiTheme="minorHAnsi" w:hAnsiTheme="minorHAnsi" w:cstheme="minorHAnsi"/>
          <w:color w:val="222222"/>
          <w:sz w:val="28"/>
          <w:szCs w:val="28"/>
          <w:lang w:val="en-GB" w:eastAsia="x-none"/>
        </w:rPr>
        <w:t xml:space="preserve"> save with make my energy </w:t>
      </w:r>
    </w:p>
    <w:p w14:paraId="56A0655D" w14:textId="4F0A57F2" w:rsidR="00B04D88" w:rsidRDefault="00E52683" w:rsidP="00B04D88">
      <w:pPr>
        <w:pStyle w:val="ListParagraph"/>
        <w:numPr>
          <w:ilvl w:val="0"/>
          <w:numId w:val="28"/>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Content, Hyperlinks. </w:t>
      </w:r>
    </w:p>
    <w:p w14:paraId="61F606C8" w14:textId="008EB743" w:rsidR="00E52683" w:rsidRDefault="006E6E97" w:rsidP="00E52683">
      <w:pPr>
        <w:pStyle w:val="ListParagraph"/>
        <w:numPr>
          <w:ilvl w:val="0"/>
          <w:numId w:val="28"/>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GIF on the right </w:t>
      </w:r>
      <w:r w:rsidRPr="006E6E97">
        <w:rPr>
          <w:rFonts w:asciiTheme="minorHAnsi" w:hAnsiTheme="minorHAnsi" w:cstheme="minorHAnsi"/>
          <w:color w:val="222222"/>
          <w:sz w:val="28"/>
          <w:szCs w:val="28"/>
          <w:lang w:val="en-GB" w:eastAsia="x-none"/>
        </w:rPr>
        <w:t>showcasing Design Now system and other solar images. Similar to the homepage from Shinehub.</w:t>
      </w:r>
    </w:p>
    <w:p w14:paraId="0C18D1B5" w14:textId="51896DB6" w:rsidR="00E52683" w:rsidRDefault="00E52683" w:rsidP="00E52683">
      <w:pPr>
        <w:shd w:val="clear" w:color="auto" w:fill="FFFFFF"/>
        <w:ind w:left="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5</w:t>
      </w:r>
      <w:r w:rsidRPr="00E52683">
        <w:rPr>
          <w:rFonts w:asciiTheme="minorHAnsi" w:hAnsiTheme="minorHAnsi" w:cstheme="minorHAnsi"/>
          <w:color w:val="222222"/>
          <w:sz w:val="28"/>
          <w:szCs w:val="28"/>
          <w:vertAlign w:val="superscript"/>
          <w:lang w:val="en-GB" w:eastAsia="x-none"/>
        </w:rPr>
        <w:t>th</w:t>
      </w:r>
      <w:r>
        <w:rPr>
          <w:rFonts w:asciiTheme="minorHAnsi" w:hAnsiTheme="minorHAnsi" w:cstheme="minorHAnsi"/>
          <w:color w:val="222222"/>
          <w:sz w:val="28"/>
          <w:szCs w:val="28"/>
          <w:lang w:val="en-GB" w:eastAsia="x-none"/>
        </w:rPr>
        <w:t xml:space="preserve"> Section- Association </w:t>
      </w:r>
    </w:p>
    <w:p w14:paraId="3E75D5DF" w14:textId="4A4CE470" w:rsidR="00E52683" w:rsidRDefault="00E52683" w:rsidP="00E52683">
      <w:pPr>
        <w:pStyle w:val="ListParagraph"/>
        <w:numPr>
          <w:ilvl w:val="1"/>
          <w:numId w:val="29"/>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Logo and Hyperlinks</w:t>
      </w:r>
      <w:r w:rsidR="00EE1575">
        <w:rPr>
          <w:rFonts w:asciiTheme="minorHAnsi" w:hAnsiTheme="minorHAnsi" w:cstheme="minorHAnsi"/>
          <w:color w:val="222222"/>
          <w:sz w:val="28"/>
          <w:szCs w:val="28"/>
          <w:lang w:val="en-GB" w:eastAsia="x-none"/>
        </w:rPr>
        <w:t xml:space="preserve"> to the Associations page</w:t>
      </w:r>
      <w:r w:rsidR="008B2690">
        <w:rPr>
          <w:rFonts w:asciiTheme="minorHAnsi" w:hAnsiTheme="minorHAnsi" w:cstheme="minorHAnsi"/>
          <w:color w:val="222222"/>
          <w:sz w:val="28"/>
          <w:szCs w:val="28"/>
          <w:lang w:val="en-GB" w:eastAsia="x-none"/>
        </w:rPr>
        <w:t>.</w:t>
      </w:r>
    </w:p>
    <w:p w14:paraId="2D237BF1" w14:textId="3866ED09" w:rsidR="00312F07" w:rsidRDefault="00081906" w:rsidP="00312F07">
      <w:pPr>
        <w:shd w:val="clear" w:color="auto" w:fill="FFFFFF"/>
        <w:ind w:left="360" w:firstLine="36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6</w:t>
      </w:r>
      <w:r w:rsidR="00312F07" w:rsidRPr="00081906">
        <w:rPr>
          <w:rFonts w:asciiTheme="minorHAnsi" w:hAnsiTheme="minorHAnsi" w:cstheme="minorHAnsi"/>
          <w:color w:val="222222"/>
          <w:sz w:val="28"/>
          <w:szCs w:val="28"/>
          <w:vertAlign w:val="superscript"/>
          <w:lang w:val="en-GB" w:eastAsia="x-none"/>
        </w:rPr>
        <w:t>th</w:t>
      </w:r>
      <w:r w:rsidR="00312F07">
        <w:rPr>
          <w:rFonts w:asciiTheme="minorHAnsi" w:hAnsiTheme="minorHAnsi" w:cstheme="minorHAnsi"/>
          <w:color w:val="222222"/>
          <w:sz w:val="28"/>
          <w:szCs w:val="28"/>
          <w:lang w:val="en-GB" w:eastAsia="x-none"/>
        </w:rPr>
        <w:t xml:space="preserve"> Section – Contact us </w:t>
      </w:r>
    </w:p>
    <w:p w14:paraId="6AF98727" w14:textId="39220355" w:rsidR="00312F07" w:rsidRDefault="00312F07" w:rsidP="00312F07">
      <w:pPr>
        <w:pStyle w:val="ListParagraph"/>
        <w:numPr>
          <w:ilvl w:val="0"/>
          <w:numId w:val="30"/>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ontact us form and SMTP integration</w:t>
      </w:r>
      <w:r w:rsidR="00281E18">
        <w:rPr>
          <w:rFonts w:asciiTheme="minorHAnsi" w:hAnsiTheme="minorHAnsi" w:cstheme="minorHAnsi"/>
          <w:color w:val="222222"/>
          <w:sz w:val="28"/>
          <w:szCs w:val="28"/>
          <w:lang w:val="en-GB" w:eastAsia="x-none"/>
        </w:rPr>
        <w:t>. Explore TypeForm integration</w:t>
      </w:r>
      <w:r w:rsidR="008B2690">
        <w:rPr>
          <w:rFonts w:asciiTheme="minorHAnsi" w:hAnsiTheme="minorHAnsi" w:cstheme="minorHAnsi"/>
          <w:color w:val="222222"/>
          <w:sz w:val="28"/>
          <w:szCs w:val="28"/>
          <w:lang w:val="en-GB" w:eastAsia="x-none"/>
        </w:rPr>
        <w:t>.</w:t>
      </w:r>
    </w:p>
    <w:p w14:paraId="70E5CCAC" w14:textId="4A8CC2A5" w:rsidR="00312F07" w:rsidRDefault="006729BB" w:rsidP="00312F07">
      <w:pPr>
        <w:pStyle w:val="ListParagraph"/>
        <w:numPr>
          <w:ilvl w:val="0"/>
          <w:numId w:val="30"/>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Content &amp; </w:t>
      </w:r>
      <w:r w:rsidR="00312F07">
        <w:rPr>
          <w:rFonts w:asciiTheme="minorHAnsi" w:hAnsiTheme="minorHAnsi" w:cstheme="minorHAnsi"/>
          <w:color w:val="222222"/>
          <w:sz w:val="28"/>
          <w:szCs w:val="28"/>
          <w:lang w:val="en-GB" w:eastAsia="x-none"/>
        </w:rPr>
        <w:t>Hyperlinks</w:t>
      </w:r>
      <w:r w:rsidR="008B2690">
        <w:rPr>
          <w:rFonts w:asciiTheme="minorHAnsi" w:hAnsiTheme="minorHAnsi" w:cstheme="minorHAnsi"/>
          <w:color w:val="222222"/>
          <w:sz w:val="28"/>
          <w:szCs w:val="28"/>
          <w:lang w:val="en-GB" w:eastAsia="x-none"/>
        </w:rPr>
        <w:t>.</w:t>
      </w:r>
    </w:p>
    <w:p w14:paraId="6A2EE68F" w14:textId="0F9BF25F" w:rsidR="00015CA4" w:rsidRDefault="00015CA4" w:rsidP="00015CA4">
      <w:pPr>
        <w:shd w:val="clear" w:color="auto" w:fill="FFFFFF"/>
        <w:ind w:left="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7</w:t>
      </w:r>
      <w:r w:rsidRPr="00015CA4">
        <w:rPr>
          <w:rFonts w:asciiTheme="minorHAnsi" w:hAnsiTheme="minorHAnsi" w:cstheme="minorHAnsi"/>
          <w:color w:val="222222"/>
          <w:sz w:val="28"/>
          <w:szCs w:val="28"/>
          <w:vertAlign w:val="superscript"/>
          <w:lang w:val="en-GB" w:eastAsia="x-none"/>
        </w:rPr>
        <w:t>th</w:t>
      </w:r>
      <w:r>
        <w:rPr>
          <w:rFonts w:asciiTheme="minorHAnsi" w:hAnsiTheme="minorHAnsi" w:cstheme="minorHAnsi"/>
          <w:color w:val="222222"/>
          <w:sz w:val="28"/>
          <w:szCs w:val="28"/>
          <w:lang w:val="en-GB" w:eastAsia="x-none"/>
        </w:rPr>
        <w:t xml:space="preserve"> Section- Accreditations </w:t>
      </w:r>
    </w:p>
    <w:p w14:paraId="167C7F58" w14:textId="7333B580" w:rsidR="00015CA4" w:rsidRDefault="00015CA4" w:rsidP="00015CA4">
      <w:pPr>
        <w:pStyle w:val="ListParagraph"/>
        <w:numPr>
          <w:ilvl w:val="0"/>
          <w:numId w:val="3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Logo and Hyperlinks</w:t>
      </w:r>
      <w:r w:rsidR="00495FBB">
        <w:rPr>
          <w:rFonts w:asciiTheme="minorHAnsi" w:hAnsiTheme="minorHAnsi" w:cstheme="minorHAnsi"/>
          <w:color w:val="222222"/>
          <w:sz w:val="28"/>
          <w:szCs w:val="28"/>
          <w:lang w:val="en-GB" w:eastAsia="x-none"/>
        </w:rPr>
        <w:t xml:space="preserve">- - PDF </w:t>
      </w:r>
      <w:r w:rsidR="00D627CF">
        <w:rPr>
          <w:rFonts w:asciiTheme="minorHAnsi" w:hAnsiTheme="minorHAnsi" w:cstheme="minorHAnsi"/>
          <w:color w:val="222222"/>
          <w:sz w:val="28"/>
          <w:szCs w:val="28"/>
          <w:lang w:val="en-GB" w:eastAsia="x-none"/>
        </w:rPr>
        <w:t>View only</w:t>
      </w:r>
      <w:r w:rsidR="00495FBB">
        <w:rPr>
          <w:rFonts w:asciiTheme="minorHAnsi" w:hAnsiTheme="minorHAnsi" w:cstheme="minorHAnsi"/>
          <w:color w:val="222222"/>
          <w:sz w:val="28"/>
          <w:szCs w:val="28"/>
          <w:lang w:val="en-GB" w:eastAsia="x-none"/>
        </w:rPr>
        <w:t>.</w:t>
      </w:r>
    </w:p>
    <w:p w14:paraId="21C6D7CD" w14:textId="2250ACB3" w:rsidR="009C58CF" w:rsidRDefault="009C58CF" w:rsidP="00015CA4">
      <w:pPr>
        <w:pStyle w:val="ListParagraph"/>
        <w:numPr>
          <w:ilvl w:val="0"/>
          <w:numId w:val="3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For both companies.</w:t>
      </w:r>
    </w:p>
    <w:p w14:paraId="64909095" w14:textId="700C9ED0" w:rsidR="00015CA4" w:rsidRDefault="00015CA4" w:rsidP="00015CA4">
      <w:pPr>
        <w:shd w:val="clear" w:color="auto" w:fill="FFFFFF"/>
        <w:ind w:left="360" w:firstLine="36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8</w:t>
      </w:r>
      <w:r w:rsidRPr="00015CA4">
        <w:rPr>
          <w:rFonts w:asciiTheme="minorHAnsi" w:hAnsiTheme="minorHAnsi" w:cstheme="minorHAnsi"/>
          <w:color w:val="222222"/>
          <w:sz w:val="28"/>
          <w:szCs w:val="28"/>
          <w:vertAlign w:val="superscript"/>
          <w:lang w:val="en-GB" w:eastAsia="x-none"/>
        </w:rPr>
        <w:t>th</w:t>
      </w:r>
      <w:r>
        <w:rPr>
          <w:rFonts w:asciiTheme="minorHAnsi" w:hAnsiTheme="minorHAnsi" w:cstheme="minorHAnsi"/>
          <w:color w:val="222222"/>
          <w:sz w:val="28"/>
          <w:szCs w:val="28"/>
          <w:lang w:val="en-GB" w:eastAsia="x-none"/>
        </w:rPr>
        <w:t xml:space="preserve"> Footer Section </w:t>
      </w:r>
    </w:p>
    <w:p w14:paraId="5BF63C13" w14:textId="01D2DD68" w:rsidR="00780971" w:rsidRDefault="00780971" w:rsidP="00780971">
      <w:pPr>
        <w:pStyle w:val="ListParagraph"/>
        <w:numPr>
          <w:ilvl w:val="0"/>
          <w:numId w:val="32"/>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Divided in two parts- horizontal with logo and content</w:t>
      </w:r>
      <w:r w:rsidR="008B2690">
        <w:rPr>
          <w:rFonts w:asciiTheme="minorHAnsi" w:hAnsiTheme="minorHAnsi" w:cstheme="minorHAnsi"/>
          <w:color w:val="222222"/>
          <w:sz w:val="28"/>
          <w:szCs w:val="28"/>
          <w:lang w:val="en-GB" w:eastAsia="x-none"/>
        </w:rPr>
        <w:t>.</w:t>
      </w:r>
      <w:r>
        <w:rPr>
          <w:rFonts w:asciiTheme="minorHAnsi" w:hAnsiTheme="minorHAnsi" w:cstheme="minorHAnsi"/>
          <w:color w:val="222222"/>
          <w:sz w:val="28"/>
          <w:szCs w:val="28"/>
          <w:lang w:val="en-GB" w:eastAsia="x-none"/>
        </w:rPr>
        <w:t xml:space="preserve"> </w:t>
      </w:r>
    </w:p>
    <w:p w14:paraId="21DE193A" w14:textId="2275531F" w:rsidR="00780971" w:rsidRDefault="00780971" w:rsidP="00780971">
      <w:pPr>
        <w:pStyle w:val="ListParagraph"/>
        <w:numPr>
          <w:ilvl w:val="0"/>
          <w:numId w:val="32"/>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Quick links</w:t>
      </w:r>
      <w:r w:rsidR="00EE1575">
        <w:rPr>
          <w:rFonts w:asciiTheme="minorHAnsi" w:hAnsiTheme="minorHAnsi" w:cstheme="minorHAnsi"/>
          <w:color w:val="222222"/>
          <w:sz w:val="28"/>
          <w:szCs w:val="28"/>
          <w:lang w:val="en-GB" w:eastAsia="x-none"/>
        </w:rPr>
        <w:t xml:space="preserve"> replicating the header menu/submenu items</w:t>
      </w:r>
      <w:r>
        <w:rPr>
          <w:rFonts w:asciiTheme="minorHAnsi" w:hAnsiTheme="minorHAnsi" w:cstheme="minorHAnsi"/>
          <w:color w:val="222222"/>
          <w:sz w:val="28"/>
          <w:szCs w:val="28"/>
          <w:lang w:val="en-GB" w:eastAsia="x-none"/>
        </w:rPr>
        <w:t>, contact us details and reach us details</w:t>
      </w:r>
      <w:r w:rsidR="008B2690">
        <w:rPr>
          <w:rFonts w:asciiTheme="minorHAnsi" w:hAnsiTheme="minorHAnsi" w:cstheme="minorHAnsi"/>
          <w:color w:val="222222"/>
          <w:sz w:val="28"/>
          <w:szCs w:val="28"/>
          <w:lang w:val="en-GB" w:eastAsia="x-none"/>
        </w:rPr>
        <w:t xml:space="preserve"> with hyperlinks.</w:t>
      </w:r>
    </w:p>
    <w:p w14:paraId="2CED6149" w14:textId="62453616" w:rsidR="008B2690" w:rsidRDefault="008B2690" w:rsidP="00780971">
      <w:pPr>
        <w:pStyle w:val="ListParagraph"/>
        <w:numPr>
          <w:ilvl w:val="0"/>
          <w:numId w:val="32"/>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ocial Icons</w:t>
      </w:r>
      <w:r w:rsidR="00EE1575">
        <w:rPr>
          <w:rFonts w:asciiTheme="minorHAnsi" w:hAnsiTheme="minorHAnsi" w:cstheme="minorHAnsi"/>
          <w:color w:val="222222"/>
          <w:sz w:val="28"/>
          <w:szCs w:val="28"/>
          <w:lang w:val="en-GB" w:eastAsia="x-none"/>
        </w:rPr>
        <w:t xml:space="preserve"> FB, Insta, Linkedin</w:t>
      </w:r>
      <w:r>
        <w:rPr>
          <w:rFonts w:asciiTheme="minorHAnsi" w:hAnsiTheme="minorHAnsi" w:cstheme="minorHAnsi"/>
          <w:color w:val="222222"/>
          <w:sz w:val="28"/>
          <w:szCs w:val="28"/>
          <w:lang w:val="en-GB" w:eastAsia="x-none"/>
        </w:rPr>
        <w:t>.</w:t>
      </w:r>
    </w:p>
    <w:p w14:paraId="1438D511" w14:textId="3ED457A9" w:rsidR="009C58CF" w:rsidRDefault="009C58CF" w:rsidP="00780971">
      <w:pPr>
        <w:pStyle w:val="ListParagraph"/>
        <w:numPr>
          <w:ilvl w:val="0"/>
          <w:numId w:val="32"/>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BN Numbers for both companies (MME, MME NSW).</w:t>
      </w:r>
    </w:p>
    <w:p w14:paraId="4B128CC3" w14:textId="771E1B3B" w:rsidR="00EE1575" w:rsidRDefault="00EE1575" w:rsidP="00EE1575">
      <w:pPr>
        <w:shd w:val="clear" w:color="auto" w:fill="FFFFFF"/>
        <w:ind w:left="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9</w:t>
      </w:r>
      <w:r>
        <w:rPr>
          <w:rFonts w:asciiTheme="minorHAnsi" w:hAnsiTheme="minorHAnsi" w:cstheme="minorHAnsi"/>
          <w:color w:val="222222"/>
          <w:sz w:val="28"/>
          <w:szCs w:val="28"/>
          <w:vertAlign w:val="superscript"/>
          <w:lang w:val="en-GB" w:eastAsia="x-none"/>
        </w:rPr>
        <w:t xml:space="preserve">th </w:t>
      </w:r>
      <w:r>
        <w:rPr>
          <w:rFonts w:asciiTheme="minorHAnsi" w:hAnsiTheme="minorHAnsi" w:cstheme="minorHAnsi"/>
          <w:color w:val="222222"/>
          <w:sz w:val="28"/>
          <w:szCs w:val="28"/>
          <w:lang w:val="en-GB" w:eastAsia="x-none"/>
        </w:rPr>
        <w:t>Static chat button at bottom right of the page at all times</w:t>
      </w:r>
    </w:p>
    <w:p w14:paraId="5907921B" w14:textId="77777777" w:rsidR="00EE1575" w:rsidRPr="00EE1575" w:rsidRDefault="00EE1575" w:rsidP="00EE1575">
      <w:pPr>
        <w:shd w:val="clear" w:color="auto" w:fill="FFFFFF"/>
        <w:ind w:left="720"/>
        <w:jc w:val="both"/>
        <w:rPr>
          <w:rFonts w:asciiTheme="minorHAnsi" w:hAnsiTheme="minorHAnsi" w:cstheme="minorHAnsi"/>
          <w:color w:val="222222"/>
          <w:sz w:val="28"/>
          <w:szCs w:val="28"/>
          <w:lang w:val="en-GB" w:eastAsia="x-none"/>
        </w:rPr>
      </w:pPr>
    </w:p>
    <w:p w14:paraId="6DF9AE3B" w14:textId="127CF066" w:rsidR="00626409" w:rsidRPr="00EE1575" w:rsidRDefault="00D8135D"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E1575">
        <w:rPr>
          <w:rFonts w:asciiTheme="minorHAnsi" w:hAnsiTheme="minorHAnsi" w:cstheme="minorHAnsi"/>
          <w:b/>
          <w:bCs/>
          <w:color w:val="222222"/>
          <w:sz w:val="28"/>
          <w:szCs w:val="28"/>
          <w:lang w:val="en-GB" w:eastAsia="x-none"/>
        </w:rPr>
        <w:t>Association</w:t>
      </w:r>
      <w:r w:rsidR="00EE1575">
        <w:rPr>
          <w:rFonts w:asciiTheme="minorHAnsi" w:hAnsiTheme="minorHAnsi" w:cstheme="minorHAnsi"/>
          <w:b/>
          <w:bCs/>
          <w:color w:val="222222"/>
          <w:sz w:val="28"/>
          <w:szCs w:val="28"/>
          <w:lang w:val="en-GB" w:eastAsia="x-none"/>
        </w:rPr>
        <w:t>s</w:t>
      </w:r>
      <w:r w:rsidRPr="00EE1575">
        <w:rPr>
          <w:rFonts w:asciiTheme="minorHAnsi" w:hAnsiTheme="minorHAnsi" w:cstheme="minorHAnsi"/>
          <w:b/>
          <w:bCs/>
          <w:color w:val="222222"/>
          <w:sz w:val="28"/>
          <w:szCs w:val="28"/>
          <w:lang w:val="en-GB" w:eastAsia="x-none"/>
        </w:rPr>
        <w:t xml:space="preserve"> Page </w:t>
      </w:r>
    </w:p>
    <w:p w14:paraId="2F1C67CC" w14:textId="23F4F7F5" w:rsidR="00626409" w:rsidRDefault="0046604E" w:rsidP="0073695C">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ssociation</w:t>
      </w:r>
      <w:r w:rsidR="007A7FCB">
        <w:rPr>
          <w:rFonts w:asciiTheme="minorHAnsi" w:hAnsiTheme="minorHAnsi" w:cstheme="minorHAnsi"/>
          <w:color w:val="222222"/>
          <w:sz w:val="28"/>
          <w:szCs w:val="28"/>
          <w:lang w:val="en-GB" w:eastAsia="x-none"/>
        </w:rPr>
        <w:t xml:space="preserve"> – Logo</w:t>
      </w:r>
    </w:p>
    <w:p w14:paraId="2573D4D6" w14:textId="0F68B2E3" w:rsidR="00EE1575" w:rsidRDefault="00EE1575" w:rsidP="00EE1575">
      <w:pPr>
        <w:pStyle w:val="ListParagraph"/>
        <w:numPr>
          <w:ilvl w:val="0"/>
          <w:numId w:val="3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ccreditations - Logo and Hyperlinks- - PDF </w:t>
      </w:r>
      <w:r w:rsidR="0061405F">
        <w:rPr>
          <w:rFonts w:asciiTheme="minorHAnsi" w:hAnsiTheme="minorHAnsi" w:cstheme="minorHAnsi"/>
          <w:color w:val="222222"/>
          <w:sz w:val="28"/>
          <w:szCs w:val="28"/>
          <w:lang w:val="en-GB" w:eastAsia="x-none"/>
        </w:rPr>
        <w:t>View</w:t>
      </w:r>
      <w:r>
        <w:rPr>
          <w:rFonts w:asciiTheme="minorHAnsi" w:hAnsiTheme="minorHAnsi" w:cstheme="minorHAnsi"/>
          <w:color w:val="222222"/>
          <w:sz w:val="28"/>
          <w:szCs w:val="28"/>
          <w:lang w:val="en-GB" w:eastAsia="x-none"/>
        </w:rPr>
        <w:t>.</w:t>
      </w:r>
    </w:p>
    <w:p w14:paraId="123280D4" w14:textId="7A692E43" w:rsid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Install Now, Pay Later</w:t>
      </w:r>
    </w:p>
    <w:p w14:paraId="6BE32C0A" w14:textId="18871B64" w:rsidR="008339E1" w:rsidRP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t>Solar Installation – Regional</w:t>
      </w:r>
    </w:p>
    <w:p w14:paraId="051D7326" w14:textId="77777777" w:rsidR="008339E1" w:rsidRP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lastRenderedPageBreak/>
        <w:t>Solar Installation – Metro</w:t>
      </w:r>
    </w:p>
    <w:p w14:paraId="55D7217D" w14:textId="77777777" w:rsidR="008339E1" w:rsidRP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t>Solar Installation- Residential</w:t>
      </w:r>
    </w:p>
    <w:p w14:paraId="392CAA74" w14:textId="3602FB4B" w:rsid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t>Solar Installation – Commercial</w:t>
      </w:r>
    </w:p>
    <w:p w14:paraId="2B6F2DF6" w14:textId="4EEA95F1" w:rsidR="008339E1" w:rsidRP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VPP Finance</w:t>
      </w:r>
    </w:p>
    <w:p w14:paraId="5D642202" w14:textId="5B4BAAC5" w:rsid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t>Energy efficiency Programs</w:t>
      </w:r>
    </w:p>
    <w:p w14:paraId="00E31F14" w14:textId="097DB12F" w:rsidR="008339E1" w:rsidRPr="008339E1" w:rsidRDefault="008339E1" w:rsidP="008339E1">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8339E1">
        <w:rPr>
          <w:rFonts w:asciiTheme="minorHAnsi" w:hAnsiTheme="minorHAnsi" w:cstheme="minorHAnsi"/>
          <w:b/>
          <w:bCs/>
          <w:color w:val="222222"/>
          <w:sz w:val="28"/>
          <w:szCs w:val="28"/>
          <w:lang w:val="en-GB" w:eastAsia="x-none"/>
        </w:rPr>
        <w:t>Energy Monitoring</w:t>
      </w:r>
    </w:p>
    <w:p w14:paraId="35994ED8" w14:textId="397DB7BA" w:rsidR="00626409" w:rsidRPr="00EE1575" w:rsidRDefault="0073695C"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E1575">
        <w:rPr>
          <w:rFonts w:asciiTheme="minorHAnsi" w:hAnsiTheme="minorHAnsi" w:cstheme="minorHAnsi"/>
          <w:b/>
          <w:bCs/>
          <w:color w:val="222222"/>
          <w:sz w:val="28"/>
          <w:szCs w:val="28"/>
          <w:lang w:val="en-GB" w:eastAsia="x-none"/>
        </w:rPr>
        <w:t xml:space="preserve">Panel page </w:t>
      </w:r>
    </w:p>
    <w:p w14:paraId="55728B76" w14:textId="3A6184BB" w:rsidR="00626409" w:rsidRPr="00626409" w:rsidRDefault="0073695C"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Logo </w:t>
      </w:r>
    </w:p>
    <w:p w14:paraId="16FC620E" w14:textId="77777777" w:rsidR="00EE1575" w:rsidRDefault="00E6722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In Admin Panel </w:t>
      </w:r>
      <w:r w:rsidR="00EE1575">
        <w:rPr>
          <w:rFonts w:asciiTheme="minorHAnsi" w:hAnsiTheme="minorHAnsi" w:cstheme="minorHAnsi"/>
          <w:color w:val="222222"/>
          <w:sz w:val="28"/>
          <w:szCs w:val="28"/>
          <w:lang w:val="en-GB" w:eastAsia="x-none"/>
        </w:rPr>
        <w:t>the below options:</w:t>
      </w:r>
    </w:p>
    <w:p w14:paraId="45660E09" w14:textId="143DB3EA" w:rsidR="00EE1575" w:rsidRDefault="00EE1575" w:rsidP="00EE1575">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dd/Remove brands, brand logo, product image, Models in W size, description</w:t>
      </w:r>
      <w:r w:rsidR="005C0ED1">
        <w:rPr>
          <w:rFonts w:asciiTheme="minorHAnsi" w:hAnsiTheme="minorHAnsi" w:cstheme="minorHAnsi"/>
          <w:color w:val="222222"/>
          <w:sz w:val="28"/>
          <w:szCs w:val="28"/>
          <w:lang w:val="en-GB" w:eastAsia="x-none"/>
        </w:rPr>
        <w:t>, price</w:t>
      </w:r>
      <w:r w:rsidR="00630E11">
        <w:rPr>
          <w:rFonts w:asciiTheme="minorHAnsi" w:hAnsiTheme="minorHAnsi" w:cstheme="minorHAnsi"/>
          <w:color w:val="222222"/>
          <w:sz w:val="28"/>
          <w:szCs w:val="28"/>
          <w:lang w:val="en-GB" w:eastAsia="x-none"/>
        </w:rPr>
        <w:t>.</w:t>
      </w:r>
    </w:p>
    <w:p w14:paraId="1E2BD800" w14:textId="113CAF3A" w:rsidR="001B239D" w:rsidRDefault="001B239D" w:rsidP="00EE1575">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Enable/disable product. </w:t>
      </w:r>
    </w:p>
    <w:p w14:paraId="265D034A" w14:textId="55293020" w:rsidR="00626409" w:rsidRPr="00626409" w:rsidRDefault="00E67226" w:rsidP="00EE1575">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the pdf according to W size</w:t>
      </w:r>
    </w:p>
    <w:p w14:paraId="66C897DC" w14:textId="77777777" w:rsidR="00630E11" w:rsidRDefault="00F51447" w:rsidP="00FC1BD7">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Functionality: </w:t>
      </w:r>
    </w:p>
    <w:p w14:paraId="215FE0CB" w14:textId="39BDF46F" w:rsidR="00630E11" w:rsidRDefault="00F51447"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007E1615" w:rsidRPr="00630E11">
        <w:rPr>
          <w:rFonts w:asciiTheme="minorHAnsi" w:hAnsiTheme="minorHAnsi" w:cstheme="minorHAnsi"/>
          <w:color w:val="222222"/>
          <w:sz w:val="28"/>
          <w:szCs w:val="28"/>
          <w:lang w:val="en-GB" w:eastAsia="x-none"/>
        </w:rPr>
        <w:t xml:space="preserve"> User clicks on </w:t>
      </w:r>
      <w:r w:rsidR="00A5216B" w:rsidRPr="00630E11">
        <w:rPr>
          <w:rFonts w:asciiTheme="minorHAnsi" w:hAnsiTheme="minorHAnsi" w:cstheme="minorHAnsi"/>
          <w:color w:val="222222"/>
          <w:sz w:val="28"/>
          <w:szCs w:val="28"/>
          <w:lang w:val="en-GB" w:eastAsia="x-none"/>
        </w:rPr>
        <w:t>logo</w:t>
      </w:r>
      <w:r w:rsidR="00EE1575" w:rsidRPr="00630E11">
        <w:rPr>
          <w:rFonts w:asciiTheme="minorHAnsi" w:hAnsiTheme="minorHAnsi" w:cstheme="minorHAnsi"/>
          <w:color w:val="222222"/>
          <w:sz w:val="28"/>
          <w:szCs w:val="28"/>
          <w:lang w:val="en-GB" w:eastAsia="x-none"/>
        </w:rPr>
        <w:t xml:space="preserve"> then, image,</w:t>
      </w:r>
      <w:r w:rsidR="00A5216B" w:rsidRPr="00630E11">
        <w:rPr>
          <w:rFonts w:asciiTheme="minorHAnsi" w:hAnsiTheme="minorHAnsi" w:cstheme="minorHAnsi"/>
          <w:color w:val="222222"/>
          <w:sz w:val="28"/>
          <w:szCs w:val="28"/>
          <w:lang w:val="en-GB" w:eastAsia="x-none"/>
        </w:rPr>
        <w:t xml:space="preserve"> panel description, </w:t>
      </w:r>
      <w:r w:rsidR="00A21B5D" w:rsidRPr="00630E11">
        <w:rPr>
          <w:rFonts w:asciiTheme="minorHAnsi" w:hAnsiTheme="minorHAnsi" w:cstheme="minorHAnsi"/>
          <w:color w:val="222222"/>
          <w:sz w:val="28"/>
          <w:szCs w:val="28"/>
          <w:lang w:val="en-GB" w:eastAsia="x-none"/>
        </w:rPr>
        <w:t>logo,</w:t>
      </w:r>
      <w:r w:rsidR="00A5216B" w:rsidRPr="00630E11">
        <w:rPr>
          <w:rFonts w:asciiTheme="minorHAnsi" w:hAnsiTheme="minorHAnsi" w:cstheme="minorHAnsi"/>
          <w:color w:val="222222"/>
          <w:sz w:val="28"/>
          <w:szCs w:val="28"/>
          <w:lang w:val="en-GB" w:eastAsia="x-none"/>
        </w:rPr>
        <w:t xml:space="preserve"> </w:t>
      </w:r>
      <w:r w:rsidR="00630E11" w:rsidRPr="00630E11">
        <w:rPr>
          <w:rFonts w:asciiTheme="minorHAnsi" w:hAnsiTheme="minorHAnsi" w:cstheme="minorHAnsi"/>
          <w:color w:val="222222"/>
          <w:sz w:val="28"/>
          <w:szCs w:val="28"/>
          <w:lang w:val="en-GB" w:eastAsia="x-none"/>
        </w:rPr>
        <w:t xml:space="preserve">W </w:t>
      </w:r>
      <w:r w:rsidR="00F452F9" w:rsidRPr="00630E11">
        <w:rPr>
          <w:rFonts w:asciiTheme="minorHAnsi" w:hAnsiTheme="minorHAnsi" w:cstheme="minorHAnsi"/>
          <w:color w:val="222222"/>
          <w:sz w:val="28"/>
          <w:szCs w:val="28"/>
          <w:lang w:val="en-GB" w:eastAsia="x-none"/>
        </w:rPr>
        <w:t xml:space="preserve">and pdf download option will display </w:t>
      </w:r>
      <w:r w:rsidR="00EE1575" w:rsidRPr="00630E11">
        <w:rPr>
          <w:rFonts w:asciiTheme="minorHAnsi" w:hAnsiTheme="minorHAnsi" w:cstheme="minorHAnsi"/>
          <w:color w:val="222222"/>
          <w:sz w:val="28"/>
          <w:szCs w:val="28"/>
          <w:lang w:val="en-GB" w:eastAsia="x-none"/>
        </w:rPr>
        <w:t>on</w:t>
      </w:r>
      <w:r w:rsidR="00F452F9" w:rsidRPr="00630E11">
        <w:rPr>
          <w:rFonts w:asciiTheme="minorHAnsi" w:hAnsiTheme="minorHAnsi" w:cstheme="minorHAnsi"/>
          <w:color w:val="222222"/>
          <w:sz w:val="28"/>
          <w:szCs w:val="28"/>
          <w:lang w:val="en-GB" w:eastAsia="x-none"/>
        </w:rPr>
        <w:t xml:space="preserve"> </w:t>
      </w:r>
      <w:r w:rsidR="00EE1575" w:rsidRPr="00630E11">
        <w:rPr>
          <w:rFonts w:asciiTheme="minorHAnsi" w:hAnsiTheme="minorHAnsi" w:cstheme="minorHAnsi"/>
          <w:color w:val="222222"/>
          <w:sz w:val="28"/>
          <w:szCs w:val="28"/>
          <w:lang w:val="en-GB" w:eastAsia="x-none"/>
        </w:rPr>
        <w:t>right</w:t>
      </w:r>
      <w:r w:rsidR="00F452F9" w:rsidRPr="00630E11">
        <w:rPr>
          <w:rFonts w:asciiTheme="minorHAnsi" w:hAnsiTheme="minorHAnsi" w:cstheme="minorHAnsi"/>
          <w:color w:val="222222"/>
          <w:sz w:val="28"/>
          <w:szCs w:val="28"/>
          <w:lang w:val="en-GB" w:eastAsia="x-none"/>
        </w:rPr>
        <w:t xml:space="preserve">. </w:t>
      </w:r>
      <w:r w:rsidR="001B239D">
        <w:rPr>
          <w:rFonts w:asciiTheme="minorHAnsi" w:hAnsiTheme="minorHAnsi" w:cstheme="minorHAnsi"/>
          <w:color w:val="222222"/>
          <w:sz w:val="28"/>
          <w:szCs w:val="28"/>
          <w:lang w:val="en-GB" w:eastAsia="x-none"/>
        </w:rPr>
        <w:t>Pdf download option to be visible even after a product is disabled from backend.</w:t>
      </w:r>
    </w:p>
    <w:p w14:paraId="2E5B882D" w14:textId="01E5C6FF" w:rsidR="00630E11" w:rsidRP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Pr="00630E11">
        <w:t xml:space="preserve"> </w:t>
      </w:r>
      <w:r>
        <w:rPr>
          <w:rFonts w:asciiTheme="minorHAnsi" w:hAnsiTheme="minorHAnsi" w:cstheme="minorHAnsi"/>
          <w:color w:val="222222"/>
          <w:sz w:val="28"/>
          <w:szCs w:val="28"/>
          <w:lang w:val="en-GB" w:eastAsia="x-none"/>
        </w:rPr>
        <w:t>A</w:t>
      </w:r>
      <w:r w:rsidRPr="00630E11">
        <w:rPr>
          <w:rFonts w:asciiTheme="minorHAnsi" w:hAnsiTheme="minorHAnsi" w:cstheme="minorHAnsi"/>
          <w:color w:val="222222"/>
          <w:sz w:val="28"/>
          <w:szCs w:val="28"/>
          <w:lang w:val="en-GB" w:eastAsia="x-none"/>
        </w:rPr>
        <w:t>llow user to select a system.</w:t>
      </w:r>
    </w:p>
    <w:p w14:paraId="08840510" w14:textId="0E1F5F4C" w:rsidR="00630E11" w:rsidRP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Show price and disclaimer.</w:t>
      </w:r>
    </w:p>
    <w:p w14:paraId="61E02619" w14:textId="19E659DE" w:rsidR="00630E11" w:rsidRPr="00626409"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After submit request, should go to login page.</w:t>
      </w:r>
    </w:p>
    <w:p w14:paraId="0260D371" w14:textId="54AE06AC" w:rsidR="00626409" w:rsidRPr="00EB38F0" w:rsidRDefault="00AC60B1"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B38F0">
        <w:rPr>
          <w:rFonts w:asciiTheme="minorHAnsi" w:hAnsiTheme="minorHAnsi" w:cstheme="minorHAnsi"/>
          <w:b/>
          <w:bCs/>
          <w:color w:val="222222"/>
          <w:sz w:val="28"/>
          <w:szCs w:val="28"/>
          <w:lang w:val="en-GB" w:eastAsia="x-none"/>
        </w:rPr>
        <w:t>Invert</w:t>
      </w:r>
      <w:r w:rsidR="00B14F22" w:rsidRPr="00EB38F0">
        <w:rPr>
          <w:rFonts w:asciiTheme="minorHAnsi" w:hAnsiTheme="minorHAnsi" w:cstheme="minorHAnsi"/>
          <w:b/>
          <w:bCs/>
          <w:color w:val="222222"/>
          <w:sz w:val="28"/>
          <w:szCs w:val="28"/>
          <w:lang w:val="en-GB" w:eastAsia="x-none"/>
        </w:rPr>
        <w:t>er</w:t>
      </w:r>
      <w:r w:rsidR="00A457B0">
        <w:rPr>
          <w:rFonts w:asciiTheme="minorHAnsi" w:hAnsiTheme="minorHAnsi" w:cstheme="minorHAnsi"/>
          <w:b/>
          <w:bCs/>
          <w:color w:val="222222"/>
          <w:sz w:val="28"/>
          <w:szCs w:val="28"/>
          <w:lang w:val="en-GB" w:eastAsia="x-none"/>
        </w:rPr>
        <w:t>s page</w:t>
      </w:r>
      <w:r w:rsidR="00B14F22" w:rsidRPr="00EB38F0">
        <w:rPr>
          <w:rFonts w:asciiTheme="minorHAnsi" w:hAnsiTheme="minorHAnsi" w:cstheme="minorHAnsi"/>
          <w:b/>
          <w:bCs/>
          <w:color w:val="222222"/>
          <w:sz w:val="28"/>
          <w:szCs w:val="28"/>
          <w:lang w:val="en-GB" w:eastAsia="x-none"/>
        </w:rPr>
        <w:t>:</w:t>
      </w:r>
    </w:p>
    <w:p w14:paraId="6E86C41B" w14:textId="77777777" w:rsidR="00B14F22" w:rsidRPr="00626409" w:rsidRDefault="00B14F22" w:rsidP="00B14F22">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Logo </w:t>
      </w:r>
    </w:p>
    <w:p w14:paraId="0BAEF558" w14:textId="77777777" w:rsidR="00E927CD" w:rsidRDefault="00E927CD" w:rsidP="00E927CD">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n Admin Panel the below options:</w:t>
      </w:r>
    </w:p>
    <w:p w14:paraId="2FF1DA3B" w14:textId="4E03BE78" w:rsidR="00630E11" w:rsidRDefault="00630E11" w:rsidP="00630E11">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dd/Remove brands, brand logo, product image, Models in W size, description, price.</w:t>
      </w:r>
    </w:p>
    <w:p w14:paraId="00AED239" w14:textId="5C9B1AE6" w:rsidR="001B239D" w:rsidRPr="001B239D" w:rsidRDefault="001B239D" w:rsidP="001B23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Enable/disable product. </w:t>
      </w:r>
    </w:p>
    <w:p w14:paraId="6C4DE5D1" w14:textId="77777777" w:rsidR="00630E11" w:rsidRPr="00626409" w:rsidRDefault="00630E11" w:rsidP="00630E11">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the pdf according to W size</w:t>
      </w:r>
    </w:p>
    <w:p w14:paraId="037681B5" w14:textId="77777777" w:rsidR="00630E11" w:rsidRDefault="00630E11" w:rsidP="00630E11">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lastRenderedPageBreak/>
        <w:t xml:space="preserve">Functionality: </w:t>
      </w:r>
    </w:p>
    <w:p w14:paraId="745ABD1D" w14:textId="62EE81AA" w:rsid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User clicks on logo then, image, panel description, logo, W and pdf download option will display on right.</w:t>
      </w:r>
      <w:r w:rsidR="001B239D">
        <w:rPr>
          <w:rFonts w:asciiTheme="minorHAnsi" w:hAnsiTheme="minorHAnsi" w:cstheme="minorHAnsi"/>
          <w:color w:val="222222"/>
          <w:sz w:val="28"/>
          <w:szCs w:val="28"/>
          <w:lang w:val="en-GB" w:eastAsia="x-none"/>
        </w:rPr>
        <w:t xml:space="preserve"> Pdf download option to be visible even after a product is disabled from backend.</w:t>
      </w:r>
    </w:p>
    <w:p w14:paraId="581602DC" w14:textId="77777777" w:rsidR="00630E11" w:rsidRP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Pr="00630E11">
        <w:t xml:space="preserve"> </w:t>
      </w:r>
      <w:r>
        <w:rPr>
          <w:rFonts w:asciiTheme="minorHAnsi" w:hAnsiTheme="minorHAnsi" w:cstheme="minorHAnsi"/>
          <w:color w:val="222222"/>
          <w:sz w:val="28"/>
          <w:szCs w:val="28"/>
          <w:lang w:val="en-GB" w:eastAsia="x-none"/>
        </w:rPr>
        <w:t>A</w:t>
      </w:r>
      <w:r w:rsidRPr="00630E11">
        <w:rPr>
          <w:rFonts w:asciiTheme="minorHAnsi" w:hAnsiTheme="minorHAnsi" w:cstheme="minorHAnsi"/>
          <w:color w:val="222222"/>
          <w:sz w:val="28"/>
          <w:szCs w:val="28"/>
          <w:lang w:val="en-GB" w:eastAsia="x-none"/>
        </w:rPr>
        <w:t>llow user to select a system.</w:t>
      </w:r>
    </w:p>
    <w:p w14:paraId="5F789F8A" w14:textId="77777777" w:rsidR="00630E11" w:rsidRP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Show price and disclaimer.</w:t>
      </w:r>
    </w:p>
    <w:p w14:paraId="318D675F" w14:textId="77777777" w:rsidR="00630E11" w:rsidRPr="00626409"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After submit request, should go to login page.</w:t>
      </w:r>
    </w:p>
    <w:p w14:paraId="7A1D49BF" w14:textId="2E791AF7" w:rsidR="00B14F22" w:rsidRPr="00626409" w:rsidRDefault="00B14F22" w:rsidP="005C0ED1">
      <w:pPr>
        <w:pStyle w:val="ListParagraph"/>
        <w:shd w:val="clear" w:color="auto" w:fill="FFFFFF"/>
        <w:ind w:left="1440"/>
        <w:jc w:val="both"/>
        <w:rPr>
          <w:rFonts w:asciiTheme="minorHAnsi" w:hAnsiTheme="minorHAnsi" w:cstheme="minorHAnsi"/>
          <w:color w:val="222222"/>
          <w:sz w:val="28"/>
          <w:szCs w:val="28"/>
          <w:lang w:val="en-GB" w:eastAsia="x-none"/>
        </w:rPr>
      </w:pPr>
    </w:p>
    <w:p w14:paraId="3599AF18" w14:textId="0CB3E0BB" w:rsidR="00626409" w:rsidRPr="00A457B0" w:rsidRDefault="00B14F22"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A457B0">
        <w:rPr>
          <w:rFonts w:asciiTheme="minorHAnsi" w:hAnsiTheme="minorHAnsi" w:cstheme="minorHAnsi"/>
          <w:b/>
          <w:bCs/>
          <w:color w:val="222222"/>
          <w:sz w:val="28"/>
          <w:szCs w:val="28"/>
          <w:lang w:val="en-GB" w:eastAsia="x-none"/>
        </w:rPr>
        <w:t>Batteries Page</w:t>
      </w:r>
    </w:p>
    <w:p w14:paraId="42D37320" w14:textId="77777777" w:rsidR="00B14F22" w:rsidRPr="00626409" w:rsidRDefault="00B14F22" w:rsidP="00B14F22">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Logo </w:t>
      </w:r>
    </w:p>
    <w:p w14:paraId="6AD725C7" w14:textId="77777777" w:rsidR="00E927CD" w:rsidRDefault="00E927CD" w:rsidP="00E927CD">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n Admin Panel the below options:</w:t>
      </w:r>
    </w:p>
    <w:p w14:paraId="18C3731E" w14:textId="59722E58" w:rsidR="00630E11" w:rsidRDefault="00630E11" w:rsidP="00630E11">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dd/Remove brands, brand logo, product image, Models in W size, description, price.</w:t>
      </w:r>
    </w:p>
    <w:p w14:paraId="0C68C714" w14:textId="1CBC3D53" w:rsidR="001B239D" w:rsidRPr="001B239D" w:rsidRDefault="001B239D" w:rsidP="001B23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Enable/disable product. </w:t>
      </w:r>
    </w:p>
    <w:p w14:paraId="1D2403F1" w14:textId="77777777" w:rsidR="00630E11" w:rsidRPr="00626409" w:rsidRDefault="00630E11" w:rsidP="00630E11">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the pdf according to W size</w:t>
      </w:r>
    </w:p>
    <w:p w14:paraId="09B7F751" w14:textId="77777777" w:rsidR="00630E11" w:rsidRDefault="00630E11" w:rsidP="00630E11">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Functionality: </w:t>
      </w:r>
    </w:p>
    <w:p w14:paraId="71978BD4" w14:textId="39915C12" w:rsid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 User clicks on logo then, image, panel description, logo, W and pdf download option will display on right. </w:t>
      </w:r>
      <w:r w:rsidR="001B239D">
        <w:rPr>
          <w:rFonts w:asciiTheme="minorHAnsi" w:hAnsiTheme="minorHAnsi" w:cstheme="minorHAnsi"/>
          <w:color w:val="222222"/>
          <w:sz w:val="28"/>
          <w:szCs w:val="28"/>
          <w:lang w:val="en-GB" w:eastAsia="x-none"/>
        </w:rPr>
        <w:t>Pdf download option to be visible even after a product is disabled from backend.</w:t>
      </w:r>
    </w:p>
    <w:p w14:paraId="5DDC4710" w14:textId="77777777" w:rsidR="00630E11" w:rsidRP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Pr="00630E11">
        <w:t xml:space="preserve"> </w:t>
      </w:r>
      <w:r>
        <w:rPr>
          <w:rFonts w:asciiTheme="minorHAnsi" w:hAnsiTheme="minorHAnsi" w:cstheme="minorHAnsi"/>
          <w:color w:val="222222"/>
          <w:sz w:val="28"/>
          <w:szCs w:val="28"/>
          <w:lang w:val="en-GB" w:eastAsia="x-none"/>
        </w:rPr>
        <w:t>A</w:t>
      </w:r>
      <w:r w:rsidRPr="00630E11">
        <w:rPr>
          <w:rFonts w:asciiTheme="minorHAnsi" w:hAnsiTheme="minorHAnsi" w:cstheme="minorHAnsi"/>
          <w:color w:val="222222"/>
          <w:sz w:val="28"/>
          <w:szCs w:val="28"/>
          <w:lang w:val="en-GB" w:eastAsia="x-none"/>
        </w:rPr>
        <w:t>llow user to select a system.</w:t>
      </w:r>
    </w:p>
    <w:p w14:paraId="669F252D" w14:textId="5D89CDFA" w:rsidR="00630E11"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Show price and disclaimer.</w:t>
      </w:r>
    </w:p>
    <w:p w14:paraId="0AAFD580" w14:textId="7C82DD73" w:rsidR="00A775AE" w:rsidRPr="00630E11" w:rsidRDefault="00A775AE"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A775AE">
        <w:rPr>
          <w:rFonts w:asciiTheme="minorHAnsi" w:hAnsiTheme="minorHAnsi" w:cstheme="minorHAnsi"/>
          <w:b/>
          <w:bCs/>
          <w:color w:val="222222"/>
          <w:sz w:val="28"/>
          <w:szCs w:val="28"/>
          <w:lang w:val="en-GB" w:eastAsia="x-none"/>
        </w:rPr>
        <w:t xml:space="preserve">NOTE - </w:t>
      </w:r>
      <w:r>
        <w:rPr>
          <w:rFonts w:asciiTheme="minorHAnsi" w:hAnsiTheme="minorHAnsi" w:cstheme="minorHAnsi"/>
          <w:color w:val="222222"/>
          <w:sz w:val="28"/>
          <w:szCs w:val="28"/>
          <w:lang w:val="en-GB" w:eastAsia="x-none"/>
        </w:rPr>
        <w:t>Add a question “Do you have existing panels?” – Yes - No</w:t>
      </w:r>
    </w:p>
    <w:p w14:paraId="02620C90" w14:textId="77777777" w:rsidR="00630E11" w:rsidRPr="00626409" w:rsidRDefault="00630E11" w:rsidP="00630E11">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After submit request, should go to login page.</w:t>
      </w:r>
    </w:p>
    <w:p w14:paraId="6D628063" w14:textId="03A3084C" w:rsidR="00B14F22" w:rsidRDefault="00B14F22" w:rsidP="005C0ED1">
      <w:pPr>
        <w:pStyle w:val="ListParagraph"/>
        <w:shd w:val="clear" w:color="auto" w:fill="FFFFFF"/>
        <w:ind w:left="1440"/>
        <w:jc w:val="both"/>
        <w:rPr>
          <w:rFonts w:asciiTheme="minorHAnsi" w:hAnsiTheme="minorHAnsi" w:cstheme="minorHAnsi"/>
          <w:color w:val="222222"/>
          <w:sz w:val="28"/>
          <w:szCs w:val="28"/>
          <w:lang w:val="en-GB" w:eastAsia="x-none"/>
        </w:rPr>
      </w:pPr>
    </w:p>
    <w:p w14:paraId="5B00D6C8" w14:textId="021FF2B4" w:rsidR="00A457B0" w:rsidRPr="000C46A2" w:rsidRDefault="00A457B0" w:rsidP="00A457B0">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0C46A2">
        <w:rPr>
          <w:rFonts w:asciiTheme="minorHAnsi" w:hAnsiTheme="minorHAnsi" w:cstheme="minorHAnsi"/>
          <w:b/>
          <w:bCs/>
          <w:color w:val="222222"/>
          <w:sz w:val="28"/>
          <w:szCs w:val="28"/>
          <w:lang w:val="en-GB" w:eastAsia="x-none"/>
        </w:rPr>
        <w:t xml:space="preserve">Optimizers page: </w:t>
      </w:r>
    </w:p>
    <w:p w14:paraId="4A3C90A5" w14:textId="77777777" w:rsidR="00A457B0" w:rsidRPr="00626409" w:rsidRDefault="00A457B0" w:rsidP="00A457B0">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Logo </w:t>
      </w:r>
    </w:p>
    <w:p w14:paraId="136DAC26" w14:textId="77777777" w:rsidR="00E927CD" w:rsidRDefault="00E927CD" w:rsidP="00E927CD">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n Admin Panel the below options:</w:t>
      </w:r>
    </w:p>
    <w:p w14:paraId="5E2CE031" w14:textId="7C896CEC" w:rsidR="00E309AA" w:rsidRDefault="00E309AA" w:rsidP="00E309AA">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Add/Remove brands, brand logo, product image, Models in W size, description, price.</w:t>
      </w:r>
    </w:p>
    <w:p w14:paraId="3F248D6D" w14:textId="72279F88" w:rsidR="001B239D" w:rsidRPr="001B239D" w:rsidRDefault="001B239D" w:rsidP="001B23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Enable/disable product. </w:t>
      </w:r>
    </w:p>
    <w:p w14:paraId="7AA1AA23" w14:textId="77777777" w:rsidR="00E309AA" w:rsidRPr="00626409" w:rsidRDefault="00E309AA" w:rsidP="00E309AA">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the pdf according to W size</w:t>
      </w:r>
    </w:p>
    <w:p w14:paraId="270907F6" w14:textId="77777777" w:rsidR="00E309AA" w:rsidRDefault="00E309AA" w:rsidP="00E309AA">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Functionality: </w:t>
      </w:r>
    </w:p>
    <w:p w14:paraId="20833CF7" w14:textId="1885EB91" w:rsidR="00E309AA" w:rsidRDefault="00E309AA" w:rsidP="00E309AA">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 User clicks on logo then, image, panel description, logo, W and pdf download option will display on right. </w:t>
      </w:r>
      <w:r w:rsidR="001B239D">
        <w:rPr>
          <w:rFonts w:asciiTheme="minorHAnsi" w:hAnsiTheme="minorHAnsi" w:cstheme="minorHAnsi"/>
          <w:color w:val="222222"/>
          <w:sz w:val="28"/>
          <w:szCs w:val="28"/>
          <w:lang w:val="en-GB" w:eastAsia="x-none"/>
        </w:rPr>
        <w:t>Pdf download option to be visible even after a product is disabled from backend.</w:t>
      </w:r>
    </w:p>
    <w:p w14:paraId="65C685FA" w14:textId="77777777" w:rsidR="00E309AA" w:rsidRPr="00630E11" w:rsidRDefault="00E309AA" w:rsidP="00E309AA">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Pr="00630E11">
        <w:t xml:space="preserve"> </w:t>
      </w:r>
      <w:r>
        <w:rPr>
          <w:rFonts w:asciiTheme="minorHAnsi" w:hAnsiTheme="minorHAnsi" w:cstheme="minorHAnsi"/>
          <w:color w:val="222222"/>
          <w:sz w:val="28"/>
          <w:szCs w:val="28"/>
          <w:lang w:val="en-GB" w:eastAsia="x-none"/>
        </w:rPr>
        <w:t>A</w:t>
      </w:r>
      <w:r w:rsidRPr="00630E11">
        <w:rPr>
          <w:rFonts w:asciiTheme="minorHAnsi" w:hAnsiTheme="minorHAnsi" w:cstheme="minorHAnsi"/>
          <w:color w:val="222222"/>
          <w:sz w:val="28"/>
          <w:szCs w:val="28"/>
          <w:lang w:val="en-GB" w:eastAsia="x-none"/>
        </w:rPr>
        <w:t>llow user to select a system.</w:t>
      </w:r>
    </w:p>
    <w:p w14:paraId="0C0EB525" w14:textId="77777777" w:rsidR="00E309AA" w:rsidRPr="00630E11" w:rsidRDefault="00E309AA" w:rsidP="00E309AA">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Show price and disclaimer.</w:t>
      </w:r>
    </w:p>
    <w:p w14:paraId="2B480071" w14:textId="77777777" w:rsidR="00E309AA" w:rsidRPr="00626409" w:rsidRDefault="00E309AA" w:rsidP="00E309AA">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After submit request, should go to login page.</w:t>
      </w:r>
    </w:p>
    <w:p w14:paraId="7C5D975E" w14:textId="33272311" w:rsidR="00A457B0" w:rsidRPr="00626409" w:rsidRDefault="00A457B0" w:rsidP="005C0ED1">
      <w:pPr>
        <w:pStyle w:val="ListParagraph"/>
        <w:shd w:val="clear" w:color="auto" w:fill="FFFFFF"/>
        <w:ind w:left="1440"/>
        <w:jc w:val="both"/>
        <w:rPr>
          <w:rFonts w:asciiTheme="minorHAnsi" w:hAnsiTheme="minorHAnsi" w:cstheme="minorHAnsi"/>
          <w:color w:val="222222"/>
          <w:sz w:val="28"/>
          <w:szCs w:val="28"/>
          <w:lang w:val="en-GB" w:eastAsia="x-none"/>
        </w:rPr>
      </w:pPr>
    </w:p>
    <w:p w14:paraId="2D84E67D" w14:textId="3EC95CD9" w:rsidR="00A457B0" w:rsidRPr="000C46A2" w:rsidRDefault="00A457B0" w:rsidP="00A457B0">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0C46A2">
        <w:rPr>
          <w:rFonts w:asciiTheme="minorHAnsi" w:hAnsiTheme="minorHAnsi" w:cstheme="minorHAnsi"/>
          <w:b/>
          <w:bCs/>
          <w:color w:val="222222"/>
          <w:sz w:val="28"/>
          <w:szCs w:val="28"/>
          <w:lang w:val="en-GB" w:eastAsia="x-none"/>
        </w:rPr>
        <w:t xml:space="preserve">EV Chargers Page: </w:t>
      </w:r>
    </w:p>
    <w:p w14:paraId="5E8B0E45" w14:textId="77777777" w:rsidR="00A457B0" w:rsidRPr="00626409" w:rsidRDefault="00A457B0" w:rsidP="00A457B0">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Logo </w:t>
      </w:r>
    </w:p>
    <w:p w14:paraId="0FD5F5D1" w14:textId="77777777" w:rsidR="00E927CD" w:rsidRDefault="00E927CD" w:rsidP="00E927CD">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n Admin Panel the below options:</w:t>
      </w:r>
    </w:p>
    <w:p w14:paraId="6591774B" w14:textId="752022A8" w:rsidR="00895AE2" w:rsidRDefault="00895AE2" w:rsidP="00895AE2">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dd/Remove brands, brand logo, product image, Models in W size, description, price.</w:t>
      </w:r>
    </w:p>
    <w:p w14:paraId="6CDE89C7" w14:textId="196961C9" w:rsidR="001B239D" w:rsidRPr="001B239D" w:rsidRDefault="001B239D" w:rsidP="001B23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Enable/disable product. </w:t>
      </w:r>
    </w:p>
    <w:p w14:paraId="189A6652" w14:textId="77777777" w:rsidR="00895AE2" w:rsidRPr="00626409" w:rsidRDefault="00895AE2" w:rsidP="00895AE2">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the pdf according to W size</w:t>
      </w:r>
    </w:p>
    <w:p w14:paraId="765404BE" w14:textId="77777777" w:rsidR="00895AE2" w:rsidRDefault="00895AE2" w:rsidP="00895AE2">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Functionality: </w:t>
      </w:r>
    </w:p>
    <w:p w14:paraId="1046ECA1" w14:textId="64AAE906" w:rsidR="00895AE2" w:rsidRDefault="00895AE2" w:rsidP="00895AE2">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 xml:space="preserve">- User clicks on logo then, image, panel description, logo, W and pdf download option will display on right. </w:t>
      </w:r>
      <w:r w:rsidR="001B239D">
        <w:rPr>
          <w:rFonts w:asciiTheme="minorHAnsi" w:hAnsiTheme="minorHAnsi" w:cstheme="minorHAnsi"/>
          <w:color w:val="222222"/>
          <w:sz w:val="28"/>
          <w:szCs w:val="28"/>
          <w:lang w:val="en-GB" w:eastAsia="x-none"/>
        </w:rPr>
        <w:t>Pdf download option to be visible even after a product is disabled from backend.</w:t>
      </w:r>
    </w:p>
    <w:p w14:paraId="0BF09CDB" w14:textId="77777777" w:rsidR="00895AE2" w:rsidRPr="00630E11" w:rsidRDefault="00895AE2" w:rsidP="00895AE2">
      <w:pPr>
        <w:pStyle w:val="ListParagraph"/>
        <w:shd w:val="clear" w:color="auto" w:fill="FFFFFF"/>
        <w:ind w:left="1440"/>
        <w:jc w:val="both"/>
        <w:rPr>
          <w:rFonts w:asciiTheme="minorHAnsi" w:hAnsiTheme="minorHAnsi" w:cstheme="minorHAnsi"/>
          <w:color w:val="222222"/>
          <w:sz w:val="28"/>
          <w:szCs w:val="28"/>
          <w:lang w:val="en-GB" w:eastAsia="x-none"/>
        </w:rPr>
      </w:pPr>
      <w:r w:rsidRPr="00630E11">
        <w:rPr>
          <w:rFonts w:asciiTheme="minorHAnsi" w:hAnsiTheme="minorHAnsi" w:cstheme="minorHAnsi"/>
          <w:color w:val="222222"/>
          <w:sz w:val="28"/>
          <w:szCs w:val="28"/>
          <w:lang w:val="en-GB" w:eastAsia="x-none"/>
        </w:rPr>
        <w:t>-</w:t>
      </w:r>
      <w:r w:rsidRPr="00630E11">
        <w:t xml:space="preserve"> </w:t>
      </w:r>
      <w:r>
        <w:rPr>
          <w:rFonts w:asciiTheme="minorHAnsi" w:hAnsiTheme="minorHAnsi" w:cstheme="minorHAnsi"/>
          <w:color w:val="222222"/>
          <w:sz w:val="28"/>
          <w:szCs w:val="28"/>
          <w:lang w:val="en-GB" w:eastAsia="x-none"/>
        </w:rPr>
        <w:t>A</w:t>
      </w:r>
      <w:r w:rsidRPr="00630E11">
        <w:rPr>
          <w:rFonts w:asciiTheme="minorHAnsi" w:hAnsiTheme="minorHAnsi" w:cstheme="minorHAnsi"/>
          <w:color w:val="222222"/>
          <w:sz w:val="28"/>
          <w:szCs w:val="28"/>
          <w:lang w:val="en-GB" w:eastAsia="x-none"/>
        </w:rPr>
        <w:t>llow user to select a system.</w:t>
      </w:r>
    </w:p>
    <w:p w14:paraId="28BE3229" w14:textId="77777777" w:rsidR="00895AE2" w:rsidRPr="00630E11" w:rsidRDefault="00895AE2" w:rsidP="00895AE2">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Show price and disclaimer.</w:t>
      </w:r>
    </w:p>
    <w:p w14:paraId="23971601" w14:textId="77777777" w:rsidR="00895AE2" w:rsidRPr="00626409" w:rsidRDefault="00895AE2" w:rsidP="00895AE2">
      <w:pPr>
        <w:pStyle w:val="ListParagraph"/>
        <w:shd w:val="clear" w:color="auto" w:fill="FFFFFF"/>
        <w:ind w:left="144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30E11">
        <w:rPr>
          <w:rFonts w:asciiTheme="minorHAnsi" w:hAnsiTheme="minorHAnsi" w:cstheme="minorHAnsi"/>
          <w:color w:val="222222"/>
          <w:sz w:val="28"/>
          <w:szCs w:val="28"/>
          <w:lang w:val="en-GB" w:eastAsia="x-none"/>
        </w:rPr>
        <w:t>After submit request, should go to login page.</w:t>
      </w:r>
    </w:p>
    <w:p w14:paraId="39D5A8BD" w14:textId="61D71118" w:rsidR="00A457B0" w:rsidRDefault="00A457B0" w:rsidP="005C0ED1">
      <w:pPr>
        <w:pStyle w:val="ListParagraph"/>
        <w:shd w:val="clear" w:color="auto" w:fill="FFFFFF"/>
        <w:ind w:left="1440"/>
        <w:jc w:val="both"/>
        <w:rPr>
          <w:rFonts w:asciiTheme="minorHAnsi" w:hAnsiTheme="minorHAnsi" w:cstheme="minorHAnsi"/>
          <w:color w:val="222222"/>
          <w:sz w:val="28"/>
          <w:szCs w:val="28"/>
          <w:lang w:val="en-GB" w:eastAsia="x-none"/>
        </w:rPr>
      </w:pPr>
    </w:p>
    <w:p w14:paraId="6FF12F87" w14:textId="77777777" w:rsidR="00A457B0" w:rsidRPr="00626409" w:rsidRDefault="00A457B0" w:rsidP="00A457B0">
      <w:pPr>
        <w:pStyle w:val="ListParagraph"/>
        <w:shd w:val="clear" w:color="auto" w:fill="FFFFFF"/>
        <w:jc w:val="both"/>
        <w:rPr>
          <w:rFonts w:asciiTheme="minorHAnsi" w:hAnsiTheme="minorHAnsi" w:cstheme="minorHAnsi"/>
          <w:color w:val="222222"/>
          <w:sz w:val="28"/>
          <w:szCs w:val="28"/>
          <w:lang w:val="en-GB" w:eastAsia="x-none"/>
        </w:rPr>
      </w:pPr>
    </w:p>
    <w:p w14:paraId="2763DBF0" w14:textId="19C625C8" w:rsidR="00626409" w:rsidRPr="00E927CD" w:rsidRDefault="003108A1"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927CD">
        <w:rPr>
          <w:rFonts w:asciiTheme="minorHAnsi" w:hAnsiTheme="minorHAnsi" w:cstheme="minorHAnsi"/>
          <w:b/>
          <w:bCs/>
          <w:color w:val="222222"/>
          <w:sz w:val="28"/>
          <w:szCs w:val="28"/>
          <w:lang w:val="en-GB" w:eastAsia="x-none"/>
        </w:rPr>
        <w:t xml:space="preserve">Solar PPA </w:t>
      </w:r>
      <w:r w:rsidR="0004432F" w:rsidRPr="00E927CD">
        <w:rPr>
          <w:rFonts w:asciiTheme="minorHAnsi" w:hAnsiTheme="minorHAnsi" w:cstheme="minorHAnsi"/>
          <w:b/>
          <w:bCs/>
          <w:color w:val="222222"/>
          <w:sz w:val="28"/>
          <w:szCs w:val="28"/>
          <w:lang w:val="en-GB" w:eastAsia="x-none"/>
        </w:rPr>
        <w:t>page</w:t>
      </w:r>
      <w:r w:rsidR="00655AAD" w:rsidRPr="00E927CD">
        <w:rPr>
          <w:rFonts w:asciiTheme="minorHAnsi" w:hAnsiTheme="minorHAnsi" w:cstheme="minorHAnsi"/>
          <w:b/>
          <w:bCs/>
          <w:color w:val="222222"/>
          <w:sz w:val="28"/>
          <w:szCs w:val="28"/>
          <w:lang w:val="en-GB" w:eastAsia="x-none"/>
        </w:rPr>
        <w:t xml:space="preserve"> (Commercial needs to be finalised)</w:t>
      </w:r>
    </w:p>
    <w:p w14:paraId="42BE028E" w14:textId="5E9B970C" w:rsidR="00626409" w:rsidRDefault="003108A1"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Image and </w:t>
      </w:r>
      <w:r w:rsidR="000B6A99">
        <w:rPr>
          <w:rFonts w:asciiTheme="minorHAnsi" w:hAnsiTheme="minorHAnsi" w:cstheme="minorHAnsi"/>
          <w:color w:val="222222"/>
          <w:sz w:val="28"/>
          <w:szCs w:val="28"/>
          <w:lang w:val="en-GB" w:eastAsia="x-none"/>
        </w:rPr>
        <w:t>content. —</w:t>
      </w:r>
      <w:r w:rsidR="000C46A2">
        <w:rPr>
          <w:rFonts w:asciiTheme="minorHAnsi" w:hAnsiTheme="minorHAnsi" w:cstheme="minorHAnsi"/>
          <w:color w:val="222222"/>
          <w:sz w:val="28"/>
          <w:szCs w:val="28"/>
          <w:lang w:val="en-GB" w:eastAsia="x-none"/>
        </w:rPr>
        <w:t xml:space="preserve"> Similar to existing website page</w:t>
      </w:r>
      <w:r w:rsidR="00655AAD">
        <w:rPr>
          <w:rFonts w:asciiTheme="minorHAnsi" w:hAnsiTheme="minorHAnsi" w:cstheme="minorHAnsi"/>
          <w:color w:val="222222"/>
          <w:sz w:val="28"/>
          <w:szCs w:val="28"/>
          <w:lang w:val="en-GB" w:eastAsia="x-none"/>
        </w:rPr>
        <w:t>. Needs to come in Commercial page.</w:t>
      </w:r>
      <w:r w:rsidR="000B6A99">
        <w:rPr>
          <w:rFonts w:asciiTheme="minorHAnsi" w:hAnsiTheme="minorHAnsi" w:cstheme="minorHAnsi"/>
          <w:color w:val="222222"/>
          <w:sz w:val="28"/>
          <w:szCs w:val="28"/>
          <w:lang w:val="en-GB" w:eastAsia="x-none"/>
        </w:rPr>
        <w:t xml:space="preserve"> </w:t>
      </w:r>
      <w:r w:rsidR="003B447F">
        <w:rPr>
          <w:rFonts w:asciiTheme="minorHAnsi" w:hAnsiTheme="minorHAnsi" w:cstheme="minorHAnsi"/>
          <w:color w:val="222222"/>
          <w:sz w:val="28"/>
          <w:szCs w:val="28"/>
          <w:lang w:val="en-GB" w:eastAsia="x-none"/>
        </w:rPr>
        <w:t xml:space="preserve"> </w:t>
      </w:r>
    </w:p>
    <w:p w14:paraId="45805976" w14:textId="77777777"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A37A2A">
        <w:rPr>
          <w:rFonts w:asciiTheme="minorHAnsi" w:hAnsiTheme="minorHAnsi" w:cstheme="minorHAnsi"/>
          <w:b/>
          <w:bCs/>
          <w:color w:val="222222"/>
          <w:sz w:val="28"/>
          <w:szCs w:val="28"/>
          <w:lang w:val="en-GB" w:eastAsia="x-none"/>
        </w:rPr>
        <w:t xml:space="preserve"> How does solar work?</w:t>
      </w:r>
    </w:p>
    <w:p w14:paraId="67F4D8FC" w14:textId="213DEE38"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Rebates</w:t>
      </w:r>
    </w:p>
    <w:p w14:paraId="37352293" w14:textId="5FE89EE7"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Calculate your savings</w:t>
      </w:r>
    </w:p>
    <w:p w14:paraId="0C7C31E1" w14:textId="7A24E579"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Complaint handling procedures</w:t>
      </w:r>
    </w:p>
    <w:p w14:paraId="13923B5D" w14:textId="74843FD3"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Covid-19 Precautions</w:t>
      </w:r>
    </w:p>
    <w:p w14:paraId="6BFC2238" w14:textId="10917F03"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CEC Code of Conduct</w:t>
      </w:r>
    </w:p>
    <w:p w14:paraId="11FE8FE3" w14:textId="38C24538" w:rsidR="00A37A2A" w:rsidRPr="00A37A2A" w:rsidRDefault="00A37A2A" w:rsidP="00A37A2A">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Pr>
          <w:rFonts w:asciiTheme="minorHAnsi" w:hAnsiTheme="minorHAnsi" w:cstheme="minorHAnsi"/>
          <w:b/>
          <w:bCs/>
          <w:color w:val="222222"/>
          <w:sz w:val="28"/>
          <w:szCs w:val="28"/>
          <w:lang w:val="en-GB" w:eastAsia="x-none"/>
        </w:rPr>
        <w:t xml:space="preserve"> </w:t>
      </w:r>
      <w:r w:rsidRPr="00A37A2A">
        <w:rPr>
          <w:rFonts w:asciiTheme="minorHAnsi" w:hAnsiTheme="minorHAnsi" w:cstheme="minorHAnsi"/>
          <w:b/>
          <w:bCs/>
          <w:color w:val="222222"/>
          <w:sz w:val="28"/>
          <w:szCs w:val="28"/>
          <w:lang w:val="en-GB" w:eastAsia="x-none"/>
        </w:rPr>
        <w:t>Terms and conditions</w:t>
      </w:r>
    </w:p>
    <w:p w14:paraId="5B39B272" w14:textId="27C71B70" w:rsidR="00C14627" w:rsidRPr="00C14627" w:rsidRDefault="00C14627" w:rsidP="00A2566B">
      <w:pPr>
        <w:pStyle w:val="ListParagraph"/>
        <w:shd w:val="clear" w:color="auto" w:fill="FFFFFF"/>
        <w:jc w:val="both"/>
        <w:rPr>
          <w:rFonts w:asciiTheme="minorHAnsi" w:hAnsiTheme="minorHAnsi" w:cstheme="minorHAnsi"/>
          <w:color w:val="222222"/>
          <w:sz w:val="28"/>
          <w:szCs w:val="28"/>
          <w:lang w:val="en-GB" w:eastAsia="x-none"/>
        </w:rPr>
      </w:pPr>
    </w:p>
    <w:p w14:paraId="12DD9FFC" w14:textId="1B1AEA0D" w:rsidR="00626409" w:rsidRPr="00E927CD" w:rsidRDefault="00626409"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927CD">
        <w:rPr>
          <w:rFonts w:asciiTheme="minorHAnsi" w:hAnsiTheme="minorHAnsi" w:cstheme="minorHAnsi"/>
          <w:b/>
          <w:bCs/>
          <w:color w:val="222222"/>
          <w:sz w:val="28"/>
          <w:szCs w:val="28"/>
          <w:lang w:val="en-GB" w:eastAsia="x-none"/>
        </w:rPr>
        <w:t xml:space="preserve"> </w:t>
      </w:r>
      <w:r w:rsidR="00C14627" w:rsidRPr="00E927CD">
        <w:rPr>
          <w:rFonts w:asciiTheme="minorHAnsi" w:hAnsiTheme="minorHAnsi" w:cstheme="minorHAnsi"/>
          <w:b/>
          <w:bCs/>
          <w:color w:val="222222"/>
          <w:sz w:val="28"/>
          <w:szCs w:val="28"/>
          <w:lang w:val="en-GB" w:eastAsia="x-none"/>
        </w:rPr>
        <w:t xml:space="preserve">Design Now </w:t>
      </w:r>
    </w:p>
    <w:p w14:paraId="59AF1588" w14:textId="204615C6" w:rsidR="00C14627" w:rsidRPr="0077369F" w:rsidRDefault="0077369F" w:rsidP="0077369F">
      <w:pPr>
        <w:shd w:val="clear" w:color="auto" w:fill="FFFFFF"/>
        <w:ind w:left="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Page 1 </w:t>
      </w:r>
    </w:p>
    <w:p w14:paraId="5B4F4735" w14:textId="46295CFA" w:rsidR="00626409" w:rsidRPr="00626409" w:rsidRDefault="000A3859"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Basic Information</w:t>
      </w:r>
    </w:p>
    <w:p w14:paraId="0B6BB318" w14:textId="2ECB1878" w:rsidR="00626409" w:rsidRPr="00626409" w:rsidRDefault="000A3859"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Property Information</w:t>
      </w:r>
    </w:p>
    <w:p w14:paraId="3DC25658" w14:textId="54A53E3C" w:rsidR="00626409"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Recommended </w:t>
      </w:r>
      <w:r w:rsidR="000A3859">
        <w:rPr>
          <w:rFonts w:asciiTheme="minorHAnsi" w:hAnsiTheme="minorHAnsi" w:cstheme="minorHAnsi"/>
          <w:color w:val="222222"/>
          <w:sz w:val="28"/>
          <w:szCs w:val="28"/>
          <w:lang w:val="en-GB" w:eastAsia="x-none"/>
        </w:rPr>
        <w:t>Solar System</w:t>
      </w:r>
    </w:p>
    <w:p w14:paraId="6251796F" w14:textId="644055B2"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olar Panel</w:t>
      </w:r>
    </w:p>
    <w:p w14:paraId="13246F00" w14:textId="6D95165B"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nverter</w:t>
      </w:r>
    </w:p>
    <w:p w14:paraId="0B87A34A" w14:textId="046AD3C4"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Battery</w:t>
      </w:r>
    </w:p>
    <w:p w14:paraId="114AB749" w14:textId="2ACCB331"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elect additional product as per the Flow chart</w:t>
      </w:r>
    </w:p>
    <w:p w14:paraId="0A033738" w14:textId="7B4996FB"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ptimizer</w:t>
      </w:r>
    </w:p>
    <w:p w14:paraId="51322606" w14:textId="129514AF" w:rsidR="00AA5A16" w:rsidRDefault="00AA5A16"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EV Charger</w:t>
      </w:r>
    </w:p>
    <w:p w14:paraId="7AA24BE7" w14:textId="2BE969D4" w:rsidR="007701C8" w:rsidRPr="00626409" w:rsidRDefault="00DF1F58"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ummary</w:t>
      </w:r>
    </w:p>
    <w:p w14:paraId="741AC892" w14:textId="702D8198" w:rsidR="00F47A1E" w:rsidRPr="00E927CD" w:rsidRDefault="00F47A1E" w:rsidP="00F47A1E">
      <w:pPr>
        <w:pStyle w:val="ListParagraph"/>
        <w:shd w:val="clear" w:color="auto" w:fill="FFFFFF"/>
        <w:jc w:val="both"/>
        <w:rPr>
          <w:rFonts w:asciiTheme="minorHAnsi" w:hAnsiTheme="minorHAnsi" w:cstheme="minorHAnsi"/>
          <w:color w:val="222222"/>
          <w:sz w:val="28"/>
          <w:szCs w:val="28"/>
          <w:u w:val="single"/>
          <w:lang w:val="en-GB" w:eastAsia="x-none"/>
        </w:rPr>
      </w:pPr>
      <w:r>
        <w:rPr>
          <w:rFonts w:asciiTheme="minorHAnsi" w:hAnsiTheme="minorHAnsi" w:cstheme="minorHAnsi"/>
          <w:color w:val="222222"/>
          <w:sz w:val="28"/>
          <w:szCs w:val="28"/>
          <w:lang w:val="en-GB" w:eastAsia="x-none"/>
        </w:rPr>
        <w:br/>
      </w:r>
      <w:r>
        <w:rPr>
          <w:rFonts w:asciiTheme="minorHAnsi" w:hAnsiTheme="minorHAnsi" w:cstheme="minorHAnsi"/>
          <w:color w:val="222222"/>
          <w:sz w:val="28"/>
          <w:szCs w:val="28"/>
          <w:lang w:val="en-GB" w:eastAsia="x-none"/>
        </w:rPr>
        <w:br/>
      </w:r>
      <w:r>
        <w:rPr>
          <w:rFonts w:asciiTheme="minorHAnsi" w:hAnsiTheme="minorHAnsi" w:cstheme="minorHAnsi"/>
          <w:color w:val="222222"/>
          <w:sz w:val="28"/>
          <w:szCs w:val="28"/>
          <w:lang w:val="en-GB" w:eastAsia="x-none"/>
        </w:rPr>
        <w:lastRenderedPageBreak/>
        <w:br/>
      </w:r>
      <w:r w:rsidRPr="00E927CD">
        <w:rPr>
          <w:rFonts w:asciiTheme="minorHAnsi" w:hAnsiTheme="minorHAnsi" w:cstheme="minorHAnsi"/>
          <w:color w:val="222222"/>
          <w:sz w:val="28"/>
          <w:szCs w:val="28"/>
          <w:u w:val="single"/>
          <w:lang w:val="en-GB" w:eastAsia="x-none"/>
        </w:rPr>
        <w:t>Page 1</w:t>
      </w:r>
      <w:r w:rsidR="008E261E" w:rsidRPr="00E927CD">
        <w:rPr>
          <w:rFonts w:asciiTheme="minorHAnsi" w:hAnsiTheme="minorHAnsi" w:cstheme="minorHAnsi"/>
          <w:color w:val="222222"/>
          <w:sz w:val="28"/>
          <w:szCs w:val="28"/>
          <w:u w:val="single"/>
          <w:lang w:val="en-GB" w:eastAsia="x-none"/>
        </w:rPr>
        <w:t xml:space="preserve"> Design now Individual</w:t>
      </w:r>
      <w:r w:rsidR="00D75C22" w:rsidRPr="00E927CD">
        <w:rPr>
          <w:rFonts w:asciiTheme="minorHAnsi" w:hAnsiTheme="minorHAnsi" w:cstheme="minorHAnsi"/>
          <w:color w:val="222222"/>
          <w:sz w:val="28"/>
          <w:szCs w:val="28"/>
          <w:u w:val="single"/>
          <w:lang w:val="en-GB" w:eastAsia="x-none"/>
        </w:rPr>
        <w:t xml:space="preserve"> Section</w:t>
      </w:r>
      <w:r w:rsidR="00F905DD" w:rsidRPr="00E927CD">
        <w:rPr>
          <w:rFonts w:asciiTheme="minorHAnsi" w:hAnsiTheme="minorHAnsi" w:cstheme="minorHAnsi"/>
          <w:color w:val="222222"/>
          <w:sz w:val="28"/>
          <w:szCs w:val="28"/>
          <w:u w:val="single"/>
          <w:lang w:val="en-GB" w:eastAsia="x-none"/>
        </w:rPr>
        <w:t xml:space="preserve">- Basic Information </w:t>
      </w:r>
    </w:p>
    <w:p w14:paraId="5CE904A3" w14:textId="77777777" w:rsidR="00820FBF" w:rsidRDefault="00EB5160" w:rsidP="00820FBF">
      <w:pPr>
        <w:pStyle w:val="ListParagraph"/>
        <w:numPr>
          <w:ilvl w:val="0"/>
          <w:numId w:val="3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Basic Information: </w:t>
      </w:r>
      <w:r w:rsidR="001432DF">
        <w:rPr>
          <w:rFonts w:asciiTheme="minorHAnsi" w:hAnsiTheme="minorHAnsi" w:cstheme="minorHAnsi"/>
          <w:color w:val="222222"/>
          <w:sz w:val="28"/>
          <w:szCs w:val="28"/>
          <w:lang w:val="en-GB" w:eastAsia="x-none"/>
        </w:rPr>
        <w:t xml:space="preserve">Enter your bill </w:t>
      </w:r>
      <w:r w:rsidR="004E5D09">
        <w:rPr>
          <w:rFonts w:asciiTheme="minorHAnsi" w:hAnsiTheme="minorHAnsi" w:cstheme="minorHAnsi"/>
          <w:color w:val="222222"/>
          <w:sz w:val="28"/>
          <w:szCs w:val="28"/>
          <w:lang w:val="en-GB" w:eastAsia="x-none"/>
        </w:rPr>
        <w:t xml:space="preserve">and post code </w:t>
      </w:r>
    </w:p>
    <w:p w14:paraId="5A9403A3" w14:textId="0E649BB8" w:rsidR="00820FBF" w:rsidRPr="00820FBF" w:rsidRDefault="004E5D09" w:rsidP="00820FBF">
      <w:pPr>
        <w:pStyle w:val="ListParagraph"/>
        <w:numPr>
          <w:ilvl w:val="3"/>
          <w:numId w:val="23"/>
        </w:numPr>
        <w:shd w:val="clear" w:color="auto" w:fill="FFFFFF"/>
        <w:ind w:left="1843"/>
        <w:jc w:val="both"/>
        <w:rPr>
          <w:rFonts w:asciiTheme="minorHAnsi" w:hAnsiTheme="minorHAnsi" w:cstheme="minorHAnsi"/>
          <w:color w:val="222222"/>
          <w:sz w:val="28"/>
          <w:szCs w:val="28"/>
          <w:lang w:val="en-GB" w:eastAsia="x-none"/>
        </w:rPr>
      </w:pPr>
      <w:r w:rsidRPr="00820FBF">
        <w:rPr>
          <w:rFonts w:asciiTheme="minorHAnsi" w:hAnsiTheme="minorHAnsi" w:cstheme="minorHAnsi"/>
          <w:color w:val="222222"/>
          <w:sz w:val="28"/>
          <w:szCs w:val="28"/>
          <w:lang w:val="en-GB" w:eastAsia="x-none"/>
        </w:rPr>
        <w:t xml:space="preserve">Bill amount </w:t>
      </w:r>
      <w:r w:rsidR="00820FBF" w:rsidRPr="00820FBF">
        <w:rPr>
          <w:rFonts w:asciiTheme="minorHAnsi" w:hAnsiTheme="minorHAnsi" w:cstheme="minorHAnsi"/>
          <w:color w:val="222222"/>
          <w:sz w:val="28"/>
          <w:szCs w:val="28"/>
          <w:lang w:val="en-GB" w:eastAsia="x-none"/>
        </w:rPr>
        <w:t xml:space="preserve">is a </w:t>
      </w:r>
      <w:r w:rsidRPr="00820FBF">
        <w:rPr>
          <w:rFonts w:asciiTheme="minorHAnsi" w:hAnsiTheme="minorHAnsi" w:cstheme="minorHAnsi"/>
          <w:color w:val="222222"/>
          <w:sz w:val="28"/>
          <w:szCs w:val="28"/>
          <w:lang w:val="en-GB" w:eastAsia="x-none"/>
        </w:rPr>
        <w:t>slider</w:t>
      </w:r>
      <w:r w:rsidR="00820FBF" w:rsidRPr="00820FBF">
        <w:rPr>
          <w:rFonts w:asciiTheme="minorHAnsi" w:hAnsiTheme="minorHAnsi" w:cstheme="minorHAnsi"/>
          <w:color w:val="222222"/>
          <w:sz w:val="28"/>
          <w:szCs w:val="28"/>
          <w:lang w:val="en-GB" w:eastAsia="x-none"/>
        </w:rPr>
        <w:t>.</w:t>
      </w:r>
      <w:r w:rsidRPr="00820FBF">
        <w:rPr>
          <w:rFonts w:asciiTheme="minorHAnsi" w:hAnsiTheme="minorHAnsi" w:cstheme="minorHAnsi"/>
          <w:color w:val="222222"/>
          <w:sz w:val="28"/>
          <w:szCs w:val="28"/>
          <w:lang w:val="en-GB" w:eastAsia="x-none"/>
        </w:rPr>
        <w:t xml:space="preserve"> </w:t>
      </w:r>
      <w:r w:rsidR="00D55656" w:rsidRPr="00820FBF">
        <w:rPr>
          <w:rFonts w:asciiTheme="minorHAnsi" w:hAnsiTheme="minorHAnsi" w:cstheme="minorHAnsi"/>
          <w:color w:val="222222"/>
          <w:sz w:val="28"/>
          <w:szCs w:val="28"/>
          <w:lang w:val="en-GB" w:eastAsia="x-none"/>
        </w:rPr>
        <w:t xml:space="preserve">Bill amount is to be used in calculation </w:t>
      </w:r>
      <w:r w:rsidR="00820FBF" w:rsidRPr="00820FBF">
        <w:rPr>
          <w:rFonts w:asciiTheme="minorHAnsi" w:hAnsiTheme="minorHAnsi" w:cstheme="minorHAnsi"/>
          <w:color w:val="222222"/>
          <w:sz w:val="28"/>
          <w:szCs w:val="28"/>
          <w:lang w:val="en-GB" w:eastAsia="x-none"/>
        </w:rPr>
        <w:t>for the recommend</w:t>
      </w:r>
      <w:r w:rsidR="00D55656" w:rsidRPr="00820FBF">
        <w:rPr>
          <w:rFonts w:asciiTheme="minorHAnsi" w:hAnsiTheme="minorHAnsi" w:cstheme="minorHAnsi"/>
          <w:color w:val="222222"/>
          <w:sz w:val="28"/>
          <w:szCs w:val="28"/>
          <w:lang w:val="en-GB" w:eastAsia="x-none"/>
        </w:rPr>
        <w:t xml:space="preserve"> KW </w:t>
      </w:r>
      <w:r w:rsidR="00C80644" w:rsidRPr="00820FBF">
        <w:rPr>
          <w:rFonts w:asciiTheme="minorHAnsi" w:hAnsiTheme="minorHAnsi" w:cstheme="minorHAnsi"/>
          <w:color w:val="222222"/>
          <w:sz w:val="28"/>
          <w:szCs w:val="28"/>
          <w:lang w:val="en-GB" w:eastAsia="x-none"/>
        </w:rPr>
        <w:t>system</w:t>
      </w:r>
      <w:r w:rsidR="00820FBF" w:rsidRPr="00820FBF">
        <w:rPr>
          <w:rFonts w:asciiTheme="minorHAnsi" w:hAnsiTheme="minorHAnsi" w:cstheme="minorHAnsi"/>
          <w:color w:val="222222"/>
          <w:sz w:val="28"/>
          <w:szCs w:val="28"/>
          <w:lang w:val="en-GB" w:eastAsia="x-none"/>
        </w:rPr>
        <w:t xml:space="preserve">. </w:t>
      </w:r>
      <w:r w:rsidR="00C80644" w:rsidRPr="00820FBF">
        <w:rPr>
          <w:rFonts w:asciiTheme="minorHAnsi" w:hAnsiTheme="minorHAnsi" w:cstheme="minorHAnsi"/>
          <w:color w:val="222222"/>
          <w:sz w:val="28"/>
          <w:szCs w:val="28"/>
          <w:lang w:val="en-GB" w:eastAsia="x-none"/>
        </w:rPr>
        <w:t>hence</w:t>
      </w:r>
      <w:r w:rsidR="00FF7F27" w:rsidRPr="00820FBF">
        <w:rPr>
          <w:rFonts w:asciiTheme="minorHAnsi" w:hAnsiTheme="minorHAnsi" w:cstheme="minorHAnsi"/>
          <w:color w:val="222222"/>
          <w:sz w:val="28"/>
          <w:szCs w:val="28"/>
          <w:lang w:val="en-GB" w:eastAsia="x-none"/>
        </w:rPr>
        <w:t xml:space="preserve">. </w:t>
      </w:r>
    </w:p>
    <w:p w14:paraId="7AADF2D4" w14:textId="79ACB3D1" w:rsidR="00820FBF" w:rsidRDefault="00820FBF" w:rsidP="00820FBF">
      <w:pPr>
        <w:pStyle w:val="ListParagraph"/>
        <w:numPr>
          <w:ilvl w:val="3"/>
          <w:numId w:val="23"/>
        </w:numPr>
        <w:shd w:val="clear" w:color="auto" w:fill="FFFFFF"/>
        <w:ind w:left="1843"/>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E</w:t>
      </w:r>
      <w:r w:rsidRPr="00820FBF">
        <w:rPr>
          <w:rFonts w:asciiTheme="minorHAnsi" w:hAnsiTheme="minorHAnsi" w:cstheme="minorHAnsi"/>
          <w:color w:val="222222"/>
          <w:sz w:val="28"/>
          <w:szCs w:val="28"/>
          <w:lang w:val="en-GB" w:eastAsia="x-none"/>
        </w:rPr>
        <w:t>nter Postcode</w:t>
      </w:r>
      <w:r>
        <w:rPr>
          <w:rFonts w:asciiTheme="minorHAnsi" w:hAnsiTheme="minorHAnsi" w:cstheme="minorHAnsi"/>
          <w:color w:val="222222"/>
          <w:sz w:val="28"/>
          <w:szCs w:val="28"/>
          <w:lang w:val="en-GB" w:eastAsia="x-none"/>
        </w:rPr>
        <w:t>. Post code is going to be used to calculate STC’s</w:t>
      </w:r>
    </w:p>
    <w:p w14:paraId="1795E082" w14:textId="5B8F3AB9" w:rsidR="00820FBF" w:rsidRPr="00820FBF" w:rsidRDefault="00820FBF" w:rsidP="00820FBF">
      <w:pPr>
        <w:pStyle w:val="ListParagraph"/>
        <w:numPr>
          <w:ilvl w:val="3"/>
          <w:numId w:val="23"/>
        </w:numPr>
        <w:shd w:val="clear" w:color="auto" w:fill="FFFFFF"/>
        <w:ind w:left="1843"/>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Both bill amount and postcode needs to be in admin panel.</w:t>
      </w:r>
    </w:p>
    <w:p w14:paraId="0627F3BC" w14:textId="4CF15EBB" w:rsidR="00F47A1E" w:rsidRPr="00E927CD" w:rsidRDefault="00F905DD" w:rsidP="00F905DD">
      <w:pPr>
        <w:shd w:val="clear" w:color="auto" w:fill="FFFFFF"/>
        <w:ind w:left="720"/>
        <w:jc w:val="both"/>
        <w:rPr>
          <w:rFonts w:asciiTheme="minorHAnsi" w:hAnsiTheme="minorHAnsi" w:cstheme="minorHAnsi"/>
          <w:color w:val="222222"/>
          <w:sz w:val="28"/>
          <w:szCs w:val="28"/>
          <w:u w:val="single"/>
          <w:lang w:val="en-GB" w:eastAsia="x-none"/>
        </w:rPr>
      </w:pPr>
      <w:r w:rsidRPr="00E927CD">
        <w:rPr>
          <w:rFonts w:asciiTheme="minorHAnsi" w:hAnsiTheme="minorHAnsi" w:cstheme="minorHAnsi"/>
          <w:color w:val="222222"/>
          <w:sz w:val="28"/>
          <w:szCs w:val="28"/>
          <w:u w:val="single"/>
          <w:lang w:val="en-GB" w:eastAsia="x-none"/>
        </w:rPr>
        <w:t>Page 1</w:t>
      </w:r>
      <w:r w:rsidR="008E261E" w:rsidRPr="00E927CD">
        <w:rPr>
          <w:rFonts w:asciiTheme="minorHAnsi" w:hAnsiTheme="minorHAnsi" w:cstheme="minorHAnsi"/>
          <w:color w:val="222222"/>
          <w:sz w:val="28"/>
          <w:szCs w:val="28"/>
          <w:u w:val="single"/>
          <w:lang w:val="en-GB" w:eastAsia="x-none"/>
        </w:rPr>
        <w:t xml:space="preserve"> Design now Individual</w:t>
      </w:r>
      <w:r w:rsidRPr="00E927CD">
        <w:rPr>
          <w:rFonts w:asciiTheme="minorHAnsi" w:hAnsiTheme="minorHAnsi" w:cstheme="minorHAnsi"/>
          <w:color w:val="222222"/>
          <w:sz w:val="28"/>
          <w:szCs w:val="28"/>
          <w:u w:val="single"/>
          <w:lang w:val="en-GB" w:eastAsia="x-none"/>
        </w:rPr>
        <w:t xml:space="preserve"> Section- Property Information</w:t>
      </w:r>
    </w:p>
    <w:p w14:paraId="62CC0EC3" w14:textId="495F3F15" w:rsidR="00E927CD" w:rsidRDefault="00E927CD" w:rsidP="00F905DD">
      <w:pPr>
        <w:shd w:val="clear" w:color="auto" w:fill="FFFFFF"/>
        <w:ind w:left="720"/>
        <w:jc w:val="both"/>
        <w:rPr>
          <w:rFonts w:asciiTheme="minorHAnsi" w:hAnsiTheme="minorHAnsi" w:cstheme="minorHAnsi"/>
          <w:color w:val="222222"/>
          <w:sz w:val="28"/>
          <w:szCs w:val="28"/>
          <w:lang w:val="en-GB" w:eastAsia="x-none"/>
        </w:rPr>
      </w:pPr>
    </w:p>
    <w:p w14:paraId="6603E636" w14:textId="3E7919D5" w:rsidR="00E927CD" w:rsidRPr="001A1C7B" w:rsidRDefault="00E927CD" w:rsidP="00F905DD">
      <w:pPr>
        <w:shd w:val="clear" w:color="auto" w:fill="FFFFFF"/>
        <w:ind w:left="720"/>
        <w:jc w:val="both"/>
        <w:rPr>
          <w:rFonts w:asciiTheme="minorHAnsi" w:hAnsiTheme="minorHAnsi" w:cstheme="minorHAnsi"/>
          <w:b/>
          <w:bCs/>
          <w:color w:val="222222"/>
          <w:sz w:val="28"/>
          <w:szCs w:val="28"/>
          <w:lang w:val="en-GB" w:eastAsia="x-none"/>
        </w:rPr>
      </w:pPr>
      <w:r w:rsidRPr="001A1C7B">
        <w:rPr>
          <w:rFonts w:asciiTheme="minorHAnsi" w:hAnsiTheme="minorHAnsi" w:cstheme="minorHAnsi"/>
          <w:b/>
          <w:bCs/>
          <w:color w:val="222222"/>
          <w:sz w:val="28"/>
          <w:szCs w:val="28"/>
          <w:lang w:val="en-GB" w:eastAsia="x-none"/>
        </w:rPr>
        <w:t>Use the flow from the flow chart shared with you.</w:t>
      </w:r>
    </w:p>
    <w:p w14:paraId="46E0C324" w14:textId="77777777" w:rsidR="001A1C7B" w:rsidRPr="001A1C7B" w:rsidRDefault="001A1C7B" w:rsidP="00F905DD">
      <w:pPr>
        <w:shd w:val="clear" w:color="auto" w:fill="FFFFFF"/>
        <w:ind w:left="720"/>
        <w:jc w:val="both"/>
        <w:rPr>
          <w:rFonts w:asciiTheme="minorHAnsi" w:hAnsiTheme="minorHAnsi" w:cstheme="minorHAnsi"/>
          <w:b/>
          <w:bCs/>
          <w:color w:val="222222"/>
          <w:sz w:val="28"/>
          <w:szCs w:val="28"/>
          <w:lang w:val="en-GB" w:eastAsia="x-none"/>
        </w:rPr>
      </w:pPr>
    </w:p>
    <w:p w14:paraId="5E246C1B" w14:textId="0E570997" w:rsidR="00626409" w:rsidRPr="005E2545" w:rsidRDefault="00626409" w:rsidP="00CF31DA">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sidRPr="005E2545">
        <w:rPr>
          <w:rFonts w:asciiTheme="minorHAnsi" w:hAnsiTheme="minorHAnsi" w:cstheme="minorHAnsi"/>
          <w:color w:val="222222"/>
          <w:sz w:val="28"/>
          <w:szCs w:val="28"/>
          <w:lang w:val="en-GB" w:eastAsia="x-none"/>
        </w:rPr>
        <w:t xml:space="preserve">Select/View </w:t>
      </w:r>
      <w:r w:rsidR="00C63DDC" w:rsidRPr="005E2545">
        <w:rPr>
          <w:rFonts w:asciiTheme="minorHAnsi" w:hAnsiTheme="minorHAnsi" w:cstheme="minorHAnsi"/>
          <w:color w:val="222222"/>
          <w:sz w:val="28"/>
          <w:szCs w:val="28"/>
          <w:lang w:val="en-GB" w:eastAsia="x-none"/>
        </w:rPr>
        <w:t>Residential and</w:t>
      </w:r>
      <w:r w:rsidR="000328BD" w:rsidRPr="005E2545">
        <w:rPr>
          <w:rFonts w:asciiTheme="minorHAnsi" w:hAnsiTheme="minorHAnsi" w:cstheme="minorHAnsi"/>
          <w:color w:val="222222"/>
          <w:sz w:val="28"/>
          <w:szCs w:val="28"/>
          <w:lang w:val="en-GB" w:eastAsia="x-none"/>
        </w:rPr>
        <w:t xml:space="preserve"> </w:t>
      </w:r>
      <w:r w:rsidR="00C63DDC" w:rsidRPr="005E2545">
        <w:rPr>
          <w:rFonts w:asciiTheme="minorHAnsi" w:hAnsiTheme="minorHAnsi" w:cstheme="minorHAnsi"/>
          <w:color w:val="222222"/>
          <w:sz w:val="28"/>
          <w:szCs w:val="28"/>
          <w:lang w:val="en-GB" w:eastAsia="x-none"/>
        </w:rPr>
        <w:t>Commercial,</w:t>
      </w:r>
      <w:r w:rsidR="000328BD" w:rsidRPr="005E2545">
        <w:rPr>
          <w:rFonts w:asciiTheme="minorHAnsi" w:hAnsiTheme="minorHAnsi" w:cstheme="minorHAnsi"/>
          <w:color w:val="222222"/>
          <w:sz w:val="28"/>
          <w:szCs w:val="28"/>
          <w:lang w:val="en-GB" w:eastAsia="x-none"/>
        </w:rPr>
        <w:t xml:space="preserve"> </w:t>
      </w:r>
      <w:r w:rsidR="00D155DF" w:rsidRPr="005E2545">
        <w:rPr>
          <w:rFonts w:asciiTheme="minorHAnsi" w:hAnsiTheme="minorHAnsi" w:cstheme="minorHAnsi"/>
          <w:color w:val="222222"/>
          <w:sz w:val="28"/>
          <w:szCs w:val="28"/>
          <w:lang w:val="en-GB" w:eastAsia="x-none"/>
        </w:rPr>
        <w:t xml:space="preserve">For Commercial Tab – we will just need to attach contact us form </w:t>
      </w:r>
      <w:r w:rsidR="00611EE0" w:rsidRPr="005E2545">
        <w:rPr>
          <w:rFonts w:asciiTheme="minorHAnsi" w:hAnsiTheme="minorHAnsi" w:cstheme="minorHAnsi"/>
          <w:color w:val="222222"/>
          <w:sz w:val="28"/>
          <w:szCs w:val="28"/>
          <w:lang w:val="en-GB" w:eastAsia="x-none"/>
        </w:rPr>
        <w:t xml:space="preserve">and </w:t>
      </w:r>
      <w:r w:rsidR="005E2545" w:rsidRPr="005E2545">
        <w:rPr>
          <w:rFonts w:asciiTheme="minorHAnsi" w:hAnsiTheme="minorHAnsi" w:cstheme="minorHAnsi"/>
          <w:color w:val="222222"/>
          <w:sz w:val="28"/>
          <w:szCs w:val="28"/>
          <w:lang w:val="en-GB" w:eastAsia="x-none"/>
        </w:rPr>
        <w:t xml:space="preserve">the information captured will be sent to us via SMS/Email/notification on </w:t>
      </w:r>
      <w:r w:rsidR="00347CE5">
        <w:rPr>
          <w:rFonts w:asciiTheme="minorHAnsi" w:hAnsiTheme="minorHAnsi" w:cstheme="minorHAnsi"/>
          <w:color w:val="222222"/>
          <w:sz w:val="28"/>
          <w:szCs w:val="28"/>
          <w:lang w:val="en-GB" w:eastAsia="x-none"/>
        </w:rPr>
        <w:t>admin panel</w:t>
      </w:r>
      <w:r w:rsidR="00611EE0" w:rsidRPr="005E2545">
        <w:rPr>
          <w:rFonts w:asciiTheme="minorHAnsi" w:hAnsiTheme="minorHAnsi" w:cstheme="minorHAnsi"/>
          <w:color w:val="222222"/>
          <w:sz w:val="28"/>
          <w:szCs w:val="28"/>
          <w:lang w:val="en-GB" w:eastAsia="x-none"/>
        </w:rPr>
        <w:t>.</w:t>
      </w:r>
    </w:p>
    <w:p w14:paraId="02D0F7A8" w14:textId="6EFD61B1" w:rsidR="00C63DDC" w:rsidRDefault="00611EE0" w:rsidP="00CF31DA">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For Residential</w:t>
      </w:r>
      <w:r w:rsidR="005043A9">
        <w:rPr>
          <w:rFonts w:asciiTheme="minorHAnsi" w:hAnsiTheme="minorHAnsi" w:cstheme="minorHAnsi"/>
          <w:color w:val="222222"/>
          <w:sz w:val="28"/>
          <w:szCs w:val="28"/>
          <w:lang w:val="en-GB" w:eastAsia="x-none"/>
        </w:rPr>
        <w:t>,</w:t>
      </w:r>
      <w:r>
        <w:rPr>
          <w:rFonts w:asciiTheme="minorHAnsi" w:hAnsiTheme="minorHAnsi" w:cstheme="minorHAnsi"/>
          <w:color w:val="222222"/>
          <w:sz w:val="28"/>
          <w:szCs w:val="28"/>
          <w:lang w:val="en-GB" w:eastAsia="x-none"/>
        </w:rPr>
        <w:t xml:space="preserve"> </w:t>
      </w:r>
      <w:r w:rsidR="00C63DDC">
        <w:rPr>
          <w:rFonts w:asciiTheme="minorHAnsi" w:hAnsiTheme="minorHAnsi" w:cstheme="minorHAnsi"/>
          <w:color w:val="222222"/>
          <w:sz w:val="28"/>
          <w:szCs w:val="28"/>
          <w:lang w:val="en-GB" w:eastAsia="x-none"/>
        </w:rPr>
        <w:t xml:space="preserve">Options </w:t>
      </w:r>
      <w:r w:rsidR="00A26799">
        <w:rPr>
          <w:rFonts w:asciiTheme="minorHAnsi" w:hAnsiTheme="minorHAnsi" w:cstheme="minorHAnsi"/>
          <w:color w:val="222222"/>
          <w:sz w:val="28"/>
          <w:szCs w:val="28"/>
          <w:lang w:val="en-GB" w:eastAsia="x-none"/>
        </w:rPr>
        <w:t xml:space="preserve">like no of floor, roof, roof </w:t>
      </w:r>
      <w:r w:rsidR="003B6BC5">
        <w:rPr>
          <w:rFonts w:asciiTheme="minorHAnsi" w:hAnsiTheme="minorHAnsi" w:cstheme="minorHAnsi"/>
          <w:color w:val="222222"/>
          <w:sz w:val="28"/>
          <w:szCs w:val="28"/>
          <w:lang w:val="en-GB" w:eastAsia="x-none"/>
        </w:rPr>
        <w:t>material, type</w:t>
      </w:r>
      <w:r w:rsidR="00A26799">
        <w:rPr>
          <w:rFonts w:asciiTheme="minorHAnsi" w:hAnsiTheme="minorHAnsi" w:cstheme="minorHAnsi"/>
          <w:color w:val="222222"/>
          <w:sz w:val="28"/>
          <w:szCs w:val="28"/>
          <w:lang w:val="en-GB" w:eastAsia="x-none"/>
        </w:rPr>
        <w:t xml:space="preserve"> of meter- Radio buttons, </w:t>
      </w:r>
      <w:r w:rsidR="00214EFA">
        <w:rPr>
          <w:rFonts w:asciiTheme="minorHAnsi" w:hAnsiTheme="minorHAnsi" w:cstheme="minorHAnsi"/>
          <w:color w:val="222222"/>
          <w:sz w:val="28"/>
          <w:szCs w:val="28"/>
          <w:lang w:val="en-GB" w:eastAsia="x-none"/>
        </w:rPr>
        <w:t xml:space="preserve">more information on radio buttons given in excel file. </w:t>
      </w:r>
      <w:r w:rsidR="007F1C52">
        <w:rPr>
          <w:rFonts w:asciiTheme="minorHAnsi" w:hAnsiTheme="minorHAnsi" w:cstheme="minorHAnsi"/>
          <w:color w:val="222222"/>
          <w:sz w:val="28"/>
          <w:szCs w:val="28"/>
          <w:lang w:val="en-GB" w:eastAsia="x-none"/>
        </w:rPr>
        <w:t xml:space="preserve">All the values </w:t>
      </w:r>
      <w:r w:rsidR="00F12F51">
        <w:rPr>
          <w:rFonts w:asciiTheme="minorHAnsi" w:hAnsiTheme="minorHAnsi" w:cstheme="minorHAnsi"/>
          <w:color w:val="222222"/>
          <w:sz w:val="28"/>
          <w:szCs w:val="28"/>
          <w:lang w:val="en-GB" w:eastAsia="x-none"/>
        </w:rPr>
        <w:t>need</w:t>
      </w:r>
      <w:r w:rsidR="007F1C52">
        <w:rPr>
          <w:rFonts w:asciiTheme="minorHAnsi" w:hAnsiTheme="minorHAnsi" w:cstheme="minorHAnsi"/>
          <w:color w:val="222222"/>
          <w:sz w:val="28"/>
          <w:szCs w:val="28"/>
          <w:lang w:val="en-GB" w:eastAsia="x-none"/>
        </w:rPr>
        <w:t xml:space="preserve"> to be </w:t>
      </w:r>
      <w:r w:rsidR="00AA5A16">
        <w:rPr>
          <w:rFonts w:asciiTheme="minorHAnsi" w:hAnsiTheme="minorHAnsi" w:cstheme="minorHAnsi"/>
          <w:color w:val="222222"/>
          <w:sz w:val="28"/>
          <w:szCs w:val="28"/>
          <w:lang w:val="en-GB" w:eastAsia="x-none"/>
        </w:rPr>
        <w:t>(variables)</w:t>
      </w:r>
      <w:r w:rsidR="005C2439">
        <w:rPr>
          <w:rFonts w:asciiTheme="minorHAnsi" w:hAnsiTheme="minorHAnsi" w:cstheme="minorHAnsi"/>
          <w:color w:val="222222"/>
          <w:sz w:val="28"/>
          <w:szCs w:val="28"/>
          <w:lang w:val="en-GB" w:eastAsia="x-none"/>
        </w:rPr>
        <w:t xml:space="preserve"> </w:t>
      </w:r>
      <w:r w:rsidR="00AA5A16">
        <w:rPr>
          <w:rFonts w:asciiTheme="minorHAnsi" w:hAnsiTheme="minorHAnsi" w:cstheme="minorHAnsi"/>
          <w:color w:val="222222"/>
          <w:sz w:val="28"/>
          <w:szCs w:val="28"/>
          <w:lang w:val="en-GB" w:eastAsia="x-none"/>
        </w:rPr>
        <w:t xml:space="preserve">fed from backend admin panel </w:t>
      </w:r>
      <w:r w:rsidR="007F1C52">
        <w:rPr>
          <w:rFonts w:asciiTheme="minorHAnsi" w:hAnsiTheme="minorHAnsi" w:cstheme="minorHAnsi"/>
          <w:color w:val="222222"/>
          <w:sz w:val="28"/>
          <w:szCs w:val="28"/>
          <w:lang w:val="en-GB" w:eastAsia="x-none"/>
        </w:rPr>
        <w:t xml:space="preserve">- If we add values radio button will </w:t>
      </w:r>
      <w:r w:rsidR="00AA5A16">
        <w:rPr>
          <w:rFonts w:asciiTheme="minorHAnsi" w:hAnsiTheme="minorHAnsi" w:cstheme="minorHAnsi"/>
          <w:color w:val="222222"/>
          <w:sz w:val="28"/>
          <w:szCs w:val="28"/>
          <w:lang w:val="en-GB" w:eastAsia="x-none"/>
        </w:rPr>
        <w:t xml:space="preserve">be inserted on frontend and </w:t>
      </w:r>
      <w:r w:rsidR="00E927CD">
        <w:rPr>
          <w:rFonts w:asciiTheme="minorHAnsi" w:hAnsiTheme="minorHAnsi" w:cstheme="minorHAnsi"/>
          <w:color w:val="222222"/>
          <w:sz w:val="28"/>
          <w:szCs w:val="28"/>
          <w:lang w:val="en-GB" w:eastAsia="x-none"/>
        </w:rPr>
        <w:t>if</w:t>
      </w:r>
      <w:r w:rsidR="00AA5A16">
        <w:rPr>
          <w:rFonts w:asciiTheme="minorHAnsi" w:hAnsiTheme="minorHAnsi" w:cstheme="minorHAnsi"/>
          <w:color w:val="222222"/>
          <w:sz w:val="28"/>
          <w:szCs w:val="28"/>
          <w:lang w:val="en-GB" w:eastAsia="x-none"/>
        </w:rPr>
        <w:t xml:space="preserve"> we remove a value</w:t>
      </w:r>
      <w:r w:rsidR="00E927CD">
        <w:rPr>
          <w:rFonts w:asciiTheme="minorHAnsi" w:hAnsiTheme="minorHAnsi" w:cstheme="minorHAnsi"/>
          <w:color w:val="222222"/>
          <w:sz w:val="28"/>
          <w:szCs w:val="28"/>
          <w:lang w:val="en-GB" w:eastAsia="x-none"/>
        </w:rPr>
        <w:t>, it needs to be hidden/deleted from frontend</w:t>
      </w:r>
      <w:r w:rsidR="007F1C52">
        <w:rPr>
          <w:rFonts w:asciiTheme="minorHAnsi" w:hAnsiTheme="minorHAnsi" w:cstheme="minorHAnsi"/>
          <w:color w:val="222222"/>
          <w:sz w:val="28"/>
          <w:szCs w:val="28"/>
          <w:lang w:val="en-GB" w:eastAsia="x-none"/>
        </w:rPr>
        <w:t>.</w:t>
      </w:r>
    </w:p>
    <w:p w14:paraId="6A31DD52" w14:textId="17BD8356" w:rsidR="007D1A19" w:rsidRDefault="007D1A19" w:rsidP="007D1A19">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se the pricing for these individual property information questions from the excel. The pricing should be set as variables in the admin panel. The pricing will be used to calculate the final summary price.</w:t>
      </w:r>
    </w:p>
    <w:p w14:paraId="0999A5E9" w14:textId="704D284C" w:rsidR="007D1A19" w:rsidRDefault="007D1A19" w:rsidP="007D1A19">
      <w:pPr>
        <w:pStyle w:val="ListParagraph"/>
        <w:shd w:val="clear" w:color="auto" w:fill="FFFFFF"/>
        <w:ind w:left="2880"/>
        <w:jc w:val="both"/>
        <w:rPr>
          <w:rFonts w:asciiTheme="minorHAnsi" w:hAnsiTheme="minorHAnsi" w:cstheme="minorHAnsi"/>
          <w:color w:val="222222"/>
          <w:sz w:val="28"/>
          <w:szCs w:val="28"/>
          <w:lang w:val="en-GB" w:eastAsia="x-none"/>
        </w:rPr>
      </w:pPr>
    </w:p>
    <w:p w14:paraId="2B702344" w14:textId="240A161B" w:rsidR="005C2439" w:rsidRDefault="005C2439" w:rsidP="00CF31DA">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Recommended solar system to show recommendation based on the table in excel. Also give the customer an option to choose another system size.</w:t>
      </w:r>
    </w:p>
    <w:p w14:paraId="31FEDE07" w14:textId="5E3A16DA" w:rsidR="00E966B6" w:rsidRDefault="00E966B6" w:rsidP="00CF31DA">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ll product selections like panels, inverter, battery, additional products, optimizers, EV charger</w:t>
      </w:r>
      <w:r w:rsidR="008F4268">
        <w:rPr>
          <w:rFonts w:asciiTheme="minorHAnsi" w:hAnsiTheme="minorHAnsi" w:cstheme="minorHAnsi"/>
          <w:color w:val="222222"/>
          <w:sz w:val="28"/>
          <w:szCs w:val="28"/>
          <w:lang w:val="en-GB" w:eastAsia="x-none"/>
        </w:rPr>
        <w:t xml:space="preserve"> will have the below options:</w:t>
      </w:r>
    </w:p>
    <w:p w14:paraId="758B84E8" w14:textId="2121A5F2" w:rsidR="00E927CD" w:rsidRDefault="00E927CD" w:rsidP="00E927C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List of Brands on the top to select from.</w:t>
      </w:r>
    </w:p>
    <w:p w14:paraId="22E7FD86" w14:textId="71BB6382" w:rsidR="00E927CD" w:rsidRDefault="00E927CD" w:rsidP="00E927C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nce someone selects a brand, all the models to be displayed at the bottom similar to the brand-model-description view from the product pages.</w:t>
      </w:r>
    </w:p>
    <w:p w14:paraId="3CE57846" w14:textId="749AB72A" w:rsidR="00E927CD" w:rsidRDefault="00E927CD"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At all times show the price summary on the right side, it should move with user’s scroll on the page.</w:t>
      </w:r>
    </w:p>
    <w:p w14:paraId="6E71A9C3" w14:textId="01469115" w:rsidR="00E927CD" w:rsidRDefault="00E927CD"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The calculation for the price summary needs to be used from the provided excel. All </w:t>
      </w:r>
      <w:r w:rsidR="00667DC6">
        <w:rPr>
          <w:rFonts w:asciiTheme="minorHAnsi" w:hAnsiTheme="minorHAnsi" w:cstheme="minorHAnsi"/>
          <w:color w:val="222222"/>
          <w:sz w:val="28"/>
          <w:szCs w:val="28"/>
          <w:lang w:val="en-GB" w:eastAsia="x-none"/>
        </w:rPr>
        <w:t xml:space="preserve">the yellow </w:t>
      </w:r>
      <w:r>
        <w:rPr>
          <w:rFonts w:asciiTheme="minorHAnsi" w:hAnsiTheme="minorHAnsi" w:cstheme="minorHAnsi"/>
          <w:color w:val="222222"/>
          <w:sz w:val="28"/>
          <w:szCs w:val="28"/>
          <w:lang w:val="en-GB" w:eastAsia="x-none"/>
        </w:rPr>
        <w:t>highlighted parts in the excel need to come from the admin panel variables</w:t>
      </w:r>
      <w:r w:rsidR="00F352E5">
        <w:rPr>
          <w:rFonts w:asciiTheme="minorHAnsi" w:hAnsiTheme="minorHAnsi" w:cstheme="minorHAnsi"/>
          <w:color w:val="222222"/>
          <w:sz w:val="28"/>
          <w:szCs w:val="28"/>
          <w:lang w:val="en-GB" w:eastAsia="x-none"/>
        </w:rPr>
        <w:t>.</w:t>
      </w:r>
    </w:p>
    <w:p w14:paraId="7F16B626" w14:textId="77777777" w:rsidR="00E50806" w:rsidRDefault="00E50806"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Finance price to be shown with Summary price. </w:t>
      </w:r>
    </w:p>
    <w:p w14:paraId="425264BA" w14:textId="77777777" w:rsidR="00E34DB6" w:rsidRDefault="00186DA7" w:rsidP="00E50806">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sidRPr="003E2A67">
        <w:rPr>
          <w:rFonts w:asciiTheme="minorHAnsi" w:hAnsiTheme="minorHAnsi" w:cstheme="minorHAnsi"/>
          <w:color w:val="222222"/>
          <w:sz w:val="28"/>
          <w:szCs w:val="28"/>
          <w:lang w:val="en-GB" w:eastAsia="x-none"/>
        </w:rPr>
        <w:t xml:space="preserve">Add a </w:t>
      </w:r>
      <w:r w:rsidR="002B1963">
        <w:rPr>
          <w:rFonts w:asciiTheme="minorHAnsi" w:hAnsiTheme="minorHAnsi" w:cstheme="minorHAnsi"/>
          <w:color w:val="222222"/>
          <w:sz w:val="28"/>
          <w:szCs w:val="28"/>
          <w:lang w:val="en-GB" w:eastAsia="x-none"/>
        </w:rPr>
        <w:t xml:space="preserve">toggle button </w:t>
      </w:r>
      <w:r w:rsidRPr="003E2A67">
        <w:rPr>
          <w:rFonts w:asciiTheme="minorHAnsi" w:hAnsiTheme="minorHAnsi" w:cstheme="minorHAnsi"/>
          <w:color w:val="222222"/>
          <w:sz w:val="28"/>
          <w:szCs w:val="28"/>
          <w:lang w:val="en-GB" w:eastAsia="x-none"/>
        </w:rPr>
        <w:t>option under the price summary</w:t>
      </w:r>
      <w:r w:rsidR="00E50806">
        <w:rPr>
          <w:rFonts w:asciiTheme="minorHAnsi" w:hAnsiTheme="minorHAnsi" w:cstheme="minorHAnsi"/>
          <w:color w:val="222222"/>
          <w:sz w:val="28"/>
          <w:szCs w:val="28"/>
          <w:lang w:val="en-GB" w:eastAsia="x-none"/>
        </w:rPr>
        <w:t xml:space="preserve"> </w:t>
      </w:r>
    </w:p>
    <w:p w14:paraId="29744E79" w14:textId="547337F6" w:rsidR="00E34DB6" w:rsidRDefault="00E50806" w:rsidP="00E34DB6">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Monthly, Fortnightly, Weekly (by default)</w:t>
      </w:r>
    </w:p>
    <w:p w14:paraId="2787F3F6" w14:textId="444B4DD5" w:rsidR="00E34DB6" w:rsidRDefault="00E50806" w:rsidP="00E34DB6">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front</w:t>
      </w:r>
    </w:p>
    <w:p w14:paraId="3D08D065" w14:textId="495B7A45" w:rsidR="00E34DB6" w:rsidRDefault="00186DA7" w:rsidP="00E34DB6">
      <w:pPr>
        <w:shd w:val="clear" w:color="auto" w:fill="FFFFFF"/>
        <w:ind w:left="2160"/>
        <w:jc w:val="both"/>
        <w:rPr>
          <w:rFonts w:asciiTheme="minorHAnsi" w:hAnsiTheme="minorHAnsi" w:cstheme="minorHAnsi"/>
          <w:color w:val="222222"/>
          <w:sz w:val="28"/>
          <w:szCs w:val="28"/>
          <w:lang w:val="en-GB" w:eastAsia="x-none"/>
        </w:rPr>
      </w:pPr>
      <w:r w:rsidRPr="00E34DB6">
        <w:rPr>
          <w:rFonts w:asciiTheme="minorHAnsi" w:hAnsiTheme="minorHAnsi" w:cstheme="minorHAnsi"/>
          <w:color w:val="222222"/>
          <w:sz w:val="28"/>
          <w:szCs w:val="28"/>
          <w:lang w:val="en-GB" w:eastAsia="x-none"/>
        </w:rPr>
        <w:t xml:space="preserve"> – </w:t>
      </w:r>
      <w:r w:rsidR="00E34DB6">
        <w:rPr>
          <w:rFonts w:asciiTheme="minorHAnsi" w:hAnsiTheme="minorHAnsi" w:cstheme="minorHAnsi"/>
          <w:color w:val="222222"/>
          <w:sz w:val="28"/>
          <w:szCs w:val="28"/>
          <w:lang w:val="en-GB" w:eastAsia="x-none"/>
        </w:rPr>
        <w:t xml:space="preserve"> </w:t>
      </w:r>
      <w:r w:rsidR="003E2A67" w:rsidRPr="00E34DB6">
        <w:rPr>
          <w:rFonts w:asciiTheme="minorHAnsi" w:hAnsiTheme="minorHAnsi" w:cstheme="minorHAnsi"/>
          <w:color w:val="222222"/>
          <w:sz w:val="28"/>
          <w:szCs w:val="28"/>
          <w:lang w:val="en-GB" w:eastAsia="x-none"/>
        </w:rPr>
        <w:t xml:space="preserve">Show the </w:t>
      </w:r>
      <w:r w:rsidR="00E34DB6">
        <w:rPr>
          <w:rFonts w:asciiTheme="minorHAnsi" w:hAnsiTheme="minorHAnsi" w:cstheme="minorHAnsi"/>
          <w:color w:val="222222"/>
          <w:sz w:val="28"/>
          <w:szCs w:val="28"/>
          <w:lang w:val="en-GB" w:eastAsia="x-none"/>
        </w:rPr>
        <w:t xml:space="preserve">Monthly, Fortnightly, Weekly </w:t>
      </w:r>
      <w:r w:rsidR="003E2A67" w:rsidRPr="00E34DB6">
        <w:rPr>
          <w:rFonts w:asciiTheme="minorHAnsi" w:hAnsiTheme="minorHAnsi" w:cstheme="minorHAnsi"/>
          <w:color w:val="222222"/>
          <w:sz w:val="28"/>
          <w:szCs w:val="28"/>
          <w:lang w:val="en-GB" w:eastAsia="x-none"/>
        </w:rPr>
        <w:t xml:space="preserve">repayment based on </w:t>
      </w:r>
      <w:r w:rsidR="00E34DB6">
        <w:rPr>
          <w:rFonts w:asciiTheme="minorHAnsi" w:hAnsiTheme="minorHAnsi" w:cstheme="minorHAnsi"/>
          <w:color w:val="222222"/>
          <w:sz w:val="28"/>
          <w:szCs w:val="28"/>
          <w:lang w:val="en-GB" w:eastAsia="x-none"/>
        </w:rPr>
        <w:t>a custom finance calculator to be built in admin panel</w:t>
      </w:r>
      <w:r w:rsidR="00151B29" w:rsidRPr="00E34DB6">
        <w:rPr>
          <w:rFonts w:asciiTheme="minorHAnsi" w:hAnsiTheme="minorHAnsi" w:cstheme="minorHAnsi"/>
          <w:color w:val="222222"/>
          <w:sz w:val="28"/>
          <w:szCs w:val="28"/>
          <w:lang w:val="en-GB" w:eastAsia="x-none"/>
        </w:rPr>
        <w:t>.</w:t>
      </w:r>
      <w:r w:rsidR="003E2A67" w:rsidRPr="00E34DB6">
        <w:rPr>
          <w:rFonts w:asciiTheme="minorHAnsi" w:hAnsiTheme="minorHAnsi" w:cstheme="minorHAnsi"/>
          <w:color w:val="222222"/>
          <w:sz w:val="28"/>
          <w:szCs w:val="28"/>
          <w:lang w:val="en-GB" w:eastAsia="x-none"/>
        </w:rPr>
        <w:t xml:space="preserve"> </w:t>
      </w:r>
      <w:r w:rsidR="00B14E26">
        <w:rPr>
          <w:rFonts w:asciiTheme="minorHAnsi" w:hAnsiTheme="minorHAnsi" w:cstheme="minorHAnsi"/>
          <w:color w:val="222222"/>
          <w:sz w:val="28"/>
          <w:szCs w:val="28"/>
          <w:lang w:val="en-GB" w:eastAsia="x-none"/>
        </w:rPr>
        <w:t>Refer to Pylon finance. To share screenshots after discussion in meeting.</w:t>
      </w:r>
    </w:p>
    <w:p w14:paraId="26513072" w14:textId="32BAEEC9" w:rsidR="00E34DB6" w:rsidRPr="00E34DB6" w:rsidRDefault="00E34DB6" w:rsidP="00E34DB6">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ption to control what to display on summary - Monthly, Fortnightly, Weekly from admin panel.</w:t>
      </w:r>
    </w:p>
    <w:p w14:paraId="0B389518" w14:textId="57504824" w:rsidR="00186DA7" w:rsidRPr="00E34DB6" w:rsidRDefault="003E2A67" w:rsidP="00E34DB6">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sidRPr="00E34DB6">
        <w:rPr>
          <w:rFonts w:asciiTheme="minorHAnsi" w:hAnsiTheme="minorHAnsi" w:cstheme="minorHAnsi"/>
          <w:color w:val="222222"/>
          <w:sz w:val="28"/>
          <w:szCs w:val="28"/>
          <w:lang w:val="en-GB" w:eastAsia="x-none"/>
        </w:rPr>
        <w:t>Amount to be picked up from summary.</w:t>
      </w:r>
      <w:r w:rsidR="002B1963" w:rsidRPr="00E34DB6">
        <w:rPr>
          <w:rFonts w:asciiTheme="minorHAnsi" w:hAnsiTheme="minorHAnsi" w:cstheme="minorHAnsi"/>
          <w:color w:val="222222"/>
          <w:sz w:val="28"/>
          <w:szCs w:val="28"/>
          <w:lang w:val="en-GB" w:eastAsia="x-none"/>
        </w:rPr>
        <w:t xml:space="preserve"> </w:t>
      </w:r>
    </w:p>
    <w:p w14:paraId="014639A2" w14:textId="58ADA19B" w:rsidR="005A765D" w:rsidRDefault="005A765D"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ll prices for individual brands, models, sizes </w:t>
      </w:r>
      <w:r w:rsidR="00DA3C82">
        <w:rPr>
          <w:rFonts w:asciiTheme="minorHAnsi" w:hAnsiTheme="minorHAnsi" w:cstheme="minorHAnsi"/>
          <w:color w:val="222222"/>
          <w:sz w:val="28"/>
          <w:szCs w:val="28"/>
          <w:lang w:val="en-GB" w:eastAsia="x-none"/>
        </w:rPr>
        <w:t>need</w:t>
      </w:r>
      <w:r>
        <w:rPr>
          <w:rFonts w:asciiTheme="minorHAnsi" w:hAnsiTheme="minorHAnsi" w:cstheme="minorHAnsi"/>
          <w:color w:val="222222"/>
          <w:sz w:val="28"/>
          <w:szCs w:val="28"/>
          <w:lang w:val="en-GB" w:eastAsia="x-none"/>
        </w:rPr>
        <w:t xml:space="preserve"> to come from the admin panel variables.</w:t>
      </w:r>
      <w:r w:rsidR="00DA3C82">
        <w:rPr>
          <w:rFonts w:asciiTheme="minorHAnsi" w:hAnsiTheme="minorHAnsi" w:cstheme="minorHAnsi"/>
          <w:color w:val="222222"/>
          <w:sz w:val="28"/>
          <w:szCs w:val="28"/>
          <w:lang w:val="en-GB" w:eastAsia="x-none"/>
        </w:rPr>
        <w:t xml:space="preserve"> Don’t show models that have a price as NA.</w:t>
      </w:r>
    </w:p>
    <w:p w14:paraId="181D99C4" w14:textId="69129624" w:rsidR="00DA3C82" w:rsidRDefault="00DA3C82"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Keep in mind the notes column from C- Battery sheet in excel for brand model specific logic and the popups to be displayed.</w:t>
      </w:r>
    </w:p>
    <w:p w14:paraId="11242655" w14:textId="77777777" w:rsidR="0045630C" w:rsidRDefault="0045630C"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Show inverter selection after user selects a Battery as per the flow diagram in excel. </w:t>
      </w:r>
    </w:p>
    <w:p w14:paraId="5648972B" w14:textId="77777777" w:rsidR="0045630C" w:rsidRDefault="0045630C" w:rsidP="0045630C">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Refer to </w:t>
      </w:r>
      <w:r w:rsidR="00DA3C82">
        <w:rPr>
          <w:rFonts w:asciiTheme="minorHAnsi" w:hAnsiTheme="minorHAnsi" w:cstheme="minorHAnsi"/>
          <w:color w:val="222222"/>
          <w:sz w:val="28"/>
          <w:szCs w:val="28"/>
          <w:lang w:val="en-GB" w:eastAsia="x-none"/>
        </w:rPr>
        <w:t xml:space="preserve">the </w:t>
      </w:r>
      <w:r w:rsidR="00DA3C82" w:rsidRPr="00DA3C82">
        <w:rPr>
          <w:rFonts w:asciiTheme="minorHAnsi" w:hAnsiTheme="minorHAnsi" w:cstheme="minorHAnsi"/>
          <w:color w:val="222222"/>
          <w:sz w:val="28"/>
          <w:szCs w:val="28"/>
          <w:lang w:val="en-GB" w:eastAsia="x-none"/>
        </w:rPr>
        <w:t>C- Battery compatibility map</w:t>
      </w:r>
      <w:r w:rsidR="00DA3C82">
        <w:rPr>
          <w:rFonts w:asciiTheme="minorHAnsi" w:hAnsiTheme="minorHAnsi" w:cstheme="minorHAnsi"/>
          <w:color w:val="222222"/>
          <w:sz w:val="28"/>
          <w:szCs w:val="28"/>
          <w:lang w:val="en-GB" w:eastAsia="x-none"/>
        </w:rPr>
        <w:t xml:space="preserve"> sheet </w:t>
      </w:r>
      <w:r>
        <w:rPr>
          <w:rFonts w:asciiTheme="minorHAnsi" w:hAnsiTheme="minorHAnsi" w:cstheme="minorHAnsi"/>
          <w:color w:val="222222"/>
          <w:sz w:val="28"/>
          <w:szCs w:val="28"/>
          <w:lang w:val="en-GB" w:eastAsia="x-none"/>
        </w:rPr>
        <w:t>in excel to display only compatible Inverter brands.</w:t>
      </w:r>
    </w:p>
    <w:p w14:paraId="2930492B" w14:textId="40390D89" w:rsidR="0045630C" w:rsidRDefault="0045630C" w:rsidP="0045630C">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lso, </w:t>
      </w:r>
      <w:r w:rsidR="00667DC6">
        <w:rPr>
          <w:rFonts w:asciiTheme="minorHAnsi" w:hAnsiTheme="minorHAnsi" w:cstheme="minorHAnsi"/>
          <w:color w:val="222222"/>
          <w:sz w:val="28"/>
          <w:szCs w:val="28"/>
          <w:lang w:val="en-GB" w:eastAsia="x-none"/>
        </w:rPr>
        <w:t>use</w:t>
      </w:r>
      <w:r>
        <w:rPr>
          <w:rFonts w:asciiTheme="minorHAnsi" w:hAnsiTheme="minorHAnsi" w:cstheme="minorHAnsi"/>
          <w:color w:val="222222"/>
          <w:sz w:val="28"/>
          <w:szCs w:val="28"/>
          <w:lang w:val="en-GB" w:eastAsia="x-none"/>
        </w:rPr>
        <w:t xml:space="preserve"> this sheet to display if a battery charger is required.</w:t>
      </w:r>
      <w:r w:rsidR="007D62D8">
        <w:rPr>
          <w:rFonts w:asciiTheme="minorHAnsi" w:hAnsiTheme="minorHAnsi" w:cstheme="minorHAnsi"/>
          <w:color w:val="222222"/>
          <w:sz w:val="28"/>
          <w:szCs w:val="28"/>
          <w:lang w:val="en-GB" w:eastAsia="x-none"/>
        </w:rPr>
        <w:t xml:space="preserve"> If value ‘Y’ in excel only then show battery charger.</w:t>
      </w:r>
    </w:p>
    <w:p w14:paraId="0916CCCE" w14:textId="75B52E03" w:rsidR="00DA3C82" w:rsidRDefault="0045630C" w:rsidP="0045630C">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dd this sheet </w:t>
      </w:r>
      <w:r w:rsidR="00DA3C82">
        <w:rPr>
          <w:rFonts w:asciiTheme="minorHAnsi" w:hAnsiTheme="minorHAnsi" w:cstheme="minorHAnsi"/>
          <w:color w:val="222222"/>
          <w:sz w:val="28"/>
          <w:szCs w:val="28"/>
          <w:lang w:val="en-GB" w:eastAsia="x-none"/>
        </w:rPr>
        <w:t>as a table to the admin panel for us to update later.</w:t>
      </w:r>
    </w:p>
    <w:p w14:paraId="4B551862" w14:textId="12DF5A15" w:rsidR="00F352E5" w:rsidRDefault="00F352E5" w:rsidP="00E927CD">
      <w:pPr>
        <w:pStyle w:val="ListParagraph"/>
        <w:numPr>
          <w:ilvl w:val="0"/>
          <w:numId w:val="34"/>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fter clicking on Submit order for review, user should be navigated to Sign in/Sign Up page.</w:t>
      </w:r>
    </w:p>
    <w:p w14:paraId="1D8F9346" w14:textId="60BA5EB7" w:rsidR="00A2566B" w:rsidRDefault="00A2566B" w:rsidP="00A2566B">
      <w:pPr>
        <w:shd w:val="clear" w:color="auto" w:fill="FFFFFF"/>
        <w:jc w:val="both"/>
        <w:rPr>
          <w:rFonts w:asciiTheme="minorHAnsi" w:hAnsiTheme="minorHAnsi" w:cstheme="minorHAnsi"/>
          <w:color w:val="222222"/>
          <w:sz w:val="28"/>
          <w:szCs w:val="28"/>
          <w:lang w:val="en-GB" w:eastAsia="x-none"/>
        </w:rPr>
      </w:pPr>
    </w:p>
    <w:p w14:paraId="23A0E05F" w14:textId="77777777" w:rsidR="00A2566B" w:rsidRPr="00E927CD" w:rsidRDefault="00A2566B" w:rsidP="00A2566B">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E927CD">
        <w:rPr>
          <w:rFonts w:asciiTheme="minorHAnsi" w:hAnsiTheme="minorHAnsi" w:cstheme="minorHAnsi"/>
          <w:b/>
          <w:bCs/>
          <w:color w:val="222222"/>
          <w:sz w:val="28"/>
          <w:szCs w:val="28"/>
          <w:lang w:val="en-GB" w:eastAsia="x-none"/>
        </w:rPr>
        <w:t>Login/Signup</w:t>
      </w:r>
    </w:p>
    <w:p w14:paraId="6DCC58AD" w14:textId="77777777" w:rsidR="00A2566B" w:rsidRPr="00626409" w:rsidRDefault="00A2566B" w:rsidP="00A2566B">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lastRenderedPageBreak/>
        <w:t xml:space="preserve">Login </w:t>
      </w:r>
    </w:p>
    <w:p w14:paraId="5372DF94" w14:textId="77777777" w:rsidR="00A2566B" w:rsidRDefault="00A2566B" w:rsidP="00A2566B">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Log out</w:t>
      </w:r>
    </w:p>
    <w:p w14:paraId="78F81EFB" w14:textId="52D7D51D" w:rsidR="00A2566B" w:rsidRDefault="00A2566B" w:rsidP="00A2566B">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Sign up </w:t>
      </w:r>
    </w:p>
    <w:p w14:paraId="3D1788E2" w14:textId="17E00B2F" w:rsidR="00803D6A" w:rsidRDefault="00803D6A" w:rsidP="00803D6A">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In sign up form, </w:t>
      </w:r>
      <w:r w:rsidRPr="00803D6A">
        <w:rPr>
          <w:rFonts w:asciiTheme="minorHAnsi" w:hAnsiTheme="minorHAnsi" w:cstheme="minorHAnsi"/>
          <w:color w:val="222222"/>
          <w:sz w:val="28"/>
          <w:szCs w:val="28"/>
          <w:lang w:val="en-GB" w:eastAsia="x-none"/>
        </w:rPr>
        <w:t>give the option to find complete address like google, etc.</w:t>
      </w:r>
    </w:p>
    <w:p w14:paraId="61C98ACD" w14:textId="0BDED1FD" w:rsidR="00A2566B" w:rsidRDefault="00A2566B" w:rsidP="00A2566B">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Forgot password</w:t>
      </w:r>
    </w:p>
    <w:p w14:paraId="7E2A7F85" w14:textId="25DAF27F" w:rsidR="00A2566B" w:rsidRDefault="00A2566B" w:rsidP="00A2566B">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fter a successful sign in/sign up following should happen:</w:t>
      </w:r>
    </w:p>
    <w:p w14:paraId="5B95C335" w14:textId="11057F8A" w:rsidR="00A2566B" w:rsidRDefault="00A2566B" w:rsidP="00A2566B">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n account to be created for the customer</w:t>
      </w:r>
    </w:p>
    <w:p w14:paraId="1AFA8B0E" w14:textId="526F8D0B" w:rsidR="00A2566B" w:rsidRDefault="00A2566B" w:rsidP="00A2566B">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n order is to be created for the customer and order details to be visible to admin in admin panel with the option to edit customers selections.</w:t>
      </w:r>
    </w:p>
    <w:p w14:paraId="1C82B70A" w14:textId="3DB05627" w:rsidR="00A2566B" w:rsidRDefault="00A2566B" w:rsidP="00A2566B">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ption to edit customer account details in the admin panel.</w:t>
      </w:r>
    </w:p>
    <w:p w14:paraId="68D08C3D" w14:textId="77777777" w:rsidR="00A2566B" w:rsidRPr="00A2566B" w:rsidRDefault="00A2566B" w:rsidP="00A2566B">
      <w:pPr>
        <w:shd w:val="clear" w:color="auto" w:fill="FFFFFF"/>
        <w:jc w:val="both"/>
        <w:rPr>
          <w:rFonts w:asciiTheme="minorHAnsi" w:hAnsiTheme="minorHAnsi" w:cstheme="minorHAnsi"/>
          <w:color w:val="222222"/>
          <w:sz w:val="28"/>
          <w:szCs w:val="28"/>
          <w:lang w:val="en-GB" w:eastAsia="x-none"/>
        </w:rPr>
      </w:pPr>
    </w:p>
    <w:p w14:paraId="36542266" w14:textId="60352BFD" w:rsidR="00626409" w:rsidRPr="00986B1F" w:rsidRDefault="00626409" w:rsidP="00626409">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986B1F">
        <w:rPr>
          <w:rFonts w:asciiTheme="minorHAnsi" w:hAnsiTheme="minorHAnsi" w:cstheme="minorHAnsi"/>
          <w:b/>
          <w:bCs/>
          <w:color w:val="222222"/>
          <w:sz w:val="28"/>
          <w:szCs w:val="28"/>
          <w:lang w:val="en-GB" w:eastAsia="x-none"/>
        </w:rPr>
        <w:t xml:space="preserve"> Notifications</w:t>
      </w:r>
    </w:p>
    <w:p w14:paraId="440C7554" w14:textId="17A6A047" w:rsidR="00626409" w:rsidRDefault="0068230C"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E</w:t>
      </w:r>
      <w:r w:rsidR="00A2566B">
        <w:rPr>
          <w:rFonts w:asciiTheme="minorHAnsi" w:hAnsiTheme="minorHAnsi" w:cstheme="minorHAnsi"/>
          <w:color w:val="222222"/>
          <w:sz w:val="28"/>
          <w:szCs w:val="28"/>
          <w:lang w:val="en-GB" w:eastAsia="x-none"/>
        </w:rPr>
        <w:t>mail/sms to admins for a new account/order created.</w:t>
      </w:r>
    </w:p>
    <w:p w14:paraId="6E5F7B9D" w14:textId="78E7F8D8" w:rsidR="005D5463" w:rsidRDefault="005D5463" w:rsidP="00626409">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Email/sms whenever a user completes the contact us form</w:t>
      </w:r>
    </w:p>
    <w:p w14:paraId="5C48DF0B" w14:textId="72275B70" w:rsidR="00A2566B" w:rsidRDefault="00986B1F" w:rsidP="00A2566B">
      <w:pPr>
        <w:pStyle w:val="ListParagraph"/>
        <w:numPr>
          <w:ilvl w:val="0"/>
          <w:numId w:val="23"/>
        </w:numPr>
        <w:shd w:val="clear" w:color="auto" w:fill="FFFFFF"/>
        <w:jc w:val="both"/>
        <w:rPr>
          <w:rFonts w:asciiTheme="minorHAnsi" w:hAnsiTheme="minorHAnsi" w:cstheme="minorHAnsi"/>
          <w:b/>
          <w:bCs/>
          <w:color w:val="222222"/>
          <w:sz w:val="28"/>
          <w:szCs w:val="28"/>
          <w:lang w:val="en-GB" w:eastAsia="x-none"/>
        </w:rPr>
      </w:pPr>
      <w:r w:rsidRPr="00986B1F">
        <w:rPr>
          <w:rFonts w:asciiTheme="minorHAnsi" w:hAnsiTheme="minorHAnsi" w:cstheme="minorHAnsi"/>
          <w:b/>
          <w:bCs/>
          <w:color w:val="222222"/>
          <w:sz w:val="28"/>
          <w:szCs w:val="28"/>
          <w:lang w:val="en-GB" w:eastAsia="x-none"/>
        </w:rPr>
        <w:t xml:space="preserve"> Customer panel</w:t>
      </w:r>
    </w:p>
    <w:p w14:paraId="6AEBCA40" w14:textId="2804FE80" w:rsidR="00986B1F" w:rsidRDefault="00986B1F" w:rsidP="00986B1F">
      <w:pPr>
        <w:pStyle w:val="ListParagraph"/>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n successful Sign up/Sign in user should land on their Customer panel page</w:t>
      </w:r>
      <w:r w:rsidR="00DB5F9D">
        <w:rPr>
          <w:rFonts w:asciiTheme="minorHAnsi" w:hAnsiTheme="minorHAnsi" w:cstheme="minorHAnsi"/>
          <w:color w:val="222222"/>
          <w:sz w:val="28"/>
          <w:szCs w:val="28"/>
          <w:lang w:val="en-GB" w:eastAsia="x-none"/>
        </w:rPr>
        <w:t>.</w:t>
      </w:r>
    </w:p>
    <w:p w14:paraId="62A441E6" w14:textId="48036153" w:rsidR="00DB5F9D" w:rsidRPr="00A773E8" w:rsidRDefault="00DB5F9D" w:rsidP="00986B1F">
      <w:pPr>
        <w:pStyle w:val="ListParagraph"/>
        <w:shd w:val="clear" w:color="auto" w:fill="FFFFFF"/>
        <w:jc w:val="both"/>
        <w:rPr>
          <w:rFonts w:asciiTheme="minorHAnsi" w:hAnsiTheme="minorHAnsi" w:cstheme="minorHAnsi"/>
          <w:color w:val="222222"/>
          <w:sz w:val="28"/>
          <w:szCs w:val="28"/>
          <w:u w:val="single"/>
          <w:lang w:val="en-GB" w:eastAsia="x-none"/>
        </w:rPr>
      </w:pPr>
      <w:r w:rsidRPr="00A773E8">
        <w:rPr>
          <w:rFonts w:asciiTheme="minorHAnsi" w:hAnsiTheme="minorHAnsi" w:cstheme="minorHAnsi"/>
          <w:color w:val="222222"/>
          <w:sz w:val="28"/>
          <w:szCs w:val="28"/>
          <w:u w:val="single"/>
          <w:lang w:val="en-GB" w:eastAsia="x-none"/>
        </w:rPr>
        <w:t>Customer to be able to:</w:t>
      </w:r>
    </w:p>
    <w:p w14:paraId="44B99ADA" w14:textId="2496517D" w:rsidR="00DB5F9D" w:rsidRDefault="00DB5F9D" w:rsidP="00DB5F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View/Edit their customer details from top right corner</w:t>
      </w:r>
    </w:p>
    <w:p w14:paraId="35C10014" w14:textId="65ACE5E8" w:rsidR="00DB5F9D" w:rsidRDefault="00DB5F9D" w:rsidP="00DB5F9D">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Logout</w:t>
      </w:r>
    </w:p>
    <w:p w14:paraId="11B1B86D" w14:textId="49AE631E" w:rsidR="00986B1F" w:rsidRDefault="00986B1F" w:rsidP="00986B1F">
      <w:pPr>
        <w:pStyle w:val="ListParagraph"/>
        <w:shd w:val="clear" w:color="auto" w:fill="FFFFFF"/>
        <w:jc w:val="both"/>
        <w:rPr>
          <w:rFonts w:asciiTheme="minorHAnsi" w:hAnsiTheme="minorHAnsi" w:cstheme="minorHAnsi"/>
          <w:color w:val="222222"/>
          <w:sz w:val="28"/>
          <w:szCs w:val="28"/>
          <w:u w:val="single"/>
          <w:lang w:val="en-GB" w:eastAsia="x-none"/>
        </w:rPr>
      </w:pPr>
      <w:r w:rsidRPr="00986B1F">
        <w:rPr>
          <w:rFonts w:asciiTheme="minorHAnsi" w:hAnsiTheme="minorHAnsi" w:cstheme="minorHAnsi"/>
          <w:color w:val="222222"/>
          <w:sz w:val="28"/>
          <w:szCs w:val="28"/>
          <w:u w:val="single"/>
          <w:lang w:val="en-GB" w:eastAsia="x-none"/>
        </w:rPr>
        <w:t>1</w:t>
      </w:r>
      <w:r w:rsidRPr="00986B1F">
        <w:rPr>
          <w:rFonts w:asciiTheme="minorHAnsi" w:hAnsiTheme="minorHAnsi" w:cstheme="minorHAnsi"/>
          <w:color w:val="222222"/>
          <w:sz w:val="28"/>
          <w:szCs w:val="28"/>
          <w:u w:val="single"/>
          <w:vertAlign w:val="superscript"/>
          <w:lang w:val="en-GB" w:eastAsia="x-none"/>
        </w:rPr>
        <w:t>St</w:t>
      </w:r>
      <w:r w:rsidRPr="00986B1F">
        <w:rPr>
          <w:rFonts w:asciiTheme="minorHAnsi" w:hAnsiTheme="minorHAnsi" w:cstheme="minorHAnsi"/>
          <w:color w:val="222222"/>
          <w:sz w:val="28"/>
          <w:szCs w:val="28"/>
          <w:u w:val="single"/>
          <w:lang w:val="en-GB" w:eastAsia="x-none"/>
        </w:rPr>
        <w:t xml:space="preserve"> Design Review</w:t>
      </w:r>
      <w:r>
        <w:rPr>
          <w:rFonts w:asciiTheme="minorHAnsi" w:hAnsiTheme="minorHAnsi" w:cstheme="minorHAnsi"/>
          <w:color w:val="222222"/>
          <w:sz w:val="28"/>
          <w:szCs w:val="28"/>
          <w:u w:val="single"/>
          <w:lang w:val="en-GB" w:eastAsia="x-none"/>
        </w:rPr>
        <w:t xml:space="preserve"> </w:t>
      </w:r>
    </w:p>
    <w:p w14:paraId="421D57FB" w14:textId="0DA350A8" w:rsidR="00986B1F" w:rsidRDefault="00986B1F" w:rsidP="00986B1F">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ustomer to complete Indoor task – Upload electricity bill</w:t>
      </w:r>
    </w:p>
    <w:p w14:paraId="4D59F141" w14:textId="3837B8BC" w:rsidR="00986B1F" w:rsidRDefault="00986B1F" w:rsidP="00986B1F">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The bill should be available to us in the admin panel next to this customer</w:t>
      </w:r>
    </w:p>
    <w:p w14:paraId="4CB6C87B" w14:textId="612E3A0C" w:rsidR="00986B1F" w:rsidRDefault="00986B1F" w:rsidP="00986B1F">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ustomer to complete outdoor task</w:t>
      </w:r>
    </w:p>
    <w:p w14:paraId="2EA7CA3F" w14:textId="7E57968A" w:rsidR="00986B1F" w:rsidRDefault="00986B1F" w:rsidP="00986B1F">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Upload photos of Meter board. Select meter location. Photos and location selections should be available to us in the admin panel next to this customer</w:t>
      </w:r>
    </w:p>
    <w:p w14:paraId="47CA3794" w14:textId="78FD7A31" w:rsidR="00986B1F" w:rsidRDefault="00986B1F" w:rsidP="00986B1F">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Upload photos of Inverter location. Select </w:t>
      </w:r>
      <w:r w:rsidR="00117C03">
        <w:rPr>
          <w:rFonts w:asciiTheme="minorHAnsi" w:hAnsiTheme="minorHAnsi" w:cstheme="minorHAnsi"/>
          <w:color w:val="222222"/>
          <w:sz w:val="28"/>
          <w:szCs w:val="28"/>
          <w:lang w:val="en-GB" w:eastAsia="x-none"/>
        </w:rPr>
        <w:t>inv</w:t>
      </w:r>
      <w:r>
        <w:rPr>
          <w:rFonts w:asciiTheme="minorHAnsi" w:hAnsiTheme="minorHAnsi" w:cstheme="minorHAnsi"/>
          <w:color w:val="222222"/>
          <w:sz w:val="28"/>
          <w:szCs w:val="28"/>
          <w:lang w:val="en-GB" w:eastAsia="x-none"/>
        </w:rPr>
        <w:t>e</w:t>
      </w:r>
      <w:r w:rsidR="00117C03">
        <w:rPr>
          <w:rFonts w:asciiTheme="minorHAnsi" w:hAnsiTheme="minorHAnsi" w:cstheme="minorHAnsi"/>
          <w:color w:val="222222"/>
          <w:sz w:val="28"/>
          <w:szCs w:val="28"/>
          <w:lang w:val="en-GB" w:eastAsia="x-none"/>
        </w:rPr>
        <w:t>r</w:t>
      </w:r>
      <w:r>
        <w:rPr>
          <w:rFonts w:asciiTheme="minorHAnsi" w:hAnsiTheme="minorHAnsi" w:cstheme="minorHAnsi"/>
          <w:color w:val="222222"/>
          <w:sz w:val="28"/>
          <w:szCs w:val="28"/>
          <w:lang w:val="en-GB" w:eastAsia="x-none"/>
        </w:rPr>
        <w:t>ter location. Photos and location selections should be available to us in the admin panel next to this customer</w:t>
      </w:r>
    </w:p>
    <w:p w14:paraId="1BD779DF" w14:textId="6EDBF46E" w:rsidR="00117C03" w:rsidRDefault="00117C03" w:rsidP="00117C03">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load photos of Roof. Photos should be available to us in the admin panel next to this customer</w:t>
      </w:r>
    </w:p>
    <w:p w14:paraId="4575D199" w14:textId="684EA313" w:rsidR="00986B1F" w:rsidRPr="00DB2E82" w:rsidRDefault="00DB2E82" w:rsidP="00167564">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DB2E82">
        <w:rPr>
          <w:rFonts w:asciiTheme="minorHAnsi" w:hAnsiTheme="minorHAnsi" w:cstheme="minorHAnsi"/>
          <w:color w:val="222222"/>
          <w:sz w:val="28"/>
          <w:szCs w:val="28"/>
          <w:lang w:val="en-GB" w:eastAsia="x-none"/>
        </w:rPr>
        <w:t>Apply for Finance button in the left pane. Redirect to financers page. URL redirect.</w:t>
      </w:r>
      <w:r w:rsidR="00D4348B">
        <w:rPr>
          <w:rFonts w:asciiTheme="minorHAnsi" w:hAnsiTheme="minorHAnsi" w:cstheme="minorHAnsi"/>
          <w:color w:val="222222"/>
          <w:sz w:val="28"/>
          <w:szCs w:val="28"/>
          <w:lang w:val="en-GB" w:eastAsia="x-none"/>
        </w:rPr>
        <w:t xml:space="preserve"> URL link to be uploaded from Admin panel.</w:t>
      </w:r>
    </w:p>
    <w:p w14:paraId="3B0A5201" w14:textId="00CDA6D5" w:rsidR="00167564" w:rsidRDefault="00167564" w:rsidP="00167564">
      <w:pPr>
        <w:pStyle w:val="ListParagraph"/>
        <w:numPr>
          <w:ilvl w:val="1"/>
          <w:numId w:val="23"/>
        </w:numPr>
        <w:shd w:val="clear" w:color="auto" w:fill="FFFFFF"/>
        <w:jc w:val="both"/>
        <w:rPr>
          <w:rFonts w:asciiTheme="minorHAnsi" w:hAnsiTheme="minorHAnsi" w:cstheme="minorHAnsi"/>
          <w:color w:val="222222"/>
          <w:sz w:val="28"/>
          <w:szCs w:val="28"/>
          <w:lang w:val="en-GB" w:eastAsia="x-none"/>
        </w:rPr>
      </w:pPr>
      <w:r w:rsidRPr="00167564">
        <w:rPr>
          <w:rFonts w:asciiTheme="minorHAnsi" w:hAnsiTheme="minorHAnsi" w:cstheme="minorHAnsi"/>
          <w:color w:val="222222"/>
          <w:sz w:val="28"/>
          <w:szCs w:val="28"/>
          <w:lang w:val="en-GB" w:eastAsia="x-none"/>
        </w:rPr>
        <w:t>Getting confused. Call now button on left in nav pane</w:t>
      </w:r>
    </w:p>
    <w:p w14:paraId="6C85F6E1" w14:textId="2F857D58" w:rsidR="00167564" w:rsidRPr="0029201D" w:rsidRDefault="0029201D" w:rsidP="0029201D">
      <w:pPr>
        <w:shd w:val="clear" w:color="auto" w:fill="FFFFFF"/>
        <w:ind w:left="720"/>
        <w:jc w:val="both"/>
        <w:rPr>
          <w:rFonts w:asciiTheme="minorHAnsi" w:hAnsiTheme="minorHAnsi" w:cstheme="minorHAnsi"/>
          <w:color w:val="222222"/>
          <w:sz w:val="28"/>
          <w:szCs w:val="28"/>
          <w:u w:val="single"/>
          <w:lang w:val="en-GB" w:eastAsia="x-none"/>
        </w:rPr>
      </w:pPr>
      <w:r w:rsidRPr="0029201D">
        <w:rPr>
          <w:rFonts w:asciiTheme="minorHAnsi" w:hAnsiTheme="minorHAnsi" w:cstheme="minorHAnsi"/>
          <w:color w:val="222222"/>
          <w:sz w:val="28"/>
          <w:szCs w:val="28"/>
          <w:u w:val="single"/>
          <w:lang w:val="en-GB" w:eastAsia="x-none"/>
        </w:rPr>
        <w:t>2</w:t>
      </w:r>
      <w:r w:rsidRPr="0029201D">
        <w:rPr>
          <w:rFonts w:asciiTheme="minorHAnsi" w:hAnsiTheme="minorHAnsi" w:cstheme="minorHAnsi"/>
          <w:color w:val="222222"/>
          <w:sz w:val="28"/>
          <w:szCs w:val="28"/>
          <w:u w:val="single"/>
          <w:vertAlign w:val="superscript"/>
          <w:lang w:val="en-GB" w:eastAsia="x-none"/>
        </w:rPr>
        <w:t>ND</w:t>
      </w:r>
      <w:r w:rsidRPr="0029201D">
        <w:rPr>
          <w:rFonts w:asciiTheme="minorHAnsi" w:hAnsiTheme="minorHAnsi" w:cstheme="minorHAnsi"/>
          <w:color w:val="222222"/>
          <w:sz w:val="28"/>
          <w:szCs w:val="28"/>
          <w:u w:val="single"/>
          <w:lang w:val="en-GB" w:eastAsia="x-none"/>
        </w:rPr>
        <w:t xml:space="preserve"> View Your Progress</w:t>
      </w:r>
    </w:p>
    <w:p w14:paraId="52E4E3EB" w14:textId="77FF6354" w:rsidR="00BE0CE9" w:rsidRPr="00BE0CE9" w:rsidRDefault="00BE0CE9" w:rsidP="00BE0CE9">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how the contents of</w:t>
      </w:r>
      <w:r w:rsidR="0029201D" w:rsidRPr="00BE0CE9">
        <w:rPr>
          <w:rFonts w:asciiTheme="minorHAnsi" w:hAnsiTheme="minorHAnsi" w:cstheme="minorHAnsi"/>
          <w:color w:val="222222"/>
          <w:sz w:val="28"/>
          <w:szCs w:val="28"/>
          <w:lang w:val="en-GB" w:eastAsia="x-none"/>
        </w:rPr>
        <w:t xml:space="preserve"> </w:t>
      </w:r>
      <w:r w:rsidR="002B6098" w:rsidRPr="00BE0CE9">
        <w:rPr>
          <w:rFonts w:asciiTheme="minorHAnsi" w:hAnsiTheme="minorHAnsi" w:cstheme="minorHAnsi"/>
          <w:color w:val="222222"/>
          <w:sz w:val="28"/>
          <w:szCs w:val="28"/>
          <w:lang w:val="en-GB" w:eastAsia="x-none"/>
        </w:rPr>
        <w:t>URL link</w:t>
      </w:r>
      <w:r w:rsidR="0029201D" w:rsidRPr="00BE0CE9">
        <w:rPr>
          <w:rFonts w:asciiTheme="minorHAnsi" w:hAnsiTheme="minorHAnsi" w:cstheme="minorHAnsi"/>
          <w:color w:val="222222"/>
          <w:sz w:val="28"/>
          <w:szCs w:val="28"/>
          <w:lang w:val="en-GB" w:eastAsia="x-none"/>
        </w:rPr>
        <w:t xml:space="preserve"> to pylon</w:t>
      </w:r>
      <w:r w:rsidR="00A22D73">
        <w:rPr>
          <w:rFonts w:asciiTheme="minorHAnsi" w:hAnsiTheme="minorHAnsi" w:cstheme="minorHAnsi"/>
          <w:color w:val="222222"/>
          <w:sz w:val="28"/>
          <w:szCs w:val="28"/>
          <w:lang w:val="en-GB" w:eastAsia="x-none"/>
        </w:rPr>
        <w:t xml:space="preserve">’s </w:t>
      </w:r>
      <w:r w:rsidR="0029201D" w:rsidRPr="00BE0CE9">
        <w:rPr>
          <w:rFonts w:asciiTheme="minorHAnsi" w:hAnsiTheme="minorHAnsi" w:cstheme="minorHAnsi"/>
          <w:color w:val="222222"/>
          <w:sz w:val="28"/>
          <w:szCs w:val="28"/>
          <w:lang w:val="en-GB" w:eastAsia="x-none"/>
        </w:rPr>
        <w:t>progress</w:t>
      </w:r>
      <w:r w:rsidR="00A22D73">
        <w:rPr>
          <w:rFonts w:asciiTheme="minorHAnsi" w:hAnsiTheme="minorHAnsi" w:cstheme="minorHAnsi"/>
          <w:color w:val="222222"/>
          <w:sz w:val="28"/>
          <w:szCs w:val="28"/>
          <w:lang w:val="en-GB" w:eastAsia="x-none"/>
        </w:rPr>
        <w:t xml:space="preserve"> page</w:t>
      </w:r>
      <w:r w:rsidR="002B6098" w:rsidRPr="00BE0CE9">
        <w:rPr>
          <w:rFonts w:asciiTheme="minorHAnsi" w:hAnsiTheme="minorHAnsi" w:cstheme="minorHAnsi"/>
          <w:color w:val="222222"/>
          <w:sz w:val="28"/>
          <w:szCs w:val="28"/>
          <w:lang w:val="en-GB" w:eastAsia="x-none"/>
        </w:rPr>
        <w:t xml:space="preserve">. </w:t>
      </w:r>
    </w:p>
    <w:p w14:paraId="2F267236" w14:textId="3FD50154" w:rsidR="0029201D" w:rsidRDefault="002B6098" w:rsidP="00BE0CE9">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sidRPr="00BE0CE9">
        <w:rPr>
          <w:rFonts w:asciiTheme="minorHAnsi" w:hAnsiTheme="minorHAnsi" w:cstheme="minorHAnsi"/>
          <w:color w:val="222222"/>
          <w:sz w:val="28"/>
          <w:szCs w:val="28"/>
          <w:lang w:val="en-GB" w:eastAsia="x-none"/>
        </w:rPr>
        <w:t>Option to upload url link from admin panel</w:t>
      </w:r>
      <w:r w:rsidR="00FA0265">
        <w:rPr>
          <w:rFonts w:asciiTheme="minorHAnsi" w:hAnsiTheme="minorHAnsi" w:cstheme="minorHAnsi"/>
          <w:color w:val="222222"/>
          <w:sz w:val="28"/>
          <w:szCs w:val="28"/>
          <w:lang w:val="en-GB" w:eastAsia="x-none"/>
        </w:rPr>
        <w:t>.</w:t>
      </w:r>
    </w:p>
    <w:p w14:paraId="69A0D538" w14:textId="4A2E253E" w:rsidR="00FA0265" w:rsidRPr="00BE0CE9" w:rsidRDefault="00FA0265" w:rsidP="00BE0CE9">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If there is no url value in the admin panel for this customer, display text saying “Your order has been received and is currently under review.”</w:t>
      </w:r>
    </w:p>
    <w:p w14:paraId="3804B44D" w14:textId="2785BA8D" w:rsidR="0029201D" w:rsidRDefault="0029201D" w:rsidP="0029201D">
      <w:pPr>
        <w:shd w:val="clear" w:color="auto" w:fill="FFFFFF"/>
        <w:ind w:left="720"/>
        <w:jc w:val="both"/>
        <w:rPr>
          <w:rFonts w:asciiTheme="minorHAnsi" w:hAnsiTheme="minorHAnsi" w:cstheme="minorHAnsi"/>
          <w:color w:val="222222"/>
          <w:sz w:val="28"/>
          <w:szCs w:val="28"/>
          <w:lang w:val="en-GB" w:eastAsia="x-none"/>
        </w:rPr>
      </w:pPr>
    </w:p>
    <w:p w14:paraId="50527F20" w14:textId="42310A3A" w:rsidR="0029201D" w:rsidRDefault="002B6098" w:rsidP="0029201D">
      <w:pPr>
        <w:shd w:val="clear" w:color="auto" w:fill="FFFFFF"/>
        <w:ind w:left="720"/>
        <w:jc w:val="both"/>
        <w:rPr>
          <w:rFonts w:asciiTheme="minorHAnsi" w:hAnsiTheme="minorHAnsi" w:cstheme="minorHAnsi"/>
          <w:color w:val="222222"/>
          <w:sz w:val="28"/>
          <w:szCs w:val="28"/>
          <w:u w:val="single"/>
          <w:lang w:val="en-GB" w:eastAsia="x-none"/>
        </w:rPr>
      </w:pPr>
      <w:r w:rsidRPr="007414B0">
        <w:rPr>
          <w:rFonts w:asciiTheme="minorHAnsi" w:hAnsiTheme="minorHAnsi" w:cstheme="minorHAnsi"/>
          <w:color w:val="222222"/>
          <w:sz w:val="28"/>
          <w:szCs w:val="28"/>
          <w:u w:val="single"/>
          <w:lang w:val="en-GB" w:eastAsia="x-none"/>
        </w:rPr>
        <w:t>3</w:t>
      </w:r>
      <w:r w:rsidRPr="007414B0">
        <w:rPr>
          <w:rFonts w:asciiTheme="minorHAnsi" w:hAnsiTheme="minorHAnsi" w:cstheme="minorHAnsi"/>
          <w:color w:val="222222"/>
          <w:sz w:val="28"/>
          <w:szCs w:val="28"/>
          <w:u w:val="single"/>
          <w:vertAlign w:val="superscript"/>
          <w:lang w:val="en-GB" w:eastAsia="x-none"/>
        </w:rPr>
        <w:t>RD</w:t>
      </w:r>
      <w:r w:rsidRPr="007414B0">
        <w:rPr>
          <w:rFonts w:asciiTheme="minorHAnsi" w:hAnsiTheme="minorHAnsi" w:cstheme="minorHAnsi"/>
          <w:color w:val="222222"/>
          <w:sz w:val="28"/>
          <w:szCs w:val="28"/>
          <w:u w:val="single"/>
          <w:lang w:val="en-GB" w:eastAsia="x-none"/>
        </w:rPr>
        <w:t xml:space="preserve"> My System</w:t>
      </w:r>
    </w:p>
    <w:p w14:paraId="6E6223D7" w14:textId="78768B42" w:rsidR="00A22D73" w:rsidRDefault="00A22D73" w:rsidP="0029201D">
      <w:pPr>
        <w:shd w:val="clear" w:color="auto" w:fill="FFFFFF"/>
        <w:ind w:left="720"/>
        <w:jc w:val="both"/>
        <w:rPr>
          <w:rFonts w:asciiTheme="minorHAnsi" w:hAnsiTheme="minorHAnsi" w:cstheme="minorHAnsi"/>
          <w:color w:val="222222"/>
          <w:sz w:val="28"/>
          <w:szCs w:val="28"/>
          <w:u w:val="single"/>
          <w:lang w:val="en-GB" w:eastAsia="x-none"/>
        </w:rPr>
      </w:pPr>
    </w:p>
    <w:p w14:paraId="2436CB01" w14:textId="7A2890DF" w:rsidR="000F6401" w:rsidRDefault="00A22D73" w:rsidP="00A22D73">
      <w:pPr>
        <w:pStyle w:val="ListParagraph"/>
        <w:numPr>
          <w:ilvl w:val="0"/>
          <w:numId w:val="35"/>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Option in admin panel to add </w:t>
      </w:r>
      <w:r w:rsidR="003074DE">
        <w:rPr>
          <w:rFonts w:asciiTheme="minorHAnsi" w:hAnsiTheme="minorHAnsi" w:cstheme="minorHAnsi"/>
          <w:color w:val="222222"/>
          <w:sz w:val="28"/>
          <w:szCs w:val="28"/>
          <w:lang w:val="en-GB" w:eastAsia="x-none"/>
        </w:rPr>
        <w:t>the below URL</w:t>
      </w:r>
      <w:r w:rsidR="00A67492">
        <w:rPr>
          <w:rFonts w:asciiTheme="minorHAnsi" w:hAnsiTheme="minorHAnsi" w:cstheme="minorHAnsi"/>
          <w:color w:val="222222"/>
          <w:sz w:val="28"/>
          <w:szCs w:val="28"/>
          <w:lang w:val="en-GB" w:eastAsia="x-none"/>
        </w:rPr>
        <w:t>s</w:t>
      </w:r>
      <w:r w:rsidR="003074DE">
        <w:rPr>
          <w:rFonts w:asciiTheme="minorHAnsi" w:hAnsiTheme="minorHAnsi" w:cstheme="minorHAnsi"/>
          <w:color w:val="222222"/>
          <w:sz w:val="28"/>
          <w:szCs w:val="28"/>
          <w:lang w:val="en-GB" w:eastAsia="x-none"/>
        </w:rPr>
        <w:t xml:space="preserve"> </w:t>
      </w:r>
      <w:r>
        <w:rPr>
          <w:rFonts w:asciiTheme="minorHAnsi" w:hAnsiTheme="minorHAnsi" w:cstheme="minorHAnsi"/>
          <w:color w:val="222222"/>
          <w:sz w:val="28"/>
          <w:szCs w:val="28"/>
          <w:lang w:val="en-GB" w:eastAsia="x-none"/>
        </w:rPr>
        <w:t xml:space="preserve">for a customer. Until </w:t>
      </w:r>
      <w:r w:rsidR="003074DE">
        <w:rPr>
          <w:rFonts w:asciiTheme="minorHAnsi" w:hAnsiTheme="minorHAnsi" w:cstheme="minorHAnsi"/>
          <w:color w:val="222222"/>
          <w:sz w:val="28"/>
          <w:szCs w:val="28"/>
          <w:lang w:val="en-GB" w:eastAsia="x-none"/>
        </w:rPr>
        <w:t>a</w:t>
      </w:r>
      <w:r>
        <w:rPr>
          <w:rFonts w:asciiTheme="minorHAnsi" w:hAnsiTheme="minorHAnsi" w:cstheme="minorHAnsi"/>
          <w:color w:val="222222"/>
          <w:sz w:val="28"/>
          <w:szCs w:val="28"/>
          <w:lang w:val="en-GB" w:eastAsia="x-none"/>
        </w:rPr>
        <w:t xml:space="preserve"> url is added</w:t>
      </w:r>
      <w:r w:rsidR="003074DE">
        <w:rPr>
          <w:rFonts w:asciiTheme="minorHAnsi" w:hAnsiTheme="minorHAnsi" w:cstheme="minorHAnsi"/>
          <w:color w:val="222222"/>
          <w:sz w:val="28"/>
          <w:szCs w:val="28"/>
          <w:lang w:val="en-GB" w:eastAsia="x-none"/>
        </w:rPr>
        <w:t>,</w:t>
      </w:r>
      <w:r>
        <w:rPr>
          <w:rFonts w:asciiTheme="minorHAnsi" w:hAnsiTheme="minorHAnsi" w:cstheme="minorHAnsi"/>
          <w:color w:val="222222"/>
          <w:sz w:val="28"/>
          <w:szCs w:val="28"/>
          <w:lang w:val="en-GB" w:eastAsia="x-none"/>
        </w:rPr>
        <w:t xml:space="preserve"> display the customer’s </w:t>
      </w:r>
      <w:r w:rsidR="003074DE">
        <w:rPr>
          <w:rFonts w:asciiTheme="minorHAnsi" w:hAnsiTheme="minorHAnsi" w:cstheme="minorHAnsi"/>
          <w:color w:val="222222"/>
          <w:sz w:val="28"/>
          <w:szCs w:val="28"/>
          <w:lang w:val="en-GB" w:eastAsia="x-none"/>
        </w:rPr>
        <w:t>summary without price, but with Brand logo, model and quantity.</w:t>
      </w:r>
      <w:r w:rsidR="000F6401">
        <w:rPr>
          <w:rFonts w:asciiTheme="minorHAnsi" w:hAnsiTheme="minorHAnsi" w:cstheme="minorHAnsi"/>
          <w:color w:val="222222"/>
          <w:sz w:val="28"/>
          <w:szCs w:val="28"/>
          <w:lang w:val="en-GB" w:eastAsia="x-none"/>
        </w:rPr>
        <w:t xml:space="preserve"> </w:t>
      </w:r>
    </w:p>
    <w:p w14:paraId="76C94DBF" w14:textId="4ABF77AF" w:rsidR="00A22D73" w:rsidRDefault="000F6401" w:rsidP="000F6401">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reate a unique ID for each summary/order that the customer has created. These summaries should be accessible/editable from the admin panel. If the customer has created multiple summaries and a URL for Proposal/Comparison has not been added</w:t>
      </w:r>
      <w:r w:rsidR="00A67492">
        <w:rPr>
          <w:rFonts w:asciiTheme="minorHAnsi" w:hAnsiTheme="minorHAnsi" w:cstheme="minorHAnsi"/>
          <w:color w:val="222222"/>
          <w:sz w:val="28"/>
          <w:szCs w:val="28"/>
          <w:lang w:val="en-GB" w:eastAsia="x-none"/>
        </w:rPr>
        <w:t xml:space="preserve"> in the admin panel</w:t>
      </w:r>
      <w:r>
        <w:rPr>
          <w:rFonts w:asciiTheme="minorHAnsi" w:hAnsiTheme="minorHAnsi" w:cstheme="minorHAnsi"/>
          <w:color w:val="222222"/>
          <w:sz w:val="28"/>
          <w:szCs w:val="28"/>
          <w:lang w:val="en-GB" w:eastAsia="x-none"/>
        </w:rPr>
        <w:t>, then show all the summaries</w:t>
      </w:r>
      <w:r w:rsidR="00C76685">
        <w:rPr>
          <w:rFonts w:asciiTheme="minorHAnsi" w:hAnsiTheme="minorHAnsi" w:cstheme="minorHAnsi"/>
          <w:color w:val="222222"/>
          <w:sz w:val="28"/>
          <w:szCs w:val="28"/>
          <w:lang w:val="en-GB" w:eastAsia="x-none"/>
        </w:rPr>
        <w:t xml:space="preserve"> (Max 5 only)</w:t>
      </w:r>
      <w:r>
        <w:rPr>
          <w:rFonts w:asciiTheme="minorHAnsi" w:hAnsiTheme="minorHAnsi" w:cstheme="minorHAnsi"/>
          <w:color w:val="222222"/>
          <w:sz w:val="28"/>
          <w:szCs w:val="28"/>
          <w:lang w:val="en-GB" w:eastAsia="x-none"/>
        </w:rPr>
        <w:t xml:space="preserve"> on this page.</w:t>
      </w:r>
    </w:p>
    <w:p w14:paraId="7EB62CD3" w14:textId="6E040664" w:rsidR="00567ECB" w:rsidRPr="00C76685" w:rsidRDefault="00567ECB" w:rsidP="00567ECB">
      <w:pPr>
        <w:pStyle w:val="ListParagraph"/>
        <w:numPr>
          <w:ilvl w:val="3"/>
          <w:numId w:val="23"/>
        </w:numPr>
        <w:shd w:val="clear" w:color="auto" w:fill="FFFFFF"/>
        <w:jc w:val="both"/>
        <w:rPr>
          <w:rFonts w:asciiTheme="minorHAnsi" w:hAnsiTheme="minorHAnsi" w:cstheme="minorHAnsi"/>
          <w:color w:val="222222"/>
          <w:sz w:val="28"/>
          <w:szCs w:val="28"/>
          <w:u w:val="single"/>
          <w:lang w:val="en-GB" w:eastAsia="x-none"/>
        </w:rPr>
      </w:pPr>
      <w:r>
        <w:rPr>
          <w:rFonts w:asciiTheme="minorHAnsi" w:hAnsiTheme="minorHAnsi" w:cstheme="minorHAnsi"/>
          <w:color w:val="222222"/>
          <w:sz w:val="28"/>
          <w:szCs w:val="28"/>
          <w:lang w:val="en-GB" w:eastAsia="x-none"/>
        </w:rPr>
        <w:t xml:space="preserve">Add option to edit My Design next to each summary option. </w:t>
      </w:r>
      <w:r w:rsidRPr="007D2EE9">
        <w:rPr>
          <w:rFonts w:asciiTheme="minorHAnsi" w:hAnsiTheme="minorHAnsi" w:cstheme="minorHAnsi"/>
          <w:color w:val="222222"/>
          <w:sz w:val="28"/>
          <w:szCs w:val="28"/>
          <w:lang w:val="en-GB" w:eastAsia="x-none"/>
        </w:rPr>
        <w:t xml:space="preserve">User should be redirected to Design Now with their selections </w:t>
      </w:r>
      <w:r w:rsidR="00C76685">
        <w:rPr>
          <w:rFonts w:asciiTheme="minorHAnsi" w:hAnsiTheme="minorHAnsi" w:cstheme="minorHAnsi"/>
          <w:color w:val="222222"/>
          <w:sz w:val="28"/>
          <w:szCs w:val="28"/>
          <w:lang w:val="en-GB" w:eastAsia="x-none"/>
        </w:rPr>
        <w:t>for that summary</w:t>
      </w:r>
      <w:r w:rsidRPr="007D2EE9">
        <w:rPr>
          <w:rFonts w:asciiTheme="minorHAnsi" w:hAnsiTheme="minorHAnsi" w:cstheme="minorHAnsi"/>
          <w:color w:val="222222"/>
          <w:sz w:val="28"/>
          <w:szCs w:val="28"/>
          <w:lang w:val="en-GB" w:eastAsia="x-none"/>
        </w:rPr>
        <w:t>.</w:t>
      </w:r>
    </w:p>
    <w:p w14:paraId="680B8081" w14:textId="702AA77F" w:rsidR="003074DE" w:rsidRDefault="003074DE" w:rsidP="003074DE">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sidRPr="007F676E">
        <w:rPr>
          <w:rFonts w:asciiTheme="minorHAnsi" w:hAnsiTheme="minorHAnsi" w:cstheme="minorHAnsi"/>
          <w:b/>
          <w:bCs/>
          <w:color w:val="222222"/>
          <w:sz w:val="28"/>
          <w:szCs w:val="28"/>
          <w:lang w:val="en-GB" w:eastAsia="x-none"/>
        </w:rPr>
        <w:t>URL for Proposal</w:t>
      </w:r>
      <w:r>
        <w:rPr>
          <w:rFonts w:asciiTheme="minorHAnsi" w:hAnsiTheme="minorHAnsi" w:cstheme="minorHAnsi"/>
          <w:color w:val="222222"/>
          <w:sz w:val="28"/>
          <w:szCs w:val="28"/>
          <w:lang w:val="en-GB" w:eastAsia="x-none"/>
        </w:rPr>
        <w:t xml:space="preserve"> – Option to add it from admin panel. If not present, show the summary as stated above.</w:t>
      </w:r>
      <w:r w:rsidR="00A67492">
        <w:rPr>
          <w:rFonts w:asciiTheme="minorHAnsi" w:hAnsiTheme="minorHAnsi" w:cstheme="minorHAnsi"/>
          <w:color w:val="222222"/>
          <w:sz w:val="28"/>
          <w:szCs w:val="28"/>
          <w:lang w:val="en-GB" w:eastAsia="x-none"/>
        </w:rPr>
        <w:t xml:space="preserve"> </w:t>
      </w:r>
      <w:r w:rsidR="00567ECB">
        <w:rPr>
          <w:rFonts w:asciiTheme="minorHAnsi" w:hAnsiTheme="minorHAnsi" w:cstheme="minorHAnsi"/>
          <w:color w:val="222222"/>
          <w:sz w:val="28"/>
          <w:szCs w:val="28"/>
          <w:lang w:val="en-GB" w:eastAsia="x-none"/>
        </w:rPr>
        <w:t>If present,</w:t>
      </w:r>
    </w:p>
    <w:p w14:paraId="36717628" w14:textId="360776BC" w:rsidR="00567ECB" w:rsidRDefault="00567ECB" w:rsidP="00567ECB">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Do not show the summary from above.</w:t>
      </w:r>
    </w:p>
    <w:p w14:paraId="5762DBA1" w14:textId="2B762A15" w:rsidR="00567ECB" w:rsidRDefault="00567ECB" w:rsidP="00567ECB">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how the o</w:t>
      </w:r>
      <w:r w:rsidR="00C76685">
        <w:rPr>
          <w:rFonts w:asciiTheme="minorHAnsi" w:hAnsiTheme="minorHAnsi" w:cstheme="minorHAnsi"/>
          <w:color w:val="222222"/>
          <w:sz w:val="28"/>
          <w:szCs w:val="28"/>
          <w:lang w:val="en-GB" w:eastAsia="x-none"/>
        </w:rPr>
        <w:t>ption to Edit my design.</w:t>
      </w:r>
    </w:p>
    <w:p w14:paraId="6F3935ED" w14:textId="036F6BE4" w:rsidR="00C76685" w:rsidRDefault="00C76685" w:rsidP="00567ECB">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Show the URL content and </w:t>
      </w:r>
      <w:r w:rsidR="00CB574C">
        <w:rPr>
          <w:rFonts w:asciiTheme="minorHAnsi" w:hAnsiTheme="minorHAnsi" w:cstheme="minorHAnsi"/>
          <w:color w:val="222222"/>
          <w:sz w:val="28"/>
          <w:szCs w:val="28"/>
          <w:lang w:val="en-GB" w:eastAsia="x-none"/>
        </w:rPr>
        <w:t>if the customer clicks anywhere on that section, then it takes the customer to the Pylon url.</w:t>
      </w:r>
    </w:p>
    <w:p w14:paraId="2CD41CA3" w14:textId="4FE8FCC1" w:rsidR="00CB574C" w:rsidRPr="00CB574C" w:rsidRDefault="003074DE" w:rsidP="00CB574C">
      <w:pPr>
        <w:pStyle w:val="ListParagraph"/>
        <w:numPr>
          <w:ilvl w:val="3"/>
          <w:numId w:val="23"/>
        </w:numPr>
        <w:shd w:val="clear" w:color="auto" w:fill="FFFFFF"/>
        <w:jc w:val="both"/>
        <w:rPr>
          <w:rFonts w:asciiTheme="minorHAnsi" w:hAnsiTheme="minorHAnsi" w:cstheme="minorHAnsi"/>
          <w:color w:val="222222"/>
          <w:sz w:val="28"/>
          <w:szCs w:val="28"/>
          <w:lang w:val="en-GB" w:eastAsia="x-none"/>
        </w:rPr>
      </w:pPr>
      <w:r w:rsidRPr="007F676E">
        <w:rPr>
          <w:rFonts w:asciiTheme="minorHAnsi" w:hAnsiTheme="minorHAnsi" w:cstheme="minorHAnsi"/>
          <w:b/>
          <w:bCs/>
          <w:color w:val="222222"/>
          <w:sz w:val="28"/>
          <w:szCs w:val="28"/>
          <w:lang w:val="en-GB" w:eastAsia="x-none"/>
        </w:rPr>
        <w:t>URL for Comparison</w:t>
      </w:r>
      <w:r>
        <w:rPr>
          <w:rFonts w:asciiTheme="minorHAnsi" w:hAnsiTheme="minorHAnsi" w:cstheme="minorHAnsi"/>
          <w:color w:val="222222"/>
          <w:sz w:val="28"/>
          <w:szCs w:val="28"/>
          <w:lang w:val="en-GB" w:eastAsia="x-none"/>
        </w:rPr>
        <w:t xml:space="preserve"> – Option to add it from admin panel. If not present, show the content from the Proposal URL.</w:t>
      </w:r>
      <w:r w:rsidR="00CB574C">
        <w:rPr>
          <w:rFonts w:asciiTheme="minorHAnsi" w:hAnsiTheme="minorHAnsi" w:cstheme="minorHAnsi"/>
          <w:color w:val="222222"/>
          <w:sz w:val="28"/>
          <w:szCs w:val="28"/>
          <w:lang w:val="en-GB" w:eastAsia="x-none"/>
        </w:rPr>
        <w:t xml:space="preserve"> </w:t>
      </w:r>
      <w:r w:rsidR="00CB574C" w:rsidRPr="00CB574C">
        <w:rPr>
          <w:rFonts w:asciiTheme="minorHAnsi" w:hAnsiTheme="minorHAnsi" w:cstheme="minorHAnsi"/>
          <w:color w:val="222222"/>
          <w:sz w:val="28"/>
          <w:szCs w:val="28"/>
          <w:lang w:val="en-GB" w:eastAsia="x-none"/>
        </w:rPr>
        <w:t>If present,</w:t>
      </w:r>
    </w:p>
    <w:p w14:paraId="605B7753" w14:textId="77777777" w:rsidR="00CB574C" w:rsidRDefault="00CB574C" w:rsidP="00CB574C">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Do not show the summary from above.</w:t>
      </w:r>
    </w:p>
    <w:p w14:paraId="2FFD8A63" w14:textId="77777777" w:rsidR="00CB574C" w:rsidRDefault="00CB574C" w:rsidP="00CB574C">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how the option to Edit my design.</w:t>
      </w:r>
    </w:p>
    <w:p w14:paraId="2CB2CCA3" w14:textId="6BF76D00" w:rsidR="00CB574C" w:rsidRDefault="00CB574C" w:rsidP="00CB574C">
      <w:pPr>
        <w:pStyle w:val="ListParagraph"/>
        <w:numPr>
          <w:ilvl w:val="4"/>
          <w:numId w:val="2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how the URL content and if the customer clicks anywhere on individual proposal link then it takes the customer to the individual Pylon url.</w:t>
      </w:r>
    </w:p>
    <w:p w14:paraId="1A546F7D" w14:textId="39223D03" w:rsidR="00A22D73" w:rsidRPr="00A22D73" w:rsidRDefault="00A22D73" w:rsidP="002D12D1">
      <w:pPr>
        <w:shd w:val="clear" w:color="auto" w:fill="FFFFFF"/>
        <w:jc w:val="both"/>
        <w:rPr>
          <w:rFonts w:asciiTheme="minorHAnsi" w:hAnsiTheme="minorHAnsi" w:cstheme="minorHAnsi"/>
          <w:color w:val="222222"/>
          <w:sz w:val="28"/>
          <w:szCs w:val="28"/>
          <w:lang w:val="en-GB" w:eastAsia="x-none"/>
        </w:rPr>
      </w:pPr>
    </w:p>
    <w:p w14:paraId="4A3D5DB1" w14:textId="6726A700" w:rsidR="002B6098" w:rsidRPr="002B6098" w:rsidRDefault="002B6098" w:rsidP="002B6098">
      <w:pPr>
        <w:pStyle w:val="ListParagraph"/>
        <w:numPr>
          <w:ilvl w:val="2"/>
          <w:numId w:val="23"/>
        </w:numPr>
        <w:shd w:val="clear" w:color="auto" w:fill="FFFFFF"/>
        <w:jc w:val="both"/>
        <w:rPr>
          <w:rFonts w:asciiTheme="minorHAnsi" w:hAnsiTheme="minorHAnsi" w:cstheme="minorHAnsi"/>
          <w:color w:val="222222"/>
          <w:sz w:val="28"/>
          <w:szCs w:val="28"/>
          <w:u w:val="single"/>
          <w:lang w:val="en-GB" w:eastAsia="x-none"/>
        </w:rPr>
      </w:pPr>
      <w:r>
        <w:rPr>
          <w:rFonts w:asciiTheme="minorHAnsi" w:hAnsiTheme="minorHAnsi" w:cstheme="minorHAnsi"/>
          <w:color w:val="222222"/>
          <w:sz w:val="28"/>
          <w:szCs w:val="28"/>
          <w:lang w:val="en-GB" w:eastAsia="x-none"/>
        </w:rPr>
        <w:t xml:space="preserve">Option to </w:t>
      </w:r>
      <w:r w:rsidR="002D12D1">
        <w:rPr>
          <w:rFonts w:asciiTheme="minorHAnsi" w:hAnsiTheme="minorHAnsi" w:cstheme="minorHAnsi"/>
          <w:color w:val="222222"/>
          <w:sz w:val="28"/>
          <w:szCs w:val="28"/>
          <w:lang w:val="en-GB" w:eastAsia="x-none"/>
        </w:rPr>
        <w:t>update/edit</w:t>
      </w:r>
      <w:r>
        <w:rPr>
          <w:rFonts w:asciiTheme="minorHAnsi" w:hAnsiTheme="minorHAnsi" w:cstheme="minorHAnsi"/>
          <w:color w:val="222222"/>
          <w:sz w:val="28"/>
          <w:szCs w:val="28"/>
          <w:lang w:val="en-GB" w:eastAsia="x-none"/>
        </w:rPr>
        <w:t xml:space="preserve"> the </w:t>
      </w:r>
      <w:r w:rsidR="002D12D1">
        <w:rPr>
          <w:rFonts w:asciiTheme="minorHAnsi" w:hAnsiTheme="minorHAnsi" w:cstheme="minorHAnsi"/>
          <w:color w:val="222222"/>
          <w:sz w:val="28"/>
          <w:szCs w:val="28"/>
          <w:lang w:val="en-GB" w:eastAsia="x-none"/>
        </w:rPr>
        <w:t>summarie</w:t>
      </w:r>
      <w:r>
        <w:rPr>
          <w:rFonts w:asciiTheme="minorHAnsi" w:hAnsiTheme="minorHAnsi" w:cstheme="minorHAnsi"/>
          <w:color w:val="222222"/>
          <w:sz w:val="28"/>
          <w:szCs w:val="28"/>
          <w:lang w:val="en-GB" w:eastAsia="x-none"/>
        </w:rPr>
        <w:t>s from admin panel</w:t>
      </w:r>
      <w:r w:rsidR="007D2EE9">
        <w:rPr>
          <w:rFonts w:asciiTheme="minorHAnsi" w:hAnsiTheme="minorHAnsi" w:cstheme="minorHAnsi"/>
          <w:color w:val="222222"/>
          <w:sz w:val="28"/>
          <w:szCs w:val="28"/>
          <w:lang w:val="en-GB" w:eastAsia="x-none"/>
        </w:rPr>
        <w:t xml:space="preserve"> for admin.</w:t>
      </w:r>
    </w:p>
    <w:p w14:paraId="5BFF126F" w14:textId="7E81B73E" w:rsidR="00F85A12" w:rsidRPr="00B841EE" w:rsidRDefault="00F85A12" w:rsidP="002B6098">
      <w:pPr>
        <w:pStyle w:val="ListParagraph"/>
        <w:numPr>
          <w:ilvl w:val="2"/>
          <w:numId w:val="23"/>
        </w:numPr>
        <w:shd w:val="clear" w:color="auto" w:fill="FFFFFF"/>
        <w:jc w:val="both"/>
        <w:rPr>
          <w:rFonts w:asciiTheme="minorHAnsi" w:hAnsiTheme="minorHAnsi" w:cstheme="minorHAnsi"/>
          <w:color w:val="222222"/>
          <w:sz w:val="28"/>
          <w:szCs w:val="28"/>
          <w:u w:val="single"/>
          <w:lang w:val="en-GB" w:eastAsia="x-none"/>
        </w:rPr>
      </w:pPr>
      <w:r w:rsidRPr="005F546D">
        <w:rPr>
          <w:rFonts w:asciiTheme="minorHAnsi" w:hAnsiTheme="minorHAnsi" w:cstheme="minorHAnsi"/>
          <w:color w:val="222222"/>
          <w:sz w:val="28"/>
          <w:szCs w:val="28"/>
          <w:lang w:val="en-GB" w:eastAsia="x-none"/>
        </w:rPr>
        <w:t>How many comparisons to display.</w:t>
      </w:r>
      <w:r w:rsidR="005F546D" w:rsidRPr="005F546D">
        <w:rPr>
          <w:rFonts w:asciiTheme="minorHAnsi" w:hAnsiTheme="minorHAnsi" w:cstheme="minorHAnsi"/>
          <w:color w:val="222222"/>
          <w:sz w:val="28"/>
          <w:szCs w:val="28"/>
          <w:lang w:val="en-GB" w:eastAsia="x-none"/>
        </w:rPr>
        <w:t xml:space="preserve"> – Max 5</w:t>
      </w:r>
    </w:p>
    <w:p w14:paraId="515FC520" w14:textId="723D941B" w:rsidR="00B841EE" w:rsidRDefault="00B841EE" w:rsidP="00B841EE">
      <w:pPr>
        <w:shd w:val="clear" w:color="auto" w:fill="FFFFFF"/>
        <w:jc w:val="both"/>
        <w:rPr>
          <w:rFonts w:asciiTheme="minorHAnsi" w:hAnsiTheme="minorHAnsi" w:cstheme="minorHAnsi"/>
          <w:color w:val="222222"/>
          <w:sz w:val="28"/>
          <w:szCs w:val="28"/>
          <w:u w:val="single"/>
          <w:lang w:val="en-GB" w:eastAsia="x-none"/>
        </w:rPr>
      </w:pPr>
    </w:p>
    <w:p w14:paraId="3F67C12D" w14:textId="0A6AAE72" w:rsidR="00B841EE" w:rsidRDefault="00B841EE" w:rsidP="00B841EE">
      <w:pPr>
        <w:shd w:val="clear" w:color="auto" w:fill="FFFFFF"/>
        <w:jc w:val="both"/>
        <w:rPr>
          <w:rFonts w:asciiTheme="minorHAnsi" w:hAnsiTheme="minorHAnsi" w:cstheme="minorHAnsi"/>
          <w:color w:val="222222"/>
          <w:sz w:val="28"/>
          <w:szCs w:val="28"/>
          <w:u w:val="single"/>
          <w:lang w:val="en-GB" w:eastAsia="x-none"/>
        </w:rPr>
      </w:pPr>
    </w:p>
    <w:p w14:paraId="39B30FC0" w14:textId="77777777" w:rsidR="00B841EE" w:rsidRPr="00B841EE" w:rsidRDefault="00B841EE" w:rsidP="00B841EE">
      <w:pPr>
        <w:shd w:val="clear" w:color="auto" w:fill="FFFFFF"/>
        <w:jc w:val="both"/>
        <w:rPr>
          <w:rFonts w:asciiTheme="minorHAnsi" w:hAnsiTheme="minorHAnsi" w:cstheme="minorHAnsi"/>
          <w:color w:val="222222"/>
          <w:sz w:val="28"/>
          <w:szCs w:val="28"/>
          <w:u w:val="single"/>
          <w:lang w:val="en-GB" w:eastAsia="x-none"/>
        </w:rPr>
      </w:pPr>
    </w:p>
    <w:p w14:paraId="7F053546" w14:textId="43E300D6" w:rsidR="0029201D" w:rsidRDefault="002B6098" w:rsidP="0029201D">
      <w:pPr>
        <w:shd w:val="clear" w:color="auto" w:fill="FFFFFF"/>
        <w:ind w:left="720"/>
        <w:jc w:val="both"/>
        <w:rPr>
          <w:rFonts w:asciiTheme="minorHAnsi" w:hAnsiTheme="minorHAnsi" w:cstheme="minorHAnsi"/>
          <w:color w:val="222222"/>
          <w:sz w:val="28"/>
          <w:szCs w:val="28"/>
          <w:u w:val="single"/>
          <w:lang w:val="en-GB" w:eastAsia="x-none"/>
        </w:rPr>
      </w:pPr>
      <w:r w:rsidRPr="002B6098">
        <w:rPr>
          <w:rFonts w:asciiTheme="minorHAnsi" w:hAnsiTheme="minorHAnsi" w:cstheme="minorHAnsi"/>
          <w:color w:val="222222"/>
          <w:sz w:val="28"/>
          <w:szCs w:val="28"/>
          <w:highlight w:val="yellow"/>
          <w:u w:val="single"/>
          <w:lang w:val="en-GB" w:eastAsia="x-none"/>
        </w:rPr>
        <w:t>4</w:t>
      </w:r>
      <w:r w:rsidRPr="002B6098">
        <w:rPr>
          <w:rFonts w:asciiTheme="minorHAnsi" w:hAnsiTheme="minorHAnsi" w:cstheme="minorHAnsi"/>
          <w:color w:val="222222"/>
          <w:sz w:val="28"/>
          <w:szCs w:val="28"/>
          <w:highlight w:val="yellow"/>
          <w:u w:val="single"/>
          <w:vertAlign w:val="superscript"/>
          <w:lang w:val="en-GB" w:eastAsia="x-none"/>
        </w:rPr>
        <w:t>TH</w:t>
      </w:r>
      <w:r w:rsidRPr="002B6098">
        <w:rPr>
          <w:rFonts w:asciiTheme="minorHAnsi" w:hAnsiTheme="minorHAnsi" w:cstheme="minorHAnsi"/>
          <w:color w:val="222222"/>
          <w:sz w:val="28"/>
          <w:szCs w:val="28"/>
          <w:highlight w:val="yellow"/>
          <w:u w:val="single"/>
          <w:lang w:val="en-GB" w:eastAsia="x-none"/>
        </w:rPr>
        <w:t xml:space="preserve"> Monitor – Integration for Solar Analytics. URL integration most likely.</w:t>
      </w:r>
    </w:p>
    <w:p w14:paraId="76A3DE64" w14:textId="07979B91" w:rsidR="005F546D" w:rsidRDefault="005F546D" w:rsidP="0029201D">
      <w:pPr>
        <w:shd w:val="clear" w:color="auto" w:fill="FFFFFF"/>
        <w:ind w:left="720"/>
        <w:jc w:val="both"/>
        <w:rPr>
          <w:rFonts w:asciiTheme="minorHAnsi" w:hAnsiTheme="minorHAnsi" w:cstheme="minorHAnsi"/>
          <w:color w:val="222222"/>
          <w:sz w:val="28"/>
          <w:szCs w:val="28"/>
          <w:u w:val="single"/>
          <w:lang w:val="en-GB" w:eastAsia="x-none"/>
        </w:rPr>
      </w:pPr>
    </w:p>
    <w:p w14:paraId="1E4DF2BD" w14:textId="77777777" w:rsidR="005F546D" w:rsidRDefault="005F546D" w:rsidP="005F546D">
      <w:pPr>
        <w:shd w:val="clear" w:color="auto" w:fill="FFFFFF"/>
        <w:ind w:firstLine="720"/>
        <w:jc w:val="both"/>
        <w:rPr>
          <w:rFonts w:asciiTheme="minorHAnsi" w:hAnsiTheme="minorHAnsi" w:cstheme="minorHAnsi"/>
          <w:color w:val="222222"/>
          <w:sz w:val="28"/>
          <w:szCs w:val="28"/>
          <w:highlight w:val="yellow"/>
          <w:lang w:val="en-GB" w:eastAsia="x-none"/>
        </w:rPr>
      </w:pPr>
    </w:p>
    <w:p w14:paraId="1ACAD991" w14:textId="3DA41B3C" w:rsidR="005F546D" w:rsidRDefault="00320827" w:rsidP="005F546D">
      <w:pPr>
        <w:shd w:val="clear" w:color="auto" w:fill="FFFFFF"/>
        <w:ind w:firstLine="720"/>
        <w:jc w:val="both"/>
        <w:rPr>
          <w:rFonts w:asciiTheme="minorHAnsi" w:hAnsiTheme="minorHAnsi" w:cstheme="minorHAnsi"/>
          <w:b/>
          <w:bCs/>
          <w:color w:val="222222"/>
          <w:sz w:val="28"/>
          <w:szCs w:val="28"/>
          <w:u w:val="single"/>
          <w:lang w:val="en-GB" w:eastAsia="x-none"/>
        </w:rPr>
      </w:pPr>
      <w:r w:rsidRPr="00320827">
        <w:rPr>
          <w:rFonts w:asciiTheme="minorHAnsi" w:hAnsiTheme="minorHAnsi" w:cstheme="minorHAnsi"/>
          <w:b/>
          <w:bCs/>
          <w:color w:val="222222"/>
          <w:sz w:val="28"/>
          <w:szCs w:val="28"/>
          <w:u w:val="single"/>
          <w:lang w:val="en-GB" w:eastAsia="x-none"/>
        </w:rPr>
        <w:t>A</w:t>
      </w:r>
      <w:r w:rsidR="005F546D" w:rsidRPr="00320827">
        <w:rPr>
          <w:rFonts w:asciiTheme="minorHAnsi" w:hAnsiTheme="minorHAnsi" w:cstheme="minorHAnsi"/>
          <w:b/>
          <w:bCs/>
          <w:color w:val="222222"/>
          <w:sz w:val="28"/>
          <w:szCs w:val="28"/>
          <w:u w:val="single"/>
          <w:lang w:val="en-GB" w:eastAsia="x-none"/>
        </w:rPr>
        <w:t>dmin panel</w:t>
      </w:r>
    </w:p>
    <w:p w14:paraId="5BB59626" w14:textId="74DC10B7" w:rsidR="00320827" w:rsidRPr="00320827" w:rsidRDefault="00320827" w:rsidP="005F546D">
      <w:pPr>
        <w:shd w:val="clear" w:color="auto" w:fill="FFFFFF"/>
        <w:ind w:firstLine="720"/>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imilar to the existing admin panel.</w:t>
      </w:r>
    </w:p>
    <w:p w14:paraId="6E2E0389" w14:textId="6497C74A" w:rsidR="00D122DE" w:rsidRPr="00D122DE" w:rsidRDefault="00D122DE"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sidRPr="00D122DE">
        <w:rPr>
          <w:rFonts w:asciiTheme="minorHAnsi" w:hAnsiTheme="minorHAnsi" w:cstheme="minorHAnsi"/>
          <w:color w:val="222222"/>
          <w:sz w:val="28"/>
          <w:szCs w:val="28"/>
          <w:lang w:val="en-GB" w:eastAsia="x-none"/>
        </w:rPr>
        <w:t xml:space="preserve">Dashboard </w:t>
      </w:r>
    </w:p>
    <w:p w14:paraId="2DC54E3B" w14:textId="49DE674E" w:rsidR="00D122DE" w:rsidRDefault="00320827" w:rsidP="00D122DE">
      <w:pPr>
        <w:pStyle w:val="ListParagraph"/>
        <w:numPr>
          <w:ilvl w:val="0"/>
          <w:numId w:val="38"/>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Show </w:t>
      </w:r>
      <w:r w:rsidR="00D122DE" w:rsidRPr="00D122DE">
        <w:rPr>
          <w:rFonts w:asciiTheme="minorHAnsi" w:hAnsiTheme="minorHAnsi" w:cstheme="minorHAnsi"/>
          <w:color w:val="222222"/>
          <w:sz w:val="28"/>
          <w:szCs w:val="28"/>
          <w:lang w:val="en-GB" w:eastAsia="x-none"/>
        </w:rPr>
        <w:t>KPIs</w:t>
      </w:r>
      <w:r>
        <w:rPr>
          <w:rFonts w:asciiTheme="minorHAnsi" w:hAnsiTheme="minorHAnsi" w:cstheme="minorHAnsi"/>
          <w:color w:val="222222"/>
          <w:sz w:val="28"/>
          <w:szCs w:val="28"/>
          <w:lang w:val="en-GB" w:eastAsia="x-none"/>
        </w:rPr>
        <w:t>/charts</w:t>
      </w:r>
      <w:r w:rsidR="00D122DE" w:rsidRPr="00D122DE">
        <w:rPr>
          <w:rFonts w:asciiTheme="minorHAnsi" w:hAnsiTheme="minorHAnsi" w:cstheme="minorHAnsi"/>
          <w:color w:val="222222"/>
          <w:sz w:val="28"/>
          <w:szCs w:val="28"/>
          <w:lang w:val="en-GB" w:eastAsia="x-none"/>
        </w:rPr>
        <w:t xml:space="preserve"> – unique visitors, </w:t>
      </w:r>
      <w:r>
        <w:rPr>
          <w:rFonts w:asciiTheme="minorHAnsi" w:hAnsiTheme="minorHAnsi" w:cstheme="minorHAnsi"/>
          <w:color w:val="222222"/>
          <w:sz w:val="28"/>
          <w:szCs w:val="28"/>
          <w:lang w:val="en-GB" w:eastAsia="x-none"/>
        </w:rPr>
        <w:t>how many people have clicked on Contact us/</w:t>
      </w:r>
      <w:r w:rsidR="00D122DE" w:rsidRPr="00D122DE">
        <w:rPr>
          <w:rFonts w:asciiTheme="minorHAnsi" w:hAnsiTheme="minorHAnsi" w:cstheme="minorHAnsi"/>
          <w:color w:val="222222"/>
          <w:sz w:val="28"/>
          <w:szCs w:val="28"/>
          <w:lang w:val="en-GB" w:eastAsia="x-none"/>
        </w:rPr>
        <w:t>call now button</w:t>
      </w:r>
      <w:r>
        <w:rPr>
          <w:rFonts w:asciiTheme="minorHAnsi" w:hAnsiTheme="minorHAnsi" w:cstheme="minorHAnsi"/>
          <w:color w:val="222222"/>
          <w:sz w:val="28"/>
          <w:szCs w:val="28"/>
          <w:lang w:val="en-GB" w:eastAsia="x-none"/>
        </w:rPr>
        <w:t>. Traffic for individual pages.</w:t>
      </w:r>
    </w:p>
    <w:p w14:paraId="742DFE77" w14:textId="16A8AE71" w:rsidR="00EF7822" w:rsidRDefault="00EF7822" w:rsidP="00D122DE">
      <w:pPr>
        <w:pStyle w:val="ListParagraph"/>
        <w:numPr>
          <w:ilvl w:val="0"/>
          <w:numId w:val="38"/>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ales report by customer</w:t>
      </w:r>
      <w:r w:rsidR="00E60D39">
        <w:rPr>
          <w:rFonts w:asciiTheme="minorHAnsi" w:hAnsiTheme="minorHAnsi" w:cstheme="minorHAnsi"/>
          <w:color w:val="222222"/>
          <w:sz w:val="28"/>
          <w:szCs w:val="28"/>
          <w:lang w:val="en-GB" w:eastAsia="x-none"/>
        </w:rPr>
        <w:t xml:space="preserve"> status</w:t>
      </w:r>
      <w:r w:rsidR="0024181E">
        <w:rPr>
          <w:rFonts w:asciiTheme="minorHAnsi" w:hAnsiTheme="minorHAnsi" w:cstheme="minorHAnsi"/>
          <w:color w:val="222222"/>
          <w:sz w:val="28"/>
          <w:szCs w:val="28"/>
          <w:lang w:val="en-GB" w:eastAsia="x-none"/>
        </w:rPr>
        <w:t xml:space="preserve"> (WTD, MTD, YTD)</w:t>
      </w:r>
      <w:r>
        <w:rPr>
          <w:rFonts w:asciiTheme="minorHAnsi" w:hAnsiTheme="minorHAnsi" w:cstheme="minorHAnsi"/>
          <w:color w:val="222222"/>
          <w:sz w:val="28"/>
          <w:szCs w:val="28"/>
          <w:lang w:val="en-GB" w:eastAsia="x-none"/>
        </w:rPr>
        <w:t>.</w:t>
      </w:r>
    </w:p>
    <w:p w14:paraId="357006FF" w14:textId="3118BE61" w:rsidR="002F4148" w:rsidRDefault="002F4148" w:rsidP="002F4148">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Website management</w:t>
      </w:r>
    </w:p>
    <w:p w14:paraId="1D4C5706" w14:textId="50409626" w:rsidR="002F4148" w:rsidRPr="002F4148" w:rsidRDefault="002F4148" w:rsidP="002F4148">
      <w:pPr>
        <w:pStyle w:val="ListParagraph"/>
        <w:numPr>
          <w:ilvl w:val="0"/>
          <w:numId w:val="38"/>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tate display option</w:t>
      </w:r>
    </w:p>
    <w:p w14:paraId="6D8C28E1" w14:textId="54F31FD3" w:rsidR="00D122DE" w:rsidRPr="00D122DE" w:rsidRDefault="00D122DE"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sidRPr="00D122DE">
        <w:rPr>
          <w:rFonts w:asciiTheme="minorHAnsi" w:hAnsiTheme="minorHAnsi" w:cstheme="minorHAnsi"/>
          <w:color w:val="222222"/>
          <w:sz w:val="28"/>
          <w:szCs w:val="28"/>
          <w:lang w:val="en-GB" w:eastAsia="x-none"/>
        </w:rPr>
        <w:t>Customer management</w:t>
      </w:r>
    </w:p>
    <w:p w14:paraId="400D34DF" w14:textId="77777777" w:rsidR="00B01CF9" w:rsidRDefault="00D122DE"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sidRPr="00D122DE">
        <w:rPr>
          <w:rFonts w:asciiTheme="minorHAnsi" w:hAnsiTheme="minorHAnsi" w:cstheme="minorHAnsi"/>
          <w:color w:val="222222"/>
          <w:sz w:val="28"/>
          <w:szCs w:val="28"/>
          <w:lang w:val="en-GB" w:eastAsia="x-none"/>
        </w:rPr>
        <w:t>All customer details</w:t>
      </w:r>
      <w:r w:rsidR="00B01CF9">
        <w:rPr>
          <w:rFonts w:asciiTheme="minorHAnsi" w:hAnsiTheme="minorHAnsi" w:cstheme="minorHAnsi"/>
          <w:color w:val="222222"/>
          <w:sz w:val="28"/>
          <w:szCs w:val="28"/>
          <w:lang w:val="en-GB" w:eastAsia="x-none"/>
        </w:rPr>
        <w:t xml:space="preserve"> table</w:t>
      </w:r>
      <w:r w:rsidRPr="00D122DE">
        <w:rPr>
          <w:rFonts w:asciiTheme="minorHAnsi" w:hAnsiTheme="minorHAnsi" w:cstheme="minorHAnsi"/>
          <w:color w:val="222222"/>
          <w:sz w:val="28"/>
          <w:szCs w:val="28"/>
          <w:lang w:val="en-GB" w:eastAsia="x-none"/>
        </w:rPr>
        <w:t xml:space="preserve">. </w:t>
      </w:r>
    </w:p>
    <w:p w14:paraId="0E18B43A" w14:textId="1074FC10" w:rsidR="00D122DE" w:rsidRDefault="00D122DE"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sidRPr="00D122DE">
        <w:rPr>
          <w:rFonts w:asciiTheme="minorHAnsi" w:hAnsiTheme="minorHAnsi" w:cstheme="minorHAnsi"/>
          <w:color w:val="222222"/>
          <w:sz w:val="28"/>
          <w:szCs w:val="28"/>
          <w:lang w:val="en-GB" w:eastAsia="x-none"/>
        </w:rPr>
        <w:lastRenderedPageBreak/>
        <w:t>Each customer’s summaries/orders. Ability to edit/update/delete.</w:t>
      </w:r>
      <w:r w:rsidR="00BE6F95">
        <w:rPr>
          <w:rFonts w:asciiTheme="minorHAnsi" w:hAnsiTheme="minorHAnsi" w:cstheme="minorHAnsi"/>
          <w:color w:val="222222"/>
          <w:sz w:val="28"/>
          <w:szCs w:val="28"/>
          <w:lang w:val="en-GB" w:eastAsia="x-none"/>
        </w:rPr>
        <w:t xml:space="preserve"> Add option for Status (Lead generated, Contacted, Proposal sent, Sold, Cancelled, Stuck</w:t>
      </w:r>
      <w:r w:rsidR="009C7393">
        <w:rPr>
          <w:rFonts w:asciiTheme="minorHAnsi" w:hAnsiTheme="minorHAnsi" w:cstheme="minorHAnsi"/>
          <w:color w:val="222222"/>
          <w:sz w:val="28"/>
          <w:szCs w:val="28"/>
          <w:lang w:val="en-GB" w:eastAsia="x-none"/>
        </w:rPr>
        <w:t>, After Sales</w:t>
      </w:r>
      <w:r w:rsidR="00BE6F95">
        <w:rPr>
          <w:rFonts w:asciiTheme="minorHAnsi" w:hAnsiTheme="minorHAnsi" w:cstheme="minorHAnsi"/>
          <w:color w:val="222222"/>
          <w:sz w:val="28"/>
          <w:szCs w:val="28"/>
          <w:lang w:val="en-GB" w:eastAsia="x-none"/>
        </w:rPr>
        <w:t>)</w:t>
      </w:r>
    </w:p>
    <w:p w14:paraId="2BAE4936" w14:textId="251195ED" w:rsidR="00B01CF9" w:rsidRDefault="00B01CF9"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dd/update/delete URLs - View your progress, Proposal, Comparison</w:t>
      </w:r>
      <w:r w:rsidR="00E66646">
        <w:rPr>
          <w:rFonts w:asciiTheme="minorHAnsi" w:hAnsiTheme="minorHAnsi" w:cstheme="minorHAnsi"/>
          <w:color w:val="222222"/>
          <w:sz w:val="28"/>
          <w:szCs w:val="28"/>
          <w:lang w:val="en-GB" w:eastAsia="x-none"/>
        </w:rPr>
        <w:t>, Solar monitoring</w:t>
      </w:r>
      <w:r>
        <w:rPr>
          <w:rFonts w:asciiTheme="minorHAnsi" w:hAnsiTheme="minorHAnsi" w:cstheme="minorHAnsi"/>
          <w:color w:val="222222"/>
          <w:sz w:val="28"/>
          <w:szCs w:val="28"/>
          <w:lang w:val="en-GB" w:eastAsia="x-none"/>
        </w:rPr>
        <w:t xml:space="preserve"> for individual customers.</w:t>
      </w:r>
    </w:p>
    <w:p w14:paraId="7CAE83DD" w14:textId="3BDCDB4D" w:rsidR="00AA199F" w:rsidRDefault="00AA199F"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ll photos uploaded by customer to be available here. </w:t>
      </w:r>
    </w:p>
    <w:p w14:paraId="22D5E028" w14:textId="6612F85C" w:rsidR="00BD4819" w:rsidRDefault="00BD4819"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ptions like meter location to be visible in admin panel for that customer.</w:t>
      </w:r>
    </w:p>
    <w:p w14:paraId="00CED5F1" w14:textId="3C80CD52" w:rsidR="00E66646" w:rsidRPr="00D122DE" w:rsidRDefault="00E66646" w:rsidP="00E66646">
      <w:pPr>
        <w:pStyle w:val="ListParagraph"/>
        <w:shd w:val="clear" w:color="auto" w:fill="FFFFFF"/>
        <w:ind w:left="3240"/>
        <w:jc w:val="both"/>
        <w:rPr>
          <w:rFonts w:asciiTheme="minorHAnsi" w:hAnsiTheme="minorHAnsi" w:cstheme="minorHAnsi"/>
          <w:color w:val="222222"/>
          <w:sz w:val="28"/>
          <w:szCs w:val="28"/>
          <w:lang w:val="en-GB" w:eastAsia="x-none"/>
        </w:rPr>
      </w:pPr>
    </w:p>
    <w:p w14:paraId="1A8B225E" w14:textId="4190E01A" w:rsidR="00D122DE" w:rsidRDefault="00D122DE"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Product Management</w:t>
      </w:r>
    </w:p>
    <w:p w14:paraId="392015A5" w14:textId="76E45CF1" w:rsidR="00D122DE" w:rsidRDefault="00D122DE" w:rsidP="00D122DE">
      <w:pPr>
        <w:pStyle w:val="ListParagraph"/>
        <w:numPr>
          <w:ilvl w:val="0"/>
          <w:numId w:val="4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ll excel sheet data</w:t>
      </w:r>
      <w:r w:rsidR="00EE38ED">
        <w:rPr>
          <w:rFonts w:asciiTheme="minorHAnsi" w:hAnsiTheme="minorHAnsi" w:cstheme="minorHAnsi"/>
          <w:color w:val="222222"/>
          <w:sz w:val="28"/>
          <w:szCs w:val="28"/>
          <w:lang w:val="en-GB" w:eastAsia="x-none"/>
        </w:rPr>
        <w:t xml:space="preserve"> in separate tables with option to edit/update data</w:t>
      </w:r>
      <w:r>
        <w:rPr>
          <w:rFonts w:asciiTheme="minorHAnsi" w:hAnsiTheme="minorHAnsi" w:cstheme="minorHAnsi"/>
          <w:color w:val="222222"/>
          <w:sz w:val="28"/>
          <w:szCs w:val="28"/>
          <w:lang w:val="en-GB" w:eastAsia="x-none"/>
        </w:rPr>
        <w:t xml:space="preserve">. </w:t>
      </w:r>
    </w:p>
    <w:p w14:paraId="691D5849" w14:textId="22A9E00F" w:rsidR="00D122DE" w:rsidRDefault="00D122DE" w:rsidP="00D122DE">
      <w:pPr>
        <w:pStyle w:val="ListParagraph"/>
        <w:numPr>
          <w:ilvl w:val="0"/>
          <w:numId w:val="4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Ability to add/delete/update details, price, logos, </w:t>
      </w:r>
      <w:r w:rsidR="002F4148">
        <w:rPr>
          <w:rFonts w:asciiTheme="minorHAnsi" w:hAnsiTheme="minorHAnsi" w:cstheme="minorHAnsi"/>
          <w:color w:val="222222"/>
          <w:sz w:val="28"/>
          <w:szCs w:val="28"/>
          <w:lang w:val="en-GB" w:eastAsia="x-none"/>
        </w:rPr>
        <w:t xml:space="preserve">pdf </w:t>
      </w:r>
      <w:r>
        <w:rPr>
          <w:rFonts w:asciiTheme="minorHAnsi" w:hAnsiTheme="minorHAnsi" w:cstheme="minorHAnsi"/>
          <w:color w:val="222222"/>
          <w:sz w:val="28"/>
          <w:szCs w:val="28"/>
          <w:lang w:val="en-GB" w:eastAsia="x-none"/>
        </w:rPr>
        <w:t>etc. Everything from excel</w:t>
      </w:r>
      <w:r w:rsidR="00EE38ED">
        <w:rPr>
          <w:rFonts w:asciiTheme="minorHAnsi" w:hAnsiTheme="minorHAnsi" w:cstheme="minorHAnsi"/>
          <w:color w:val="222222"/>
          <w:sz w:val="28"/>
          <w:szCs w:val="28"/>
          <w:lang w:val="en-GB" w:eastAsia="x-none"/>
        </w:rPr>
        <w:t xml:space="preserve"> for all products</w:t>
      </w:r>
      <w:r>
        <w:rPr>
          <w:rFonts w:asciiTheme="minorHAnsi" w:hAnsiTheme="minorHAnsi" w:cstheme="minorHAnsi"/>
          <w:color w:val="222222"/>
          <w:sz w:val="28"/>
          <w:szCs w:val="28"/>
          <w:lang w:val="en-GB" w:eastAsia="x-none"/>
        </w:rPr>
        <w:t>.</w:t>
      </w:r>
      <w:r w:rsidR="001B239D">
        <w:rPr>
          <w:rFonts w:asciiTheme="minorHAnsi" w:hAnsiTheme="minorHAnsi" w:cstheme="minorHAnsi"/>
          <w:color w:val="222222"/>
          <w:sz w:val="28"/>
          <w:szCs w:val="28"/>
          <w:lang w:val="en-GB" w:eastAsia="x-none"/>
        </w:rPr>
        <w:t xml:space="preserve"> </w:t>
      </w:r>
    </w:p>
    <w:p w14:paraId="6A055997" w14:textId="110BFEE1" w:rsidR="001B239D" w:rsidRDefault="001B239D" w:rsidP="00D122DE">
      <w:pPr>
        <w:pStyle w:val="ListParagraph"/>
        <w:numPr>
          <w:ilvl w:val="0"/>
          <w:numId w:val="4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Disable/enable products option here. </w:t>
      </w:r>
    </w:p>
    <w:p w14:paraId="75C3727A" w14:textId="3A335D57" w:rsidR="005E1202" w:rsidRDefault="005E1202" w:rsidP="00D122DE">
      <w:pPr>
        <w:pStyle w:val="ListParagraph"/>
        <w:numPr>
          <w:ilvl w:val="0"/>
          <w:numId w:val="4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All dynamic calculations to be placed here.</w:t>
      </w:r>
    </w:p>
    <w:p w14:paraId="5F90A6AC" w14:textId="47CC2D8E" w:rsidR="005E1202" w:rsidRDefault="005E1202" w:rsidP="00D122DE">
      <w:pPr>
        <w:pStyle w:val="ListParagraph"/>
        <w:numPr>
          <w:ilvl w:val="0"/>
          <w:numId w:val="41"/>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et all variable values here.</w:t>
      </w:r>
    </w:p>
    <w:p w14:paraId="7EFC76FA" w14:textId="3D5C00F2" w:rsidR="00A45CCB" w:rsidRDefault="00A45CCB" w:rsidP="00A45CCB">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Finance calculator</w:t>
      </w:r>
    </w:p>
    <w:p w14:paraId="265D1AF5" w14:textId="77777777" w:rsidR="00A45CCB" w:rsidRPr="00A45CCB" w:rsidRDefault="00A45CCB" w:rsidP="00A45CCB">
      <w:pPr>
        <w:pStyle w:val="ListParagraph"/>
        <w:numPr>
          <w:ilvl w:val="0"/>
          <w:numId w:val="42"/>
        </w:numPr>
        <w:shd w:val="clear" w:color="auto" w:fill="FFFFFF"/>
        <w:jc w:val="both"/>
        <w:rPr>
          <w:rFonts w:asciiTheme="minorHAnsi" w:hAnsiTheme="minorHAnsi" w:cstheme="minorHAnsi"/>
          <w:color w:val="222222"/>
          <w:sz w:val="28"/>
          <w:szCs w:val="28"/>
          <w:lang w:val="en-GB" w:eastAsia="x-none"/>
        </w:rPr>
      </w:pPr>
      <w:r w:rsidRPr="00A45CCB">
        <w:rPr>
          <w:rFonts w:asciiTheme="minorHAnsi" w:hAnsiTheme="minorHAnsi" w:cstheme="minorHAnsi"/>
          <w:color w:val="222222"/>
          <w:sz w:val="28"/>
          <w:szCs w:val="28"/>
          <w:lang w:val="en-GB" w:eastAsia="x-none"/>
        </w:rPr>
        <w:t>Monthly, Fortnightly, Weekly repayment based on a custom finance calculator to be built in admin panel. Refer to Pylon finance. To share screenshots after discussion in meeting.</w:t>
      </w:r>
    </w:p>
    <w:p w14:paraId="5CDFEEFC" w14:textId="69916CBC" w:rsidR="00A45CCB" w:rsidRDefault="00A45CCB" w:rsidP="00A45CCB">
      <w:pPr>
        <w:pStyle w:val="ListParagraph"/>
        <w:numPr>
          <w:ilvl w:val="0"/>
          <w:numId w:val="42"/>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Option to control what to display on summary - Monthly, Fortnightly, Weekly from admin panel.</w:t>
      </w:r>
    </w:p>
    <w:p w14:paraId="0B055219" w14:textId="4DE20B91" w:rsidR="00172CB5" w:rsidRPr="00172CB5" w:rsidRDefault="00172CB5" w:rsidP="00172CB5">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Solar monitoring – integration in admin panel with Solar Analytics.</w:t>
      </w:r>
    </w:p>
    <w:p w14:paraId="0D9D1DC2" w14:textId="77777777" w:rsidR="00A45CCB" w:rsidRPr="00172CB5" w:rsidRDefault="00A45CCB" w:rsidP="00172CB5">
      <w:pPr>
        <w:shd w:val="clear" w:color="auto" w:fill="FFFFFF"/>
        <w:ind w:left="720"/>
        <w:jc w:val="both"/>
        <w:rPr>
          <w:rFonts w:asciiTheme="minorHAnsi" w:hAnsiTheme="minorHAnsi" w:cstheme="minorHAnsi"/>
          <w:color w:val="222222"/>
          <w:sz w:val="28"/>
          <w:szCs w:val="28"/>
          <w:lang w:val="en-GB" w:eastAsia="x-none"/>
        </w:rPr>
      </w:pPr>
    </w:p>
    <w:p w14:paraId="1D4D1189" w14:textId="565B6458" w:rsidR="00D122DE" w:rsidRDefault="00D122DE"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ser Management</w:t>
      </w:r>
    </w:p>
    <w:p w14:paraId="0B25654E" w14:textId="297A0C22" w:rsidR="00D122DE" w:rsidRDefault="00D122DE"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Create/Update admin panel users (Delete user, change password, etc.)</w:t>
      </w:r>
    </w:p>
    <w:p w14:paraId="05AE959F" w14:textId="2DA7796F" w:rsidR="00D122DE" w:rsidRDefault="00D122DE" w:rsidP="00D122DE">
      <w:pPr>
        <w:pStyle w:val="ListParagraph"/>
        <w:numPr>
          <w:ilvl w:val="3"/>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lastRenderedPageBreak/>
        <w:t xml:space="preserve">Create option as per existing panel allowing </w:t>
      </w:r>
      <w:r w:rsidR="00685156">
        <w:rPr>
          <w:rFonts w:asciiTheme="minorHAnsi" w:hAnsiTheme="minorHAnsi" w:cstheme="minorHAnsi"/>
          <w:color w:val="222222"/>
          <w:sz w:val="28"/>
          <w:szCs w:val="28"/>
          <w:lang w:val="en-GB" w:eastAsia="x-none"/>
        </w:rPr>
        <w:t>us</w:t>
      </w:r>
      <w:r>
        <w:rPr>
          <w:rFonts w:asciiTheme="minorHAnsi" w:hAnsiTheme="minorHAnsi" w:cstheme="minorHAnsi"/>
          <w:color w:val="222222"/>
          <w:sz w:val="28"/>
          <w:szCs w:val="28"/>
          <w:lang w:val="en-GB" w:eastAsia="x-none"/>
        </w:rPr>
        <w:t xml:space="preserve"> to choose what features a user has access to.</w:t>
      </w:r>
    </w:p>
    <w:p w14:paraId="7EEB7D72" w14:textId="0A6589E8" w:rsidR="00D122DE" w:rsidRDefault="00D122DE"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View/Update my details.</w:t>
      </w:r>
    </w:p>
    <w:p w14:paraId="4A41A605" w14:textId="77777777" w:rsidR="008974E2" w:rsidRDefault="009A4FBB" w:rsidP="00D122DE">
      <w:pPr>
        <w:pStyle w:val="ListParagraph"/>
        <w:numPr>
          <w:ilvl w:val="0"/>
          <w:numId w:val="37"/>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Notifications </w:t>
      </w:r>
    </w:p>
    <w:p w14:paraId="74684B5D" w14:textId="4F721882" w:rsidR="009A4FBB" w:rsidRDefault="009A4FBB" w:rsidP="008974E2">
      <w:pPr>
        <w:pStyle w:val="ListParagraph"/>
        <w:numPr>
          <w:ilvl w:val="0"/>
          <w:numId w:val="4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Each Order/ new user created</w:t>
      </w:r>
    </w:p>
    <w:p w14:paraId="67230293" w14:textId="0F8C2541" w:rsidR="008974E2" w:rsidRPr="00D122DE" w:rsidRDefault="008974E2" w:rsidP="008974E2">
      <w:pPr>
        <w:pStyle w:val="ListParagraph"/>
        <w:numPr>
          <w:ilvl w:val="0"/>
          <w:numId w:val="43"/>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Update/edit details for Phone number/email where notification is sent.</w:t>
      </w:r>
    </w:p>
    <w:p w14:paraId="141B581D" w14:textId="25339E8E" w:rsidR="00D122DE" w:rsidRPr="00D122DE" w:rsidRDefault="00D122DE" w:rsidP="00D122DE">
      <w:pPr>
        <w:pStyle w:val="ListParagraph"/>
        <w:shd w:val="clear" w:color="auto" w:fill="FFFFFF"/>
        <w:ind w:left="2160"/>
        <w:jc w:val="both"/>
        <w:rPr>
          <w:rFonts w:asciiTheme="minorHAnsi" w:hAnsiTheme="minorHAnsi" w:cstheme="minorHAnsi"/>
          <w:color w:val="222222"/>
          <w:sz w:val="28"/>
          <w:szCs w:val="28"/>
          <w:highlight w:val="yellow"/>
          <w:lang w:val="en-GB" w:eastAsia="x-none"/>
        </w:rPr>
      </w:pPr>
    </w:p>
    <w:p w14:paraId="5E37B941" w14:textId="77777777" w:rsidR="005F546D" w:rsidRPr="002B6098" w:rsidRDefault="005F546D" w:rsidP="0029201D">
      <w:pPr>
        <w:shd w:val="clear" w:color="auto" w:fill="FFFFFF"/>
        <w:ind w:left="720"/>
        <w:jc w:val="both"/>
        <w:rPr>
          <w:rFonts w:asciiTheme="minorHAnsi" w:hAnsiTheme="minorHAnsi" w:cstheme="minorHAnsi"/>
          <w:color w:val="222222"/>
          <w:sz w:val="28"/>
          <w:szCs w:val="28"/>
          <w:u w:val="single"/>
          <w:lang w:val="en-GB" w:eastAsia="x-none"/>
        </w:rPr>
      </w:pPr>
    </w:p>
    <w:p w14:paraId="2F20A9BB" w14:textId="7E457675" w:rsidR="00626409" w:rsidRPr="00626409" w:rsidRDefault="00626409" w:rsidP="005F546D">
      <w:pPr>
        <w:pStyle w:val="ListParagraph"/>
        <w:numPr>
          <w:ilvl w:val="0"/>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Setup Staging</w:t>
      </w:r>
    </w:p>
    <w:p w14:paraId="131C39C3"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Getting the infrastructure ready</w:t>
      </w:r>
    </w:p>
    <w:p w14:paraId="3CE0A49D"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Hosting all applications - Patron, Vendor, Runner, Admin</w:t>
      </w:r>
    </w:p>
    <w:p w14:paraId="1117EC69"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DNS/CDN configurations</w:t>
      </w:r>
    </w:p>
    <w:p w14:paraId="5DD535A9" w14:textId="30CD22DC" w:rsidR="00626409" w:rsidRPr="00626409" w:rsidRDefault="00626409" w:rsidP="005F546D">
      <w:pPr>
        <w:pStyle w:val="ListParagraph"/>
        <w:numPr>
          <w:ilvl w:val="0"/>
          <w:numId w:val="36"/>
        </w:numPr>
        <w:shd w:val="clear" w:color="auto" w:fill="FFFFFF"/>
        <w:jc w:val="both"/>
        <w:rPr>
          <w:rFonts w:asciiTheme="minorHAnsi" w:hAnsiTheme="minorHAnsi" w:cstheme="minorHAnsi"/>
          <w:color w:val="222222"/>
          <w:sz w:val="28"/>
          <w:szCs w:val="28"/>
          <w:lang w:val="en-GB" w:eastAsia="x-none"/>
        </w:rPr>
      </w:pPr>
      <w:r>
        <w:rPr>
          <w:rFonts w:asciiTheme="minorHAnsi" w:hAnsiTheme="minorHAnsi" w:cstheme="minorHAnsi"/>
          <w:color w:val="222222"/>
          <w:sz w:val="28"/>
          <w:szCs w:val="28"/>
          <w:lang w:val="en-GB" w:eastAsia="x-none"/>
        </w:rPr>
        <w:t xml:space="preserve"> </w:t>
      </w:r>
      <w:r w:rsidRPr="00626409">
        <w:rPr>
          <w:rFonts w:asciiTheme="minorHAnsi" w:hAnsiTheme="minorHAnsi" w:cstheme="minorHAnsi"/>
          <w:color w:val="222222"/>
          <w:sz w:val="28"/>
          <w:szCs w:val="28"/>
          <w:lang w:val="en-GB" w:eastAsia="x-none"/>
        </w:rPr>
        <w:t>Go-Live Tasks</w:t>
      </w:r>
    </w:p>
    <w:p w14:paraId="5778731A"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Getting the infrastructure ready</w:t>
      </w:r>
    </w:p>
    <w:p w14:paraId="42E49D10"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Hosting all applications - Patron, Vendor, Runner, Admin</w:t>
      </w:r>
    </w:p>
    <w:p w14:paraId="576A48E0" w14:textId="77777777" w:rsidR="00626409" w:rsidRPr="00626409" w:rsidRDefault="00626409" w:rsidP="005F546D">
      <w:pPr>
        <w:pStyle w:val="ListParagraph"/>
        <w:numPr>
          <w:ilvl w:val="1"/>
          <w:numId w:val="36"/>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DNS/CDN configurations</w:t>
      </w:r>
    </w:p>
    <w:p w14:paraId="3B00E5E4" w14:textId="69090731" w:rsidR="00016C71" w:rsidRPr="00016C71" w:rsidRDefault="00016C71" w:rsidP="00016C71">
      <w:pPr>
        <w:shd w:val="clear" w:color="auto" w:fill="FFFFFF"/>
        <w:jc w:val="both"/>
        <w:rPr>
          <w:rFonts w:asciiTheme="minorHAnsi" w:hAnsiTheme="minorHAnsi" w:cstheme="minorHAnsi"/>
          <w:color w:val="222222"/>
          <w:sz w:val="28"/>
          <w:szCs w:val="28"/>
          <w:lang w:val="x-none" w:eastAsia="x-none"/>
        </w:rPr>
      </w:pPr>
    </w:p>
    <w:bookmarkEnd w:id="6"/>
    <w:p w14:paraId="7431D8AD" w14:textId="77777777" w:rsidR="003D0AEB" w:rsidRPr="003D0AEB" w:rsidRDefault="003D0AEB" w:rsidP="003A1DBC">
      <w:pPr>
        <w:jc w:val="both"/>
        <w:rPr>
          <w:rFonts w:asciiTheme="minorHAnsi" w:hAnsiTheme="minorHAnsi" w:cstheme="minorHAnsi"/>
          <w:bCs/>
          <w:szCs w:val="20"/>
        </w:rPr>
      </w:pPr>
    </w:p>
    <w:p w14:paraId="375260DB" w14:textId="77777777" w:rsidR="003D0AEB" w:rsidRPr="003D0AEB" w:rsidRDefault="003D0AEB" w:rsidP="003A1DBC">
      <w:pPr>
        <w:pStyle w:val="asubtitle"/>
        <w:rPr>
          <w:rFonts w:asciiTheme="minorHAnsi" w:hAnsiTheme="minorHAnsi" w:cstheme="minorHAnsi"/>
          <w:szCs w:val="20"/>
        </w:rPr>
      </w:pPr>
      <w:bookmarkStart w:id="8" w:name="_Toc364519981"/>
      <w:bookmarkStart w:id="9" w:name="_Toc381197101"/>
      <w:bookmarkStart w:id="10" w:name="_Toc110156948"/>
      <w:r w:rsidRPr="003D0AEB">
        <w:rPr>
          <w:rFonts w:asciiTheme="minorHAnsi" w:hAnsiTheme="minorHAnsi" w:cstheme="minorHAnsi"/>
        </w:rPr>
        <w:t>Exclusions from scope</w:t>
      </w:r>
      <w:bookmarkEnd w:id="8"/>
      <w:bookmarkEnd w:id="9"/>
      <w:bookmarkEnd w:id="10"/>
    </w:p>
    <w:p w14:paraId="6E5A7CB6" w14:textId="53D9459E" w:rsidR="003D0AEB" w:rsidRPr="00626409" w:rsidRDefault="00AF308D" w:rsidP="00626409">
      <w:pPr>
        <w:pStyle w:val="ListParagraph"/>
        <w:numPr>
          <w:ilvl w:val="1"/>
          <w:numId w:val="24"/>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The s</w:t>
      </w:r>
      <w:r w:rsidR="003D0AEB" w:rsidRPr="00626409">
        <w:rPr>
          <w:rFonts w:asciiTheme="minorHAnsi" w:hAnsiTheme="minorHAnsi" w:cstheme="minorHAnsi"/>
          <w:color w:val="222222"/>
          <w:sz w:val="28"/>
          <w:szCs w:val="28"/>
          <w:lang w:val="en-GB" w:eastAsia="x-none"/>
        </w:rPr>
        <w:t xml:space="preserve">cope of work defined under this </w:t>
      </w:r>
      <w:r w:rsidRPr="00626409">
        <w:rPr>
          <w:rFonts w:asciiTheme="minorHAnsi" w:hAnsiTheme="minorHAnsi" w:cstheme="minorHAnsi"/>
          <w:color w:val="222222"/>
          <w:sz w:val="28"/>
          <w:szCs w:val="28"/>
          <w:lang w:val="en-GB" w:eastAsia="x-none"/>
        </w:rPr>
        <w:t>p</w:t>
      </w:r>
      <w:r w:rsidR="003D0AEB" w:rsidRPr="00626409">
        <w:rPr>
          <w:rFonts w:asciiTheme="minorHAnsi" w:hAnsiTheme="minorHAnsi" w:cstheme="minorHAnsi"/>
          <w:color w:val="222222"/>
          <w:sz w:val="28"/>
          <w:szCs w:val="28"/>
          <w:lang w:val="en-GB" w:eastAsia="x-none"/>
        </w:rPr>
        <w:t>roposal will be the base document for the requirements.</w:t>
      </w:r>
    </w:p>
    <w:p w14:paraId="6ECB0988" w14:textId="05E39324" w:rsidR="00626409" w:rsidRDefault="003D0AEB" w:rsidP="00626409">
      <w:pPr>
        <w:pStyle w:val="ListParagraph"/>
        <w:numPr>
          <w:ilvl w:val="1"/>
          <w:numId w:val="24"/>
        </w:numPr>
        <w:shd w:val="clear" w:color="auto" w:fill="FFFFFF"/>
        <w:jc w:val="both"/>
        <w:rPr>
          <w:rFonts w:asciiTheme="minorHAnsi" w:hAnsiTheme="minorHAnsi" w:cstheme="minorHAnsi"/>
          <w:color w:val="222222"/>
          <w:sz w:val="28"/>
          <w:szCs w:val="28"/>
          <w:lang w:val="en-GB" w:eastAsia="x-none"/>
        </w:rPr>
      </w:pPr>
      <w:r w:rsidRPr="00626409">
        <w:rPr>
          <w:rFonts w:asciiTheme="minorHAnsi" w:hAnsiTheme="minorHAnsi" w:cstheme="minorHAnsi"/>
          <w:color w:val="222222"/>
          <w:sz w:val="28"/>
          <w:szCs w:val="28"/>
          <w:lang w:val="en-GB" w:eastAsia="x-none"/>
        </w:rPr>
        <w:t xml:space="preserve">All features </w:t>
      </w:r>
      <w:r w:rsidR="00AF308D" w:rsidRPr="00626409">
        <w:rPr>
          <w:rFonts w:asciiTheme="minorHAnsi" w:hAnsiTheme="minorHAnsi" w:cstheme="minorHAnsi"/>
          <w:color w:val="222222"/>
          <w:sz w:val="28"/>
          <w:szCs w:val="28"/>
          <w:lang w:val="en-GB" w:eastAsia="x-none"/>
        </w:rPr>
        <w:t>not part of this document</w:t>
      </w:r>
      <w:r w:rsidR="00B54B34" w:rsidRPr="00626409">
        <w:rPr>
          <w:rFonts w:asciiTheme="minorHAnsi" w:hAnsiTheme="minorHAnsi" w:cstheme="minorHAnsi"/>
          <w:color w:val="222222"/>
          <w:sz w:val="28"/>
          <w:szCs w:val="28"/>
          <w:lang w:val="en-GB" w:eastAsia="x-none"/>
        </w:rPr>
        <w:t>'s</w:t>
      </w:r>
      <w:r w:rsidR="00AF308D" w:rsidRPr="00626409">
        <w:rPr>
          <w:rFonts w:asciiTheme="minorHAnsi" w:hAnsiTheme="minorHAnsi" w:cstheme="minorHAnsi"/>
          <w:color w:val="222222"/>
          <w:sz w:val="28"/>
          <w:szCs w:val="28"/>
          <w:lang w:val="en-GB" w:eastAsia="x-none"/>
        </w:rPr>
        <w:t xml:space="preserve"> scope will be considered</w:t>
      </w:r>
      <w:r w:rsidRPr="00626409">
        <w:rPr>
          <w:rFonts w:asciiTheme="minorHAnsi" w:hAnsiTheme="minorHAnsi" w:cstheme="minorHAnsi"/>
          <w:color w:val="222222"/>
          <w:sz w:val="28"/>
          <w:szCs w:val="28"/>
          <w:lang w:val="en-GB" w:eastAsia="x-none"/>
        </w:rPr>
        <w:t xml:space="preserve"> out of scope.</w:t>
      </w:r>
    </w:p>
    <w:p w14:paraId="0690828E" w14:textId="70ED3715" w:rsidR="00626409" w:rsidRDefault="00626409" w:rsidP="00626409">
      <w:pPr>
        <w:pStyle w:val="ListParagraph"/>
        <w:shd w:val="clear" w:color="auto" w:fill="FFFFFF"/>
        <w:ind w:left="1440"/>
        <w:jc w:val="both"/>
        <w:rPr>
          <w:rFonts w:asciiTheme="minorHAnsi" w:hAnsiTheme="minorHAnsi" w:cstheme="minorHAnsi"/>
          <w:color w:val="222222"/>
          <w:sz w:val="28"/>
          <w:szCs w:val="28"/>
          <w:lang w:val="en-GB" w:eastAsia="x-none"/>
        </w:rPr>
      </w:pPr>
    </w:p>
    <w:p w14:paraId="576714FE" w14:textId="289D3190" w:rsidR="00626409" w:rsidRDefault="00626409" w:rsidP="00626409">
      <w:pPr>
        <w:pStyle w:val="ListParagraph"/>
        <w:shd w:val="clear" w:color="auto" w:fill="FFFFFF"/>
        <w:ind w:left="1440"/>
        <w:jc w:val="both"/>
        <w:rPr>
          <w:rFonts w:asciiTheme="minorHAnsi" w:hAnsiTheme="minorHAnsi" w:cstheme="minorHAnsi"/>
          <w:color w:val="222222"/>
          <w:sz w:val="28"/>
          <w:szCs w:val="28"/>
          <w:lang w:val="en-GB" w:eastAsia="x-none"/>
        </w:rPr>
      </w:pPr>
    </w:p>
    <w:p w14:paraId="31831A42" w14:textId="77777777" w:rsidR="00626409" w:rsidRDefault="00626409" w:rsidP="00626409">
      <w:pPr>
        <w:pStyle w:val="ListParagraph"/>
        <w:shd w:val="clear" w:color="auto" w:fill="FFFFFF"/>
        <w:ind w:left="1440"/>
        <w:jc w:val="both"/>
        <w:rPr>
          <w:rFonts w:asciiTheme="minorHAnsi" w:hAnsiTheme="minorHAnsi" w:cstheme="minorHAnsi"/>
          <w:color w:val="222222"/>
          <w:sz w:val="28"/>
          <w:szCs w:val="28"/>
          <w:lang w:val="en-GB" w:eastAsia="x-none"/>
        </w:rPr>
      </w:pPr>
    </w:p>
    <w:p w14:paraId="0B8595E1" w14:textId="77777777" w:rsidR="00A21B5D" w:rsidRDefault="00A21B5D" w:rsidP="00626409">
      <w:pPr>
        <w:pStyle w:val="ListParagraph"/>
        <w:shd w:val="clear" w:color="auto" w:fill="FFFFFF"/>
        <w:ind w:left="1440"/>
        <w:jc w:val="both"/>
        <w:rPr>
          <w:rFonts w:asciiTheme="minorHAnsi" w:hAnsiTheme="minorHAnsi" w:cstheme="minorHAnsi"/>
          <w:color w:val="222222"/>
          <w:sz w:val="28"/>
          <w:szCs w:val="28"/>
          <w:lang w:val="en-GB" w:eastAsia="x-none"/>
        </w:rPr>
      </w:pPr>
    </w:p>
    <w:p w14:paraId="3391CFD7" w14:textId="77777777" w:rsidR="00A21B5D" w:rsidRPr="00626409" w:rsidRDefault="00A21B5D" w:rsidP="00626409">
      <w:pPr>
        <w:pStyle w:val="ListParagraph"/>
        <w:shd w:val="clear" w:color="auto" w:fill="FFFFFF"/>
        <w:ind w:left="1440"/>
        <w:jc w:val="both"/>
        <w:rPr>
          <w:rFonts w:asciiTheme="minorHAnsi" w:hAnsiTheme="minorHAnsi" w:cstheme="minorHAnsi"/>
          <w:color w:val="222222"/>
          <w:sz w:val="28"/>
          <w:szCs w:val="28"/>
          <w:lang w:val="en-GB" w:eastAsia="x-none"/>
        </w:rPr>
      </w:pPr>
    </w:p>
    <w:p w14:paraId="51069E47" w14:textId="77777777" w:rsidR="00A26E08" w:rsidRDefault="00A26E08" w:rsidP="003A1DBC">
      <w:pPr>
        <w:rPr>
          <w:rFonts w:asciiTheme="minorHAnsi" w:hAnsiTheme="minorHAnsi" w:cstheme="minorHAnsi"/>
          <w:szCs w:val="20"/>
          <w:u w:val="single"/>
        </w:rPr>
      </w:pPr>
    </w:p>
    <w:p w14:paraId="77281966" w14:textId="31A52639" w:rsidR="00626409" w:rsidRDefault="00626409" w:rsidP="003A1DBC">
      <w:pPr>
        <w:rPr>
          <w:rFonts w:asciiTheme="minorHAnsi" w:hAnsiTheme="minorHAnsi" w:cstheme="minorHAnsi"/>
          <w:szCs w:val="20"/>
          <w:u w:val="single"/>
        </w:rPr>
      </w:pPr>
    </w:p>
    <w:p w14:paraId="27B8388B" w14:textId="77777777" w:rsidR="00626409" w:rsidRPr="003D0AEB" w:rsidRDefault="00626409" w:rsidP="003A1DBC">
      <w:pPr>
        <w:rPr>
          <w:rFonts w:asciiTheme="minorHAnsi" w:hAnsiTheme="minorHAnsi" w:cstheme="minorHAnsi"/>
          <w:szCs w:val="20"/>
          <w:u w:val="single"/>
        </w:rPr>
      </w:pPr>
    </w:p>
    <w:p w14:paraId="3D7DB8D9" w14:textId="77777777" w:rsidR="003D0AEB" w:rsidRPr="003D0AEB" w:rsidRDefault="003D0AEB" w:rsidP="003A1DBC">
      <w:pPr>
        <w:pStyle w:val="asubtitle"/>
        <w:rPr>
          <w:rFonts w:asciiTheme="minorHAnsi" w:hAnsiTheme="minorHAnsi" w:cstheme="minorHAnsi"/>
        </w:rPr>
      </w:pPr>
      <w:bookmarkStart w:id="11" w:name="_Toc110156953"/>
      <w:bookmarkStart w:id="12" w:name="_Hlk50661520"/>
      <w:r w:rsidRPr="003D0AEB">
        <w:rPr>
          <w:rFonts w:asciiTheme="minorHAnsi" w:hAnsiTheme="minorHAnsi" w:cstheme="minorHAnsi"/>
        </w:rPr>
        <w:t>Technology Stack</w:t>
      </w:r>
      <w:bookmarkEnd w:id="11"/>
    </w:p>
    <w:p w14:paraId="1B292956" w14:textId="77777777" w:rsidR="003D0AEB" w:rsidRPr="003D0AEB" w:rsidRDefault="003D0AEB" w:rsidP="003A1DBC">
      <w:pPr>
        <w:pStyle w:val="Asubpara"/>
        <w:shd w:val="clear" w:color="auto" w:fill="auto"/>
        <w:rPr>
          <w:rFonts w:asciiTheme="minorHAnsi" w:hAnsiTheme="minorHAnsi" w:cstheme="minorHAnsi"/>
        </w:rPr>
      </w:pPr>
      <w:r w:rsidRPr="003D0AEB">
        <w:rPr>
          <w:rFonts w:asciiTheme="minorHAnsi" w:hAnsiTheme="minorHAnsi" w:cstheme="minorHAnsi"/>
        </w:rPr>
        <w:t xml:space="preserve">Mobile Application Development with React Native environment </w:t>
      </w:r>
    </w:p>
    <w:p w14:paraId="15238D2E" w14:textId="77777777" w:rsidR="003D0AEB" w:rsidRPr="003D0AEB" w:rsidRDefault="003D0AEB" w:rsidP="003A1DBC">
      <w:pPr>
        <w:rPr>
          <w:rFonts w:asciiTheme="minorHAnsi" w:hAnsiTheme="minorHAnsi" w:cstheme="minorHAnsi"/>
          <w:bCs/>
          <w:color w:val="000000"/>
          <w:sz w:val="24"/>
        </w:rPr>
      </w:pPr>
    </w:p>
    <w:tbl>
      <w:tblPr>
        <w:tblStyle w:val="GridTable1Light-Accent2"/>
        <w:tblW w:w="8565" w:type="dxa"/>
        <w:tblLayout w:type="fixed"/>
        <w:tblLook w:val="04A0" w:firstRow="1" w:lastRow="0" w:firstColumn="1" w:lastColumn="0" w:noHBand="0" w:noVBand="1"/>
      </w:tblPr>
      <w:tblGrid>
        <w:gridCol w:w="3127"/>
        <w:gridCol w:w="5438"/>
      </w:tblGrid>
      <w:tr w:rsidR="003D0AEB" w:rsidRPr="003D0AEB" w14:paraId="11A36571" w14:textId="77777777" w:rsidTr="0062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7" w:type="dxa"/>
            <w:hideMark/>
          </w:tcPr>
          <w:p w14:paraId="0FEBD563" w14:textId="77777777" w:rsidR="003D0AEB" w:rsidRPr="00626409" w:rsidRDefault="003D0AEB" w:rsidP="003A1DBC">
            <w:pPr>
              <w:jc w:val="both"/>
              <w:rPr>
                <w:rFonts w:asciiTheme="minorHAnsi" w:hAnsiTheme="minorHAnsi" w:cstheme="minorHAnsi"/>
                <w:b w:val="0"/>
                <w:bCs w:val="0"/>
                <w:color w:val="ED7D31" w:themeColor="accent2"/>
                <w:sz w:val="28"/>
                <w:szCs w:val="28"/>
              </w:rPr>
            </w:pPr>
            <w:r w:rsidRPr="00626409">
              <w:rPr>
                <w:rFonts w:asciiTheme="minorHAnsi" w:hAnsiTheme="minorHAnsi" w:cstheme="minorHAnsi"/>
                <w:color w:val="ED7D31" w:themeColor="accent2"/>
                <w:sz w:val="28"/>
                <w:szCs w:val="28"/>
              </w:rPr>
              <w:tab/>
              <w:t>Software</w:t>
            </w:r>
          </w:p>
        </w:tc>
        <w:tc>
          <w:tcPr>
            <w:tcW w:w="5438" w:type="dxa"/>
            <w:hideMark/>
          </w:tcPr>
          <w:p w14:paraId="6565E8DD" w14:textId="77777777" w:rsidR="003D0AEB" w:rsidRPr="00626409" w:rsidRDefault="003D0AEB" w:rsidP="003A1DBC">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ED7D31" w:themeColor="accent2"/>
                <w:sz w:val="28"/>
                <w:szCs w:val="28"/>
              </w:rPr>
            </w:pPr>
            <w:r w:rsidRPr="00626409">
              <w:rPr>
                <w:rFonts w:asciiTheme="minorHAnsi" w:hAnsiTheme="minorHAnsi" w:cstheme="minorHAnsi"/>
                <w:color w:val="ED7D31" w:themeColor="accent2"/>
                <w:sz w:val="28"/>
                <w:szCs w:val="28"/>
              </w:rPr>
              <w:t>Product</w:t>
            </w:r>
          </w:p>
        </w:tc>
      </w:tr>
      <w:tr w:rsidR="003D0AEB" w:rsidRPr="003D0AEB" w14:paraId="7D4A8133" w14:textId="77777777" w:rsidTr="00626409">
        <w:tc>
          <w:tcPr>
            <w:cnfStyle w:val="001000000000" w:firstRow="0" w:lastRow="0" w:firstColumn="1" w:lastColumn="0" w:oddVBand="0" w:evenVBand="0" w:oddHBand="0" w:evenHBand="0" w:firstRowFirstColumn="0" w:firstRowLastColumn="0" w:lastRowFirstColumn="0" w:lastRowLastColumn="0"/>
            <w:tcW w:w="3127" w:type="dxa"/>
            <w:hideMark/>
          </w:tcPr>
          <w:p w14:paraId="44775CE5" w14:textId="77777777" w:rsidR="003D0AEB" w:rsidRPr="00626409" w:rsidRDefault="003D0AEB" w:rsidP="003A1DBC">
            <w:pPr>
              <w:jc w:val="both"/>
              <w:rPr>
                <w:rFonts w:asciiTheme="minorHAnsi" w:hAnsiTheme="minorHAnsi" w:cstheme="minorHAnsi"/>
                <w:bCs w:val="0"/>
                <w:sz w:val="28"/>
                <w:szCs w:val="28"/>
              </w:rPr>
            </w:pPr>
            <w:r w:rsidRPr="00626409">
              <w:rPr>
                <w:rFonts w:asciiTheme="minorHAnsi" w:hAnsiTheme="minorHAnsi" w:cstheme="minorHAnsi"/>
                <w:sz w:val="28"/>
                <w:szCs w:val="28"/>
              </w:rPr>
              <w:t>Programming Language</w:t>
            </w:r>
          </w:p>
        </w:tc>
        <w:tc>
          <w:tcPr>
            <w:tcW w:w="5438" w:type="dxa"/>
            <w:hideMark/>
          </w:tcPr>
          <w:p w14:paraId="3233838D" w14:textId="67846CD7" w:rsidR="003D0AEB" w:rsidRPr="003D0AEB" w:rsidRDefault="003D0AEB" w:rsidP="003A1DB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sz w:val="28"/>
                <w:szCs w:val="28"/>
              </w:rPr>
            </w:pPr>
            <w:r w:rsidRPr="003D0AEB">
              <w:rPr>
                <w:rFonts w:asciiTheme="minorHAnsi" w:hAnsiTheme="minorHAnsi" w:cstheme="minorHAnsi"/>
                <w:bCs/>
                <w:color w:val="000000"/>
                <w:sz w:val="28"/>
                <w:szCs w:val="28"/>
              </w:rPr>
              <w:t>React Native (</w:t>
            </w:r>
            <w:r w:rsidR="00CF6BAA">
              <w:rPr>
                <w:rFonts w:asciiTheme="minorHAnsi" w:hAnsiTheme="minorHAnsi" w:cstheme="minorHAnsi"/>
                <w:bCs/>
                <w:color w:val="000000"/>
                <w:sz w:val="28"/>
                <w:szCs w:val="28"/>
              </w:rPr>
              <w:t>web</w:t>
            </w:r>
            <w:r w:rsidRPr="003D0AEB">
              <w:rPr>
                <w:rFonts w:asciiTheme="minorHAnsi" w:hAnsiTheme="minorHAnsi" w:cstheme="minorHAnsi"/>
                <w:bCs/>
                <w:color w:val="000000"/>
                <w:sz w:val="28"/>
                <w:szCs w:val="28"/>
              </w:rPr>
              <w:t>)</w:t>
            </w:r>
          </w:p>
        </w:tc>
      </w:tr>
      <w:tr w:rsidR="003D0AEB" w:rsidRPr="003D0AEB" w14:paraId="47DEF829" w14:textId="77777777" w:rsidTr="00626409">
        <w:tc>
          <w:tcPr>
            <w:cnfStyle w:val="001000000000" w:firstRow="0" w:lastRow="0" w:firstColumn="1" w:lastColumn="0" w:oddVBand="0" w:evenVBand="0" w:oddHBand="0" w:evenHBand="0" w:firstRowFirstColumn="0" w:firstRowLastColumn="0" w:lastRowFirstColumn="0" w:lastRowLastColumn="0"/>
            <w:tcW w:w="3127" w:type="dxa"/>
            <w:hideMark/>
          </w:tcPr>
          <w:p w14:paraId="2E4B7E96" w14:textId="77777777" w:rsidR="003D0AEB" w:rsidRPr="00626409" w:rsidRDefault="003D0AEB" w:rsidP="003A1DBC">
            <w:pPr>
              <w:jc w:val="both"/>
              <w:rPr>
                <w:rFonts w:asciiTheme="minorHAnsi" w:hAnsiTheme="minorHAnsi" w:cstheme="minorHAnsi"/>
                <w:bCs w:val="0"/>
                <w:sz w:val="28"/>
                <w:szCs w:val="28"/>
              </w:rPr>
            </w:pPr>
            <w:r w:rsidRPr="00626409">
              <w:rPr>
                <w:rFonts w:asciiTheme="minorHAnsi" w:hAnsiTheme="minorHAnsi" w:cstheme="minorHAnsi"/>
                <w:sz w:val="28"/>
                <w:szCs w:val="28"/>
              </w:rPr>
              <w:t>Backend</w:t>
            </w:r>
          </w:p>
        </w:tc>
        <w:tc>
          <w:tcPr>
            <w:tcW w:w="5438" w:type="dxa"/>
            <w:hideMark/>
          </w:tcPr>
          <w:p w14:paraId="2143FA1D" w14:textId="72826EDB" w:rsidR="003D0AEB" w:rsidRPr="003D0AEB" w:rsidRDefault="00CF6BAA" w:rsidP="003A1DB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sz w:val="28"/>
                <w:szCs w:val="28"/>
              </w:rPr>
            </w:pPr>
            <w:r>
              <w:rPr>
                <w:rFonts w:asciiTheme="minorHAnsi" w:hAnsiTheme="minorHAnsi" w:cstheme="minorHAnsi"/>
                <w:bCs/>
                <w:color w:val="000000"/>
                <w:sz w:val="28"/>
                <w:szCs w:val="28"/>
              </w:rPr>
              <w:t>Node.js</w:t>
            </w:r>
          </w:p>
        </w:tc>
      </w:tr>
      <w:tr w:rsidR="003D0AEB" w:rsidRPr="003D0AEB" w14:paraId="7A7C406C" w14:textId="77777777" w:rsidTr="00626409">
        <w:tc>
          <w:tcPr>
            <w:cnfStyle w:val="001000000000" w:firstRow="0" w:lastRow="0" w:firstColumn="1" w:lastColumn="0" w:oddVBand="0" w:evenVBand="0" w:oddHBand="0" w:evenHBand="0" w:firstRowFirstColumn="0" w:firstRowLastColumn="0" w:lastRowFirstColumn="0" w:lastRowLastColumn="0"/>
            <w:tcW w:w="3127" w:type="dxa"/>
            <w:hideMark/>
          </w:tcPr>
          <w:p w14:paraId="4FE31DA0" w14:textId="77777777" w:rsidR="003D0AEB" w:rsidRPr="00626409" w:rsidRDefault="003D0AEB" w:rsidP="003A1DBC">
            <w:pPr>
              <w:jc w:val="both"/>
              <w:rPr>
                <w:rFonts w:asciiTheme="minorHAnsi" w:hAnsiTheme="minorHAnsi" w:cstheme="minorHAnsi"/>
                <w:bCs w:val="0"/>
                <w:sz w:val="28"/>
                <w:szCs w:val="28"/>
              </w:rPr>
            </w:pPr>
            <w:r w:rsidRPr="00626409">
              <w:rPr>
                <w:rFonts w:asciiTheme="minorHAnsi" w:hAnsiTheme="minorHAnsi" w:cstheme="minorHAnsi"/>
                <w:sz w:val="28"/>
                <w:szCs w:val="28"/>
              </w:rPr>
              <w:t>Database</w:t>
            </w:r>
          </w:p>
        </w:tc>
        <w:tc>
          <w:tcPr>
            <w:tcW w:w="5438" w:type="dxa"/>
            <w:hideMark/>
          </w:tcPr>
          <w:p w14:paraId="56F47012" w14:textId="7F97BDAF" w:rsidR="003D0AEB" w:rsidRPr="003D0AEB" w:rsidRDefault="00CF6BAA" w:rsidP="003A1DB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sz w:val="28"/>
                <w:szCs w:val="28"/>
              </w:rPr>
            </w:pPr>
            <w:r>
              <w:rPr>
                <w:rFonts w:asciiTheme="minorHAnsi" w:hAnsiTheme="minorHAnsi" w:cstheme="minorHAnsi"/>
                <w:bCs/>
                <w:color w:val="000000"/>
                <w:sz w:val="28"/>
                <w:szCs w:val="28"/>
              </w:rPr>
              <w:t>Mongo DB</w:t>
            </w:r>
          </w:p>
        </w:tc>
      </w:tr>
      <w:tr w:rsidR="003D0AEB" w:rsidRPr="003D0AEB" w14:paraId="4BD21C72" w14:textId="77777777" w:rsidTr="00626409">
        <w:tc>
          <w:tcPr>
            <w:cnfStyle w:val="001000000000" w:firstRow="0" w:lastRow="0" w:firstColumn="1" w:lastColumn="0" w:oddVBand="0" w:evenVBand="0" w:oddHBand="0" w:evenHBand="0" w:firstRowFirstColumn="0" w:firstRowLastColumn="0" w:lastRowFirstColumn="0" w:lastRowLastColumn="0"/>
            <w:tcW w:w="3127" w:type="dxa"/>
            <w:hideMark/>
          </w:tcPr>
          <w:p w14:paraId="0BC05FEE" w14:textId="77777777" w:rsidR="003D0AEB" w:rsidRPr="00626409" w:rsidRDefault="003D0AEB" w:rsidP="003A1DBC">
            <w:pPr>
              <w:jc w:val="both"/>
              <w:rPr>
                <w:rFonts w:asciiTheme="minorHAnsi" w:hAnsiTheme="minorHAnsi" w:cstheme="minorHAnsi"/>
                <w:bCs w:val="0"/>
                <w:sz w:val="28"/>
                <w:szCs w:val="28"/>
              </w:rPr>
            </w:pPr>
            <w:r w:rsidRPr="00626409">
              <w:rPr>
                <w:rFonts w:asciiTheme="minorHAnsi" w:hAnsiTheme="minorHAnsi" w:cstheme="minorHAnsi"/>
                <w:sz w:val="28"/>
                <w:szCs w:val="28"/>
              </w:rPr>
              <w:t>Operating System</w:t>
            </w:r>
          </w:p>
        </w:tc>
        <w:tc>
          <w:tcPr>
            <w:tcW w:w="5438" w:type="dxa"/>
            <w:hideMark/>
          </w:tcPr>
          <w:p w14:paraId="6E2CE821" w14:textId="77777777" w:rsidR="003D0AEB" w:rsidRPr="003D0AEB" w:rsidRDefault="003D0AEB" w:rsidP="003A1DB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000000"/>
                <w:sz w:val="28"/>
                <w:szCs w:val="28"/>
              </w:rPr>
            </w:pPr>
            <w:r w:rsidRPr="003D0AEB">
              <w:rPr>
                <w:rFonts w:asciiTheme="minorHAnsi" w:hAnsiTheme="minorHAnsi" w:cstheme="minorHAnsi"/>
                <w:bCs/>
                <w:color w:val="000000"/>
                <w:sz w:val="28"/>
                <w:szCs w:val="28"/>
              </w:rPr>
              <w:t>Linux</w:t>
            </w:r>
          </w:p>
        </w:tc>
      </w:tr>
    </w:tbl>
    <w:bookmarkEnd w:id="12"/>
    <w:p w14:paraId="569A0EF7" w14:textId="77777777" w:rsidR="003D0AEB" w:rsidRPr="003D0AEB" w:rsidRDefault="003D0AEB" w:rsidP="003A1DBC">
      <w:pPr>
        <w:rPr>
          <w:rFonts w:asciiTheme="minorHAnsi" w:hAnsiTheme="minorHAnsi" w:cstheme="minorHAnsi"/>
          <w:bCs/>
          <w:color w:val="000000"/>
          <w:sz w:val="24"/>
        </w:rPr>
      </w:pPr>
      <w:r w:rsidRPr="003D0AEB">
        <w:rPr>
          <w:rFonts w:asciiTheme="minorHAnsi" w:hAnsiTheme="minorHAnsi" w:cstheme="minorHAnsi"/>
          <w:bCs/>
          <w:color w:val="000000"/>
          <w:sz w:val="24"/>
        </w:rPr>
        <w:t xml:space="preserve"> </w:t>
      </w:r>
    </w:p>
    <w:p w14:paraId="6F3CF37E" w14:textId="77777777" w:rsidR="003D0AEB" w:rsidRPr="003D0AEB" w:rsidRDefault="003D0AEB" w:rsidP="003A1DBC">
      <w:pPr>
        <w:pStyle w:val="asubtitle"/>
        <w:rPr>
          <w:rFonts w:asciiTheme="minorHAnsi" w:hAnsiTheme="minorHAnsi" w:cstheme="minorHAnsi"/>
        </w:rPr>
      </w:pPr>
      <w:bookmarkStart w:id="13" w:name="_Toc110156954"/>
      <w:r w:rsidRPr="003D0AEB">
        <w:rPr>
          <w:rFonts w:asciiTheme="minorHAnsi" w:hAnsiTheme="minorHAnsi" w:cstheme="minorHAnsi"/>
        </w:rPr>
        <w:t>Web Admin Panel Browser Compatibility</w:t>
      </w:r>
      <w:bookmarkEnd w:id="13"/>
      <w:r w:rsidRPr="003D0AEB">
        <w:rPr>
          <w:rFonts w:asciiTheme="minorHAnsi" w:hAnsiTheme="minorHAnsi" w:cstheme="minorHAnsi"/>
        </w:rPr>
        <w:t xml:space="preserve"> </w:t>
      </w:r>
    </w:p>
    <w:p w14:paraId="105619D8" w14:textId="77777777" w:rsidR="003D0AEB" w:rsidRPr="003D0AEB" w:rsidRDefault="003D0AEB" w:rsidP="003A1DBC">
      <w:pPr>
        <w:jc w:val="both"/>
        <w:rPr>
          <w:rFonts w:asciiTheme="minorHAnsi" w:eastAsia="Trebuchet MS" w:hAnsiTheme="minorHAnsi" w:cstheme="minorHAnsi"/>
          <w:b/>
        </w:rPr>
      </w:pPr>
    </w:p>
    <w:tbl>
      <w:tblPr>
        <w:tblStyle w:val="GridTable1Light-Accent2"/>
        <w:tblW w:w="8310" w:type="dxa"/>
        <w:tblLayout w:type="fixed"/>
        <w:tblLook w:val="04A0" w:firstRow="1" w:lastRow="0" w:firstColumn="1" w:lastColumn="0" w:noHBand="0" w:noVBand="1"/>
      </w:tblPr>
      <w:tblGrid>
        <w:gridCol w:w="8310"/>
      </w:tblGrid>
      <w:tr w:rsidR="003D0AEB" w:rsidRPr="003D0AEB" w14:paraId="36B49D1F" w14:textId="77777777" w:rsidTr="0062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5" w:type="dxa"/>
            <w:hideMark/>
          </w:tcPr>
          <w:p w14:paraId="522A2AB1" w14:textId="77777777" w:rsidR="003D0AEB" w:rsidRPr="00626409" w:rsidRDefault="003D0AEB" w:rsidP="00626409">
            <w:pPr>
              <w:jc w:val="both"/>
              <w:rPr>
                <w:rFonts w:asciiTheme="minorHAnsi" w:hAnsiTheme="minorHAnsi" w:cstheme="minorHAnsi"/>
                <w:color w:val="000000"/>
                <w:sz w:val="28"/>
                <w:szCs w:val="28"/>
              </w:rPr>
            </w:pPr>
            <w:r w:rsidRPr="00626409">
              <w:rPr>
                <w:rFonts w:asciiTheme="minorHAnsi" w:hAnsiTheme="minorHAnsi" w:cstheme="minorHAnsi"/>
                <w:color w:val="ED7D31" w:themeColor="accent2"/>
                <w:sz w:val="28"/>
                <w:szCs w:val="28"/>
              </w:rPr>
              <w:t>Supported Browser</w:t>
            </w:r>
          </w:p>
        </w:tc>
      </w:tr>
      <w:tr w:rsidR="003D0AEB" w:rsidRPr="003D0AEB" w14:paraId="75CAB876" w14:textId="77777777" w:rsidTr="00626409">
        <w:tc>
          <w:tcPr>
            <w:cnfStyle w:val="001000000000" w:firstRow="0" w:lastRow="0" w:firstColumn="1" w:lastColumn="0" w:oddVBand="0" w:evenVBand="0" w:oddHBand="0" w:evenHBand="0" w:firstRowFirstColumn="0" w:firstRowLastColumn="0" w:lastRowFirstColumn="0" w:lastRowLastColumn="0"/>
            <w:tcW w:w="8315" w:type="dxa"/>
            <w:hideMark/>
          </w:tcPr>
          <w:p w14:paraId="49FC796A" w14:textId="77777777" w:rsidR="003D0AEB" w:rsidRPr="00626409" w:rsidRDefault="003D0AEB" w:rsidP="003A1DBC">
            <w:pPr>
              <w:spacing w:before="80" w:line="276" w:lineRule="auto"/>
              <w:ind w:left="101"/>
              <w:jc w:val="both"/>
              <w:rPr>
                <w:rFonts w:asciiTheme="minorHAnsi" w:hAnsiTheme="minorHAnsi" w:cstheme="minorHAnsi"/>
                <w:b w:val="0"/>
                <w:bCs w:val="0"/>
                <w:color w:val="000000"/>
                <w:sz w:val="28"/>
                <w:szCs w:val="28"/>
              </w:rPr>
            </w:pPr>
            <w:r w:rsidRPr="00626409">
              <w:rPr>
                <w:rFonts w:asciiTheme="minorHAnsi" w:hAnsiTheme="minorHAnsi" w:cstheme="minorHAnsi"/>
                <w:b w:val="0"/>
                <w:bCs w:val="0"/>
                <w:color w:val="000000"/>
                <w:sz w:val="28"/>
                <w:szCs w:val="28"/>
              </w:rPr>
              <w:t>Firefox (Latest Version) (Windows &amp; MAC PC)</w:t>
            </w:r>
          </w:p>
        </w:tc>
      </w:tr>
      <w:tr w:rsidR="003D0AEB" w:rsidRPr="003D0AEB" w14:paraId="7170CC70" w14:textId="77777777" w:rsidTr="00626409">
        <w:tc>
          <w:tcPr>
            <w:cnfStyle w:val="001000000000" w:firstRow="0" w:lastRow="0" w:firstColumn="1" w:lastColumn="0" w:oddVBand="0" w:evenVBand="0" w:oddHBand="0" w:evenHBand="0" w:firstRowFirstColumn="0" w:firstRowLastColumn="0" w:lastRowFirstColumn="0" w:lastRowLastColumn="0"/>
            <w:tcW w:w="8315" w:type="dxa"/>
            <w:hideMark/>
          </w:tcPr>
          <w:p w14:paraId="7D1388B7" w14:textId="77777777" w:rsidR="003D0AEB" w:rsidRPr="00626409" w:rsidRDefault="003D0AEB" w:rsidP="003A1DBC">
            <w:pPr>
              <w:spacing w:before="80" w:line="276" w:lineRule="auto"/>
              <w:ind w:left="101"/>
              <w:jc w:val="both"/>
              <w:rPr>
                <w:rFonts w:asciiTheme="minorHAnsi" w:hAnsiTheme="minorHAnsi" w:cstheme="minorHAnsi"/>
                <w:b w:val="0"/>
                <w:bCs w:val="0"/>
                <w:color w:val="000000"/>
                <w:sz w:val="28"/>
                <w:szCs w:val="28"/>
              </w:rPr>
            </w:pPr>
            <w:r w:rsidRPr="00626409">
              <w:rPr>
                <w:rFonts w:asciiTheme="minorHAnsi" w:hAnsiTheme="minorHAnsi" w:cstheme="minorHAnsi"/>
                <w:b w:val="0"/>
                <w:bCs w:val="0"/>
                <w:color w:val="000000"/>
                <w:sz w:val="28"/>
                <w:szCs w:val="28"/>
              </w:rPr>
              <w:t>Google Chrome (Latest Version) (Windows &amp; MAC PC)</w:t>
            </w:r>
          </w:p>
        </w:tc>
      </w:tr>
      <w:tr w:rsidR="003D0AEB" w:rsidRPr="003D0AEB" w14:paraId="6BC31D3F" w14:textId="77777777" w:rsidTr="00626409">
        <w:tc>
          <w:tcPr>
            <w:cnfStyle w:val="001000000000" w:firstRow="0" w:lastRow="0" w:firstColumn="1" w:lastColumn="0" w:oddVBand="0" w:evenVBand="0" w:oddHBand="0" w:evenHBand="0" w:firstRowFirstColumn="0" w:firstRowLastColumn="0" w:lastRowFirstColumn="0" w:lastRowLastColumn="0"/>
            <w:tcW w:w="8315" w:type="dxa"/>
            <w:hideMark/>
          </w:tcPr>
          <w:p w14:paraId="0F5FDD8D" w14:textId="77777777" w:rsidR="003D0AEB" w:rsidRPr="00626409" w:rsidRDefault="003D0AEB" w:rsidP="003A1DBC">
            <w:pPr>
              <w:spacing w:before="80" w:line="276" w:lineRule="auto"/>
              <w:ind w:left="101"/>
              <w:jc w:val="both"/>
              <w:rPr>
                <w:rFonts w:asciiTheme="minorHAnsi" w:hAnsiTheme="minorHAnsi" w:cstheme="minorHAnsi"/>
                <w:b w:val="0"/>
                <w:bCs w:val="0"/>
                <w:color w:val="000000"/>
                <w:sz w:val="28"/>
                <w:szCs w:val="28"/>
              </w:rPr>
            </w:pPr>
            <w:r w:rsidRPr="00626409">
              <w:rPr>
                <w:rFonts w:asciiTheme="minorHAnsi" w:hAnsiTheme="minorHAnsi" w:cstheme="minorHAnsi"/>
                <w:b w:val="0"/>
                <w:bCs w:val="0"/>
                <w:color w:val="000000"/>
                <w:sz w:val="28"/>
                <w:szCs w:val="28"/>
              </w:rPr>
              <w:t>Safari (Windows &amp; MAC PC)</w:t>
            </w:r>
          </w:p>
        </w:tc>
      </w:tr>
    </w:tbl>
    <w:p w14:paraId="3745EE7A" w14:textId="77777777" w:rsidR="003D0AEB" w:rsidRPr="003D0AEB" w:rsidRDefault="003D0AEB" w:rsidP="003A1DBC">
      <w:pPr>
        <w:pStyle w:val="asubtitle"/>
        <w:rPr>
          <w:rFonts w:asciiTheme="minorHAnsi" w:hAnsiTheme="minorHAnsi" w:cstheme="minorHAnsi"/>
          <w:lang w:val="en-US"/>
        </w:rPr>
      </w:pPr>
      <w:bookmarkStart w:id="14" w:name="_Toc381197106"/>
    </w:p>
    <w:p w14:paraId="10DA8A13" w14:textId="77777777" w:rsidR="003D0AEB" w:rsidRPr="003D0AEB" w:rsidRDefault="003D0AEB" w:rsidP="003A1DBC">
      <w:pPr>
        <w:pStyle w:val="asubtitle"/>
        <w:rPr>
          <w:rFonts w:asciiTheme="minorHAnsi" w:hAnsiTheme="minorHAnsi" w:cstheme="minorHAnsi"/>
        </w:rPr>
      </w:pPr>
      <w:bookmarkStart w:id="15" w:name="_Toc110156955"/>
      <w:r w:rsidRPr="003D0AEB">
        <w:rPr>
          <w:rFonts w:asciiTheme="minorHAnsi" w:hAnsiTheme="minorHAnsi" w:cstheme="minorHAnsi"/>
        </w:rPr>
        <w:t>Mobile Browser Compatibility</w:t>
      </w:r>
      <w:bookmarkEnd w:id="15"/>
      <w:r w:rsidRPr="003D0AEB">
        <w:rPr>
          <w:rFonts w:asciiTheme="minorHAnsi" w:hAnsiTheme="minorHAnsi" w:cstheme="minorHAnsi"/>
        </w:rPr>
        <w:t xml:space="preserve"> </w:t>
      </w:r>
    </w:p>
    <w:p w14:paraId="2AEFC6E2" w14:textId="77777777" w:rsidR="003D0AEB" w:rsidRPr="003D0AEB" w:rsidRDefault="003D0AEB" w:rsidP="003A1DBC">
      <w:pPr>
        <w:rPr>
          <w:rFonts w:asciiTheme="minorHAnsi" w:eastAsia="Trebuchet MS" w:hAnsiTheme="minorHAnsi" w:cstheme="minorHAnsi"/>
          <w:b/>
        </w:rPr>
      </w:pPr>
    </w:p>
    <w:tbl>
      <w:tblPr>
        <w:tblStyle w:val="GridTable1Light-Accent2"/>
        <w:tblW w:w="8145" w:type="dxa"/>
        <w:tblLayout w:type="fixed"/>
        <w:tblLook w:val="04A0" w:firstRow="1" w:lastRow="0" w:firstColumn="1" w:lastColumn="0" w:noHBand="0" w:noVBand="1"/>
      </w:tblPr>
      <w:tblGrid>
        <w:gridCol w:w="8145"/>
      </w:tblGrid>
      <w:tr w:rsidR="003D0AEB" w:rsidRPr="003D0AEB" w14:paraId="5B125648" w14:textId="77777777" w:rsidTr="00626409">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145" w:type="dxa"/>
            <w:hideMark/>
          </w:tcPr>
          <w:p w14:paraId="4BAD869F" w14:textId="77777777" w:rsidR="003D0AEB" w:rsidRPr="003D0AEB" w:rsidRDefault="003D0AEB" w:rsidP="003A1DBC">
            <w:pPr>
              <w:spacing w:before="80" w:line="276" w:lineRule="auto"/>
              <w:ind w:left="101"/>
              <w:jc w:val="both"/>
              <w:rPr>
                <w:rFonts w:asciiTheme="minorHAnsi" w:hAnsiTheme="minorHAnsi" w:cstheme="minorHAnsi"/>
                <w:b w:val="0"/>
                <w:bCs w:val="0"/>
                <w:color w:val="000000"/>
                <w:sz w:val="28"/>
                <w:szCs w:val="28"/>
              </w:rPr>
            </w:pPr>
            <w:r w:rsidRPr="00626409">
              <w:rPr>
                <w:rFonts w:asciiTheme="minorHAnsi" w:hAnsiTheme="minorHAnsi" w:cstheme="minorHAnsi"/>
                <w:color w:val="ED7D31" w:themeColor="accent2"/>
                <w:sz w:val="28"/>
                <w:szCs w:val="28"/>
              </w:rPr>
              <w:t>Supported Browser</w:t>
            </w:r>
          </w:p>
        </w:tc>
      </w:tr>
      <w:tr w:rsidR="003D0AEB" w:rsidRPr="003D0AEB" w14:paraId="293DCC8D" w14:textId="77777777" w:rsidTr="00626409">
        <w:trPr>
          <w:trHeight w:val="301"/>
        </w:trPr>
        <w:tc>
          <w:tcPr>
            <w:cnfStyle w:val="001000000000" w:firstRow="0" w:lastRow="0" w:firstColumn="1" w:lastColumn="0" w:oddVBand="0" w:evenVBand="0" w:oddHBand="0" w:evenHBand="0" w:firstRowFirstColumn="0" w:firstRowLastColumn="0" w:lastRowFirstColumn="0" w:lastRowLastColumn="0"/>
            <w:tcW w:w="8145" w:type="dxa"/>
            <w:hideMark/>
          </w:tcPr>
          <w:p w14:paraId="6984DDCC" w14:textId="46C7BA63" w:rsidR="003D0AEB" w:rsidRPr="00626409" w:rsidRDefault="00824C8F" w:rsidP="00824C8F">
            <w:pPr>
              <w:spacing w:before="80" w:line="276" w:lineRule="auto"/>
              <w:jc w:val="both"/>
              <w:rPr>
                <w:rFonts w:asciiTheme="minorHAnsi" w:hAnsiTheme="minorHAnsi" w:cstheme="minorHAnsi"/>
                <w:b w:val="0"/>
                <w:bCs w:val="0"/>
                <w:color w:val="000000"/>
                <w:sz w:val="28"/>
                <w:szCs w:val="28"/>
              </w:rPr>
            </w:pPr>
            <w:r>
              <w:rPr>
                <w:rFonts w:asciiTheme="minorHAnsi" w:hAnsiTheme="minorHAnsi" w:cstheme="minorHAnsi"/>
                <w:b w:val="0"/>
                <w:bCs w:val="0"/>
                <w:color w:val="000000"/>
                <w:sz w:val="28"/>
                <w:szCs w:val="28"/>
              </w:rPr>
              <w:t>Desktop</w:t>
            </w:r>
          </w:p>
        </w:tc>
      </w:tr>
      <w:tr w:rsidR="003D0AEB" w:rsidRPr="003D0AEB" w14:paraId="36D0523A" w14:textId="77777777" w:rsidTr="00626409">
        <w:trPr>
          <w:trHeight w:val="233"/>
        </w:trPr>
        <w:tc>
          <w:tcPr>
            <w:cnfStyle w:val="001000000000" w:firstRow="0" w:lastRow="0" w:firstColumn="1" w:lastColumn="0" w:oddVBand="0" w:evenVBand="0" w:oddHBand="0" w:evenHBand="0" w:firstRowFirstColumn="0" w:firstRowLastColumn="0" w:lastRowFirstColumn="0" w:lastRowLastColumn="0"/>
            <w:tcW w:w="8145" w:type="dxa"/>
            <w:hideMark/>
          </w:tcPr>
          <w:p w14:paraId="42DD1736" w14:textId="67827798" w:rsidR="003D0AEB" w:rsidRPr="00626409" w:rsidRDefault="003D0AEB" w:rsidP="003A1DBC">
            <w:pPr>
              <w:tabs>
                <w:tab w:val="left" w:pos="1365"/>
              </w:tabs>
              <w:spacing w:before="80" w:line="276" w:lineRule="auto"/>
              <w:jc w:val="both"/>
              <w:rPr>
                <w:rFonts w:asciiTheme="minorHAnsi" w:hAnsiTheme="minorHAnsi" w:cstheme="minorHAnsi"/>
                <w:b w:val="0"/>
                <w:bCs w:val="0"/>
                <w:color w:val="000000"/>
                <w:sz w:val="28"/>
                <w:szCs w:val="28"/>
              </w:rPr>
            </w:pPr>
            <w:r w:rsidRPr="00626409">
              <w:rPr>
                <w:rFonts w:asciiTheme="minorHAnsi" w:hAnsiTheme="minorHAnsi" w:cstheme="minorHAnsi"/>
                <w:b w:val="0"/>
                <w:bCs w:val="0"/>
                <w:color w:val="000000"/>
                <w:sz w:val="28"/>
                <w:szCs w:val="28"/>
              </w:rPr>
              <w:t xml:space="preserve"> </w:t>
            </w:r>
            <w:r w:rsidR="00824C8F">
              <w:rPr>
                <w:rFonts w:asciiTheme="minorHAnsi" w:hAnsiTheme="minorHAnsi" w:cstheme="minorHAnsi"/>
                <w:b w:val="0"/>
                <w:bCs w:val="0"/>
                <w:color w:val="000000"/>
                <w:sz w:val="28"/>
                <w:szCs w:val="28"/>
              </w:rPr>
              <w:t>Mobile</w:t>
            </w:r>
          </w:p>
        </w:tc>
      </w:tr>
      <w:tr w:rsidR="00824C8F" w:rsidRPr="003D0AEB" w14:paraId="265FF0F0" w14:textId="77777777" w:rsidTr="00626409">
        <w:trPr>
          <w:trHeight w:val="233"/>
        </w:trPr>
        <w:tc>
          <w:tcPr>
            <w:cnfStyle w:val="001000000000" w:firstRow="0" w:lastRow="0" w:firstColumn="1" w:lastColumn="0" w:oddVBand="0" w:evenVBand="0" w:oddHBand="0" w:evenHBand="0" w:firstRowFirstColumn="0" w:firstRowLastColumn="0" w:lastRowFirstColumn="0" w:lastRowLastColumn="0"/>
            <w:tcW w:w="8145" w:type="dxa"/>
          </w:tcPr>
          <w:p w14:paraId="224AB073" w14:textId="46588E24" w:rsidR="00824C8F" w:rsidRPr="00197883" w:rsidRDefault="00824C8F" w:rsidP="003A1DBC">
            <w:pPr>
              <w:tabs>
                <w:tab w:val="left" w:pos="1365"/>
              </w:tabs>
              <w:spacing w:before="80" w:line="276" w:lineRule="auto"/>
              <w:jc w:val="both"/>
              <w:rPr>
                <w:rFonts w:asciiTheme="minorHAnsi" w:hAnsiTheme="minorHAnsi" w:cstheme="minorHAnsi"/>
                <w:b w:val="0"/>
                <w:bCs w:val="0"/>
                <w:color w:val="000000"/>
                <w:sz w:val="28"/>
                <w:szCs w:val="28"/>
              </w:rPr>
            </w:pPr>
            <w:r w:rsidRPr="00197883">
              <w:rPr>
                <w:rFonts w:asciiTheme="minorHAnsi" w:hAnsiTheme="minorHAnsi" w:cstheme="minorHAnsi"/>
                <w:b w:val="0"/>
                <w:bCs w:val="0"/>
                <w:color w:val="000000"/>
                <w:sz w:val="28"/>
                <w:szCs w:val="28"/>
              </w:rPr>
              <w:t>Tab</w:t>
            </w:r>
          </w:p>
        </w:tc>
      </w:tr>
    </w:tbl>
    <w:p w14:paraId="33BAEB30" w14:textId="55955104" w:rsidR="00626409" w:rsidRDefault="00626409" w:rsidP="003A1DBC">
      <w:pPr>
        <w:tabs>
          <w:tab w:val="left" w:pos="3030"/>
        </w:tabs>
        <w:rPr>
          <w:rFonts w:asciiTheme="minorHAnsi" w:hAnsiTheme="minorHAnsi" w:cstheme="minorHAnsi"/>
        </w:rPr>
      </w:pPr>
      <w:bookmarkStart w:id="16" w:name="_Toc364866987"/>
      <w:bookmarkStart w:id="17" w:name="_Toc381197113"/>
      <w:bookmarkEnd w:id="1"/>
      <w:bookmarkEnd w:id="2"/>
      <w:bookmarkEnd w:id="3"/>
      <w:bookmarkEnd w:id="14"/>
      <w:bookmarkEnd w:id="16"/>
      <w:bookmarkEnd w:id="17"/>
    </w:p>
    <w:sectPr w:rsidR="00626409" w:rsidSect="00626409">
      <w:headerReference w:type="even" r:id="rId11"/>
      <w:headerReference w:type="default" r:id="rId12"/>
      <w:footerReference w:type="even" r:id="rId13"/>
      <w:footerReference w:type="default" r:id="rId14"/>
      <w:headerReference w:type="first" r:id="rId15"/>
      <w:footerReference w:type="first" r:id="rId16"/>
      <w:type w:val="oddPage"/>
      <w:pgSz w:w="11909" w:h="16834" w:code="9"/>
      <w:pgMar w:top="720" w:right="720" w:bottom="72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5C726" w14:textId="77777777" w:rsidR="006F4FD0" w:rsidRDefault="006F4FD0">
      <w:r>
        <w:separator/>
      </w:r>
    </w:p>
  </w:endnote>
  <w:endnote w:type="continuationSeparator" w:id="0">
    <w:p w14:paraId="1C031B22" w14:textId="77777777" w:rsidR="006F4FD0" w:rsidRDefault="006F4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panose1 w:val="020B0704020202020204"/>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Zurich BT">
    <w:altName w:val="Verdana"/>
    <w:charset w:val="EE"/>
    <w:family w:val="swiss"/>
    <w:pitch w:val="variable"/>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font595">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 w:name="DINOT-Regular">
    <w:altName w:val="DINOT-Regular"/>
    <w:panose1 w:val="00000000000000000000"/>
    <w:charset w:val="00"/>
    <w:family w:val="swiss"/>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3A5CE" w14:textId="77777777" w:rsidR="00F0650B" w:rsidRDefault="00F06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96840" w14:textId="5FFE2926" w:rsidR="003711B0" w:rsidRPr="00FF05FC" w:rsidRDefault="003711B0" w:rsidP="00626409">
    <w:pPr>
      <w:ind w:left="-1304" w:right="-1304"/>
      <w:rPr>
        <w:color w:val="AEAAA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3601" w14:textId="490DB7B7" w:rsidR="003711B0" w:rsidRPr="00BC1D34" w:rsidRDefault="003711B0" w:rsidP="00077BF1">
    <w:pPr>
      <w:tabs>
        <w:tab w:val="left" w:pos="2976"/>
      </w:tabs>
      <w:rPr>
        <w:rFonts w:ascii="Calibri" w:eastAsia="Calibri" w:hAnsi="Calibri"/>
        <w:noProof/>
        <w:color w:val="1F3864"/>
      </w:rPr>
    </w:pPr>
    <w:r>
      <w:rPr>
        <w:noProof/>
      </w:rPr>
      <mc:AlternateContent>
        <mc:Choice Requires="wps">
          <w:drawing>
            <wp:anchor distT="4294967294" distB="4294967294" distL="114300" distR="114300" simplePos="0" relativeHeight="251657728" behindDoc="0" locked="0" layoutInCell="1" allowOverlap="1" wp14:anchorId="20AB07C3" wp14:editId="66CC5CB7">
              <wp:simplePos x="0" y="0"/>
              <wp:positionH relativeFrom="page">
                <wp:posOffset>23495</wp:posOffset>
              </wp:positionH>
              <wp:positionV relativeFrom="paragraph">
                <wp:posOffset>51434</wp:posOffset>
              </wp:positionV>
              <wp:extent cx="7499350" cy="0"/>
              <wp:effectExtent l="0" t="38100" r="2540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499350" cy="0"/>
                      </a:xfrm>
                      <a:prstGeom prst="line">
                        <a:avLst/>
                      </a:prstGeom>
                      <a:noFill/>
                      <a:ln w="76200" cap="flat" cmpd="sng" algn="ctr">
                        <a:solidFill>
                          <a:srgbClr val="ED7D31"/>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3097E3CE" id="Straight Connector 1" o:spid="_x0000_s1026" style="position:absolute;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text;mso-width-percent:0;mso-height-percent:0;mso-width-relative:margin;mso-height-relative:page" from="1.85pt,4.05pt" to="592.3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" strokecolor="#ed7d31" strokeweight="6pt">
              <v:stroke joinstyle="miter"/>
              <o:lock v:ext="edit" shapetype="f"/>
              <w10:wrap anchorx="page"/>
            </v:line>
          </w:pict>
        </mc:Fallback>
      </mc:AlternateContent>
    </w:r>
    <w:r>
      <w:rPr>
        <w:rFonts w:ascii="Calibri" w:eastAsia="Calibri" w:hAnsi="Calibri"/>
        <w:noProof/>
        <w:color w:val="1F3864"/>
      </w:rPr>
      <w:tab/>
    </w:r>
  </w:p>
  <w:p w14:paraId="008D2E31" w14:textId="557B96B1" w:rsidR="003711B0" w:rsidRPr="00626409" w:rsidRDefault="003711B0" w:rsidP="00626409">
    <w:pPr>
      <w:ind w:left="-1304" w:right="-1304"/>
      <w:rPr>
        <w:rFonts w:ascii="Calibri" w:eastAsia="Calibri" w:hAnsi="Calibri"/>
        <w:b/>
        <w:noProof/>
        <w:color w:val="AEAAAA"/>
      </w:rPr>
    </w:pP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r>
    <w:r w:rsidRPr="00077BF1">
      <w:rPr>
        <w:rFonts w:ascii="Calibri" w:eastAsia="Calibri" w:hAnsi="Calibri"/>
        <w:b/>
        <w:noProof/>
        <w:color w:val="AEAAAA"/>
      </w:rPr>
      <w:tab/>
      <w:t xml:space="preserve"> </w:t>
    </w:r>
    <w:r w:rsidR="00626409">
      <w:rPr>
        <w:rFonts w:ascii="Calibri" w:eastAsia="Calibri" w:hAnsi="Calibri"/>
        <w:b/>
        <w:noProof/>
        <w:color w:val="AEAAAA"/>
      </w:rPr>
      <w:t xml:space="preserve">         </w:t>
    </w:r>
    <w:r w:rsidRPr="00077BF1">
      <w:rPr>
        <w:rFonts w:ascii="Calibri" w:eastAsia="Calibri" w:hAnsi="Calibri"/>
        <w:b/>
        <w:noProof/>
        <w:color w:val="AEAAAA"/>
      </w:rPr>
      <w:t>03 9016 4442</w:t>
    </w:r>
    <w:r w:rsidR="00626409">
      <w:rPr>
        <w:rFonts w:ascii="Calibri" w:eastAsia="Calibri" w:hAnsi="Calibri"/>
        <w:b/>
        <w:noProof/>
        <w:color w:val="AEAAAA"/>
      </w:rPr>
      <w:t xml:space="preserve">                                                      </w:t>
    </w:r>
    <w:hyperlink r:id="rId1" w:history="1">
      <w:r w:rsidR="00626409" w:rsidRPr="00626409">
        <w:rPr>
          <w:rFonts w:eastAsia="Calibri"/>
          <w:color w:val="AEAAAA"/>
        </w:rPr>
        <w:t>info@mediaclock.com.au</w:t>
      </w:r>
    </w:hyperlink>
    <w:r w:rsidR="00626409">
      <w:rPr>
        <w:rFonts w:ascii="Calibri" w:eastAsia="Calibri" w:hAnsi="Calibri"/>
        <w:b/>
        <w:noProof/>
        <w:color w:val="AEAAAA"/>
      </w:rPr>
      <w:t xml:space="preserve">                                     </w:t>
    </w:r>
    <w:r w:rsidRPr="00077BF1">
      <w:rPr>
        <w:rFonts w:ascii="Calibri" w:eastAsia="Calibri" w:hAnsi="Calibri"/>
        <w:b/>
        <w:noProof/>
        <w:color w:val="AEAAAA"/>
      </w:rPr>
      <w:t xml:space="preserve">www.mediaclock.com.au                          </w:t>
    </w:r>
    <w:r w:rsidRPr="00077BF1">
      <w:rPr>
        <w:rFonts w:ascii="Calibri" w:eastAsia="Calibri" w:hAnsi="Calibri"/>
        <w:b/>
        <w:noProof/>
        <w:color w:val="AEAAAA"/>
      </w:rPr>
      <w:tab/>
    </w:r>
    <w:r>
      <w:rPr>
        <w:rFonts w:ascii="Calibri" w:eastAsia="Calibri" w:hAnsi="Calibri"/>
        <w:b/>
        <w:noProof/>
        <w:color w:val="AEAAAA"/>
      </w:rPr>
      <w:tab/>
    </w:r>
  </w:p>
  <w:p w14:paraId="58FA480B" w14:textId="04063606" w:rsidR="003711B0" w:rsidRPr="00077BF1" w:rsidRDefault="003711B0" w:rsidP="00077BF1">
    <w:pPr>
      <w:pStyle w:val="Foote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95AB2" w14:textId="77777777" w:rsidR="006F4FD0" w:rsidRDefault="006F4FD0">
      <w:r>
        <w:separator/>
      </w:r>
    </w:p>
  </w:footnote>
  <w:footnote w:type="continuationSeparator" w:id="0">
    <w:p w14:paraId="1C978D06" w14:textId="77777777" w:rsidR="006F4FD0" w:rsidRDefault="006F4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93A23" w14:textId="77777777" w:rsidR="00F0650B" w:rsidRDefault="00F065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539F" w14:textId="21143351" w:rsidR="003711B0" w:rsidRPr="00C95665" w:rsidRDefault="003711B0" w:rsidP="009A77A5">
    <w:pPr>
      <w:tabs>
        <w:tab w:val="num" w:pos="-360"/>
        <w:tab w:val="left" w:pos="7710"/>
      </w:tabs>
      <w:spacing w:line="360" w:lineRule="auto"/>
      <w:rPr>
        <w:rFonts w:ascii="Trebuchet MS" w:hAnsi="Trebuchet MS"/>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069C6" w14:textId="160CCC28" w:rsidR="003711B0" w:rsidRDefault="003711B0" w:rsidP="00077BF1">
    <w:pPr>
      <w:pStyle w:val="Header"/>
      <w:jc w:val="center"/>
    </w:pPr>
    <w:r>
      <w:rPr>
        <w:noProof/>
      </w:rPr>
      <mc:AlternateContent>
        <mc:Choice Requires="wps">
          <w:drawing>
            <wp:anchor distT="4294967295" distB="4294967295" distL="114300" distR="114300" simplePos="0" relativeHeight="251656704" behindDoc="0" locked="0" layoutInCell="1" allowOverlap="1" wp14:anchorId="03DD341A" wp14:editId="47BE7436">
              <wp:simplePos x="0" y="0"/>
              <wp:positionH relativeFrom="column">
                <wp:posOffset>-234315</wp:posOffset>
              </wp:positionH>
              <wp:positionV relativeFrom="paragraph">
                <wp:posOffset>524509</wp:posOffset>
              </wp:positionV>
              <wp:extent cx="627761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77610" cy="0"/>
                      </a:xfrm>
                      <a:prstGeom prst="line">
                        <a:avLst/>
                      </a:prstGeom>
                      <a:noFill/>
                      <a:ln w="6350" cap="flat" cmpd="sng" algn="ctr">
                        <a:solidFill>
                          <a:srgbClr val="ED7D31"/>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6BE47E7" id="Straight Connector 6"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45pt,41.3pt" to="475.85pt,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" strokecolor="#ed7d31" strokeweight=".5pt">
              <v:stroke joinstyle="miter"/>
              <o:lock v:ext="edit" shapetype="f"/>
            </v:line>
          </w:pict>
        </mc:Fallback>
      </mc:AlternateContent>
    </w:r>
  </w:p>
  <w:p w14:paraId="6236BD20" w14:textId="77777777" w:rsidR="003711B0" w:rsidRDefault="003711B0" w:rsidP="00077BF1">
    <w:pPr>
      <w:pStyle w:val="Header"/>
      <w:jc w:val="center"/>
    </w:pPr>
  </w:p>
  <w:p w14:paraId="7E1B1936" w14:textId="4A397C19" w:rsidR="003711B0" w:rsidRDefault="003711B0" w:rsidP="0062425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9F6209C"/>
    <w:lvl w:ilvl="0">
      <w:start w:val="1"/>
      <w:numFmt w:val="decimal"/>
      <w:pStyle w:val="ListNumber"/>
      <w:lvlText w:val="%1."/>
      <w:lvlJc w:val="left"/>
      <w:pPr>
        <w:tabs>
          <w:tab w:val="num" w:pos="360"/>
        </w:tabs>
        <w:ind w:left="360" w:hanging="360"/>
      </w:pPr>
    </w:lvl>
  </w:abstractNum>
  <w:abstractNum w:abstractNumId="1" w15:restartNumberingAfterBreak="0">
    <w:nsid w:val="00000002"/>
    <w:multiLevelType w:val="singleLevel"/>
    <w:tmpl w:val="00000002"/>
    <w:name w:val="WW8Num2"/>
    <w:lvl w:ilvl="0">
      <w:start w:val="1"/>
      <w:numFmt w:val="decimal"/>
      <w:lvlText w:val="%1."/>
      <w:lvlJc w:val="left"/>
      <w:pPr>
        <w:tabs>
          <w:tab w:val="num" w:pos="360"/>
        </w:tabs>
        <w:ind w:left="360" w:hanging="360"/>
      </w:pPr>
    </w:lvl>
  </w:abstractNum>
  <w:abstractNum w:abstractNumId="2" w15:restartNumberingAfterBreak="0">
    <w:nsid w:val="03ED5A31"/>
    <w:multiLevelType w:val="multilevel"/>
    <w:tmpl w:val="5F7EF4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Calibri" w:eastAsia="Arial Unicode MS" w:hAnsi="Calibri" w:cs="Calibri" w:hint="default"/>
      </w:r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8373D8"/>
    <w:multiLevelType w:val="multilevel"/>
    <w:tmpl w:val="0B2048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FA20AA"/>
    <w:multiLevelType w:val="hybridMultilevel"/>
    <w:tmpl w:val="B776B026"/>
    <w:lvl w:ilvl="0" w:tplc="571C39BC">
      <w:start w:val="1"/>
      <w:numFmt w:val="bullet"/>
      <w:pStyle w:val="BulletText1"/>
      <w:lvlText w:val=""/>
      <w:lvlJc w:val="left"/>
      <w:pPr>
        <w:tabs>
          <w:tab w:val="num" w:pos="720"/>
        </w:tabs>
        <w:ind w:left="720" w:hanging="360"/>
      </w:pPr>
      <w:rPr>
        <w:rFonts w:ascii="Wingdings" w:hAnsi="Wingdings" w:cs="Times New Roman" w:hint="default"/>
        <w:color w:val="auto"/>
      </w:rPr>
    </w:lvl>
    <w:lvl w:ilvl="1" w:tplc="47EA4A58">
      <w:start w:val="1"/>
      <w:numFmt w:val="bullet"/>
      <w:lvlText w:val="o"/>
      <w:lvlJc w:val="left"/>
      <w:pPr>
        <w:tabs>
          <w:tab w:val="num" w:pos="1440"/>
        </w:tabs>
        <w:ind w:left="1440" w:hanging="360"/>
      </w:pPr>
      <w:rPr>
        <w:rFonts w:ascii="Courier New" w:hAnsi="Courier New" w:cs="Courier New" w:hint="default"/>
      </w:rPr>
    </w:lvl>
    <w:lvl w:ilvl="2" w:tplc="A19667E2">
      <w:start w:val="1"/>
      <w:numFmt w:val="bullet"/>
      <w:lvlText w:val=""/>
      <w:lvlJc w:val="left"/>
      <w:pPr>
        <w:tabs>
          <w:tab w:val="num" w:pos="2160"/>
        </w:tabs>
        <w:ind w:left="2160" w:hanging="360"/>
      </w:pPr>
      <w:rPr>
        <w:rFonts w:ascii="Wingdings" w:hAnsi="Wingdings" w:cs="Times New Roman" w:hint="default"/>
      </w:rPr>
    </w:lvl>
    <w:lvl w:ilvl="3" w:tplc="C032CA8C">
      <w:start w:val="1"/>
      <w:numFmt w:val="bullet"/>
      <w:lvlText w:val=""/>
      <w:lvlJc w:val="left"/>
      <w:pPr>
        <w:tabs>
          <w:tab w:val="num" w:pos="2880"/>
        </w:tabs>
        <w:ind w:left="2880" w:hanging="360"/>
      </w:pPr>
      <w:rPr>
        <w:rFonts w:ascii="Symbol" w:hAnsi="Symbol" w:cs="Times New Roman" w:hint="default"/>
      </w:rPr>
    </w:lvl>
    <w:lvl w:ilvl="4" w:tplc="D57473F6">
      <w:start w:val="1"/>
      <w:numFmt w:val="bullet"/>
      <w:lvlText w:val="o"/>
      <w:lvlJc w:val="left"/>
      <w:pPr>
        <w:tabs>
          <w:tab w:val="num" w:pos="3600"/>
        </w:tabs>
        <w:ind w:left="3600" w:hanging="360"/>
      </w:pPr>
      <w:rPr>
        <w:rFonts w:ascii="Courier New" w:hAnsi="Courier New" w:cs="Courier New" w:hint="default"/>
      </w:rPr>
    </w:lvl>
    <w:lvl w:ilvl="5" w:tplc="4656A440">
      <w:start w:val="1"/>
      <w:numFmt w:val="bullet"/>
      <w:lvlText w:val=""/>
      <w:lvlJc w:val="left"/>
      <w:pPr>
        <w:tabs>
          <w:tab w:val="num" w:pos="4320"/>
        </w:tabs>
        <w:ind w:left="4320" w:hanging="360"/>
      </w:pPr>
      <w:rPr>
        <w:rFonts w:ascii="Wingdings" w:hAnsi="Wingdings" w:cs="Times New Roman" w:hint="default"/>
      </w:rPr>
    </w:lvl>
    <w:lvl w:ilvl="6" w:tplc="CC62468C">
      <w:start w:val="1"/>
      <w:numFmt w:val="bullet"/>
      <w:lvlText w:val=""/>
      <w:lvlJc w:val="left"/>
      <w:pPr>
        <w:tabs>
          <w:tab w:val="num" w:pos="5040"/>
        </w:tabs>
        <w:ind w:left="5040" w:hanging="360"/>
      </w:pPr>
      <w:rPr>
        <w:rFonts w:ascii="Symbol" w:hAnsi="Symbol" w:cs="Times New Roman" w:hint="default"/>
      </w:rPr>
    </w:lvl>
    <w:lvl w:ilvl="7" w:tplc="E62CB578">
      <w:start w:val="1"/>
      <w:numFmt w:val="bullet"/>
      <w:lvlText w:val="o"/>
      <w:lvlJc w:val="left"/>
      <w:pPr>
        <w:tabs>
          <w:tab w:val="num" w:pos="5760"/>
        </w:tabs>
        <w:ind w:left="5760" w:hanging="360"/>
      </w:pPr>
      <w:rPr>
        <w:rFonts w:ascii="Courier New" w:hAnsi="Courier New" w:cs="Courier New" w:hint="default"/>
      </w:rPr>
    </w:lvl>
    <w:lvl w:ilvl="8" w:tplc="381CD85A">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096A6058"/>
    <w:multiLevelType w:val="hybridMultilevel"/>
    <w:tmpl w:val="AD8074EA"/>
    <w:lvl w:ilvl="0" w:tplc="FFFFFFFF">
      <w:start w:val="1"/>
      <w:numFmt w:val="decimal"/>
      <w:lvlText w:val="%1."/>
      <w:lvlJc w:val="lef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AD52F3A"/>
    <w:multiLevelType w:val="hybridMultilevel"/>
    <w:tmpl w:val="BCD8582C"/>
    <w:lvl w:ilvl="0" w:tplc="84785D9C">
      <w:start w:val="1"/>
      <w:numFmt w:val="bullet"/>
      <w:pStyle w:val="Note"/>
      <w:lvlText w:val=""/>
      <w:lvlJc w:val="left"/>
      <w:pPr>
        <w:tabs>
          <w:tab w:val="num" w:pos="360"/>
        </w:tabs>
        <w:ind w:left="360" w:hanging="360"/>
      </w:pPr>
      <w:rPr>
        <w:rFonts w:ascii="Wingdings 2" w:hAnsi="Wingdings 2" w:hint="default"/>
        <w:b/>
        <w:i w:val="0"/>
        <w:sz w:val="32"/>
      </w:rPr>
    </w:lvl>
    <w:lvl w:ilvl="1" w:tplc="9CCEFDA4">
      <w:start w:val="1"/>
      <w:numFmt w:val="decimal"/>
      <w:lvlText w:val="%2."/>
      <w:lvlJc w:val="left"/>
      <w:pPr>
        <w:tabs>
          <w:tab w:val="num" w:pos="1440"/>
        </w:tabs>
        <w:ind w:left="1440" w:hanging="360"/>
      </w:pPr>
    </w:lvl>
    <w:lvl w:ilvl="2" w:tplc="443296BC">
      <w:start w:val="1"/>
      <w:numFmt w:val="decimal"/>
      <w:lvlText w:val="%3."/>
      <w:lvlJc w:val="left"/>
      <w:pPr>
        <w:tabs>
          <w:tab w:val="num" w:pos="2160"/>
        </w:tabs>
        <w:ind w:left="2160" w:hanging="360"/>
      </w:pPr>
    </w:lvl>
    <w:lvl w:ilvl="3" w:tplc="313C2CF4">
      <w:start w:val="1"/>
      <w:numFmt w:val="decimal"/>
      <w:lvlText w:val="%4."/>
      <w:lvlJc w:val="left"/>
      <w:pPr>
        <w:tabs>
          <w:tab w:val="num" w:pos="2880"/>
        </w:tabs>
        <w:ind w:left="2880" w:hanging="360"/>
      </w:pPr>
    </w:lvl>
    <w:lvl w:ilvl="4" w:tplc="DF5EDBBA">
      <w:start w:val="1"/>
      <w:numFmt w:val="decimal"/>
      <w:lvlText w:val="%5."/>
      <w:lvlJc w:val="left"/>
      <w:pPr>
        <w:tabs>
          <w:tab w:val="num" w:pos="3600"/>
        </w:tabs>
        <w:ind w:left="3600" w:hanging="360"/>
      </w:pPr>
    </w:lvl>
    <w:lvl w:ilvl="5" w:tplc="2D4AEC68">
      <w:start w:val="1"/>
      <w:numFmt w:val="decimal"/>
      <w:lvlText w:val="%6."/>
      <w:lvlJc w:val="left"/>
      <w:pPr>
        <w:tabs>
          <w:tab w:val="num" w:pos="4320"/>
        </w:tabs>
        <w:ind w:left="4320" w:hanging="360"/>
      </w:pPr>
    </w:lvl>
    <w:lvl w:ilvl="6" w:tplc="FEB28DE4">
      <w:start w:val="1"/>
      <w:numFmt w:val="decimal"/>
      <w:lvlText w:val="%7."/>
      <w:lvlJc w:val="left"/>
      <w:pPr>
        <w:tabs>
          <w:tab w:val="num" w:pos="5040"/>
        </w:tabs>
        <w:ind w:left="5040" w:hanging="360"/>
      </w:pPr>
    </w:lvl>
    <w:lvl w:ilvl="7" w:tplc="0F0EF77E">
      <w:start w:val="1"/>
      <w:numFmt w:val="decimal"/>
      <w:lvlText w:val="%8."/>
      <w:lvlJc w:val="left"/>
      <w:pPr>
        <w:tabs>
          <w:tab w:val="num" w:pos="5760"/>
        </w:tabs>
        <w:ind w:left="5760" w:hanging="360"/>
      </w:pPr>
    </w:lvl>
    <w:lvl w:ilvl="8" w:tplc="5C56DFD4">
      <w:start w:val="1"/>
      <w:numFmt w:val="decimal"/>
      <w:lvlText w:val="%9."/>
      <w:lvlJc w:val="left"/>
      <w:pPr>
        <w:tabs>
          <w:tab w:val="num" w:pos="6480"/>
        </w:tabs>
        <w:ind w:left="6480" w:hanging="360"/>
      </w:pPr>
    </w:lvl>
  </w:abstractNum>
  <w:abstractNum w:abstractNumId="7" w15:restartNumberingAfterBreak="0">
    <w:nsid w:val="0B697AE5"/>
    <w:multiLevelType w:val="hybridMultilevel"/>
    <w:tmpl w:val="E31C5858"/>
    <w:lvl w:ilvl="0" w:tplc="B00C68AA">
      <w:start w:val="1"/>
      <w:numFmt w:val="bullet"/>
      <w:pStyle w:val="bull1"/>
      <w:lvlText w:val="o"/>
      <w:lvlJc w:val="left"/>
      <w:pPr>
        <w:tabs>
          <w:tab w:val="num" w:pos="1440"/>
        </w:tabs>
        <w:ind w:left="1440" w:hanging="360"/>
      </w:pPr>
      <w:rPr>
        <w:rFonts w:ascii="Courier New" w:hAnsi="Courier New" w:hint="default"/>
      </w:rPr>
    </w:lvl>
    <w:lvl w:ilvl="1" w:tplc="C5689AF6" w:tentative="1">
      <w:start w:val="1"/>
      <w:numFmt w:val="bullet"/>
      <w:lvlText w:val="o"/>
      <w:lvlJc w:val="left"/>
      <w:pPr>
        <w:tabs>
          <w:tab w:val="num" w:pos="1440"/>
        </w:tabs>
        <w:ind w:left="1440" w:hanging="360"/>
      </w:pPr>
      <w:rPr>
        <w:rFonts w:ascii="Courier New" w:hAnsi="Courier New" w:hint="default"/>
      </w:rPr>
    </w:lvl>
    <w:lvl w:ilvl="2" w:tplc="479697B8" w:tentative="1">
      <w:start w:val="1"/>
      <w:numFmt w:val="bullet"/>
      <w:lvlText w:val=""/>
      <w:lvlJc w:val="left"/>
      <w:pPr>
        <w:tabs>
          <w:tab w:val="num" w:pos="2160"/>
        </w:tabs>
        <w:ind w:left="2160" w:hanging="360"/>
      </w:pPr>
      <w:rPr>
        <w:rFonts w:ascii="Wingdings" w:hAnsi="Wingdings" w:hint="default"/>
      </w:rPr>
    </w:lvl>
    <w:lvl w:ilvl="3" w:tplc="178A4CFE" w:tentative="1">
      <w:start w:val="1"/>
      <w:numFmt w:val="bullet"/>
      <w:lvlText w:val=""/>
      <w:lvlJc w:val="left"/>
      <w:pPr>
        <w:tabs>
          <w:tab w:val="num" w:pos="2880"/>
        </w:tabs>
        <w:ind w:left="2880" w:hanging="360"/>
      </w:pPr>
      <w:rPr>
        <w:rFonts w:ascii="Symbol" w:hAnsi="Symbol" w:hint="default"/>
      </w:rPr>
    </w:lvl>
    <w:lvl w:ilvl="4" w:tplc="23B63FE6" w:tentative="1">
      <w:start w:val="1"/>
      <w:numFmt w:val="bullet"/>
      <w:lvlText w:val="o"/>
      <w:lvlJc w:val="left"/>
      <w:pPr>
        <w:tabs>
          <w:tab w:val="num" w:pos="3600"/>
        </w:tabs>
        <w:ind w:left="3600" w:hanging="360"/>
      </w:pPr>
      <w:rPr>
        <w:rFonts w:ascii="Courier New" w:hAnsi="Courier New" w:hint="default"/>
      </w:rPr>
    </w:lvl>
    <w:lvl w:ilvl="5" w:tplc="D9D2CA78" w:tentative="1">
      <w:start w:val="1"/>
      <w:numFmt w:val="bullet"/>
      <w:lvlText w:val=""/>
      <w:lvlJc w:val="left"/>
      <w:pPr>
        <w:tabs>
          <w:tab w:val="num" w:pos="4320"/>
        </w:tabs>
        <w:ind w:left="4320" w:hanging="360"/>
      </w:pPr>
      <w:rPr>
        <w:rFonts w:ascii="Wingdings" w:hAnsi="Wingdings" w:hint="default"/>
      </w:rPr>
    </w:lvl>
    <w:lvl w:ilvl="6" w:tplc="DC04FF20" w:tentative="1">
      <w:start w:val="1"/>
      <w:numFmt w:val="bullet"/>
      <w:lvlText w:val=""/>
      <w:lvlJc w:val="left"/>
      <w:pPr>
        <w:tabs>
          <w:tab w:val="num" w:pos="5040"/>
        </w:tabs>
        <w:ind w:left="5040" w:hanging="360"/>
      </w:pPr>
      <w:rPr>
        <w:rFonts w:ascii="Symbol" w:hAnsi="Symbol" w:hint="default"/>
      </w:rPr>
    </w:lvl>
    <w:lvl w:ilvl="7" w:tplc="F5963A9A" w:tentative="1">
      <w:start w:val="1"/>
      <w:numFmt w:val="bullet"/>
      <w:lvlText w:val="o"/>
      <w:lvlJc w:val="left"/>
      <w:pPr>
        <w:tabs>
          <w:tab w:val="num" w:pos="5760"/>
        </w:tabs>
        <w:ind w:left="5760" w:hanging="360"/>
      </w:pPr>
      <w:rPr>
        <w:rFonts w:ascii="Courier New" w:hAnsi="Courier New" w:hint="default"/>
      </w:rPr>
    </w:lvl>
    <w:lvl w:ilvl="8" w:tplc="80D6EEA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C246CC5"/>
    <w:multiLevelType w:val="multilevel"/>
    <w:tmpl w:val="1B98088E"/>
    <w:lvl w:ilvl="0">
      <w:start w:val="1"/>
      <w:numFmt w:val="bullet"/>
      <w:lvlText w:val=""/>
      <w:lvlJc w:val="left"/>
      <w:pPr>
        <w:tabs>
          <w:tab w:val="num" w:pos="720"/>
        </w:tabs>
        <w:ind w:left="720" w:hanging="360"/>
      </w:pPr>
      <w:rPr>
        <w:rFonts w:ascii="Symbol" w:hAnsi="Symbol" w:hint="default"/>
        <w:sz w:val="28"/>
        <w:szCs w:val="28"/>
      </w:rPr>
    </w:lvl>
    <w:lvl w:ilvl="1">
      <w:start w:val="1"/>
      <w:numFmt w:val="upperLetter"/>
      <w:lvlText w:val="%2."/>
      <w:lvlJc w:val="left"/>
      <w:pPr>
        <w:tabs>
          <w:tab w:val="num" w:pos="1440"/>
        </w:tabs>
        <w:ind w:left="1440" w:hanging="360"/>
      </w:pPr>
      <w:rPr>
        <w:rFonts w:hint="default"/>
        <w:sz w:val="26"/>
        <w:szCs w:val="26"/>
      </w:rPr>
    </w:lvl>
    <w:lvl w:ilvl="2">
      <w:start w:val="1"/>
      <w:numFmt w:val="bullet"/>
      <w:lvlText w:val=""/>
      <w:lvlJc w:val="left"/>
      <w:pPr>
        <w:tabs>
          <w:tab w:val="num" w:pos="2160"/>
        </w:tabs>
        <w:ind w:left="2160" w:hanging="360"/>
      </w:pPr>
      <w:rPr>
        <w:rFonts w:ascii="Symbol" w:hAnsi="Symbol" w:hint="default"/>
        <w:sz w:val="24"/>
        <w:szCs w:val="24"/>
      </w:rPr>
    </w:lvl>
    <w:lvl w:ilvl="3">
      <w:start w:val="1"/>
      <w:numFmt w:val="bullet"/>
      <w:lvlText w:val="o"/>
      <w:lvlJc w:val="left"/>
      <w:pPr>
        <w:tabs>
          <w:tab w:val="num" w:pos="2880"/>
        </w:tabs>
        <w:ind w:left="2880" w:hanging="360"/>
      </w:pPr>
      <w:rPr>
        <w:rFonts w:ascii="Courier New" w:hAnsi="Courier New" w:cs="Courier New" w:hint="default"/>
        <w:sz w:val="24"/>
        <w:szCs w:val="24"/>
      </w:rPr>
    </w:lvl>
    <w:lvl w:ilvl="4">
      <w:start w:val="1"/>
      <w:numFmt w:val="bullet"/>
      <w:lvlText w:val=""/>
      <w:lvlJc w:val="left"/>
      <w:pPr>
        <w:tabs>
          <w:tab w:val="num" w:pos="3600"/>
        </w:tabs>
        <w:ind w:left="3600" w:hanging="360"/>
      </w:pPr>
      <w:rPr>
        <w:rFonts w:ascii="Wingdings" w:hAnsi="Wingding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E723EC"/>
    <w:multiLevelType w:val="hybridMultilevel"/>
    <w:tmpl w:val="B5A40BDC"/>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12713B83"/>
    <w:multiLevelType w:val="hybridMultilevel"/>
    <w:tmpl w:val="30B26DE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AB260BB"/>
    <w:multiLevelType w:val="hybridMultilevel"/>
    <w:tmpl w:val="AD8074EA"/>
    <w:lvl w:ilvl="0" w:tplc="FFFFFFFF">
      <w:start w:val="1"/>
      <w:numFmt w:val="decimal"/>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C26041C"/>
    <w:multiLevelType w:val="hybridMultilevel"/>
    <w:tmpl w:val="D24EA9C6"/>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1CAF1EAC"/>
    <w:multiLevelType w:val="hybridMultilevel"/>
    <w:tmpl w:val="530A348E"/>
    <w:lvl w:ilvl="0" w:tplc="B4FA7CEE">
      <w:start w:val="1"/>
      <w:numFmt w:val="decimal"/>
      <w:lvlText w:val="%1."/>
      <w:lvlJc w:val="left"/>
      <w:pPr>
        <w:ind w:left="1080" w:hanging="360"/>
      </w:pPr>
      <w:rPr>
        <w:rFonts w:hint="default"/>
        <w:u w:val="none"/>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1">
      <w:start w:val="1"/>
      <w:numFmt w:val="bullet"/>
      <w:lvlText w:val=""/>
      <w:lvlJc w:val="left"/>
      <w:pPr>
        <w:ind w:left="3240" w:hanging="360"/>
      </w:pPr>
      <w:rPr>
        <w:rFonts w:ascii="Symbol" w:hAnsi="Symbol" w:hint="default"/>
      </w:r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1DAC159A"/>
    <w:multiLevelType w:val="hybridMultilevel"/>
    <w:tmpl w:val="E62CBE20"/>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5" w15:restartNumberingAfterBreak="0">
    <w:nsid w:val="1EEF6FE3"/>
    <w:multiLevelType w:val="hybridMultilevel"/>
    <w:tmpl w:val="30B6195A"/>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200B1077"/>
    <w:multiLevelType w:val="hybridMultilevel"/>
    <w:tmpl w:val="27E49BA4"/>
    <w:lvl w:ilvl="0" w:tplc="0C09000F">
      <w:start w:val="1"/>
      <w:numFmt w:val="decimal"/>
      <w:lvlText w:val="%1."/>
      <w:lvlJc w:val="left"/>
      <w:pPr>
        <w:ind w:left="360"/>
        <w:jc w:val="both"/>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C0E4498"/>
    <w:multiLevelType w:val="hybridMultilevel"/>
    <w:tmpl w:val="E61A0342"/>
    <w:lvl w:ilvl="0" w:tplc="0409000B">
      <w:start w:val="1"/>
      <w:numFmt w:val="bullet"/>
      <w:pStyle w:val="bull2"/>
      <w:lvlText w:val=""/>
      <w:lvlJc w:val="left"/>
      <w:pPr>
        <w:tabs>
          <w:tab w:val="num" w:pos="360"/>
        </w:tabs>
        <w:ind w:left="360" w:hanging="360"/>
      </w:pPr>
      <w:rPr>
        <w:rFonts w:ascii="Wingdings" w:hAnsi="Wingdings" w:hint="default"/>
        <w:b/>
        <w:i w:val="0"/>
        <w:color w:val="auto"/>
        <w:sz w:val="24"/>
      </w:rPr>
    </w:lvl>
    <w:lvl w:ilvl="1" w:tplc="04090003">
      <w:start w:val="1"/>
      <w:numFmt w:val="bullet"/>
      <w:lvlText w:val="o"/>
      <w:lvlJc w:val="left"/>
      <w:pPr>
        <w:tabs>
          <w:tab w:val="num" w:pos="504"/>
        </w:tabs>
        <w:ind w:left="504" w:hanging="360"/>
      </w:pPr>
      <w:rPr>
        <w:rFonts w:ascii="Courier New" w:hAnsi="Courier New" w:hint="default"/>
      </w:rPr>
    </w:lvl>
    <w:lvl w:ilvl="2" w:tplc="04090005" w:tentative="1">
      <w:start w:val="1"/>
      <w:numFmt w:val="bullet"/>
      <w:lvlText w:val=""/>
      <w:lvlJc w:val="left"/>
      <w:pPr>
        <w:tabs>
          <w:tab w:val="num" w:pos="1224"/>
        </w:tabs>
        <w:ind w:left="1224" w:hanging="360"/>
      </w:pPr>
      <w:rPr>
        <w:rFonts w:ascii="Wingdings" w:hAnsi="Wingdings" w:hint="default"/>
      </w:rPr>
    </w:lvl>
    <w:lvl w:ilvl="3" w:tplc="04090001" w:tentative="1">
      <w:start w:val="1"/>
      <w:numFmt w:val="bullet"/>
      <w:lvlText w:val=""/>
      <w:lvlJc w:val="left"/>
      <w:pPr>
        <w:tabs>
          <w:tab w:val="num" w:pos="1944"/>
        </w:tabs>
        <w:ind w:left="1944" w:hanging="360"/>
      </w:pPr>
      <w:rPr>
        <w:rFonts w:ascii="Symbol" w:hAnsi="Symbol" w:hint="default"/>
      </w:rPr>
    </w:lvl>
    <w:lvl w:ilvl="4" w:tplc="04090003" w:tentative="1">
      <w:start w:val="1"/>
      <w:numFmt w:val="bullet"/>
      <w:lvlText w:val="o"/>
      <w:lvlJc w:val="left"/>
      <w:pPr>
        <w:tabs>
          <w:tab w:val="num" w:pos="2664"/>
        </w:tabs>
        <w:ind w:left="2664" w:hanging="360"/>
      </w:pPr>
      <w:rPr>
        <w:rFonts w:ascii="Courier New" w:hAnsi="Courier New" w:hint="default"/>
      </w:rPr>
    </w:lvl>
    <w:lvl w:ilvl="5" w:tplc="04090005" w:tentative="1">
      <w:start w:val="1"/>
      <w:numFmt w:val="bullet"/>
      <w:lvlText w:val=""/>
      <w:lvlJc w:val="left"/>
      <w:pPr>
        <w:tabs>
          <w:tab w:val="num" w:pos="3384"/>
        </w:tabs>
        <w:ind w:left="3384" w:hanging="360"/>
      </w:pPr>
      <w:rPr>
        <w:rFonts w:ascii="Wingdings" w:hAnsi="Wingdings" w:hint="default"/>
      </w:rPr>
    </w:lvl>
    <w:lvl w:ilvl="6" w:tplc="04090001" w:tentative="1">
      <w:start w:val="1"/>
      <w:numFmt w:val="bullet"/>
      <w:lvlText w:val=""/>
      <w:lvlJc w:val="left"/>
      <w:pPr>
        <w:tabs>
          <w:tab w:val="num" w:pos="4104"/>
        </w:tabs>
        <w:ind w:left="4104" w:hanging="360"/>
      </w:pPr>
      <w:rPr>
        <w:rFonts w:ascii="Symbol" w:hAnsi="Symbol" w:hint="default"/>
      </w:rPr>
    </w:lvl>
    <w:lvl w:ilvl="7" w:tplc="04090003" w:tentative="1">
      <w:start w:val="1"/>
      <w:numFmt w:val="bullet"/>
      <w:lvlText w:val="o"/>
      <w:lvlJc w:val="left"/>
      <w:pPr>
        <w:tabs>
          <w:tab w:val="num" w:pos="4824"/>
        </w:tabs>
        <w:ind w:left="4824" w:hanging="360"/>
      </w:pPr>
      <w:rPr>
        <w:rFonts w:ascii="Courier New" w:hAnsi="Courier New" w:hint="default"/>
      </w:rPr>
    </w:lvl>
    <w:lvl w:ilvl="8" w:tplc="04090005" w:tentative="1">
      <w:start w:val="1"/>
      <w:numFmt w:val="bullet"/>
      <w:lvlText w:val=""/>
      <w:lvlJc w:val="left"/>
      <w:pPr>
        <w:tabs>
          <w:tab w:val="num" w:pos="5544"/>
        </w:tabs>
        <w:ind w:left="5544" w:hanging="360"/>
      </w:pPr>
      <w:rPr>
        <w:rFonts w:ascii="Wingdings" w:hAnsi="Wingdings" w:hint="default"/>
      </w:rPr>
    </w:lvl>
  </w:abstractNum>
  <w:abstractNum w:abstractNumId="18" w15:restartNumberingAfterBreak="0">
    <w:nsid w:val="2E676749"/>
    <w:multiLevelType w:val="multilevel"/>
    <w:tmpl w:val="DDE40A22"/>
    <w:lvl w:ilvl="0">
      <w:start w:val="1"/>
      <w:numFmt w:val="decimal"/>
      <w:pStyle w:val="Numbers1"/>
      <w:lvlText w:val="%1."/>
      <w:lvlJc w:val="left"/>
      <w:pPr>
        <w:tabs>
          <w:tab w:val="num" w:pos="720"/>
        </w:tabs>
        <w:ind w:left="720" w:hanging="720"/>
      </w:pPr>
      <w:rPr>
        <w:rFonts w:hint="default"/>
      </w:rPr>
    </w:lvl>
    <w:lvl w:ilvl="1">
      <w:start w:val="1"/>
      <w:numFmt w:val="decimal"/>
      <w:pStyle w:val="Numbers2"/>
      <w:lvlText w:val="%1.%2"/>
      <w:lvlJc w:val="left"/>
      <w:pPr>
        <w:tabs>
          <w:tab w:val="num" w:pos="720"/>
        </w:tabs>
        <w:ind w:left="720" w:hanging="720"/>
      </w:pPr>
      <w:rPr>
        <w:rFonts w:hint="default"/>
      </w:rPr>
    </w:lvl>
    <w:lvl w:ilvl="2">
      <w:start w:val="1"/>
      <w:numFmt w:val="decimal"/>
      <w:pStyle w:val="Numbers3"/>
      <w:lvlText w:val="%1.%2.%3"/>
      <w:lvlJc w:val="left"/>
      <w:pPr>
        <w:tabs>
          <w:tab w:val="num" w:pos="720"/>
        </w:tabs>
        <w:ind w:left="720" w:hanging="720"/>
      </w:pPr>
      <w:rPr>
        <w:rFonts w:hint="default"/>
        <w:sz w:val="20"/>
        <w:szCs w:val="20"/>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1721ABF"/>
    <w:multiLevelType w:val="hybridMultilevel"/>
    <w:tmpl w:val="700281F6"/>
    <w:lvl w:ilvl="0" w:tplc="FFFFFFFF">
      <w:start w:val="1"/>
      <w:numFmt w:val="decimal"/>
      <w:lvlText w:val="%1."/>
      <w:lvlJc w:val="left"/>
      <w:pPr>
        <w:ind w:left="180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317B76F6"/>
    <w:multiLevelType w:val="hybridMultilevel"/>
    <w:tmpl w:val="D20E13A2"/>
    <w:lvl w:ilvl="0" w:tplc="ABE86274">
      <w:start w:val="1"/>
      <w:numFmt w:val="bullet"/>
      <w:pStyle w:val="TableBullet"/>
      <w:lvlText w:val=""/>
      <w:lvlJc w:val="left"/>
      <w:pPr>
        <w:tabs>
          <w:tab w:val="num" w:pos="360"/>
        </w:tabs>
        <w:ind w:left="360" w:hanging="360"/>
      </w:pPr>
      <w:rPr>
        <w:rFonts w:ascii="Symbol" w:hAnsi="Symbol" w:hint="default"/>
      </w:rPr>
    </w:lvl>
    <w:lvl w:ilvl="1" w:tplc="04090019">
      <w:numFmt w:val="bullet"/>
      <w:lvlText w:val="-"/>
      <w:lvlJc w:val="left"/>
      <w:pPr>
        <w:tabs>
          <w:tab w:val="num" w:pos="1440"/>
        </w:tabs>
        <w:ind w:left="1440" w:hanging="360"/>
      </w:pPr>
      <w:rPr>
        <w:rFonts w:ascii="Times New Roman" w:eastAsia="Times New Roman" w:hAnsi="Times New Roman" w:cs="Times New Roman"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6F79EC"/>
    <w:multiLevelType w:val="multilevel"/>
    <w:tmpl w:val="E418FE2E"/>
    <w:lvl w:ilvl="0">
      <w:start w:val="1"/>
      <w:numFmt w:val="decimal"/>
      <w:lvlText w:val="%1."/>
      <w:lvlJc w:val="left"/>
      <w:pPr>
        <w:tabs>
          <w:tab w:val="num" w:pos="720"/>
        </w:tabs>
        <w:ind w:left="720" w:hanging="360"/>
      </w:pPr>
      <w:rPr>
        <w:b/>
        <w:bCs/>
        <w:sz w:val="28"/>
        <w:szCs w:val="28"/>
      </w:rPr>
    </w:lvl>
    <w:lvl w:ilvl="1">
      <w:start w:val="1"/>
      <w:numFmt w:val="upperLetter"/>
      <w:lvlText w:val="%2."/>
      <w:lvlJc w:val="left"/>
      <w:pPr>
        <w:tabs>
          <w:tab w:val="num" w:pos="1069"/>
        </w:tabs>
        <w:ind w:left="1069" w:hanging="360"/>
      </w:pPr>
      <w:rPr>
        <w:rFonts w:hint="default"/>
        <w:sz w:val="26"/>
        <w:szCs w:val="26"/>
      </w:rPr>
    </w:lvl>
    <w:lvl w:ilvl="2">
      <w:start w:val="1"/>
      <w:numFmt w:val="bullet"/>
      <w:lvlText w:val=""/>
      <w:lvlJc w:val="left"/>
      <w:pPr>
        <w:tabs>
          <w:tab w:val="num" w:pos="2160"/>
        </w:tabs>
        <w:ind w:left="2160" w:hanging="360"/>
      </w:pPr>
      <w:rPr>
        <w:rFonts w:ascii="Symbol" w:hAnsi="Symbol" w:hint="default"/>
        <w:sz w:val="24"/>
        <w:szCs w:val="24"/>
      </w:rPr>
    </w:lvl>
    <w:lvl w:ilvl="3">
      <w:start w:val="1"/>
      <w:numFmt w:val="bullet"/>
      <w:lvlText w:val="o"/>
      <w:lvlJc w:val="left"/>
      <w:pPr>
        <w:tabs>
          <w:tab w:val="num" w:pos="2880"/>
        </w:tabs>
        <w:ind w:left="2880" w:hanging="360"/>
      </w:pPr>
      <w:rPr>
        <w:rFonts w:ascii="Courier New" w:hAnsi="Courier New" w:cs="Courier New" w:hint="default"/>
        <w:sz w:val="24"/>
        <w:szCs w:val="24"/>
      </w:rPr>
    </w:lvl>
    <w:lvl w:ilvl="4">
      <w:start w:val="1"/>
      <w:numFmt w:val="bullet"/>
      <w:lvlText w:val=""/>
      <w:lvlJc w:val="left"/>
      <w:pPr>
        <w:tabs>
          <w:tab w:val="num" w:pos="3600"/>
        </w:tabs>
        <w:ind w:left="3600" w:hanging="360"/>
      </w:pPr>
      <w:rPr>
        <w:rFonts w:ascii="Wingdings" w:hAnsi="Wingding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015015"/>
    <w:multiLevelType w:val="multilevel"/>
    <w:tmpl w:val="5F7EF4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Calibri" w:eastAsia="Arial Unicode MS" w:hAnsi="Calibri" w:cs="Calibri" w:hint="default"/>
      </w:rPr>
    </w:lvl>
    <w:lvl w:ilvl="4">
      <w:start w:val="1"/>
      <w:numFmt w:val="lowerLetter"/>
      <w:lvlText w:val="%5)"/>
      <w:lvlJc w:val="left"/>
      <w:pPr>
        <w:ind w:left="3600" w:hanging="360"/>
      </w:pPr>
      <w:rPr>
        <w:rFont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4A740D"/>
    <w:multiLevelType w:val="multilevel"/>
    <w:tmpl w:val="E1562A84"/>
    <w:lvl w:ilvl="0">
      <w:start w:val="1"/>
      <w:numFmt w:val="bullet"/>
      <w:pStyle w:val="Bullet2"/>
      <w:lvlText w:val="o"/>
      <w:lvlJc w:val="left"/>
      <w:pPr>
        <w:tabs>
          <w:tab w:val="num" w:pos="1440"/>
        </w:tabs>
        <w:ind w:left="1440" w:hanging="360"/>
      </w:pPr>
      <w:rPr>
        <w:rFonts w:ascii="Courier New" w:hAnsi="Courier New" w:cs="Courier New" w:hint="default"/>
      </w:rPr>
    </w:lvl>
    <w:lvl w:ilvl="1">
      <w:start w:val="4"/>
      <w:numFmt w:val="decimal"/>
      <w:isLgl/>
      <w:lvlText w:val="%1.%2"/>
      <w:lvlJc w:val="left"/>
      <w:pPr>
        <w:tabs>
          <w:tab w:val="num" w:pos="825"/>
        </w:tabs>
        <w:ind w:left="825" w:hanging="735"/>
      </w:pPr>
      <w:rPr>
        <w:rFonts w:hint="default"/>
      </w:rPr>
    </w:lvl>
    <w:lvl w:ilvl="2">
      <w:start w:val="1"/>
      <w:numFmt w:val="decimal"/>
      <w:isLgl/>
      <w:lvlText w:val="%1.%2.%3"/>
      <w:lvlJc w:val="left"/>
      <w:pPr>
        <w:tabs>
          <w:tab w:val="num" w:pos="915"/>
        </w:tabs>
        <w:ind w:left="915" w:hanging="735"/>
      </w:pPr>
      <w:rPr>
        <w:rFonts w:hint="default"/>
      </w:rPr>
    </w:lvl>
    <w:lvl w:ilvl="3">
      <w:start w:val="1"/>
      <w:numFmt w:val="decimal"/>
      <w:isLgl/>
      <w:lvlText w:val="%1.%2.%3.%4"/>
      <w:lvlJc w:val="left"/>
      <w:pPr>
        <w:tabs>
          <w:tab w:val="num" w:pos="1005"/>
        </w:tabs>
        <w:ind w:left="1005" w:hanging="735"/>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530"/>
        </w:tabs>
        <w:ind w:left="1530" w:hanging="1080"/>
      </w:pPr>
      <w:rPr>
        <w:rFonts w:hint="default"/>
      </w:rPr>
    </w:lvl>
    <w:lvl w:ilvl="6">
      <w:start w:val="1"/>
      <w:numFmt w:val="decimal"/>
      <w:isLgl/>
      <w:lvlText w:val="%1.%2.%3.%4.%5.%6.%7"/>
      <w:lvlJc w:val="left"/>
      <w:pPr>
        <w:tabs>
          <w:tab w:val="num" w:pos="1980"/>
        </w:tabs>
        <w:ind w:left="1980" w:hanging="1440"/>
      </w:pPr>
      <w:rPr>
        <w:rFonts w:hint="default"/>
      </w:rPr>
    </w:lvl>
    <w:lvl w:ilvl="7">
      <w:start w:val="1"/>
      <w:numFmt w:val="decimal"/>
      <w:isLgl/>
      <w:lvlText w:val="%1.%2.%3.%4.%5.%6.%7.%8"/>
      <w:lvlJc w:val="left"/>
      <w:pPr>
        <w:tabs>
          <w:tab w:val="num" w:pos="2070"/>
        </w:tabs>
        <w:ind w:left="2070" w:hanging="1440"/>
      </w:pPr>
      <w:rPr>
        <w:rFonts w:hint="default"/>
      </w:rPr>
    </w:lvl>
    <w:lvl w:ilvl="8">
      <w:start w:val="1"/>
      <w:numFmt w:val="decimal"/>
      <w:isLgl/>
      <w:lvlText w:val="%1.%2.%3.%4.%5.%6.%7.%8.%9"/>
      <w:lvlJc w:val="left"/>
      <w:pPr>
        <w:tabs>
          <w:tab w:val="num" w:pos="2520"/>
        </w:tabs>
        <w:ind w:left="2520" w:hanging="1800"/>
      </w:pPr>
      <w:rPr>
        <w:rFonts w:hint="default"/>
      </w:rPr>
    </w:lvl>
  </w:abstractNum>
  <w:abstractNum w:abstractNumId="24" w15:restartNumberingAfterBreak="0">
    <w:nsid w:val="3867168C"/>
    <w:multiLevelType w:val="multilevel"/>
    <w:tmpl w:val="5AE45318"/>
    <w:lvl w:ilvl="0">
      <w:start w:val="1"/>
      <w:numFmt w:val="decimal"/>
      <w:lvlText w:val="%1."/>
      <w:lvlJc w:val="left"/>
      <w:pPr>
        <w:tabs>
          <w:tab w:val="num" w:pos="720"/>
        </w:tabs>
        <w:ind w:left="720" w:hanging="360"/>
      </w:pPr>
      <w:rPr>
        <w:sz w:val="24"/>
        <w:szCs w:val="24"/>
      </w:rPr>
    </w:lvl>
    <w:lvl w:ilvl="1">
      <w:start w:val="1"/>
      <w:numFmt w:val="upperLetter"/>
      <w:lvlText w:val="%2."/>
      <w:lvlJc w:val="left"/>
      <w:pPr>
        <w:tabs>
          <w:tab w:val="num" w:pos="1440"/>
        </w:tabs>
        <w:ind w:left="1440" w:hanging="360"/>
      </w:pPr>
      <w:rPr>
        <w:rFonts w:hint="default"/>
        <w:sz w:val="26"/>
        <w:szCs w:val="26"/>
      </w:rPr>
    </w:lvl>
    <w:lvl w:ilvl="2">
      <w:start w:val="1"/>
      <w:numFmt w:val="bullet"/>
      <w:lvlText w:val=""/>
      <w:lvlJc w:val="left"/>
      <w:pPr>
        <w:tabs>
          <w:tab w:val="num" w:pos="2160"/>
        </w:tabs>
        <w:ind w:left="2160" w:hanging="360"/>
      </w:pPr>
      <w:rPr>
        <w:rFonts w:ascii="Symbol" w:hAnsi="Symbol" w:hint="default"/>
        <w:sz w:val="24"/>
        <w:szCs w:val="24"/>
      </w:rPr>
    </w:lvl>
    <w:lvl w:ilvl="3">
      <w:start w:val="1"/>
      <w:numFmt w:val="bullet"/>
      <w:lvlText w:val="o"/>
      <w:lvlJc w:val="left"/>
      <w:pPr>
        <w:tabs>
          <w:tab w:val="num" w:pos="2880"/>
        </w:tabs>
        <w:ind w:left="2880" w:hanging="360"/>
      </w:pPr>
      <w:rPr>
        <w:rFonts w:ascii="Courier New" w:hAnsi="Courier New" w:cs="Courier New" w:hint="default"/>
        <w:sz w:val="24"/>
        <w:szCs w:val="24"/>
      </w:rPr>
    </w:lvl>
    <w:lvl w:ilvl="4">
      <w:start w:val="1"/>
      <w:numFmt w:val="bullet"/>
      <w:lvlText w:val=""/>
      <w:lvlJc w:val="left"/>
      <w:pPr>
        <w:tabs>
          <w:tab w:val="num" w:pos="3600"/>
        </w:tabs>
        <w:ind w:left="3600" w:hanging="360"/>
      </w:pPr>
      <w:rPr>
        <w:rFonts w:ascii="Wingdings" w:hAnsi="Wingdings" w:hint="default"/>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C34EA2"/>
    <w:multiLevelType w:val="singleLevel"/>
    <w:tmpl w:val="5DA63C6A"/>
    <w:lvl w:ilvl="0">
      <w:start w:val="1"/>
      <w:numFmt w:val="bullet"/>
      <w:pStyle w:val="61exhbullet"/>
      <w:lvlText w:val=""/>
      <w:lvlJc w:val="left"/>
      <w:pPr>
        <w:tabs>
          <w:tab w:val="num" w:pos="360"/>
        </w:tabs>
        <w:ind w:left="288" w:hanging="288"/>
      </w:pPr>
      <w:rPr>
        <w:rFonts w:ascii="Wingdings" w:hAnsi="Wingdings" w:hint="default"/>
      </w:rPr>
    </w:lvl>
  </w:abstractNum>
  <w:abstractNum w:abstractNumId="26" w15:restartNumberingAfterBreak="0">
    <w:nsid w:val="40140721"/>
    <w:multiLevelType w:val="hybridMultilevel"/>
    <w:tmpl w:val="4998BF5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7" w15:restartNumberingAfterBreak="0">
    <w:nsid w:val="402913C8"/>
    <w:multiLevelType w:val="hybridMultilevel"/>
    <w:tmpl w:val="511C2AFA"/>
    <w:lvl w:ilvl="0" w:tplc="259E94D8">
      <w:start w:val="1"/>
      <w:numFmt w:val="bullet"/>
      <w:pStyle w:val="Asubdot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8906C7"/>
    <w:multiLevelType w:val="hybridMultilevel"/>
    <w:tmpl w:val="6AA24E26"/>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29" w15:restartNumberingAfterBreak="0">
    <w:nsid w:val="43BC5115"/>
    <w:multiLevelType w:val="hybridMultilevel"/>
    <w:tmpl w:val="B55ADC5E"/>
    <w:lvl w:ilvl="0" w:tplc="FFFFFFFF">
      <w:start w:val="1"/>
      <w:numFmt w:val="decimal"/>
      <w:lvlText w:val="%1."/>
      <w:lvlJc w:val="left"/>
      <w:pPr>
        <w:ind w:left="2160" w:hanging="360"/>
      </w:pPr>
    </w:lvl>
    <w:lvl w:ilvl="1" w:tplc="0C09000F">
      <w:start w:val="1"/>
      <w:numFmt w:val="decimal"/>
      <w:lvlText w:val="%2."/>
      <w:lvlJc w:val="left"/>
      <w:pPr>
        <w:ind w:left="144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47111BC4"/>
    <w:multiLevelType w:val="multilevel"/>
    <w:tmpl w:val="ABD804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E36DFE"/>
    <w:multiLevelType w:val="hybridMultilevel"/>
    <w:tmpl w:val="F9FE4E0E"/>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52C2276D"/>
    <w:multiLevelType w:val="hybridMultilevel"/>
    <w:tmpl w:val="30B26DE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68449BE"/>
    <w:multiLevelType w:val="multilevel"/>
    <w:tmpl w:val="25707D4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CD2EB7"/>
    <w:multiLevelType w:val="hybridMultilevel"/>
    <w:tmpl w:val="9A0C6B94"/>
    <w:lvl w:ilvl="0" w:tplc="FFFFFFFF">
      <w:start w:val="1"/>
      <w:numFmt w:val="decimal"/>
      <w:lvlText w:val="%1."/>
      <w:lvlJc w:val="left"/>
      <w:pPr>
        <w:ind w:left="180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5A4A1B16"/>
    <w:multiLevelType w:val="multilevel"/>
    <w:tmpl w:val="C3C84D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BF049B0"/>
    <w:multiLevelType w:val="hybridMultilevel"/>
    <w:tmpl w:val="ED880698"/>
    <w:lvl w:ilvl="0" w:tplc="F1224EC2">
      <w:start w:val="1"/>
      <w:numFmt w:val="decimal"/>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7" w15:restartNumberingAfterBreak="0">
    <w:nsid w:val="5CCA7081"/>
    <w:multiLevelType w:val="hybridMultilevel"/>
    <w:tmpl w:val="CC1020D0"/>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60B96114"/>
    <w:multiLevelType w:val="multilevel"/>
    <w:tmpl w:val="31088350"/>
    <w:lvl w:ilvl="0">
      <w:start w:val="17"/>
      <w:numFmt w:val="decimal"/>
      <w:pStyle w:val="Code"/>
      <w:lvlText w:val="%1."/>
      <w:lvlJc w:val="left"/>
      <w:pPr>
        <w:tabs>
          <w:tab w:val="num" w:pos="720"/>
        </w:tabs>
        <w:ind w:left="720" w:hanging="360"/>
      </w:pPr>
      <w:rPr>
        <w:rFonts w:ascii="Times New Roman" w:hAnsi="Times New Roman" w:hint="default"/>
        <w:b w:val="0"/>
        <w:i w:val="0"/>
        <w:sz w:val="22"/>
      </w:rPr>
    </w:lvl>
    <w:lvl w:ilvl="1">
      <w:start w:val="1"/>
      <w:numFmt w:val="decimal"/>
      <w:lvlText w:val="%1.%2."/>
      <w:lvlJc w:val="left"/>
      <w:pPr>
        <w:tabs>
          <w:tab w:val="num" w:pos="1008"/>
        </w:tabs>
        <w:ind w:left="1008" w:hanging="619"/>
      </w:pPr>
      <w:rPr>
        <w:rFonts w:ascii="Times New Roman" w:hAnsi="Times New Roman" w:hint="default"/>
        <w:b w:val="0"/>
        <w:i w:val="0"/>
        <w:sz w:val="22"/>
      </w:rPr>
    </w:lvl>
    <w:lvl w:ilvl="2">
      <w:start w:val="1"/>
      <w:numFmt w:val="decimal"/>
      <w:lvlText w:val="%1.%2.%3."/>
      <w:lvlJc w:val="left"/>
      <w:pPr>
        <w:tabs>
          <w:tab w:val="num" w:pos="1296"/>
        </w:tabs>
        <w:ind w:left="1296" w:hanging="878"/>
      </w:pPr>
      <w:rPr>
        <w:rFonts w:ascii="Times New Roman" w:hAnsi="Times New Roman" w:hint="default"/>
        <w:b w:val="0"/>
        <w:i w:val="0"/>
        <w:sz w:val="22"/>
      </w:rPr>
    </w:lvl>
    <w:lvl w:ilvl="3">
      <w:start w:val="1"/>
      <w:numFmt w:val="decimal"/>
      <w:lvlText w:val="%1.%2.%3.%4."/>
      <w:lvlJc w:val="left"/>
      <w:pPr>
        <w:tabs>
          <w:tab w:val="num" w:pos="1440"/>
        </w:tabs>
        <w:ind w:left="1440" w:hanging="994"/>
      </w:pPr>
      <w:rPr>
        <w:rFonts w:ascii="Times New Roman" w:hAnsi="Times New Roman" w:hint="default"/>
        <w:b w:val="0"/>
        <w:i w:val="0"/>
        <w:sz w:val="22"/>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none"/>
      <w:lvlText w:val=""/>
      <w:lvlJc w:val="left"/>
      <w:pPr>
        <w:tabs>
          <w:tab w:val="num" w:pos="360"/>
        </w:tabs>
        <w:ind w:left="0" w:firstLine="0"/>
      </w:pPr>
      <w:rPr>
        <w:rFonts w:hint="default"/>
      </w:rPr>
    </w:lvl>
    <w:lvl w:ilvl="7">
      <w:start w:val="1"/>
      <w:numFmt w:val="none"/>
      <w:lvlText w:val=""/>
      <w:lvlJc w:val="left"/>
      <w:pPr>
        <w:tabs>
          <w:tab w:val="num" w:pos="360"/>
        </w:tabs>
        <w:ind w:left="0" w:firstLine="0"/>
      </w:pPr>
      <w:rPr>
        <w:rFonts w:hint="default"/>
      </w:rPr>
    </w:lvl>
    <w:lvl w:ilvl="8">
      <w:start w:val="1"/>
      <w:numFmt w:val="none"/>
      <w:lvlText w:val=""/>
      <w:lvlJc w:val="left"/>
      <w:pPr>
        <w:tabs>
          <w:tab w:val="num" w:pos="360"/>
        </w:tabs>
        <w:ind w:left="0" w:firstLine="0"/>
      </w:pPr>
      <w:rPr>
        <w:rFonts w:hint="default"/>
      </w:rPr>
    </w:lvl>
  </w:abstractNum>
  <w:abstractNum w:abstractNumId="39" w15:restartNumberingAfterBreak="0">
    <w:nsid w:val="627B41DF"/>
    <w:multiLevelType w:val="hybridMultilevel"/>
    <w:tmpl w:val="D24EA9C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EC13426"/>
    <w:multiLevelType w:val="hybridMultilevel"/>
    <w:tmpl w:val="3402AB2E"/>
    <w:lvl w:ilvl="0" w:tplc="0C090001">
      <w:start w:val="1"/>
      <w:numFmt w:val="bullet"/>
      <w:lvlText w:val=""/>
      <w:lvlJc w:val="left"/>
      <w:pPr>
        <w:ind w:left="3240" w:hanging="360"/>
      </w:pPr>
      <w:rPr>
        <w:rFonts w:ascii="Symbol" w:hAnsi="Symbol" w:hint="default"/>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41" w15:restartNumberingAfterBreak="0">
    <w:nsid w:val="75022C9E"/>
    <w:multiLevelType w:val="hybridMultilevel"/>
    <w:tmpl w:val="8D187358"/>
    <w:lvl w:ilvl="0" w:tplc="FFFFFFFF">
      <w:start w:val="1"/>
      <w:numFmt w:val="bullet"/>
      <w:pStyle w:val="SASBullet1"/>
      <w:lvlText w:val=""/>
      <w:lvlJc w:val="left"/>
      <w:pPr>
        <w:tabs>
          <w:tab w:val="num" w:pos="-698"/>
        </w:tabs>
        <w:ind w:left="-698" w:hanging="360"/>
      </w:pPr>
      <w:rPr>
        <w:rFonts w:ascii="Wingdings" w:hAnsi="Wingdings" w:hint="default"/>
        <w:sz w:val="24"/>
      </w:rPr>
    </w:lvl>
    <w:lvl w:ilvl="1" w:tplc="FFFFFFFF">
      <w:start w:val="1"/>
      <w:numFmt w:val="bullet"/>
      <w:lvlText w:val="o"/>
      <w:lvlJc w:val="left"/>
      <w:pPr>
        <w:tabs>
          <w:tab w:val="num" w:pos="-687"/>
        </w:tabs>
        <w:ind w:left="-687" w:hanging="360"/>
      </w:pPr>
      <w:rPr>
        <w:rFonts w:ascii="Courier New" w:hAnsi="Courier New" w:hint="default"/>
      </w:rPr>
    </w:lvl>
    <w:lvl w:ilvl="2" w:tplc="FFFFFFFF">
      <w:start w:val="1"/>
      <w:numFmt w:val="bullet"/>
      <w:lvlText w:val=""/>
      <w:lvlJc w:val="left"/>
      <w:pPr>
        <w:tabs>
          <w:tab w:val="num" w:pos="33"/>
        </w:tabs>
        <w:ind w:left="33" w:hanging="360"/>
      </w:pPr>
      <w:rPr>
        <w:rFonts w:ascii="Wingdings" w:hAnsi="Wingdings" w:hint="default"/>
      </w:rPr>
    </w:lvl>
    <w:lvl w:ilvl="3" w:tplc="FFFFFFFF">
      <w:start w:val="1"/>
      <w:numFmt w:val="bullet"/>
      <w:lvlText w:val=""/>
      <w:lvlJc w:val="left"/>
      <w:pPr>
        <w:tabs>
          <w:tab w:val="num" w:pos="753"/>
        </w:tabs>
        <w:ind w:left="753" w:hanging="360"/>
      </w:pPr>
      <w:rPr>
        <w:rFonts w:ascii="Symbol" w:hAnsi="Symbol" w:hint="default"/>
      </w:rPr>
    </w:lvl>
    <w:lvl w:ilvl="4" w:tplc="FFFFFFFF">
      <w:start w:val="1"/>
      <w:numFmt w:val="bullet"/>
      <w:lvlText w:val="o"/>
      <w:lvlJc w:val="left"/>
      <w:pPr>
        <w:tabs>
          <w:tab w:val="num" w:pos="1473"/>
        </w:tabs>
        <w:ind w:left="1473" w:hanging="360"/>
      </w:pPr>
      <w:rPr>
        <w:rFonts w:ascii="Courier New" w:hAnsi="Courier New" w:hint="default"/>
      </w:rPr>
    </w:lvl>
    <w:lvl w:ilvl="5" w:tplc="FFFFFFFF">
      <w:start w:val="1"/>
      <w:numFmt w:val="bullet"/>
      <w:lvlText w:val=""/>
      <w:lvlJc w:val="left"/>
      <w:pPr>
        <w:tabs>
          <w:tab w:val="num" w:pos="2193"/>
        </w:tabs>
        <w:ind w:left="2193" w:hanging="360"/>
      </w:pPr>
      <w:rPr>
        <w:rFonts w:ascii="Wingdings" w:hAnsi="Wingdings" w:hint="default"/>
      </w:rPr>
    </w:lvl>
    <w:lvl w:ilvl="6" w:tplc="FFFFFFFF">
      <w:start w:val="1"/>
      <w:numFmt w:val="bullet"/>
      <w:lvlText w:val=""/>
      <w:lvlJc w:val="left"/>
      <w:pPr>
        <w:tabs>
          <w:tab w:val="num" w:pos="2913"/>
        </w:tabs>
        <w:ind w:left="2913" w:hanging="360"/>
      </w:pPr>
      <w:rPr>
        <w:rFonts w:ascii="Symbol" w:hAnsi="Symbol" w:hint="default"/>
      </w:rPr>
    </w:lvl>
    <w:lvl w:ilvl="7" w:tplc="FFFFFFFF">
      <w:start w:val="1"/>
      <w:numFmt w:val="bullet"/>
      <w:lvlText w:val="o"/>
      <w:lvlJc w:val="left"/>
      <w:pPr>
        <w:tabs>
          <w:tab w:val="num" w:pos="3633"/>
        </w:tabs>
        <w:ind w:left="3633" w:hanging="360"/>
      </w:pPr>
      <w:rPr>
        <w:rFonts w:ascii="Courier New" w:hAnsi="Courier New" w:hint="default"/>
      </w:rPr>
    </w:lvl>
    <w:lvl w:ilvl="8" w:tplc="FFFFFFFF" w:tentative="1">
      <w:start w:val="1"/>
      <w:numFmt w:val="bullet"/>
      <w:lvlText w:val=""/>
      <w:lvlJc w:val="left"/>
      <w:pPr>
        <w:tabs>
          <w:tab w:val="num" w:pos="4353"/>
        </w:tabs>
        <w:ind w:left="4353" w:hanging="360"/>
      </w:pPr>
      <w:rPr>
        <w:rFonts w:ascii="Wingdings" w:hAnsi="Wingdings" w:hint="default"/>
      </w:rPr>
    </w:lvl>
  </w:abstractNum>
  <w:abstractNum w:abstractNumId="42" w15:restartNumberingAfterBreak="0">
    <w:nsid w:val="772C126B"/>
    <w:multiLevelType w:val="hybridMultilevel"/>
    <w:tmpl w:val="27E49BA4"/>
    <w:lvl w:ilvl="0" w:tplc="0C09000F">
      <w:start w:val="1"/>
      <w:numFmt w:val="decimal"/>
      <w:lvlText w:val="%1."/>
      <w:lvlJc w:val="left"/>
      <w:pPr>
        <w:ind w:left="360"/>
        <w:jc w:val="both"/>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F3E4337"/>
    <w:multiLevelType w:val="multilevel"/>
    <w:tmpl w:val="90C2E346"/>
    <w:lvl w:ilvl="0">
      <w:start w:val="1"/>
      <w:numFmt w:val="decimal"/>
      <w:pStyle w:val="aMainHeading"/>
      <w:lvlText w:val="%1"/>
      <w:lvlJc w:val="left"/>
      <w:pPr>
        <w:tabs>
          <w:tab w:val="num" w:pos="1152"/>
        </w:tabs>
        <w:ind w:left="1152" w:hanging="432"/>
      </w:pPr>
      <w:rPr>
        <w:rFonts w:hint="default"/>
        <w:b/>
        <w:i w:val="0"/>
      </w:rPr>
    </w:lvl>
    <w:lvl w:ilvl="1">
      <w:start w:val="1"/>
      <w:numFmt w:val="decimal"/>
      <w:lvlText w:val="%1.%2"/>
      <w:lvlJc w:val="left"/>
      <w:pPr>
        <w:tabs>
          <w:tab w:val="num" w:pos="1836"/>
        </w:tabs>
        <w:ind w:left="1836" w:hanging="576"/>
      </w:pPr>
      <w:rPr>
        <w:rFonts w:hint="default"/>
        <w:sz w:val="22"/>
        <w:szCs w:val="22"/>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124"/>
        </w:tabs>
        <w:ind w:left="2124" w:hanging="864"/>
      </w:pPr>
      <w:rPr>
        <w:rFonts w:hint="default"/>
      </w:rPr>
    </w:lvl>
    <w:lvl w:ilvl="4">
      <w:start w:val="1"/>
      <w:numFmt w:val="decimal"/>
      <w:lvlText w:val="%1.%2.%3.%4.%5"/>
      <w:lvlJc w:val="left"/>
      <w:pPr>
        <w:tabs>
          <w:tab w:val="num" w:pos="2268"/>
        </w:tabs>
        <w:ind w:left="2268" w:hanging="1008"/>
      </w:pPr>
      <w:rPr>
        <w:rFonts w:hint="default"/>
      </w:rPr>
    </w:lvl>
    <w:lvl w:ilvl="5">
      <w:start w:val="1"/>
      <w:numFmt w:val="decimal"/>
      <w:lvlText w:val="%1.%2.%3.%4.%5.%6"/>
      <w:lvlJc w:val="left"/>
      <w:pPr>
        <w:tabs>
          <w:tab w:val="num" w:pos="2412"/>
        </w:tabs>
        <w:ind w:left="2412" w:hanging="1152"/>
      </w:pPr>
      <w:rPr>
        <w:rFonts w:hint="default"/>
      </w:rPr>
    </w:lvl>
    <w:lvl w:ilvl="6">
      <w:start w:val="1"/>
      <w:numFmt w:val="decimal"/>
      <w:lvlText w:val="%1.%2.%3.%4.%5.%6.%7"/>
      <w:lvlJc w:val="left"/>
      <w:pPr>
        <w:tabs>
          <w:tab w:val="num" w:pos="2556"/>
        </w:tabs>
        <w:ind w:left="2556" w:hanging="1296"/>
      </w:pPr>
      <w:rPr>
        <w:rFonts w:hint="default"/>
      </w:rPr>
    </w:lvl>
    <w:lvl w:ilvl="7">
      <w:start w:val="1"/>
      <w:numFmt w:val="decimal"/>
      <w:lvlText w:val="%1.%2.%3.%4.%5.%6.%7.%8"/>
      <w:lvlJc w:val="left"/>
      <w:pPr>
        <w:tabs>
          <w:tab w:val="num" w:pos="2700"/>
        </w:tabs>
        <w:ind w:left="2700" w:hanging="1440"/>
      </w:pPr>
      <w:rPr>
        <w:rFonts w:hint="default"/>
      </w:rPr>
    </w:lvl>
    <w:lvl w:ilvl="8">
      <w:start w:val="1"/>
      <w:numFmt w:val="decimal"/>
      <w:lvlText w:val="%1.%2.%3.%4.%5.%6.%7.%8.%9"/>
      <w:lvlJc w:val="left"/>
      <w:pPr>
        <w:tabs>
          <w:tab w:val="num" w:pos="2844"/>
        </w:tabs>
        <w:ind w:left="2844" w:hanging="1584"/>
      </w:pPr>
      <w:rPr>
        <w:rFonts w:hint="default"/>
      </w:rPr>
    </w:lvl>
  </w:abstractNum>
  <w:num w:numId="1" w16cid:durableId="625231886">
    <w:abstractNumId w:val="0"/>
  </w:num>
  <w:num w:numId="2" w16cid:durableId="1321234850">
    <w:abstractNumId w:val="43"/>
  </w:num>
  <w:num w:numId="3" w16cid:durableId="2142385400">
    <w:abstractNumId w:val="7"/>
  </w:num>
  <w:num w:numId="4" w16cid:durableId="1846163508">
    <w:abstractNumId w:val="17"/>
  </w:num>
  <w:num w:numId="5" w16cid:durableId="1847939158">
    <w:abstractNumId w:val="41"/>
  </w:num>
  <w:num w:numId="6" w16cid:durableId="104006916">
    <w:abstractNumId w:val="4"/>
  </w:num>
  <w:num w:numId="7" w16cid:durableId="1502626262">
    <w:abstractNumId w:val="25"/>
  </w:num>
  <w:num w:numId="8" w16cid:durableId="6861877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1419092">
    <w:abstractNumId w:val="20"/>
  </w:num>
  <w:num w:numId="10" w16cid:durableId="688796900">
    <w:abstractNumId w:val="18"/>
  </w:num>
  <w:num w:numId="11" w16cid:durableId="646129235">
    <w:abstractNumId w:val="23"/>
  </w:num>
  <w:num w:numId="12" w16cid:durableId="48551252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6170708">
    <w:abstractNumId w:val="27"/>
  </w:num>
  <w:num w:numId="14" w16cid:durableId="120653611">
    <w:abstractNumId w:val="24"/>
  </w:num>
  <w:num w:numId="15" w16cid:durableId="778718994">
    <w:abstractNumId w:val="21"/>
  </w:num>
  <w:num w:numId="16" w16cid:durableId="144398079">
    <w:abstractNumId w:val="8"/>
  </w:num>
  <w:num w:numId="17" w16cid:durableId="2134135599">
    <w:abstractNumId w:val="16"/>
  </w:num>
  <w:num w:numId="18" w16cid:durableId="1461605334">
    <w:abstractNumId w:val="35"/>
  </w:num>
  <w:num w:numId="19" w16cid:durableId="1219778947">
    <w:abstractNumId w:val="3"/>
  </w:num>
  <w:num w:numId="20" w16cid:durableId="1679112051">
    <w:abstractNumId w:val="30"/>
  </w:num>
  <w:num w:numId="21" w16cid:durableId="786389385">
    <w:abstractNumId w:val="31"/>
  </w:num>
  <w:num w:numId="22" w16cid:durableId="1227033198">
    <w:abstractNumId w:val="42"/>
  </w:num>
  <w:num w:numId="23" w16cid:durableId="1571425812">
    <w:abstractNumId w:val="2"/>
  </w:num>
  <w:num w:numId="24" w16cid:durableId="1249074856">
    <w:abstractNumId w:val="33"/>
  </w:num>
  <w:num w:numId="25" w16cid:durableId="425155393">
    <w:abstractNumId w:val="10"/>
  </w:num>
  <w:num w:numId="26" w16cid:durableId="1271626791">
    <w:abstractNumId w:val="32"/>
  </w:num>
  <w:num w:numId="27" w16cid:durableId="1603567245">
    <w:abstractNumId w:val="19"/>
  </w:num>
  <w:num w:numId="28" w16cid:durableId="96025348">
    <w:abstractNumId w:val="34"/>
  </w:num>
  <w:num w:numId="29" w16cid:durableId="1486631917">
    <w:abstractNumId w:val="29"/>
  </w:num>
  <w:num w:numId="30" w16cid:durableId="1706590125">
    <w:abstractNumId w:val="37"/>
  </w:num>
  <w:num w:numId="31" w16cid:durableId="891887538">
    <w:abstractNumId w:val="12"/>
  </w:num>
  <w:num w:numId="32" w16cid:durableId="1070270257">
    <w:abstractNumId w:val="39"/>
  </w:num>
  <w:num w:numId="33" w16cid:durableId="2026592549">
    <w:abstractNumId w:val="11"/>
  </w:num>
  <w:num w:numId="34" w16cid:durableId="1552107316">
    <w:abstractNumId w:val="5"/>
  </w:num>
  <w:num w:numId="35" w16cid:durableId="74014178">
    <w:abstractNumId w:val="36"/>
  </w:num>
  <w:num w:numId="36" w16cid:durableId="1998341400">
    <w:abstractNumId w:val="22"/>
  </w:num>
  <w:num w:numId="37" w16cid:durableId="1370035086">
    <w:abstractNumId w:val="13"/>
  </w:num>
  <w:num w:numId="38" w16cid:durableId="1937247341">
    <w:abstractNumId w:val="40"/>
  </w:num>
  <w:num w:numId="39" w16cid:durableId="1211262906">
    <w:abstractNumId w:val="9"/>
  </w:num>
  <w:num w:numId="40" w16cid:durableId="2059626597">
    <w:abstractNumId w:val="26"/>
  </w:num>
  <w:num w:numId="41" w16cid:durableId="1140342719">
    <w:abstractNumId w:val="28"/>
  </w:num>
  <w:num w:numId="42" w16cid:durableId="1587956050">
    <w:abstractNumId w:val="14"/>
  </w:num>
  <w:num w:numId="43" w16cid:durableId="38289379">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en-US" w:vendorID="64" w:dllVersion="5" w:nlCheck="1" w:checkStyle="1"/>
  <w:activeWritingStyle w:appName="MSWord" w:lang="en-GB" w:vendorID="64" w:dllVersion="5" w:nlCheck="1" w:checkStyle="1"/>
  <w:activeWritingStyle w:appName="MSWord" w:lang="en-AU" w:vendorID="64" w:dllVersion="6" w:nlCheck="1" w:checkStyle="1"/>
  <w:activeWritingStyle w:appName="MSWord" w:lang="es-ES" w:vendorID="64" w:dllVersion="6" w:nlCheck="1" w:checkStyle="1"/>
  <w:activeWritingStyle w:appName="MSWord" w:lang="en-IN" w:vendorID="64" w:dllVersion="6" w:nlCheck="1" w:checkStyle="1"/>
  <w:activeWritingStyle w:appName="MSWord" w:lang="en-US" w:vendorID="64" w:dllVersion="0" w:nlCheck="1" w:checkStyle="0"/>
  <w:activeWritingStyle w:appName="MSWord" w:lang="en-IN"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62b0a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rcwMrU0NTYxs7BU0lEKTi0uzszPAykwNKgFAGij63YtAAAA"/>
  </w:docVars>
  <w:rsids>
    <w:rsidRoot w:val="00123E98"/>
    <w:rsid w:val="000002DA"/>
    <w:rsid w:val="00000372"/>
    <w:rsid w:val="00000617"/>
    <w:rsid w:val="00001154"/>
    <w:rsid w:val="00002537"/>
    <w:rsid w:val="000026C2"/>
    <w:rsid w:val="000034A7"/>
    <w:rsid w:val="000040B2"/>
    <w:rsid w:val="00004266"/>
    <w:rsid w:val="000051A2"/>
    <w:rsid w:val="000059BE"/>
    <w:rsid w:val="000067F8"/>
    <w:rsid w:val="00006B42"/>
    <w:rsid w:val="00007FDF"/>
    <w:rsid w:val="000104EB"/>
    <w:rsid w:val="00010BA6"/>
    <w:rsid w:val="00010D31"/>
    <w:rsid w:val="00010E66"/>
    <w:rsid w:val="000111D2"/>
    <w:rsid w:val="00011404"/>
    <w:rsid w:val="000116EF"/>
    <w:rsid w:val="0001222D"/>
    <w:rsid w:val="0001290E"/>
    <w:rsid w:val="00012ABB"/>
    <w:rsid w:val="00013121"/>
    <w:rsid w:val="00013C98"/>
    <w:rsid w:val="0001438B"/>
    <w:rsid w:val="000145A8"/>
    <w:rsid w:val="00015094"/>
    <w:rsid w:val="000159E7"/>
    <w:rsid w:val="00015CA4"/>
    <w:rsid w:val="00016248"/>
    <w:rsid w:val="00016270"/>
    <w:rsid w:val="00016618"/>
    <w:rsid w:val="00016C71"/>
    <w:rsid w:val="00016C8B"/>
    <w:rsid w:val="00016F06"/>
    <w:rsid w:val="000172A3"/>
    <w:rsid w:val="0001736F"/>
    <w:rsid w:val="0002041E"/>
    <w:rsid w:val="0002042E"/>
    <w:rsid w:val="000206D3"/>
    <w:rsid w:val="0002082D"/>
    <w:rsid w:val="000218E4"/>
    <w:rsid w:val="0002201E"/>
    <w:rsid w:val="00022D97"/>
    <w:rsid w:val="00022E09"/>
    <w:rsid w:val="0002394A"/>
    <w:rsid w:val="00026497"/>
    <w:rsid w:val="00026530"/>
    <w:rsid w:val="00026A65"/>
    <w:rsid w:val="00027281"/>
    <w:rsid w:val="000309C6"/>
    <w:rsid w:val="000309F3"/>
    <w:rsid w:val="00030DE0"/>
    <w:rsid w:val="0003185D"/>
    <w:rsid w:val="000319BB"/>
    <w:rsid w:val="00031BE6"/>
    <w:rsid w:val="000327C3"/>
    <w:rsid w:val="000328BD"/>
    <w:rsid w:val="00032C56"/>
    <w:rsid w:val="00033E0A"/>
    <w:rsid w:val="000349E3"/>
    <w:rsid w:val="00034F46"/>
    <w:rsid w:val="00035E90"/>
    <w:rsid w:val="0003618F"/>
    <w:rsid w:val="000366CB"/>
    <w:rsid w:val="000369EE"/>
    <w:rsid w:val="00036F71"/>
    <w:rsid w:val="000411E4"/>
    <w:rsid w:val="00041658"/>
    <w:rsid w:val="00041897"/>
    <w:rsid w:val="00041F31"/>
    <w:rsid w:val="00042232"/>
    <w:rsid w:val="00042603"/>
    <w:rsid w:val="00043359"/>
    <w:rsid w:val="00043653"/>
    <w:rsid w:val="0004432F"/>
    <w:rsid w:val="00044557"/>
    <w:rsid w:val="00044DDC"/>
    <w:rsid w:val="00044DE3"/>
    <w:rsid w:val="0004525E"/>
    <w:rsid w:val="000474C9"/>
    <w:rsid w:val="00047FD9"/>
    <w:rsid w:val="0005035A"/>
    <w:rsid w:val="0005256B"/>
    <w:rsid w:val="00053A55"/>
    <w:rsid w:val="00053C37"/>
    <w:rsid w:val="00053E46"/>
    <w:rsid w:val="00053F4E"/>
    <w:rsid w:val="00053FC1"/>
    <w:rsid w:val="00054668"/>
    <w:rsid w:val="00054BA3"/>
    <w:rsid w:val="00054CA4"/>
    <w:rsid w:val="00056BC7"/>
    <w:rsid w:val="0005700C"/>
    <w:rsid w:val="000572B8"/>
    <w:rsid w:val="00060055"/>
    <w:rsid w:val="000608F4"/>
    <w:rsid w:val="00060EFB"/>
    <w:rsid w:val="0006109B"/>
    <w:rsid w:val="00061885"/>
    <w:rsid w:val="00062F82"/>
    <w:rsid w:val="0006346A"/>
    <w:rsid w:val="00063CD3"/>
    <w:rsid w:val="000650FC"/>
    <w:rsid w:val="00066BCF"/>
    <w:rsid w:val="00066DB4"/>
    <w:rsid w:val="00066FE6"/>
    <w:rsid w:val="000704CC"/>
    <w:rsid w:val="00070B29"/>
    <w:rsid w:val="00070B9C"/>
    <w:rsid w:val="00072566"/>
    <w:rsid w:val="00073C82"/>
    <w:rsid w:val="00073EE6"/>
    <w:rsid w:val="000744EE"/>
    <w:rsid w:val="00076BAD"/>
    <w:rsid w:val="000777A9"/>
    <w:rsid w:val="00077BF1"/>
    <w:rsid w:val="00081735"/>
    <w:rsid w:val="00081906"/>
    <w:rsid w:val="00081E12"/>
    <w:rsid w:val="00081EC4"/>
    <w:rsid w:val="0008280E"/>
    <w:rsid w:val="000832FC"/>
    <w:rsid w:val="00083476"/>
    <w:rsid w:val="00084077"/>
    <w:rsid w:val="00084556"/>
    <w:rsid w:val="000850BE"/>
    <w:rsid w:val="000879F8"/>
    <w:rsid w:val="00087D57"/>
    <w:rsid w:val="00090B24"/>
    <w:rsid w:val="000916F8"/>
    <w:rsid w:val="00091C02"/>
    <w:rsid w:val="00093508"/>
    <w:rsid w:val="00093E16"/>
    <w:rsid w:val="00094534"/>
    <w:rsid w:val="00094B69"/>
    <w:rsid w:val="00094EFC"/>
    <w:rsid w:val="000951BC"/>
    <w:rsid w:val="000953AD"/>
    <w:rsid w:val="000958D2"/>
    <w:rsid w:val="00096FE3"/>
    <w:rsid w:val="000974BF"/>
    <w:rsid w:val="00097B56"/>
    <w:rsid w:val="000A0461"/>
    <w:rsid w:val="000A1168"/>
    <w:rsid w:val="000A195B"/>
    <w:rsid w:val="000A1D2F"/>
    <w:rsid w:val="000A1E96"/>
    <w:rsid w:val="000A2C39"/>
    <w:rsid w:val="000A3035"/>
    <w:rsid w:val="000A3340"/>
    <w:rsid w:val="000A3859"/>
    <w:rsid w:val="000A4442"/>
    <w:rsid w:val="000A50F2"/>
    <w:rsid w:val="000A52CE"/>
    <w:rsid w:val="000A61E1"/>
    <w:rsid w:val="000A66A7"/>
    <w:rsid w:val="000A6718"/>
    <w:rsid w:val="000A6ED1"/>
    <w:rsid w:val="000A7228"/>
    <w:rsid w:val="000B1633"/>
    <w:rsid w:val="000B1B0E"/>
    <w:rsid w:val="000B2A90"/>
    <w:rsid w:val="000B2B86"/>
    <w:rsid w:val="000B3642"/>
    <w:rsid w:val="000B38C4"/>
    <w:rsid w:val="000B3B4F"/>
    <w:rsid w:val="000B5318"/>
    <w:rsid w:val="000B61FD"/>
    <w:rsid w:val="000B6A99"/>
    <w:rsid w:val="000B74A3"/>
    <w:rsid w:val="000B7537"/>
    <w:rsid w:val="000C0202"/>
    <w:rsid w:val="000C1137"/>
    <w:rsid w:val="000C13D2"/>
    <w:rsid w:val="000C16DF"/>
    <w:rsid w:val="000C17DE"/>
    <w:rsid w:val="000C1AC9"/>
    <w:rsid w:val="000C2C20"/>
    <w:rsid w:val="000C3328"/>
    <w:rsid w:val="000C3BF6"/>
    <w:rsid w:val="000C46A2"/>
    <w:rsid w:val="000C5B4A"/>
    <w:rsid w:val="000C65C0"/>
    <w:rsid w:val="000C73D5"/>
    <w:rsid w:val="000C7A25"/>
    <w:rsid w:val="000D0680"/>
    <w:rsid w:val="000D0BAE"/>
    <w:rsid w:val="000D13EF"/>
    <w:rsid w:val="000D1E73"/>
    <w:rsid w:val="000D2239"/>
    <w:rsid w:val="000D2B81"/>
    <w:rsid w:val="000D2CA0"/>
    <w:rsid w:val="000D2E5C"/>
    <w:rsid w:val="000D329A"/>
    <w:rsid w:val="000D6376"/>
    <w:rsid w:val="000D6443"/>
    <w:rsid w:val="000D7F80"/>
    <w:rsid w:val="000E0C9C"/>
    <w:rsid w:val="000E191E"/>
    <w:rsid w:val="000E2527"/>
    <w:rsid w:val="000E277A"/>
    <w:rsid w:val="000E27DC"/>
    <w:rsid w:val="000E2DFC"/>
    <w:rsid w:val="000E3FDB"/>
    <w:rsid w:val="000E5A8F"/>
    <w:rsid w:val="000E60EB"/>
    <w:rsid w:val="000E72A8"/>
    <w:rsid w:val="000F0579"/>
    <w:rsid w:val="000F20EB"/>
    <w:rsid w:val="000F2574"/>
    <w:rsid w:val="000F38C6"/>
    <w:rsid w:val="000F4A81"/>
    <w:rsid w:val="000F5A82"/>
    <w:rsid w:val="000F5B55"/>
    <w:rsid w:val="000F6401"/>
    <w:rsid w:val="000F6498"/>
    <w:rsid w:val="00100057"/>
    <w:rsid w:val="001004A9"/>
    <w:rsid w:val="00101195"/>
    <w:rsid w:val="0010246F"/>
    <w:rsid w:val="00102FD3"/>
    <w:rsid w:val="0010354C"/>
    <w:rsid w:val="00103AED"/>
    <w:rsid w:val="00103D35"/>
    <w:rsid w:val="00103DF4"/>
    <w:rsid w:val="00104017"/>
    <w:rsid w:val="0010476F"/>
    <w:rsid w:val="001049F1"/>
    <w:rsid w:val="00105BEA"/>
    <w:rsid w:val="00106110"/>
    <w:rsid w:val="001062D8"/>
    <w:rsid w:val="001078EF"/>
    <w:rsid w:val="00110925"/>
    <w:rsid w:val="0011249A"/>
    <w:rsid w:val="0011290E"/>
    <w:rsid w:val="001138CC"/>
    <w:rsid w:val="00113953"/>
    <w:rsid w:val="001141E8"/>
    <w:rsid w:val="00114937"/>
    <w:rsid w:val="00114E67"/>
    <w:rsid w:val="00115A06"/>
    <w:rsid w:val="001164F0"/>
    <w:rsid w:val="001170AA"/>
    <w:rsid w:val="001170CA"/>
    <w:rsid w:val="00117B7E"/>
    <w:rsid w:val="00117C03"/>
    <w:rsid w:val="00120734"/>
    <w:rsid w:val="00120E9B"/>
    <w:rsid w:val="0012120F"/>
    <w:rsid w:val="001218E9"/>
    <w:rsid w:val="00122C82"/>
    <w:rsid w:val="00123E98"/>
    <w:rsid w:val="00125328"/>
    <w:rsid w:val="001259A9"/>
    <w:rsid w:val="00125F99"/>
    <w:rsid w:val="00126235"/>
    <w:rsid w:val="001264A2"/>
    <w:rsid w:val="00126B88"/>
    <w:rsid w:val="00126E46"/>
    <w:rsid w:val="00126E4E"/>
    <w:rsid w:val="00127022"/>
    <w:rsid w:val="001270EA"/>
    <w:rsid w:val="001272DA"/>
    <w:rsid w:val="00127716"/>
    <w:rsid w:val="0012778B"/>
    <w:rsid w:val="00130F4F"/>
    <w:rsid w:val="00131070"/>
    <w:rsid w:val="00131B85"/>
    <w:rsid w:val="00132449"/>
    <w:rsid w:val="0013246F"/>
    <w:rsid w:val="00133496"/>
    <w:rsid w:val="001334C0"/>
    <w:rsid w:val="00134F7C"/>
    <w:rsid w:val="001350F8"/>
    <w:rsid w:val="00137721"/>
    <w:rsid w:val="00140156"/>
    <w:rsid w:val="00140B03"/>
    <w:rsid w:val="00142153"/>
    <w:rsid w:val="0014262D"/>
    <w:rsid w:val="00142DDD"/>
    <w:rsid w:val="001432DF"/>
    <w:rsid w:val="00143477"/>
    <w:rsid w:val="00143DFB"/>
    <w:rsid w:val="00144103"/>
    <w:rsid w:val="00144957"/>
    <w:rsid w:val="00144CDC"/>
    <w:rsid w:val="0014556F"/>
    <w:rsid w:val="00147632"/>
    <w:rsid w:val="00147DED"/>
    <w:rsid w:val="001511F1"/>
    <w:rsid w:val="00151725"/>
    <w:rsid w:val="00151817"/>
    <w:rsid w:val="00151947"/>
    <w:rsid w:val="00151B29"/>
    <w:rsid w:val="00151E33"/>
    <w:rsid w:val="00152A29"/>
    <w:rsid w:val="00153380"/>
    <w:rsid w:val="001544B8"/>
    <w:rsid w:val="00154BA1"/>
    <w:rsid w:val="00154F64"/>
    <w:rsid w:val="00160733"/>
    <w:rsid w:val="00161012"/>
    <w:rsid w:val="00161AF0"/>
    <w:rsid w:val="00162136"/>
    <w:rsid w:val="00162CB1"/>
    <w:rsid w:val="00162F58"/>
    <w:rsid w:val="00163CC2"/>
    <w:rsid w:val="00165373"/>
    <w:rsid w:val="00165AED"/>
    <w:rsid w:val="00165FE0"/>
    <w:rsid w:val="00166636"/>
    <w:rsid w:val="00166BA4"/>
    <w:rsid w:val="00166E2B"/>
    <w:rsid w:val="0016745F"/>
    <w:rsid w:val="00167564"/>
    <w:rsid w:val="00171477"/>
    <w:rsid w:val="00171B7E"/>
    <w:rsid w:val="00172CB5"/>
    <w:rsid w:val="00172DEC"/>
    <w:rsid w:val="00173226"/>
    <w:rsid w:val="00173468"/>
    <w:rsid w:val="00173AEE"/>
    <w:rsid w:val="00173CF4"/>
    <w:rsid w:val="00173DEA"/>
    <w:rsid w:val="001743C0"/>
    <w:rsid w:val="00174918"/>
    <w:rsid w:val="001749DB"/>
    <w:rsid w:val="0017545D"/>
    <w:rsid w:val="00175E82"/>
    <w:rsid w:val="001772D8"/>
    <w:rsid w:val="0017732B"/>
    <w:rsid w:val="0017797E"/>
    <w:rsid w:val="00181308"/>
    <w:rsid w:val="001818BA"/>
    <w:rsid w:val="00181D21"/>
    <w:rsid w:val="00182C17"/>
    <w:rsid w:val="00183045"/>
    <w:rsid w:val="00183483"/>
    <w:rsid w:val="00184873"/>
    <w:rsid w:val="001856C5"/>
    <w:rsid w:val="00185B7E"/>
    <w:rsid w:val="001860FD"/>
    <w:rsid w:val="00186DA7"/>
    <w:rsid w:val="00187068"/>
    <w:rsid w:val="00190555"/>
    <w:rsid w:val="001910FD"/>
    <w:rsid w:val="0019113D"/>
    <w:rsid w:val="0019129C"/>
    <w:rsid w:val="001913D5"/>
    <w:rsid w:val="00191E2B"/>
    <w:rsid w:val="00191EB9"/>
    <w:rsid w:val="001926EE"/>
    <w:rsid w:val="00192CB6"/>
    <w:rsid w:val="00193B49"/>
    <w:rsid w:val="00193F2D"/>
    <w:rsid w:val="001941BF"/>
    <w:rsid w:val="00194F43"/>
    <w:rsid w:val="001954F4"/>
    <w:rsid w:val="00195E15"/>
    <w:rsid w:val="00197115"/>
    <w:rsid w:val="00197700"/>
    <w:rsid w:val="00197883"/>
    <w:rsid w:val="00197C8D"/>
    <w:rsid w:val="001A06BB"/>
    <w:rsid w:val="001A0DA4"/>
    <w:rsid w:val="001A1C7B"/>
    <w:rsid w:val="001A2DA1"/>
    <w:rsid w:val="001A32A9"/>
    <w:rsid w:val="001A442B"/>
    <w:rsid w:val="001A4885"/>
    <w:rsid w:val="001A4954"/>
    <w:rsid w:val="001A53DD"/>
    <w:rsid w:val="001A6515"/>
    <w:rsid w:val="001A6AB5"/>
    <w:rsid w:val="001A6B3F"/>
    <w:rsid w:val="001A6CE4"/>
    <w:rsid w:val="001A7BFA"/>
    <w:rsid w:val="001A7F45"/>
    <w:rsid w:val="001B0114"/>
    <w:rsid w:val="001B0597"/>
    <w:rsid w:val="001B113D"/>
    <w:rsid w:val="001B239D"/>
    <w:rsid w:val="001B3C93"/>
    <w:rsid w:val="001B445D"/>
    <w:rsid w:val="001B4D8A"/>
    <w:rsid w:val="001B524F"/>
    <w:rsid w:val="001B52D4"/>
    <w:rsid w:val="001B556D"/>
    <w:rsid w:val="001B6AF0"/>
    <w:rsid w:val="001C0715"/>
    <w:rsid w:val="001C0EDF"/>
    <w:rsid w:val="001C101F"/>
    <w:rsid w:val="001C1658"/>
    <w:rsid w:val="001C20B2"/>
    <w:rsid w:val="001C26A5"/>
    <w:rsid w:val="001C2731"/>
    <w:rsid w:val="001C27FF"/>
    <w:rsid w:val="001C2B06"/>
    <w:rsid w:val="001C2EA7"/>
    <w:rsid w:val="001C3407"/>
    <w:rsid w:val="001C3B99"/>
    <w:rsid w:val="001C5879"/>
    <w:rsid w:val="001C59C6"/>
    <w:rsid w:val="001C60A2"/>
    <w:rsid w:val="001C6F14"/>
    <w:rsid w:val="001C7845"/>
    <w:rsid w:val="001D0199"/>
    <w:rsid w:val="001D03B8"/>
    <w:rsid w:val="001D0426"/>
    <w:rsid w:val="001D2907"/>
    <w:rsid w:val="001D3342"/>
    <w:rsid w:val="001D479A"/>
    <w:rsid w:val="001D5BA4"/>
    <w:rsid w:val="001D60D3"/>
    <w:rsid w:val="001D616D"/>
    <w:rsid w:val="001D6520"/>
    <w:rsid w:val="001D68C2"/>
    <w:rsid w:val="001D6B33"/>
    <w:rsid w:val="001D7185"/>
    <w:rsid w:val="001D7798"/>
    <w:rsid w:val="001D7A28"/>
    <w:rsid w:val="001E0371"/>
    <w:rsid w:val="001E0805"/>
    <w:rsid w:val="001E0DD9"/>
    <w:rsid w:val="001E2597"/>
    <w:rsid w:val="001E427C"/>
    <w:rsid w:val="001E4CF4"/>
    <w:rsid w:val="001E4E06"/>
    <w:rsid w:val="001E6C8A"/>
    <w:rsid w:val="001E717E"/>
    <w:rsid w:val="001E724A"/>
    <w:rsid w:val="001F0A1E"/>
    <w:rsid w:val="001F1B37"/>
    <w:rsid w:val="001F22C3"/>
    <w:rsid w:val="001F2332"/>
    <w:rsid w:val="001F23C1"/>
    <w:rsid w:val="001F2C0F"/>
    <w:rsid w:val="001F307B"/>
    <w:rsid w:val="001F38AE"/>
    <w:rsid w:val="001F3EA3"/>
    <w:rsid w:val="001F6565"/>
    <w:rsid w:val="001F6EE4"/>
    <w:rsid w:val="001F75DC"/>
    <w:rsid w:val="001F7614"/>
    <w:rsid w:val="001F7EDA"/>
    <w:rsid w:val="0020023D"/>
    <w:rsid w:val="00200829"/>
    <w:rsid w:val="002019F9"/>
    <w:rsid w:val="002033C8"/>
    <w:rsid w:val="0020436C"/>
    <w:rsid w:val="00204778"/>
    <w:rsid w:val="00205340"/>
    <w:rsid w:val="00205A4B"/>
    <w:rsid w:val="002061D3"/>
    <w:rsid w:val="002072D8"/>
    <w:rsid w:val="00207460"/>
    <w:rsid w:val="002075D6"/>
    <w:rsid w:val="00207EAA"/>
    <w:rsid w:val="00210130"/>
    <w:rsid w:val="00210C0B"/>
    <w:rsid w:val="00213303"/>
    <w:rsid w:val="00213B87"/>
    <w:rsid w:val="00213FBA"/>
    <w:rsid w:val="00214E03"/>
    <w:rsid w:val="00214EFA"/>
    <w:rsid w:val="00215522"/>
    <w:rsid w:val="002162C1"/>
    <w:rsid w:val="0021685D"/>
    <w:rsid w:val="00216A9F"/>
    <w:rsid w:val="00223554"/>
    <w:rsid w:val="00224014"/>
    <w:rsid w:val="00224085"/>
    <w:rsid w:val="0022457D"/>
    <w:rsid w:val="0022481E"/>
    <w:rsid w:val="00224F17"/>
    <w:rsid w:val="00225272"/>
    <w:rsid w:val="002260CC"/>
    <w:rsid w:val="00226AA8"/>
    <w:rsid w:val="00226F9B"/>
    <w:rsid w:val="00230390"/>
    <w:rsid w:val="0023043C"/>
    <w:rsid w:val="00230704"/>
    <w:rsid w:val="00230785"/>
    <w:rsid w:val="00230E75"/>
    <w:rsid w:val="00231745"/>
    <w:rsid w:val="00232D7F"/>
    <w:rsid w:val="00232EDA"/>
    <w:rsid w:val="00233431"/>
    <w:rsid w:val="002346D6"/>
    <w:rsid w:val="002355A7"/>
    <w:rsid w:val="002356B2"/>
    <w:rsid w:val="002366EF"/>
    <w:rsid w:val="00236C95"/>
    <w:rsid w:val="00236F24"/>
    <w:rsid w:val="00237265"/>
    <w:rsid w:val="002379ED"/>
    <w:rsid w:val="00240E96"/>
    <w:rsid w:val="0024181E"/>
    <w:rsid w:val="0024298C"/>
    <w:rsid w:val="00245778"/>
    <w:rsid w:val="00245B84"/>
    <w:rsid w:val="00245E7C"/>
    <w:rsid w:val="002462BD"/>
    <w:rsid w:val="00246C64"/>
    <w:rsid w:val="00247B93"/>
    <w:rsid w:val="00251083"/>
    <w:rsid w:val="00251AC0"/>
    <w:rsid w:val="00253835"/>
    <w:rsid w:val="002548A9"/>
    <w:rsid w:val="00254D57"/>
    <w:rsid w:val="00255307"/>
    <w:rsid w:val="002554E8"/>
    <w:rsid w:val="00255D70"/>
    <w:rsid w:val="0025661B"/>
    <w:rsid w:val="0025799B"/>
    <w:rsid w:val="0026000D"/>
    <w:rsid w:val="002603BF"/>
    <w:rsid w:val="00260C85"/>
    <w:rsid w:val="00260D01"/>
    <w:rsid w:val="00261699"/>
    <w:rsid w:val="0026194B"/>
    <w:rsid w:val="00261F64"/>
    <w:rsid w:val="002620F5"/>
    <w:rsid w:val="00262750"/>
    <w:rsid w:val="00262C06"/>
    <w:rsid w:val="00262C73"/>
    <w:rsid w:val="00265288"/>
    <w:rsid w:val="00265B18"/>
    <w:rsid w:val="00265BDC"/>
    <w:rsid w:val="0026717E"/>
    <w:rsid w:val="00267282"/>
    <w:rsid w:val="002703BC"/>
    <w:rsid w:val="00270D46"/>
    <w:rsid w:val="00272731"/>
    <w:rsid w:val="002737FB"/>
    <w:rsid w:val="00273BE2"/>
    <w:rsid w:val="00273C09"/>
    <w:rsid w:val="00274043"/>
    <w:rsid w:val="00274D9D"/>
    <w:rsid w:val="002753C0"/>
    <w:rsid w:val="002754EC"/>
    <w:rsid w:val="00275C8D"/>
    <w:rsid w:val="00275E6B"/>
    <w:rsid w:val="00276998"/>
    <w:rsid w:val="0027776E"/>
    <w:rsid w:val="00277946"/>
    <w:rsid w:val="00280859"/>
    <w:rsid w:val="002811CE"/>
    <w:rsid w:val="00281E18"/>
    <w:rsid w:val="00282037"/>
    <w:rsid w:val="00282940"/>
    <w:rsid w:val="00284270"/>
    <w:rsid w:val="002855E5"/>
    <w:rsid w:val="00285D80"/>
    <w:rsid w:val="002860B7"/>
    <w:rsid w:val="0028628E"/>
    <w:rsid w:val="00286376"/>
    <w:rsid w:val="0028657F"/>
    <w:rsid w:val="00286C10"/>
    <w:rsid w:val="002879BC"/>
    <w:rsid w:val="002902F4"/>
    <w:rsid w:val="0029201D"/>
    <w:rsid w:val="0029303C"/>
    <w:rsid w:val="00294A1B"/>
    <w:rsid w:val="00295A62"/>
    <w:rsid w:val="00295BEF"/>
    <w:rsid w:val="0029685A"/>
    <w:rsid w:val="00296FAD"/>
    <w:rsid w:val="0029774F"/>
    <w:rsid w:val="002A04D2"/>
    <w:rsid w:val="002A144A"/>
    <w:rsid w:val="002A19E5"/>
    <w:rsid w:val="002A21DB"/>
    <w:rsid w:val="002A23CF"/>
    <w:rsid w:val="002A246D"/>
    <w:rsid w:val="002A307F"/>
    <w:rsid w:val="002A3266"/>
    <w:rsid w:val="002A3FA6"/>
    <w:rsid w:val="002A4B6B"/>
    <w:rsid w:val="002A587E"/>
    <w:rsid w:val="002A5B1E"/>
    <w:rsid w:val="002A6013"/>
    <w:rsid w:val="002A68B9"/>
    <w:rsid w:val="002A7B91"/>
    <w:rsid w:val="002A7F8E"/>
    <w:rsid w:val="002B04E1"/>
    <w:rsid w:val="002B0F69"/>
    <w:rsid w:val="002B1963"/>
    <w:rsid w:val="002B2ADF"/>
    <w:rsid w:val="002B2BD6"/>
    <w:rsid w:val="002B37FD"/>
    <w:rsid w:val="002B4906"/>
    <w:rsid w:val="002B6098"/>
    <w:rsid w:val="002B6D3A"/>
    <w:rsid w:val="002B6D9D"/>
    <w:rsid w:val="002B71F3"/>
    <w:rsid w:val="002B7700"/>
    <w:rsid w:val="002C05FE"/>
    <w:rsid w:val="002C0853"/>
    <w:rsid w:val="002C0E7B"/>
    <w:rsid w:val="002C12E7"/>
    <w:rsid w:val="002C24EE"/>
    <w:rsid w:val="002C250E"/>
    <w:rsid w:val="002C2AE6"/>
    <w:rsid w:val="002C2C2B"/>
    <w:rsid w:val="002C44E2"/>
    <w:rsid w:val="002C4E61"/>
    <w:rsid w:val="002C502A"/>
    <w:rsid w:val="002C5CC1"/>
    <w:rsid w:val="002C5E5B"/>
    <w:rsid w:val="002C6A5C"/>
    <w:rsid w:val="002D07EB"/>
    <w:rsid w:val="002D12D1"/>
    <w:rsid w:val="002D1E3F"/>
    <w:rsid w:val="002D23BE"/>
    <w:rsid w:val="002D287B"/>
    <w:rsid w:val="002D2FF2"/>
    <w:rsid w:val="002D337F"/>
    <w:rsid w:val="002D3513"/>
    <w:rsid w:val="002D3894"/>
    <w:rsid w:val="002D6AD6"/>
    <w:rsid w:val="002D76D7"/>
    <w:rsid w:val="002E0EAC"/>
    <w:rsid w:val="002E0FDF"/>
    <w:rsid w:val="002E3052"/>
    <w:rsid w:val="002E6A80"/>
    <w:rsid w:val="002E789D"/>
    <w:rsid w:val="002E7A00"/>
    <w:rsid w:val="002F073E"/>
    <w:rsid w:val="002F122F"/>
    <w:rsid w:val="002F27DB"/>
    <w:rsid w:val="002F3F0C"/>
    <w:rsid w:val="002F3FDF"/>
    <w:rsid w:val="002F4148"/>
    <w:rsid w:val="002F4289"/>
    <w:rsid w:val="002F532C"/>
    <w:rsid w:val="002F5C79"/>
    <w:rsid w:val="002F7A55"/>
    <w:rsid w:val="002F7B2A"/>
    <w:rsid w:val="003005B5"/>
    <w:rsid w:val="00300D59"/>
    <w:rsid w:val="0030110F"/>
    <w:rsid w:val="0030125A"/>
    <w:rsid w:val="00301434"/>
    <w:rsid w:val="003014A6"/>
    <w:rsid w:val="00301EAE"/>
    <w:rsid w:val="003023D4"/>
    <w:rsid w:val="003028F3"/>
    <w:rsid w:val="00302A36"/>
    <w:rsid w:val="00302C8F"/>
    <w:rsid w:val="0030322A"/>
    <w:rsid w:val="0030345A"/>
    <w:rsid w:val="003039F6"/>
    <w:rsid w:val="00303ADC"/>
    <w:rsid w:val="00303C93"/>
    <w:rsid w:val="003051CE"/>
    <w:rsid w:val="0030577B"/>
    <w:rsid w:val="00306380"/>
    <w:rsid w:val="00306552"/>
    <w:rsid w:val="003068C5"/>
    <w:rsid w:val="003074DE"/>
    <w:rsid w:val="003106E5"/>
    <w:rsid w:val="003108A1"/>
    <w:rsid w:val="00310E1D"/>
    <w:rsid w:val="00311C82"/>
    <w:rsid w:val="00311F19"/>
    <w:rsid w:val="00312362"/>
    <w:rsid w:val="00312592"/>
    <w:rsid w:val="00312F07"/>
    <w:rsid w:val="00312F2D"/>
    <w:rsid w:val="00313356"/>
    <w:rsid w:val="003136E8"/>
    <w:rsid w:val="00313EC5"/>
    <w:rsid w:val="003150D9"/>
    <w:rsid w:val="00315D46"/>
    <w:rsid w:val="00315D70"/>
    <w:rsid w:val="00317DA1"/>
    <w:rsid w:val="00320827"/>
    <w:rsid w:val="003217C4"/>
    <w:rsid w:val="00321865"/>
    <w:rsid w:val="00323E03"/>
    <w:rsid w:val="0032494A"/>
    <w:rsid w:val="00324C83"/>
    <w:rsid w:val="0032603F"/>
    <w:rsid w:val="00326845"/>
    <w:rsid w:val="003271BB"/>
    <w:rsid w:val="00330BE8"/>
    <w:rsid w:val="00333837"/>
    <w:rsid w:val="00334E0B"/>
    <w:rsid w:val="00335E02"/>
    <w:rsid w:val="003361D4"/>
    <w:rsid w:val="00341963"/>
    <w:rsid w:val="00342016"/>
    <w:rsid w:val="00342072"/>
    <w:rsid w:val="00342C2A"/>
    <w:rsid w:val="00342C6F"/>
    <w:rsid w:val="00343011"/>
    <w:rsid w:val="00345FDD"/>
    <w:rsid w:val="00346D4D"/>
    <w:rsid w:val="00346F3F"/>
    <w:rsid w:val="00347070"/>
    <w:rsid w:val="003471B2"/>
    <w:rsid w:val="0034765B"/>
    <w:rsid w:val="00347CE5"/>
    <w:rsid w:val="00347F6F"/>
    <w:rsid w:val="00350056"/>
    <w:rsid w:val="00350144"/>
    <w:rsid w:val="0035040F"/>
    <w:rsid w:val="0035061B"/>
    <w:rsid w:val="0035112F"/>
    <w:rsid w:val="0035173C"/>
    <w:rsid w:val="00351FD8"/>
    <w:rsid w:val="003522BB"/>
    <w:rsid w:val="003524A4"/>
    <w:rsid w:val="00352C66"/>
    <w:rsid w:val="00352F0F"/>
    <w:rsid w:val="00353437"/>
    <w:rsid w:val="00353BDF"/>
    <w:rsid w:val="00353C22"/>
    <w:rsid w:val="0035557A"/>
    <w:rsid w:val="00355D36"/>
    <w:rsid w:val="00356049"/>
    <w:rsid w:val="003567F5"/>
    <w:rsid w:val="00356FE9"/>
    <w:rsid w:val="00357140"/>
    <w:rsid w:val="0035736E"/>
    <w:rsid w:val="0035746B"/>
    <w:rsid w:val="00357981"/>
    <w:rsid w:val="00357FC3"/>
    <w:rsid w:val="003603EA"/>
    <w:rsid w:val="003609AE"/>
    <w:rsid w:val="00360E26"/>
    <w:rsid w:val="00361409"/>
    <w:rsid w:val="00362CB7"/>
    <w:rsid w:val="00362E63"/>
    <w:rsid w:val="00363E8F"/>
    <w:rsid w:val="003642CF"/>
    <w:rsid w:val="00364A96"/>
    <w:rsid w:val="00364B48"/>
    <w:rsid w:val="00365F40"/>
    <w:rsid w:val="00366020"/>
    <w:rsid w:val="003677E8"/>
    <w:rsid w:val="00370A9A"/>
    <w:rsid w:val="003711B0"/>
    <w:rsid w:val="00371579"/>
    <w:rsid w:val="0037173B"/>
    <w:rsid w:val="00372E5A"/>
    <w:rsid w:val="00373F91"/>
    <w:rsid w:val="00374583"/>
    <w:rsid w:val="003747E6"/>
    <w:rsid w:val="00374FED"/>
    <w:rsid w:val="0037569F"/>
    <w:rsid w:val="003761B1"/>
    <w:rsid w:val="00377443"/>
    <w:rsid w:val="0037784E"/>
    <w:rsid w:val="003811C4"/>
    <w:rsid w:val="003818D9"/>
    <w:rsid w:val="00382977"/>
    <w:rsid w:val="00383041"/>
    <w:rsid w:val="0038407D"/>
    <w:rsid w:val="00384605"/>
    <w:rsid w:val="00384C2F"/>
    <w:rsid w:val="00385E4D"/>
    <w:rsid w:val="00385E84"/>
    <w:rsid w:val="00386FC8"/>
    <w:rsid w:val="00386FFE"/>
    <w:rsid w:val="00387D48"/>
    <w:rsid w:val="00390498"/>
    <w:rsid w:val="00390BBD"/>
    <w:rsid w:val="00392A3B"/>
    <w:rsid w:val="003940C3"/>
    <w:rsid w:val="003944E9"/>
    <w:rsid w:val="0039502E"/>
    <w:rsid w:val="0039542A"/>
    <w:rsid w:val="003955A1"/>
    <w:rsid w:val="003955AD"/>
    <w:rsid w:val="00395825"/>
    <w:rsid w:val="0039594D"/>
    <w:rsid w:val="00395D80"/>
    <w:rsid w:val="00396170"/>
    <w:rsid w:val="0039754A"/>
    <w:rsid w:val="003A022D"/>
    <w:rsid w:val="003A02A7"/>
    <w:rsid w:val="003A0543"/>
    <w:rsid w:val="003A0603"/>
    <w:rsid w:val="003A1DBC"/>
    <w:rsid w:val="003A258C"/>
    <w:rsid w:val="003A28AC"/>
    <w:rsid w:val="003A302D"/>
    <w:rsid w:val="003A48B0"/>
    <w:rsid w:val="003A4C3E"/>
    <w:rsid w:val="003A5431"/>
    <w:rsid w:val="003A5D2E"/>
    <w:rsid w:val="003A5E08"/>
    <w:rsid w:val="003A7742"/>
    <w:rsid w:val="003A7760"/>
    <w:rsid w:val="003A7A05"/>
    <w:rsid w:val="003A7BAE"/>
    <w:rsid w:val="003B182B"/>
    <w:rsid w:val="003B2DC6"/>
    <w:rsid w:val="003B3290"/>
    <w:rsid w:val="003B3BA2"/>
    <w:rsid w:val="003B4149"/>
    <w:rsid w:val="003B447F"/>
    <w:rsid w:val="003B54A5"/>
    <w:rsid w:val="003B5FCE"/>
    <w:rsid w:val="003B6BC5"/>
    <w:rsid w:val="003B7F75"/>
    <w:rsid w:val="003C0E7C"/>
    <w:rsid w:val="003C0FF9"/>
    <w:rsid w:val="003C1068"/>
    <w:rsid w:val="003C129E"/>
    <w:rsid w:val="003C25D5"/>
    <w:rsid w:val="003C3151"/>
    <w:rsid w:val="003C403C"/>
    <w:rsid w:val="003C43DA"/>
    <w:rsid w:val="003C44CB"/>
    <w:rsid w:val="003C4D19"/>
    <w:rsid w:val="003C5079"/>
    <w:rsid w:val="003C7803"/>
    <w:rsid w:val="003C7B44"/>
    <w:rsid w:val="003D0A15"/>
    <w:rsid w:val="003D0AEB"/>
    <w:rsid w:val="003D0F26"/>
    <w:rsid w:val="003D1466"/>
    <w:rsid w:val="003D208B"/>
    <w:rsid w:val="003D2E60"/>
    <w:rsid w:val="003D32D4"/>
    <w:rsid w:val="003D3CB0"/>
    <w:rsid w:val="003D4187"/>
    <w:rsid w:val="003D41E0"/>
    <w:rsid w:val="003D439F"/>
    <w:rsid w:val="003D547E"/>
    <w:rsid w:val="003D580E"/>
    <w:rsid w:val="003D5B12"/>
    <w:rsid w:val="003D5DA0"/>
    <w:rsid w:val="003D692C"/>
    <w:rsid w:val="003E2205"/>
    <w:rsid w:val="003E2517"/>
    <w:rsid w:val="003E2620"/>
    <w:rsid w:val="003E2A67"/>
    <w:rsid w:val="003E2C05"/>
    <w:rsid w:val="003E2CCF"/>
    <w:rsid w:val="003E36A4"/>
    <w:rsid w:val="003E48B9"/>
    <w:rsid w:val="003E4AA9"/>
    <w:rsid w:val="003E59E5"/>
    <w:rsid w:val="003E5F9D"/>
    <w:rsid w:val="003E694E"/>
    <w:rsid w:val="003E6F7E"/>
    <w:rsid w:val="003F00CF"/>
    <w:rsid w:val="003F065E"/>
    <w:rsid w:val="003F1A28"/>
    <w:rsid w:val="003F2D44"/>
    <w:rsid w:val="003F3105"/>
    <w:rsid w:val="003F3354"/>
    <w:rsid w:val="003F44F2"/>
    <w:rsid w:val="003F4C1B"/>
    <w:rsid w:val="003F4CED"/>
    <w:rsid w:val="003F6462"/>
    <w:rsid w:val="0040045F"/>
    <w:rsid w:val="00401718"/>
    <w:rsid w:val="00401A4B"/>
    <w:rsid w:val="00401A8C"/>
    <w:rsid w:val="00401C76"/>
    <w:rsid w:val="00401DA6"/>
    <w:rsid w:val="00402C4F"/>
    <w:rsid w:val="00402D3C"/>
    <w:rsid w:val="004032E0"/>
    <w:rsid w:val="004047A8"/>
    <w:rsid w:val="004053E1"/>
    <w:rsid w:val="0040616C"/>
    <w:rsid w:val="004068F0"/>
    <w:rsid w:val="00410035"/>
    <w:rsid w:val="0041078F"/>
    <w:rsid w:val="004111B9"/>
    <w:rsid w:val="00411280"/>
    <w:rsid w:val="0041137F"/>
    <w:rsid w:val="00412893"/>
    <w:rsid w:val="00412FA3"/>
    <w:rsid w:val="00414461"/>
    <w:rsid w:val="00414524"/>
    <w:rsid w:val="004147D0"/>
    <w:rsid w:val="00414BF8"/>
    <w:rsid w:val="00415A11"/>
    <w:rsid w:val="004163DE"/>
    <w:rsid w:val="00417806"/>
    <w:rsid w:val="004208AC"/>
    <w:rsid w:val="00420AA2"/>
    <w:rsid w:val="0042399A"/>
    <w:rsid w:val="0042548E"/>
    <w:rsid w:val="004259A2"/>
    <w:rsid w:val="00425B0D"/>
    <w:rsid w:val="0042605A"/>
    <w:rsid w:val="00426C03"/>
    <w:rsid w:val="00427069"/>
    <w:rsid w:val="00430D07"/>
    <w:rsid w:val="0043101E"/>
    <w:rsid w:val="00431861"/>
    <w:rsid w:val="00431D00"/>
    <w:rsid w:val="0043287C"/>
    <w:rsid w:val="0043431B"/>
    <w:rsid w:val="0043622D"/>
    <w:rsid w:val="00441C52"/>
    <w:rsid w:val="0044251B"/>
    <w:rsid w:val="004426A1"/>
    <w:rsid w:val="0044378D"/>
    <w:rsid w:val="004450D0"/>
    <w:rsid w:val="0044582A"/>
    <w:rsid w:val="00445EC5"/>
    <w:rsid w:val="00446040"/>
    <w:rsid w:val="00446D67"/>
    <w:rsid w:val="00446F1E"/>
    <w:rsid w:val="00447B65"/>
    <w:rsid w:val="0045012F"/>
    <w:rsid w:val="00450E6B"/>
    <w:rsid w:val="00450F87"/>
    <w:rsid w:val="00451AF5"/>
    <w:rsid w:val="00451C50"/>
    <w:rsid w:val="00451FC3"/>
    <w:rsid w:val="00452596"/>
    <w:rsid w:val="00452B83"/>
    <w:rsid w:val="00453A27"/>
    <w:rsid w:val="00453FBB"/>
    <w:rsid w:val="0045559E"/>
    <w:rsid w:val="0045630C"/>
    <w:rsid w:val="00456918"/>
    <w:rsid w:val="00457753"/>
    <w:rsid w:val="004578C6"/>
    <w:rsid w:val="00457C2F"/>
    <w:rsid w:val="004620AA"/>
    <w:rsid w:val="00462721"/>
    <w:rsid w:val="00463109"/>
    <w:rsid w:val="00465214"/>
    <w:rsid w:val="00465A63"/>
    <w:rsid w:val="0046604E"/>
    <w:rsid w:val="00466193"/>
    <w:rsid w:val="0046666E"/>
    <w:rsid w:val="00466BBD"/>
    <w:rsid w:val="00466C76"/>
    <w:rsid w:val="00467F21"/>
    <w:rsid w:val="0047115B"/>
    <w:rsid w:val="00471519"/>
    <w:rsid w:val="00471DDD"/>
    <w:rsid w:val="00472490"/>
    <w:rsid w:val="004736AF"/>
    <w:rsid w:val="00473AE8"/>
    <w:rsid w:val="00473F77"/>
    <w:rsid w:val="004756E8"/>
    <w:rsid w:val="004757EC"/>
    <w:rsid w:val="00475818"/>
    <w:rsid w:val="00476556"/>
    <w:rsid w:val="004767AA"/>
    <w:rsid w:val="00476809"/>
    <w:rsid w:val="00477604"/>
    <w:rsid w:val="00480E96"/>
    <w:rsid w:val="00481233"/>
    <w:rsid w:val="00481F62"/>
    <w:rsid w:val="00481FFD"/>
    <w:rsid w:val="00482B30"/>
    <w:rsid w:val="00483C0C"/>
    <w:rsid w:val="00484691"/>
    <w:rsid w:val="0048624C"/>
    <w:rsid w:val="00486811"/>
    <w:rsid w:val="00486A1F"/>
    <w:rsid w:val="0049034F"/>
    <w:rsid w:val="00490DAF"/>
    <w:rsid w:val="00491C39"/>
    <w:rsid w:val="00491C58"/>
    <w:rsid w:val="0049257E"/>
    <w:rsid w:val="00492821"/>
    <w:rsid w:val="004928D0"/>
    <w:rsid w:val="004929DA"/>
    <w:rsid w:val="00493408"/>
    <w:rsid w:val="00493BFB"/>
    <w:rsid w:val="00494CD4"/>
    <w:rsid w:val="004952C4"/>
    <w:rsid w:val="00495C48"/>
    <w:rsid w:val="00495FBB"/>
    <w:rsid w:val="0049644C"/>
    <w:rsid w:val="00496C71"/>
    <w:rsid w:val="00496EC2"/>
    <w:rsid w:val="004977D6"/>
    <w:rsid w:val="004A0114"/>
    <w:rsid w:val="004A04EB"/>
    <w:rsid w:val="004A0D75"/>
    <w:rsid w:val="004A24C9"/>
    <w:rsid w:val="004A2C77"/>
    <w:rsid w:val="004A2DA6"/>
    <w:rsid w:val="004A55B6"/>
    <w:rsid w:val="004A5E2C"/>
    <w:rsid w:val="004A62C0"/>
    <w:rsid w:val="004A7149"/>
    <w:rsid w:val="004A721D"/>
    <w:rsid w:val="004A7376"/>
    <w:rsid w:val="004B0ACC"/>
    <w:rsid w:val="004B1DB9"/>
    <w:rsid w:val="004B2C4C"/>
    <w:rsid w:val="004B303C"/>
    <w:rsid w:val="004B3413"/>
    <w:rsid w:val="004B39C7"/>
    <w:rsid w:val="004B3B08"/>
    <w:rsid w:val="004B3E68"/>
    <w:rsid w:val="004B4196"/>
    <w:rsid w:val="004B4235"/>
    <w:rsid w:val="004B429C"/>
    <w:rsid w:val="004B5B24"/>
    <w:rsid w:val="004B655B"/>
    <w:rsid w:val="004B6ED9"/>
    <w:rsid w:val="004B7240"/>
    <w:rsid w:val="004B7308"/>
    <w:rsid w:val="004B78F2"/>
    <w:rsid w:val="004B7A0A"/>
    <w:rsid w:val="004B7E2A"/>
    <w:rsid w:val="004C08C6"/>
    <w:rsid w:val="004C0CCC"/>
    <w:rsid w:val="004C0F87"/>
    <w:rsid w:val="004C1724"/>
    <w:rsid w:val="004C2719"/>
    <w:rsid w:val="004C2A17"/>
    <w:rsid w:val="004C326C"/>
    <w:rsid w:val="004C4E8F"/>
    <w:rsid w:val="004C5390"/>
    <w:rsid w:val="004C65A8"/>
    <w:rsid w:val="004C68BE"/>
    <w:rsid w:val="004D0FE0"/>
    <w:rsid w:val="004D1024"/>
    <w:rsid w:val="004D13C8"/>
    <w:rsid w:val="004D1DBF"/>
    <w:rsid w:val="004D2A7C"/>
    <w:rsid w:val="004D2FDA"/>
    <w:rsid w:val="004D3446"/>
    <w:rsid w:val="004D62E6"/>
    <w:rsid w:val="004D67FD"/>
    <w:rsid w:val="004D70FB"/>
    <w:rsid w:val="004E122C"/>
    <w:rsid w:val="004E152F"/>
    <w:rsid w:val="004E165E"/>
    <w:rsid w:val="004E1889"/>
    <w:rsid w:val="004E22FC"/>
    <w:rsid w:val="004E2634"/>
    <w:rsid w:val="004E4A00"/>
    <w:rsid w:val="004E4E2B"/>
    <w:rsid w:val="004E4F0F"/>
    <w:rsid w:val="004E5A62"/>
    <w:rsid w:val="004E5B2E"/>
    <w:rsid w:val="004E5D09"/>
    <w:rsid w:val="004E7E5F"/>
    <w:rsid w:val="004F02EE"/>
    <w:rsid w:val="004F05A2"/>
    <w:rsid w:val="004F05D8"/>
    <w:rsid w:val="004F0979"/>
    <w:rsid w:val="004F0C35"/>
    <w:rsid w:val="004F18CE"/>
    <w:rsid w:val="004F2CCB"/>
    <w:rsid w:val="004F2F30"/>
    <w:rsid w:val="004F49AA"/>
    <w:rsid w:val="004F54CD"/>
    <w:rsid w:val="004F5556"/>
    <w:rsid w:val="004F64BE"/>
    <w:rsid w:val="004F67F7"/>
    <w:rsid w:val="004F6B60"/>
    <w:rsid w:val="004F6FB7"/>
    <w:rsid w:val="004F7405"/>
    <w:rsid w:val="004F76D4"/>
    <w:rsid w:val="004F778D"/>
    <w:rsid w:val="004F7EE6"/>
    <w:rsid w:val="005001FB"/>
    <w:rsid w:val="0050082E"/>
    <w:rsid w:val="00500A12"/>
    <w:rsid w:val="00501012"/>
    <w:rsid w:val="005043A9"/>
    <w:rsid w:val="005050C4"/>
    <w:rsid w:val="0050591F"/>
    <w:rsid w:val="00506CB6"/>
    <w:rsid w:val="00510482"/>
    <w:rsid w:val="005105AA"/>
    <w:rsid w:val="00511122"/>
    <w:rsid w:val="00512E28"/>
    <w:rsid w:val="00514808"/>
    <w:rsid w:val="00515065"/>
    <w:rsid w:val="00515716"/>
    <w:rsid w:val="0051635E"/>
    <w:rsid w:val="0051708E"/>
    <w:rsid w:val="005177F2"/>
    <w:rsid w:val="005178BD"/>
    <w:rsid w:val="005202AE"/>
    <w:rsid w:val="005204F4"/>
    <w:rsid w:val="00521C95"/>
    <w:rsid w:val="00522535"/>
    <w:rsid w:val="00523894"/>
    <w:rsid w:val="00523F35"/>
    <w:rsid w:val="00524974"/>
    <w:rsid w:val="00524F44"/>
    <w:rsid w:val="00524F9C"/>
    <w:rsid w:val="00525361"/>
    <w:rsid w:val="0052558E"/>
    <w:rsid w:val="0052599F"/>
    <w:rsid w:val="005259C2"/>
    <w:rsid w:val="005269B7"/>
    <w:rsid w:val="005269ED"/>
    <w:rsid w:val="00527E5C"/>
    <w:rsid w:val="00530571"/>
    <w:rsid w:val="005306E2"/>
    <w:rsid w:val="00530BB4"/>
    <w:rsid w:val="0053216E"/>
    <w:rsid w:val="0053346F"/>
    <w:rsid w:val="00533BF7"/>
    <w:rsid w:val="00535207"/>
    <w:rsid w:val="005354F0"/>
    <w:rsid w:val="00535BC6"/>
    <w:rsid w:val="005365E0"/>
    <w:rsid w:val="00536F62"/>
    <w:rsid w:val="00537161"/>
    <w:rsid w:val="00537B85"/>
    <w:rsid w:val="005420BA"/>
    <w:rsid w:val="0054354A"/>
    <w:rsid w:val="005439BB"/>
    <w:rsid w:val="00544068"/>
    <w:rsid w:val="0054549A"/>
    <w:rsid w:val="00545A85"/>
    <w:rsid w:val="0054688E"/>
    <w:rsid w:val="00547D70"/>
    <w:rsid w:val="005509C9"/>
    <w:rsid w:val="00551569"/>
    <w:rsid w:val="005517E9"/>
    <w:rsid w:val="00551C30"/>
    <w:rsid w:val="00551EFF"/>
    <w:rsid w:val="005521D4"/>
    <w:rsid w:val="005522C2"/>
    <w:rsid w:val="005526DC"/>
    <w:rsid w:val="00552AD5"/>
    <w:rsid w:val="0055495B"/>
    <w:rsid w:val="00554C04"/>
    <w:rsid w:val="0055524C"/>
    <w:rsid w:val="0055531A"/>
    <w:rsid w:val="005555A5"/>
    <w:rsid w:val="00555CAE"/>
    <w:rsid w:val="005560E1"/>
    <w:rsid w:val="005563C3"/>
    <w:rsid w:val="0055670F"/>
    <w:rsid w:val="00557352"/>
    <w:rsid w:val="00557403"/>
    <w:rsid w:val="005604CA"/>
    <w:rsid w:val="00560DBD"/>
    <w:rsid w:val="00561210"/>
    <w:rsid w:val="00561868"/>
    <w:rsid w:val="00561E14"/>
    <w:rsid w:val="0056256A"/>
    <w:rsid w:val="00562592"/>
    <w:rsid w:val="00562DB5"/>
    <w:rsid w:val="005633BF"/>
    <w:rsid w:val="005633E5"/>
    <w:rsid w:val="00563EED"/>
    <w:rsid w:val="00564CA2"/>
    <w:rsid w:val="00565183"/>
    <w:rsid w:val="00565E0C"/>
    <w:rsid w:val="00566299"/>
    <w:rsid w:val="0056796B"/>
    <w:rsid w:val="00567ECB"/>
    <w:rsid w:val="00570B4C"/>
    <w:rsid w:val="00570C0F"/>
    <w:rsid w:val="00571D09"/>
    <w:rsid w:val="00572B45"/>
    <w:rsid w:val="00572D30"/>
    <w:rsid w:val="00573555"/>
    <w:rsid w:val="00577789"/>
    <w:rsid w:val="00581070"/>
    <w:rsid w:val="005817B4"/>
    <w:rsid w:val="00581C3C"/>
    <w:rsid w:val="00582BD4"/>
    <w:rsid w:val="00582BDD"/>
    <w:rsid w:val="00583095"/>
    <w:rsid w:val="005834DE"/>
    <w:rsid w:val="005837C3"/>
    <w:rsid w:val="00583C4A"/>
    <w:rsid w:val="005840A7"/>
    <w:rsid w:val="00584474"/>
    <w:rsid w:val="005857D6"/>
    <w:rsid w:val="005861E7"/>
    <w:rsid w:val="00587474"/>
    <w:rsid w:val="00587DF1"/>
    <w:rsid w:val="005900A4"/>
    <w:rsid w:val="005911E0"/>
    <w:rsid w:val="00591A47"/>
    <w:rsid w:val="0059217F"/>
    <w:rsid w:val="00592670"/>
    <w:rsid w:val="00594DD7"/>
    <w:rsid w:val="00594F75"/>
    <w:rsid w:val="00595180"/>
    <w:rsid w:val="0059541E"/>
    <w:rsid w:val="00595A5F"/>
    <w:rsid w:val="00596F63"/>
    <w:rsid w:val="005A0CA6"/>
    <w:rsid w:val="005A1114"/>
    <w:rsid w:val="005A1981"/>
    <w:rsid w:val="005A36EC"/>
    <w:rsid w:val="005A39A9"/>
    <w:rsid w:val="005A3FE5"/>
    <w:rsid w:val="005A5A31"/>
    <w:rsid w:val="005A765D"/>
    <w:rsid w:val="005B0D90"/>
    <w:rsid w:val="005B1495"/>
    <w:rsid w:val="005B18C2"/>
    <w:rsid w:val="005B1B75"/>
    <w:rsid w:val="005B1C21"/>
    <w:rsid w:val="005B211E"/>
    <w:rsid w:val="005B4C97"/>
    <w:rsid w:val="005B5040"/>
    <w:rsid w:val="005B5BA1"/>
    <w:rsid w:val="005B6E9A"/>
    <w:rsid w:val="005C05F1"/>
    <w:rsid w:val="005C0AA5"/>
    <w:rsid w:val="005C0B2C"/>
    <w:rsid w:val="005C0EC8"/>
    <w:rsid w:val="005C0ED1"/>
    <w:rsid w:val="005C1D55"/>
    <w:rsid w:val="005C2439"/>
    <w:rsid w:val="005C26AB"/>
    <w:rsid w:val="005C3154"/>
    <w:rsid w:val="005C35D6"/>
    <w:rsid w:val="005C3D77"/>
    <w:rsid w:val="005C454D"/>
    <w:rsid w:val="005C4BF6"/>
    <w:rsid w:val="005C4CF1"/>
    <w:rsid w:val="005C4E68"/>
    <w:rsid w:val="005C50BE"/>
    <w:rsid w:val="005C594D"/>
    <w:rsid w:val="005C5A08"/>
    <w:rsid w:val="005C607B"/>
    <w:rsid w:val="005C62C0"/>
    <w:rsid w:val="005C78C8"/>
    <w:rsid w:val="005D0336"/>
    <w:rsid w:val="005D19DE"/>
    <w:rsid w:val="005D23AB"/>
    <w:rsid w:val="005D27F9"/>
    <w:rsid w:val="005D2DCD"/>
    <w:rsid w:val="005D3453"/>
    <w:rsid w:val="005D380B"/>
    <w:rsid w:val="005D3878"/>
    <w:rsid w:val="005D3B68"/>
    <w:rsid w:val="005D3E00"/>
    <w:rsid w:val="005D47CC"/>
    <w:rsid w:val="005D527F"/>
    <w:rsid w:val="005D5463"/>
    <w:rsid w:val="005D6030"/>
    <w:rsid w:val="005D6292"/>
    <w:rsid w:val="005D69A4"/>
    <w:rsid w:val="005D7E08"/>
    <w:rsid w:val="005E1202"/>
    <w:rsid w:val="005E2545"/>
    <w:rsid w:val="005E3E26"/>
    <w:rsid w:val="005E4B34"/>
    <w:rsid w:val="005E5901"/>
    <w:rsid w:val="005E63C2"/>
    <w:rsid w:val="005E6D6E"/>
    <w:rsid w:val="005E7E30"/>
    <w:rsid w:val="005F0107"/>
    <w:rsid w:val="005F05C0"/>
    <w:rsid w:val="005F0E3D"/>
    <w:rsid w:val="005F18C0"/>
    <w:rsid w:val="005F238F"/>
    <w:rsid w:val="005F2D46"/>
    <w:rsid w:val="005F3FB1"/>
    <w:rsid w:val="005F4E94"/>
    <w:rsid w:val="005F546D"/>
    <w:rsid w:val="005F58B5"/>
    <w:rsid w:val="005F689D"/>
    <w:rsid w:val="006000CA"/>
    <w:rsid w:val="00600CD8"/>
    <w:rsid w:val="006016E6"/>
    <w:rsid w:val="006033C0"/>
    <w:rsid w:val="00604633"/>
    <w:rsid w:val="00604AE1"/>
    <w:rsid w:val="00604D55"/>
    <w:rsid w:val="00605F3E"/>
    <w:rsid w:val="006068F5"/>
    <w:rsid w:val="00606924"/>
    <w:rsid w:val="00606C71"/>
    <w:rsid w:val="0060746D"/>
    <w:rsid w:val="006075CF"/>
    <w:rsid w:val="00607825"/>
    <w:rsid w:val="00607B3F"/>
    <w:rsid w:val="00607C2C"/>
    <w:rsid w:val="0061029E"/>
    <w:rsid w:val="00610645"/>
    <w:rsid w:val="0061138D"/>
    <w:rsid w:val="00611EE0"/>
    <w:rsid w:val="0061234C"/>
    <w:rsid w:val="00612875"/>
    <w:rsid w:val="00612CA4"/>
    <w:rsid w:val="00613C6F"/>
    <w:rsid w:val="0061405F"/>
    <w:rsid w:val="00614109"/>
    <w:rsid w:val="00614519"/>
    <w:rsid w:val="0061455A"/>
    <w:rsid w:val="0061589F"/>
    <w:rsid w:val="0061591C"/>
    <w:rsid w:val="006167F4"/>
    <w:rsid w:val="00616A51"/>
    <w:rsid w:val="00617477"/>
    <w:rsid w:val="00620829"/>
    <w:rsid w:val="00620FE3"/>
    <w:rsid w:val="00621315"/>
    <w:rsid w:val="00621792"/>
    <w:rsid w:val="006222EB"/>
    <w:rsid w:val="00622D9A"/>
    <w:rsid w:val="00623500"/>
    <w:rsid w:val="00624253"/>
    <w:rsid w:val="006246F1"/>
    <w:rsid w:val="0062557E"/>
    <w:rsid w:val="00626409"/>
    <w:rsid w:val="006277FB"/>
    <w:rsid w:val="006278A1"/>
    <w:rsid w:val="00627979"/>
    <w:rsid w:val="00627C26"/>
    <w:rsid w:val="00627ED1"/>
    <w:rsid w:val="00630947"/>
    <w:rsid w:val="00630E11"/>
    <w:rsid w:val="00632720"/>
    <w:rsid w:val="00632936"/>
    <w:rsid w:val="00632A5D"/>
    <w:rsid w:val="00633542"/>
    <w:rsid w:val="00633972"/>
    <w:rsid w:val="00633EDC"/>
    <w:rsid w:val="00633FAD"/>
    <w:rsid w:val="00634B19"/>
    <w:rsid w:val="006356FF"/>
    <w:rsid w:val="0063678B"/>
    <w:rsid w:val="006367E1"/>
    <w:rsid w:val="00637427"/>
    <w:rsid w:val="006378C1"/>
    <w:rsid w:val="00640620"/>
    <w:rsid w:val="00640EF7"/>
    <w:rsid w:val="00641A88"/>
    <w:rsid w:val="006420A5"/>
    <w:rsid w:val="00642407"/>
    <w:rsid w:val="006429D0"/>
    <w:rsid w:val="00642E3B"/>
    <w:rsid w:val="00643F81"/>
    <w:rsid w:val="00643FDF"/>
    <w:rsid w:val="0064439F"/>
    <w:rsid w:val="006448A5"/>
    <w:rsid w:val="00645FC1"/>
    <w:rsid w:val="0065193D"/>
    <w:rsid w:val="00651B16"/>
    <w:rsid w:val="006539E2"/>
    <w:rsid w:val="00653A09"/>
    <w:rsid w:val="00653F63"/>
    <w:rsid w:val="00654681"/>
    <w:rsid w:val="00655601"/>
    <w:rsid w:val="006556AA"/>
    <w:rsid w:val="00655AAD"/>
    <w:rsid w:val="00655C64"/>
    <w:rsid w:val="0065631B"/>
    <w:rsid w:val="0065722C"/>
    <w:rsid w:val="00657876"/>
    <w:rsid w:val="00657CAB"/>
    <w:rsid w:val="00661236"/>
    <w:rsid w:val="006614AD"/>
    <w:rsid w:val="00661DA9"/>
    <w:rsid w:val="0066220E"/>
    <w:rsid w:val="0066292C"/>
    <w:rsid w:val="00662B2D"/>
    <w:rsid w:val="00664E10"/>
    <w:rsid w:val="00664FC8"/>
    <w:rsid w:val="00665AAB"/>
    <w:rsid w:val="00665BB0"/>
    <w:rsid w:val="00665E75"/>
    <w:rsid w:val="0066626D"/>
    <w:rsid w:val="006663DE"/>
    <w:rsid w:val="006668F7"/>
    <w:rsid w:val="006670F8"/>
    <w:rsid w:val="00667DC6"/>
    <w:rsid w:val="006702F8"/>
    <w:rsid w:val="00670454"/>
    <w:rsid w:val="006706BB"/>
    <w:rsid w:val="00670703"/>
    <w:rsid w:val="00670715"/>
    <w:rsid w:val="00670E04"/>
    <w:rsid w:val="006713A1"/>
    <w:rsid w:val="00671579"/>
    <w:rsid w:val="006717E6"/>
    <w:rsid w:val="006717F0"/>
    <w:rsid w:val="006718FC"/>
    <w:rsid w:val="00671E91"/>
    <w:rsid w:val="006729BB"/>
    <w:rsid w:val="00672BC7"/>
    <w:rsid w:val="00673197"/>
    <w:rsid w:val="006731BC"/>
    <w:rsid w:val="006738A0"/>
    <w:rsid w:val="0067396F"/>
    <w:rsid w:val="00677553"/>
    <w:rsid w:val="006776F4"/>
    <w:rsid w:val="00677846"/>
    <w:rsid w:val="00681228"/>
    <w:rsid w:val="00681579"/>
    <w:rsid w:val="00681F7B"/>
    <w:rsid w:val="00682024"/>
    <w:rsid w:val="0068230C"/>
    <w:rsid w:val="00682562"/>
    <w:rsid w:val="00682717"/>
    <w:rsid w:val="0068274E"/>
    <w:rsid w:val="00682BC3"/>
    <w:rsid w:val="00682C40"/>
    <w:rsid w:val="006838A1"/>
    <w:rsid w:val="00684128"/>
    <w:rsid w:val="00685156"/>
    <w:rsid w:val="0068600E"/>
    <w:rsid w:val="0068637C"/>
    <w:rsid w:val="006866E4"/>
    <w:rsid w:val="00687E33"/>
    <w:rsid w:val="00690219"/>
    <w:rsid w:val="006903BF"/>
    <w:rsid w:val="0069064F"/>
    <w:rsid w:val="006908DA"/>
    <w:rsid w:val="00691EED"/>
    <w:rsid w:val="00692875"/>
    <w:rsid w:val="00692AE2"/>
    <w:rsid w:val="00692C6B"/>
    <w:rsid w:val="00694492"/>
    <w:rsid w:val="00694998"/>
    <w:rsid w:val="00694ADC"/>
    <w:rsid w:val="00694EF0"/>
    <w:rsid w:val="00696788"/>
    <w:rsid w:val="00696F9E"/>
    <w:rsid w:val="006970D2"/>
    <w:rsid w:val="006A05E2"/>
    <w:rsid w:val="006A2627"/>
    <w:rsid w:val="006A275E"/>
    <w:rsid w:val="006A2DE4"/>
    <w:rsid w:val="006A370F"/>
    <w:rsid w:val="006A3734"/>
    <w:rsid w:val="006A3AC8"/>
    <w:rsid w:val="006A45D7"/>
    <w:rsid w:val="006A49F5"/>
    <w:rsid w:val="006A4DCB"/>
    <w:rsid w:val="006A5EC0"/>
    <w:rsid w:val="006A751D"/>
    <w:rsid w:val="006B1023"/>
    <w:rsid w:val="006B1730"/>
    <w:rsid w:val="006B181C"/>
    <w:rsid w:val="006B193F"/>
    <w:rsid w:val="006B20F4"/>
    <w:rsid w:val="006B2264"/>
    <w:rsid w:val="006B4229"/>
    <w:rsid w:val="006B577E"/>
    <w:rsid w:val="006B7941"/>
    <w:rsid w:val="006B7DC1"/>
    <w:rsid w:val="006C0553"/>
    <w:rsid w:val="006C0A5D"/>
    <w:rsid w:val="006C171C"/>
    <w:rsid w:val="006C1A90"/>
    <w:rsid w:val="006C23E5"/>
    <w:rsid w:val="006C2A21"/>
    <w:rsid w:val="006C2F33"/>
    <w:rsid w:val="006C2F39"/>
    <w:rsid w:val="006C3F85"/>
    <w:rsid w:val="006C49B6"/>
    <w:rsid w:val="006C4EFC"/>
    <w:rsid w:val="006C50EB"/>
    <w:rsid w:val="006C51F5"/>
    <w:rsid w:val="006C58DD"/>
    <w:rsid w:val="006D0580"/>
    <w:rsid w:val="006D0FD3"/>
    <w:rsid w:val="006D1E61"/>
    <w:rsid w:val="006D2D64"/>
    <w:rsid w:val="006D4CEB"/>
    <w:rsid w:val="006D4E00"/>
    <w:rsid w:val="006D4E31"/>
    <w:rsid w:val="006D7287"/>
    <w:rsid w:val="006D77AB"/>
    <w:rsid w:val="006D7C3E"/>
    <w:rsid w:val="006D7C82"/>
    <w:rsid w:val="006E00D3"/>
    <w:rsid w:val="006E084A"/>
    <w:rsid w:val="006E1461"/>
    <w:rsid w:val="006E2230"/>
    <w:rsid w:val="006E30F6"/>
    <w:rsid w:val="006E4593"/>
    <w:rsid w:val="006E5259"/>
    <w:rsid w:val="006E5702"/>
    <w:rsid w:val="006E5CAA"/>
    <w:rsid w:val="006E5DD1"/>
    <w:rsid w:val="006E66FC"/>
    <w:rsid w:val="006E6E27"/>
    <w:rsid w:val="006E6E97"/>
    <w:rsid w:val="006E7903"/>
    <w:rsid w:val="006E7C2D"/>
    <w:rsid w:val="006F0E2B"/>
    <w:rsid w:val="006F15F1"/>
    <w:rsid w:val="006F1846"/>
    <w:rsid w:val="006F2AD7"/>
    <w:rsid w:val="006F2B69"/>
    <w:rsid w:val="006F2BEA"/>
    <w:rsid w:val="006F30B7"/>
    <w:rsid w:val="006F4FD0"/>
    <w:rsid w:val="006F5802"/>
    <w:rsid w:val="006F5C6E"/>
    <w:rsid w:val="006F61A3"/>
    <w:rsid w:val="006F6498"/>
    <w:rsid w:val="006F7285"/>
    <w:rsid w:val="006F7F30"/>
    <w:rsid w:val="00702235"/>
    <w:rsid w:val="007023BA"/>
    <w:rsid w:val="0070298B"/>
    <w:rsid w:val="00702AA6"/>
    <w:rsid w:val="00703C6A"/>
    <w:rsid w:val="007040AD"/>
    <w:rsid w:val="00704BF0"/>
    <w:rsid w:val="0070576B"/>
    <w:rsid w:val="00705CE2"/>
    <w:rsid w:val="007065D2"/>
    <w:rsid w:val="00707960"/>
    <w:rsid w:val="00707D4D"/>
    <w:rsid w:val="007101C4"/>
    <w:rsid w:val="007103BA"/>
    <w:rsid w:val="00710490"/>
    <w:rsid w:val="007120E1"/>
    <w:rsid w:val="0071214C"/>
    <w:rsid w:val="00712D59"/>
    <w:rsid w:val="007131BD"/>
    <w:rsid w:val="00713D1B"/>
    <w:rsid w:val="0071463B"/>
    <w:rsid w:val="00714CF8"/>
    <w:rsid w:val="0071541C"/>
    <w:rsid w:val="007154A6"/>
    <w:rsid w:val="0071623E"/>
    <w:rsid w:val="00716A38"/>
    <w:rsid w:val="00716F59"/>
    <w:rsid w:val="007200B8"/>
    <w:rsid w:val="0072163D"/>
    <w:rsid w:val="00722F20"/>
    <w:rsid w:val="00722F7A"/>
    <w:rsid w:val="00723C75"/>
    <w:rsid w:val="00724B54"/>
    <w:rsid w:val="00725125"/>
    <w:rsid w:val="00725713"/>
    <w:rsid w:val="00725A10"/>
    <w:rsid w:val="0072638D"/>
    <w:rsid w:val="0072736E"/>
    <w:rsid w:val="00727504"/>
    <w:rsid w:val="00727E5E"/>
    <w:rsid w:val="00730D5B"/>
    <w:rsid w:val="007315E2"/>
    <w:rsid w:val="00731FF4"/>
    <w:rsid w:val="00732822"/>
    <w:rsid w:val="00732E06"/>
    <w:rsid w:val="00732EC3"/>
    <w:rsid w:val="007333E8"/>
    <w:rsid w:val="007334C6"/>
    <w:rsid w:val="00733C15"/>
    <w:rsid w:val="00734752"/>
    <w:rsid w:val="00735760"/>
    <w:rsid w:val="0073667D"/>
    <w:rsid w:val="0073695C"/>
    <w:rsid w:val="00736C8D"/>
    <w:rsid w:val="00736D10"/>
    <w:rsid w:val="00736E66"/>
    <w:rsid w:val="0074017D"/>
    <w:rsid w:val="007410EA"/>
    <w:rsid w:val="00741307"/>
    <w:rsid w:val="007414B0"/>
    <w:rsid w:val="00742802"/>
    <w:rsid w:val="00742AE2"/>
    <w:rsid w:val="007473EE"/>
    <w:rsid w:val="007474BB"/>
    <w:rsid w:val="00750070"/>
    <w:rsid w:val="00752BFD"/>
    <w:rsid w:val="0075318F"/>
    <w:rsid w:val="00753B4B"/>
    <w:rsid w:val="00754844"/>
    <w:rsid w:val="00754918"/>
    <w:rsid w:val="00754AD7"/>
    <w:rsid w:val="00754DD9"/>
    <w:rsid w:val="007554F0"/>
    <w:rsid w:val="007555C2"/>
    <w:rsid w:val="0075590E"/>
    <w:rsid w:val="0075602C"/>
    <w:rsid w:val="00756061"/>
    <w:rsid w:val="00756D6D"/>
    <w:rsid w:val="00756E33"/>
    <w:rsid w:val="00760343"/>
    <w:rsid w:val="00761DF2"/>
    <w:rsid w:val="00763AFA"/>
    <w:rsid w:val="007644D5"/>
    <w:rsid w:val="00764ED6"/>
    <w:rsid w:val="00765348"/>
    <w:rsid w:val="007653D0"/>
    <w:rsid w:val="007658BC"/>
    <w:rsid w:val="00766E14"/>
    <w:rsid w:val="00766F99"/>
    <w:rsid w:val="00767265"/>
    <w:rsid w:val="00767377"/>
    <w:rsid w:val="007700C5"/>
    <w:rsid w:val="00770102"/>
    <w:rsid w:val="007701C8"/>
    <w:rsid w:val="00770513"/>
    <w:rsid w:val="00770BCA"/>
    <w:rsid w:val="00770DB5"/>
    <w:rsid w:val="0077369F"/>
    <w:rsid w:val="00773710"/>
    <w:rsid w:val="007740D8"/>
    <w:rsid w:val="00775006"/>
    <w:rsid w:val="007751AC"/>
    <w:rsid w:val="007757C7"/>
    <w:rsid w:val="00775DAB"/>
    <w:rsid w:val="00776354"/>
    <w:rsid w:val="00776B76"/>
    <w:rsid w:val="00777FBA"/>
    <w:rsid w:val="007808A9"/>
    <w:rsid w:val="00780971"/>
    <w:rsid w:val="007831C2"/>
    <w:rsid w:val="00783AB3"/>
    <w:rsid w:val="00784569"/>
    <w:rsid w:val="00784696"/>
    <w:rsid w:val="00785B94"/>
    <w:rsid w:val="007871F6"/>
    <w:rsid w:val="0078776C"/>
    <w:rsid w:val="00787D46"/>
    <w:rsid w:val="00790761"/>
    <w:rsid w:val="007915CF"/>
    <w:rsid w:val="00791A93"/>
    <w:rsid w:val="00791E65"/>
    <w:rsid w:val="00792341"/>
    <w:rsid w:val="00792897"/>
    <w:rsid w:val="00793847"/>
    <w:rsid w:val="0079386E"/>
    <w:rsid w:val="00793F19"/>
    <w:rsid w:val="007943EB"/>
    <w:rsid w:val="00794B46"/>
    <w:rsid w:val="007950FF"/>
    <w:rsid w:val="00795980"/>
    <w:rsid w:val="007959D9"/>
    <w:rsid w:val="00796D35"/>
    <w:rsid w:val="00796F3E"/>
    <w:rsid w:val="00797C21"/>
    <w:rsid w:val="007A06C6"/>
    <w:rsid w:val="007A08FA"/>
    <w:rsid w:val="007A0BB5"/>
    <w:rsid w:val="007A0D78"/>
    <w:rsid w:val="007A197A"/>
    <w:rsid w:val="007A1F83"/>
    <w:rsid w:val="007A1F88"/>
    <w:rsid w:val="007A2290"/>
    <w:rsid w:val="007A23B8"/>
    <w:rsid w:val="007A3979"/>
    <w:rsid w:val="007A4010"/>
    <w:rsid w:val="007A46CA"/>
    <w:rsid w:val="007A47DB"/>
    <w:rsid w:val="007A5D36"/>
    <w:rsid w:val="007A64A3"/>
    <w:rsid w:val="007A6D25"/>
    <w:rsid w:val="007A7D2F"/>
    <w:rsid w:val="007A7FBC"/>
    <w:rsid w:val="007A7FCB"/>
    <w:rsid w:val="007B0B94"/>
    <w:rsid w:val="007B0F27"/>
    <w:rsid w:val="007B15A6"/>
    <w:rsid w:val="007B17C2"/>
    <w:rsid w:val="007B199A"/>
    <w:rsid w:val="007B2895"/>
    <w:rsid w:val="007B3C8F"/>
    <w:rsid w:val="007B4307"/>
    <w:rsid w:val="007B48BF"/>
    <w:rsid w:val="007B4F5F"/>
    <w:rsid w:val="007B553D"/>
    <w:rsid w:val="007B5FF7"/>
    <w:rsid w:val="007B6FF6"/>
    <w:rsid w:val="007C01B2"/>
    <w:rsid w:val="007C0CEC"/>
    <w:rsid w:val="007C1D63"/>
    <w:rsid w:val="007C1DC7"/>
    <w:rsid w:val="007C20DA"/>
    <w:rsid w:val="007C25A3"/>
    <w:rsid w:val="007C27D3"/>
    <w:rsid w:val="007C2F3C"/>
    <w:rsid w:val="007C4659"/>
    <w:rsid w:val="007C596B"/>
    <w:rsid w:val="007C6A3C"/>
    <w:rsid w:val="007C7620"/>
    <w:rsid w:val="007C79C5"/>
    <w:rsid w:val="007D00CC"/>
    <w:rsid w:val="007D014B"/>
    <w:rsid w:val="007D03BB"/>
    <w:rsid w:val="007D0E15"/>
    <w:rsid w:val="007D0FFB"/>
    <w:rsid w:val="007D16E2"/>
    <w:rsid w:val="007D1A19"/>
    <w:rsid w:val="007D2667"/>
    <w:rsid w:val="007D2B89"/>
    <w:rsid w:val="007D2EE9"/>
    <w:rsid w:val="007D3357"/>
    <w:rsid w:val="007D3C28"/>
    <w:rsid w:val="007D53DD"/>
    <w:rsid w:val="007D56A2"/>
    <w:rsid w:val="007D5725"/>
    <w:rsid w:val="007D5AC5"/>
    <w:rsid w:val="007D62D8"/>
    <w:rsid w:val="007E083F"/>
    <w:rsid w:val="007E1615"/>
    <w:rsid w:val="007E2A16"/>
    <w:rsid w:val="007E2AE3"/>
    <w:rsid w:val="007E3543"/>
    <w:rsid w:val="007E43DA"/>
    <w:rsid w:val="007E4BF9"/>
    <w:rsid w:val="007E549A"/>
    <w:rsid w:val="007E5683"/>
    <w:rsid w:val="007E57F4"/>
    <w:rsid w:val="007E5BF6"/>
    <w:rsid w:val="007E6600"/>
    <w:rsid w:val="007E6B49"/>
    <w:rsid w:val="007E71D0"/>
    <w:rsid w:val="007E73BC"/>
    <w:rsid w:val="007E7607"/>
    <w:rsid w:val="007F1C52"/>
    <w:rsid w:val="007F2CF0"/>
    <w:rsid w:val="007F2FCA"/>
    <w:rsid w:val="007F4DBD"/>
    <w:rsid w:val="007F5183"/>
    <w:rsid w:val="007F533B"/>
    <w:rsid w:val="007F5965"/>
    <w:rsid w:val="007F63E6"/>
    <w:rsid w:val="007F676E"/>
    <w:rsid w:val="007F7143"/>
    <w:rsid w:val="00800330"/>
    <w:rsid w:val="00800DBA"/>
    <w:rsid w:val="00801574"/>
    <w:rsid w:val="00801B2B"/>
    <w:rsid w:val="008026EF"/>
    <w:rsid w:val="00802D8A"/>
    <w:rsid w:val="00803652"/>
    <w:rsid w:val="00803D6A"/>
    <w:rsid w:val="00804B35"/>
    <w:rsid w:val="008067ED"/>
    <w:rsid w:val="00806852"/>
    <w:rsid w:val="008071C6"/>
    <w:rsid w:val="00807A51"/>
    <w:rsid w:val="00810832"/>
    <w:rsid w:val="00811925"/>
    <w:rsid w:val="008127C1"/>
    <w:rsid w:val="00812BF7"/>
    <w:rsid w:val="0081349F"/>
    <w:rsid w:val="00813A6D"/>
    <w:rsid w:val="00813A90"/>
    <w:rsid w:val="00814C2F"/>
    <w:rsid w:val="00816F8A"/>
    <w:rsid w:val="00820301"/>
    <w:rsid w:val="00820417"/>
    <w:rsid w:val="00820D07"/>
    <w:rsid w:val="00820FBF"/>
    <w:rsid w:val="00821295"/>
    <w:rsid w:val="00821F4D"/>
    <w:rsid w:val="0082226A"/>
    <w:rsid w:val="00822850"/>
    <w:rsid w:val="00822C01"/>
    <w:rsid w:val="00822E1D"/>
    <w:rsid w:val="00824132"/>
    <w:rsid w:val="00824C8F"/>
    <w:rsid w:val="0082529B"/>
    <w:rsid w:val="008252A9"/>
    <w:rsid w:val="00825A2D"/>
    <w:rsid w:val="00825D74"/>
    <w:rsid w:val="00826523"/>
    <w:rsid w:val="00826835"/>
    <w:rsid w:val="00826C07"/>
    <w:rsid w:val="00826FC7"/>
    <w:rsid w:val="00827894"/>
    <w:rsid w:val="00827B78"/>
    <w:rsid w:val="00830652"/>
    <w:rsid w:val="00830A29"/>
    <w:rsid w:val="008312D5"/>
    <w:rsid w:val="008314A5"/>
    <w:rsid w:val="00831DEE"/>
    <w:rsid w:val="00832982"/>
    <w:rsid w:val="00832EFB"/>
    <w:rsid w:val="00833374"/>
    <w:rsid w:val="008339E1"/>
    <w:rsid w:val="00835AEF"/>
    <w:rsid w:val="00835E10"/>
    <w:rsid w:val="00836003"/>
    <w:rsid w:val="0083654B"/>
    <w:rsid w:val="008405C5"/>
    <w:rsid w:val="00841AC0"/>
    <w:rsid w:val="00841CEB"/>
    <w:rsid w:val="00842985"/>
    <w:rsid w:val="00842CB0"/>
    <w:rsid w:val="00843CFD"/>
    <w:rsid w:val="008451F0"/>
    <w:rsid w:val="0084592D"/>
    <w:rsid w:val="00847B32"/>
    <w:rsid w:val="0085030A"/>
    <w:rsid w:val="008511B8"/>
    <w:rsid w:val="008512AF"/>
    <w:rsid w:val="00853CF0"/>
    <w:rsid w:val="00854D6F"/>
    <w:rsid w:val="00856411"/>
    <w:rsid w:val="008569FC"/>
    <w:rsid w:val="00857882"/>
    <w:rsid w:val="00861B9A"/>
    <w:rsid w:val="008627C8"/>
    <w:rsid w:val="00863574"/>
    <w:rsid w:val="00863830"/>
    <w:rsid w:val="00863A9C"/>
    <w:rsid w:val="00863E66"/>
    <w:rsid w:val="00864313"/>
    <w:rsid w:val="00866B04"/>
    <w:rsid w:val="008677DB"/>
    <w:rsid w:val="00870496"/>
    <w:rsid w:val="00870796"/>
    <w:rsid w:val="00870DA3"/>
    <w:rsid w:val="0087144D"/>
    <w:rsid w:val="0087225A"/>
    <w:rsid w:val="008736BA"/>
    <w:rsid w:val="00874C3A"/>
    <w:rsid w:val="00874CE3"/>
    <w:rsid w:val="00875F45"/>
    <w:rsid w:val="008769F3"/>
    <w:rsid w:val="0088009E"/>
    <w:rsid w:val="00881929"/>
    <w:rsid w:val="00882000"/>
    <w:rsid w:val="00882240"/>
    <w:rsid w:val="008828C7"/>
    <w:rsid w:val="00883246"/>
    <w:rsid w:val="00883A7B"/>
    <w:rsid w:val="00883F06"/>
    <w:rsid w:val="008842C3"/>
    <w:rsid w:val="0088571B"/>
    <w:rsid w:val="0088691B"/>
    <w:rsid w:val="0088732B"/>
    <w:rsid w:val="00887603"/>
    <w:rsid w:val="008879C6"/>
    <w:rsid w:val="0089197C"/>
    <w:rsid w:val="00892419"/>
    <w:rsid w:val="00892487"/>
    <w:rsid w:val="00892770"/>
    <w:rsid w:val="00892F4B"/>
    <w:rsid w:val="008930CA"/>
    <w:rsid w:val="00893938"/>
    <w:rsid w:val="008945B3"/>
    <w:rsid w:val="00894906"/>
    <w:rsid w:val="00895AE2"/>
    <w:rsid w:val="0089730D"/>
    <w:rsid w:val="008974E2"/>
    <w:rsid w:val="008976DA"/>
    <w:rsid w:val="0089793B"/>
    <w:rsid w:val="008A0016"/>
    <w:rsid w:val="008A0427"/>
    <w:rsid w:val="008A0917"/>
    <w:rsid w:val="008A12CF"/>
    <w:rsid w:val="008A1624"/>
    <w:rsid w:val="008A2919"/>
    <w:rsid w:val="008A33D6"/>
    <w:rsid w:val="008A4BDC"/>
    <w:rsid w:val="008A4E75"/>
    <w:rsid w:val="008A5B4E"/>
    <w:rsid w:val="008A66C4"/>
    <w:rsid w:val="008B0F3E"/>
    <w:rsid w:val="008B11C4"/>
    <w:rsid w:val="008B1C28"/>
    <w:rsid w:val="008B21C2"/>
    <w:rsid w:val="008B2690"/>
    <w:rsid w:val="008B2DA2"/>
    <w:rsid w:val="008B3C6F"/>
    <w:rsid w:val="008B4934"/>
    <w:rsid w:val="008B50CE"/>
    <w:rsid w:val="008B5300"/>
    <w:rsid w:val="008B5354"/>
    <w:rsid w:val="008B58C4"/>
    <w:rsid w:val="008B58D4"/>
    <w:rsid w:val="008B6065"/>
    <w:rsid w:val="008B6646"/>
    <w:rsid w:val="008B6CB2"/>
    <w:rsid w:val="008B6D1F"/>
    <w:rsid w:val="008C0472"/>
    <w:rsid w:val="008C07A5"/>
    <w:rsid w:val="008C07B6"/>
    <w:rsid w:val="008C1539"/>
    <w:rsid w:val="008C1A50"/>
    <w:rsid w:val="008C2539"/>
    <w:rsid w:val="008C2B5F"/>
    <w:rsid w:val="008C30B5"/>
    <w:rsid w:val="008C4C18"/>
    <w:rsid w:val="008C5FB6"/>
    <w:rsid w:val="008C605D"/>
    <w:rsid w:val="008C6979"/>
    <w:rsid w:val="008C6C75"/>
    <w:rsid w:val="008C6C96"/>
    <w:rsid w:val="008C754D"/>
    <w:rsid w:val="008D0231"/>
    <w:rsid w:val="008D0353"/>
    <w:rsid w:val="008D0650"/>
    <w:rsid w:val="008D0B93"/>
    <w:rsid w:val="008D1266"/>
    <w:rsid w:val="008D297E"/>
    <w:rsid w:val="008D29E9"/>
    <w:rsid w:val="008D2A73"/>
    <w:rsid w:val="008D3DFF"/>
    <w:rsid w:val="008D40A0"/>
    <w:rsid w:val="008D44A5"/>
    <w:rsid w:val="008D4AD0"/>
    <w:rsid w:val="008D4B16"/>
    <w:rsid w:val="008D5091"/>
    <w:rsid w:val="008D5B22"/>
    <w:rsid w:val="008E0B79"/>
    <w:rsid w:val="008E261E"/>
    <w:rsid w:val="008E27CB"/>
    <w:rsid w:val="008E2BB4"/>
    <w:rsid w:val="008E391F"/>
    <w:rsid w:val="008E57BB"/>
    <w:rsid w:val="008E58ED"/>
    <w:rsid w:val="008E5BF0"/>
    <w:rsid w:val="008E796D"/>
    <w:rsid w:val="008F0DA9"/>
    <w:rsid w:val="008F0EEF"/>
    <w:rsid w:val="008F178D"/>
    <w:rsid w:val="008F253B"/>
    <w:rsid w:val="008F2CE6"/>
    <w:rsid w:val="008F31A9"/>
    <w:rsid w:val="008F37C6"/>
    <w:rsid w:val="008F3FAC"/>
    <w:rsid w:val="008F4125"/>
    <w:rsid w:val="008F4268"/>
    <w:rsid w:val="008F6372"/>
    <w:rsid w:val="008F6C63"/>
    <w:rsid w:val="008F7443"/>
    <w:rsid w:val="008F7E57"/>
    <w:rsid w:val="009003BE"/>
    <w:rsid w:val="00900DBE"/>
    <w:rsid w:val="0090124E"/>
    <w:rsid w:val="009016F3"/>
    <w:rsid w:val="00901995"/>
    <w:rsid w:val="00901D75"/>
    <w:rsid w:val="009021C2"/>
    <w:rsid w:val="00902499"/>
    <w:rsid w:val="00902699"/>
    <w:rsid w:val="00902D02"/>
    <w:rsid w:val="0090316E"/>
    <w:rsid w:val="00904773"/>
    <w:rsid w:val="0090544B"/>
    <w:rsid w:val="00905F61"/>
    <w:rsid w:val="00906671"/>
    <w:rsid w:val="0090678E"/>
    <w:rsid w:val="0090721A"/>
    <w:rsid w:val="0090763E"/>
    <w:rsid w:val="00907D3E"/>
    <w:rsid w:val="00910368"/>
    <w:rsid w:val="00910642"/>
    <w:rsid w:val="0091123F"/>
    <w:rsid w:val="00911617"/>
    <w:rsid w:val="00911E58"/>
    <w:rsid w:val="009133CC"/>
    <w:rsid w:val="00913606"/>
    <w:rsid w:val="009142F9"/>
    <w:rsid w:val="00914317"/>
    <w:rsid w:val="009146A2"/>
    <w:rsid w:val="00914982"/>
    <w:rsid w:val="00915033"/>
    <w:rsid w:val="009163ED"/>
    <w:rsid w:val="009165BC"/>
    <w:rsid w:val="00916C6F"/>
    <w:rsid w:val="00916D90"/>
    <w:rsid w:val="00917981"/>
    <w:rsid w:val="009179D0"/>
    <w:rsid w:val="00917B1D"/>
    <w:rsid w:val="00920566"/>
    <w:rsid w:val="00920AE5"/>
    <w:rsid w:val="009210A5"/>
    <w:rsid w:val="00921128"/>
    <w:rsid w:val="00922A9A"/>
    <w:rsid w:val="00923AC4"/>
    <w:rsid w:val="009245CD"/>
    <w:rsid w:val="009247D5"/>
    <w:rsid w:val="00924D2F"/>
    <w:rsid w:val="00925432"/>
    <w:rsid w:val="009269D9"/>
    <w:rsid w:val="00926F86"/>
    <w:rsid w:val="009275EC"/>
    <w:rsid w:val="009277B6"/>
    <w:rsid w:val="009307A2"/>
    <w:rsid w:val="0093088C"/>
    <w:rsid w:val="00930B67"/>
    <w:rsid w:val="00930F12"/>
    <w:rsid w:val="009318A3"/>
    <w:rsid w:val="0093210F"/>
    <w:rsid w:val="00932853"/>
    <w:rsid w:val="0093288F"/>
    <w:rsid w:val="00933379"/>
    <w:rsid w:val="00934517"/>
    <w:rsid w:val="00934534"/>
    <w:rsid w:val="00936397"/>
    <w:rsid w:val="00936457"/>
    <w:rsid w:val="00936836"/>
    <w:rsid w:val="00936AB6"/>
    <w:rsid w:val="00937358"/>
    <w:rsid w:val="00937920"/>
    <w:rsid w:val="00937DCF"/>
    <w:rsid w:val="009405F3"/>
    <w:rsid w:val="009418E3"/>
    <w:rsid w:val="00941BB4"/>
    <w:rsid w:val="009434C8"/>
    <w:rsid w:val="009435B3"/>
    <w:rsid w:val="00943625"/>
    <w:rsid w:val="00943C1C"/>
    <w:rsid w:val="00944B1E"/>
    <w:rsid w:val="00946754"/>
    <w:rsid w:val="00947474"/>
    <w:rsid w:val="00947FD1"/>
    <w:rsid w:val="0095071B"/>
    <w:rsid w:val="0095204B"/>
    <w:rsid w:val="00953039"/>
    <w:rsid w:val="009531BD"/>
    <w:rsid w:val="009542D5"/>
    <w:rsid w:val="00954C93"/>
    <w:rsid w:val="00955E10"/>
    <w:rsid w:val="00956599"/>
    <w:rsid w:val="00956C03"/>
    <w:rsid w:val="00956F73"/>
    <w:rsid w:val="0095721A"/>
    <w:rsid w:val="0095779E"/>
    <w:rsid w:val="00960ED5"/>
    <w:rsid w:val="00963F18"/>
    <w:rsid w:val="00964767"/>
    <w:rsid w:val="00965282"/>
    <w:rsid w:val="009668DF"/>
    <w:rsid w:val="00970CD4"/>
    <w:rsid w:val="0097108D"/>
    <w:rsid w:val="009712C7"/>
    <w:rsid w:val="00971A8E"/>
    <w:rsid w:val="0097302E"/>
    <w:rsid w:val="00973263"/>
    <w:rsid w:val="0097426C"/>
    <w:rsid w:val="009744EA"/>
    <w:rsid w:val="0097481F"/>
    <w:rsid w:val="00975931"/>
    <w:rsid w:val="00975A81"/>
    <w:rsid w:val="00975D62"/>
    <w:rsid w:val="00975E7D"/>
    <w:rsid w:val="00980232"/>
    <w:rsid w:val="00981898"/>
    <w:rsid w:val="00981F72"/>
    <w:rsid w:val="009823B9"/>
    <w:rsid w:val="00983D72"/>
    <w:rsid w:val="00984483"/>
    <w:rsid w:val="00984E84"/>
    <w:rsid w:val="00985420"/>
    <w:rsid w:val="00986100"/>
    <w:rsid w:val="00986317"/>
    <w:rsid w:val="00986B1F"/>
    <w:rsid w:val="00986E4E"/>
    <w:rsid w:val="009876C8"/>
    <w:rsid w:val="0099022D"/>
    <w:rsid w:val="00990825"/>
    <w:rsid w:val="00990D3D"/>
    <w:rsid w:val="00990F38"/>
    <w:rsid w:val="0099127E"/>
    <w:rsid w:val="00991E30"/>
    <w:rsid w:val="009938A3"/>
    <w:rsid w:val="009939B4"/>
    <w:rsid w:val="00993AA6"/>
    <w:rsid w:val="009941E6"/>
    <w:rsid w:val="009943B5"/>
    <w:rsid w:val="009945BA"/>
    <w:rsid w:val="00994B37"/>
    <w:rsid w:val="00994EB1"/>
    <w:rsid w:val="00995139"/>
    <w:rsid w:val="009956EB"/>
    <w:rsid w:val="0099574B"/>
    <w:rsid w:val="00996EE7"/>
    <w:rsid w:val="0099756A"/>
    <w:rsid w:val="0099787C"/>
    <w:rsid w:val="009A09F4"/>
    <w:rsid w:val="009A1BC3"/>
    <w:rsid w:val="009A1FE8"/>
    <w:rsid w:val="009A2285"/>
    <w:rsid w:val="009A26E1"/>
    <w:rsid w:val="009A289D"/>
    <w:rsid w:val="009A374C"/>
    <w:rsid w:val="009A3F0A"/>
    <w:rsid w:val="009A435E"/>
    <w:rsid w:val="009A498A"/>
    <w:rsid w:val="009A4F05"/>
    <w:rsid w:val="009A4FBB"/>
    <w:rsid w:val="009A5289"/>
    <w:rsid w:val="009A5B68"/>
    <w:rsid w:val="009A5FBB"/>
    <w:rsid w:val="009A638C"/>
    <w:rsid w:val="009A6462"/>
    <w:rsid w:val="009A665B"/>
    <w:rsid w:val="009A69A6"/>
    <w:rsid w:val="009A6D65"/>
    <w:rsid w:val="009A77A5"/>
    <w:rsid w:val="009A7C54"/>
    <w:rsid w:val="009B0ED9"/>
    <w:rsid w:val="009B1C2B"/>
    <w:rsid w:val="009B2225"/>
    <w:rsid w:val="009B37B3"/>
    <w:rsid w:val="009B44B9"/>
    <w:rsid w:val="009B493D"/>
    <w:rsid w:val="009B4BDB"/>
    <w:rsid w:val="009B4EBB"/>
    <w:rsid w:val="009B5542"/>
    <w:rsid w:val="009B5CAD"/>
    <w:rsid w:val="009B64E9"/>
    <w:rsid w:val="009B75BF"/>
    <w:rsid w:val="009C095E"/>
    <w:rsid w:val="009C19E9"/>
    <w:rsid w:val="009C344C"/>
    <w:rsid w:val="009C3FCA"/>
    <w:rsid w:val="009C4594"/>
    <w:rsid w:val="009C58CF"/>
    <w:rsid w:val="009C61AC"/>
    <w:rsid w:val="009C6708"/>
    <w:rsid w:val="009C6B79"/>
    <w:rsid w:val="009C6FD9"/>
    <w:rsid w:val="009C7393"/>
    <w:rsid w:val="009C7589"/>
    <w:rsid w:val="009C761D"/>
    <w:rsid w:val="009C7FED"/>
    <w:rsid w:val="009D0115"/>
    <w:rsid w:val="009D0D0F"/>
    <w:rsid w:val="009D24BD"/>
    <w:rsid w:val="009D25E5"/>
    <w:rsid w:val="009D2A40"/>
    <w:rsid w:val="009D3211"/>
    <w:rsid w:val="009D385A"/>
    <w:rsid w:val="009D3BEB"/>
    <w:rsid w:val="009D4B8D"/>
    <w:rsid w:val="009D5DAE"/>
    <w:rsid w:val="009D5E87"/>
    <w:rsid w:val="009D7E92"/>
    <w:rsid w:val="009E00CB"/>
    <w:rsid w:val="009E00D1"/>
    <w:rsid w:val="009E03D4"/>
    <w:rsid w:val="009E1A25"/>
    <w:rsid w:val="009E29B5"/>
    <w:rsid w:val="009E30AC"/>
    <w:rsid w:val="009E4111"/>
    <w:rsid w:val="009E4AC2"/>
    <w:rsid w:val="009E4EA9"/>
    <w:rsid w:val="009E690B"/>
    <w:rsid w:val="009F09AD"/>
    <w:rsid w:val="009F143B"/>
    <w:rsid w:val="009F23F4"/>
    <w:rsid w:val="009F2B6F"/>
    <w:rsid w:val="009F2BA9"/>
    <w:rsid w:val="009F2CEA"/>
    <w:rsid w:val="009F3114"/>
    <w:rsid w:val="009F371C"/>
    <w:rsid w:val="009F3E47"/>
    <w:rsid w:val="009F41E6"/>
    <w:rsid w:val="009F4C33"/>
    <w:rsid w:val="009F523D"/>
    <w:rsid w:val="009F5A3F"/>
    <w:rsid w:val="009F7755"/>
    <w:rsid w:val="009F7D4D"/>
    <w:rsid w:val="009F7EB7"/>
    <w:rsid w:val="00A001DE"/>
    <w:rsid w:val="00A01844"/>
    <w:rsid w:val="00A0186F"/>
    <w:rsid w:val="00A01A70"/>
    <w:rsid w:val="00A01C6C"/>
    <w:rsid w:val="00A02A9D"/>
    <w:rsid w:val="00A02B28"/>
    <w:rsid w:val="00A02D34"/>
    <w:rsid w:val="00A03BCA"/>
    <w:rsid w:val="00A046B3"/>
    <w:rsid w:val="00A04AA2"/>
    <w:rsid w:val="00A0540A"/>
    <w:rsid w:val="00A05444"/>
    <w:rsid w:val="00A05BA2"/>
    <w:rsid w:val="00A064C4"/>
    <w:rsid w:val="00A0696D"/>
    <w:rsid w:val="00A071E7"/>
    <w:rsid w:val="00A07983"/>
    <w:rsid w:val="00A07C74"/>
    <w:rsid w:val="00A07DEF"/>
    <w:rsid w:val="00A10482"/>
    <w:rsid w:val="00A1077C"/>
    <w:rsid w:val="00A11891"/>
    <w:rsid w:val="00A11899"/>
    <w:rsid w:val="00A11D73"/>
    <w:rsid w:val="00A12725"/>
    <w:rsid w:val="00A1289B"/>
    <w:rsid w:val="00A12950"/>
    <w:rsid w:val="00A13318"/>
    <w:rsid w:val="00A1446B"/>
    <w:rsid w:val="00A15D5C"/>
    <w:rsid w:val="00A15DDC"/>
    <w:rsid w:val="00A17218"/>
    <w:rsid w:val="00A20A9A"/>
    <w:rsid w:val="00A20C66"/>
    <w:rsid w:val="00A2188C"/>
    <w:rsid w:val="00A21B5D"/>
    <w:rsid w:val="00A21CA2"/>
    <w:rsid w:val="00A22D73"/>
    <w:rsid w:val="00A23379"/>
    <w:rsid w:val="00A23EAA"/>
    <w:rsid w:val="00A2566B"/>
    <w:rsid w:val="00A26799"/>
    <w:rsid w:val="00A26E08"/>
    <w:rsid w:val="00A27620"/>
    <w:rsid w:val="00A3014C"/>
    <w:rsid w:val="00A30B29"/>
    <w:rsid w:val="00A32BF6"/>
    <w:rsid w:val="00A33BE1"/>
    <w:rsid w:val="00A341C3"/>
    <w:rsid w:val="00A34B1D"/>
    <w:rsid w:val="00A35CA3"/>
    <w:rsid w:val="00A36C2F"/>
    <w:rsid w:val="00A37A2A"/>
    <w:rsid w:val="00A37DF9"/>
    <w:rsid w:val="00A402DE"/>
    <w:rsid w:val="00A40A6C"/>
    <w:rsid w:val="00A42576"/>
    <w:rsid w:val="00A42E68"/>
    <w:rsid w:val="00A42EC6"/>
    <w:rsid w:val="00A43283"/>
    <w:rsid w:val="00A456C2"/>
    <w:rsid w:val="00A45746"/>
    <w:rsid w:val="00A457B0"/>
    <w:rsid w:val="00A4587E"/>
    <w:rsid w:val="00A4598B"/>
    <w:rsid w:val="00A45CCB"/>
    <w:rsid w:val="00A46591"/>
    <w:rsid w:val="00A47873"/>
    <w:rsid w:val="00A47965"/>
    <w:rsid w:val="00A47988"/>
    <w:rsid w:val="00A512F3"/>
    <w:rsid w:val="00A51D60"/>
    <w:rsid w:val="00A5216B"/>
    <w:rsid w:val="00A528D5"/>
    <w:rsid w:val="00A528E5"/>
    <w:rsid w:val="00A52BE8"/>
    <w:rsid w:val="00A5361A"/>
    <w:rsid w:val="00A53792"/>
    <w:rsid w:val="00A53A0B"/>
    <w:rsid w:val="00A55929"/>
    <w:rsid w:val="00A5665F"/>
    <w:rsid w:val="00A566EB"/>
    <w:rsid w:val="00A567FB"/>
    <w:rsid w:val="00A57070"/>
    <w:rsid w:val="00A57447"/>
    <w:rsid w:val="00A57DAF"/>
    <w:rsid w:val="00A60157"/>
    <w:rsid w:val="00A60E40"/>
    <w:rsid w:val="00A63C2D"/>
    <w:rsid w:val="00A63CC8"/>
    <w:rsid w:val="00A64D1B"/>
    <w:rsid w:val="00A64FE2"/>
    <w:rsid w:val="00A66542"/>
    <w:rsid w:val="00A66A06"/>
    <w:rsid w:val="00A66B04"/>
    <w:rsid w:val="00A67135"/>
    <w:rsid w:val="00A67492"/>
    <w:rsid w:val="00A6750E"/>
    <w:rsid w:val="00A67C25"/>
    <w:rsid w:val="00A70600"/>
    <w:rsid w:val="00A72928"/>
    <w:rsid w:val="00A73663"/>
    <w:rsid w:val="00A73ADD"/>
    <w:rsid w:val="00A74067"/>
    <w:rsid w:val="00A7473C"/>
    <w:rsid w:val="00A76829"/>
    <w:rsid w:val="00A76888"/>
    <w:rsid w:val="00A77351"/>
    <w:rsid w:val="00A773E8"/>
    <w:rsid w:val="00A775AE"/>
    <w:rsid w:val="00A77856"/>
    <w:rsid w:val="00A778BB"/>
    <w:rsid w:val="00A8086E"/>
    <w:rsid w:val="00A81254"/>
    <w:rsid w:val="00A8162A"/>
    <w:rsid w:val="00A81A26"/>
    <w:rsid w:val="00A81C69"/>
    <w:rsid w:val="00A82354"/>
    <w:rsid w:val="00A82441"/>
    <w:rsid w:val="00A8356E"/>
    <w:rsid w:val="00A83CFA"/>
    <w:rsid w:val="00A8439A"/>
    <w:rsid w:val="00A8465E"/>
    <w:rsid w:val="00A847BE"/>
    <w:rsid w:val="00A85B33"/>
    <w:rsid w:val="00A85B7B"/>
    <w:rsid w:val="00A86F98"/>
    <w:rsid w:val="00A87F95"/>
    <w:rsid w:val="00A9033D"/>
    <w:rsid w:val="00A90569"/>
    <w:rsid w:val="00A9098E"/>
    <w:rsid w:val="00A92AC9"/>
    <w:rsid w:val="00A9313C"/>
    <w:rsid w:val="00A940C9"/>
    <w:rsid w:val="00A946E7"/>
    <w:rsid w:val="00A94893"/>
    <w:rsid w:val="00A95277"/>
    <w:rsid w:val="00A95300"/>
    <w:rsid w:val="00A95A28"/>
    <w:rsid w:val="00A95E8A"/>
    <w:rsid w:val="00A96535"/>
    <w:rsid w:val="00A9688E"/>
    <w:rsid w:val="00A9699C"/>
    <w:rsid w:val="00A96E73"/>
    <w:rsid w:val="00A97146"/>
    <w:rsid w:val="00AA08AE"/>
    <w:rsid w:val="00AA0DBB"/>
    <w:rsid w:val="00AA18A1"/>
    <w:rsid w:val="00AA199F"/>
    <w:rsid w:val="00AA2317"/>
    <w:rsid w:val="00AA252C"/>
    <w:rsid w:val="00AA281F"/>
    <w:rsid w:val="00AA30D0"/>
    <w:rsid w:val="00AA3374"/>
    <w:rsid w:val="00AA3E55"/>
    <w:rsid w:val="00AA403A"/>
    <w:rsid w:val="00AA5613"/>
    <w:rsid w:val="00AA5A16"/>
    <w:rsid w:val="00AA6052"/>
    <w:rsid w:val="00AA62D6"/>
    <w:rsid w:val="00AA6A55"/>
    <w:rsid w:val="00AA6AE7"/>
    <w:rsid w:val="00AA74FD"/>
    <w:rsid w:val="00AA7A0F"/>
    <w:rsid w:val="00AA7C79"/>
    <w:rsid w:val="00AB004E"/>
    <w:rsid w:val="00AB0826"/>
    <w:rsid w:val="00AB0CCF"/>
    <w:rsid w:val="00AB2312"/>
    <w:rsid w:val="00AB38EE"/>
    <w:rsid w:val="00AB3972"/>
    <w:rsid w:val="00AB479D"/>
    <w:rsid w:val="00AB4D48"/>
    <w:rsid w:val="00AB4EE7"/>
    <w:rsid w:val="00AB596E"/>
    <w:rsid w:val="00AB5CA4"/>
    <w:rsid w:val="00AB5E55"/>
    <w:rsid w:val="00AB7072"/>
    <w:rsid w:val="00AC05A7"/>
    <w:rsid w:val="00AC0E8D"/>
    <w:rsid w:val="00AC0EC1"/>
    <w:rsid w:val="00AC2A0C"/>
    <w:rsid w:val="00AC4F2F"/>
    <w:rsid w:val="00AC545B"/>
    <w:rsid w:val="00AC60B1"/>
    <w:rsid w:val="00AD0289"/>
    <w:rsid w:val="00AD09BC"/>
    <w:rsid w:val="00AD0BFE"/>
    <w:rsid w:val="00AD19FA"/>
    <w:rsid w:val="00AD202A"/>
    <w:rsid w:val="00AD237A"/>
    <w:rsid w:val="00AD2F4C"/>
    <w:rsid w:val="00AD3C64"/>
    <w:rsid w:val="00AD48B3"/>
    <w:rsid w:val="00AD4952"/>
    <w:rsid w:val="00AD5204"/>
    <w:rsid w:val="00AE0389"/>
    <w:rsid w:val="00AE03BF"/>
    <w:rsid w:val="00AE03C2"/>
    <w:rsid w:val="00AE0977"/>
    <w:rsid w:val="00AE0A83"/>
    <w:rsid w:val="00AE0C8A"/>
    <w:rsid w:val="00AE0D75"/>
    <w:rsid w:val="00AE1A58"/>
    <w:rsid w:val="00AE1C19"/>
    <w:rsid w:val="00AE2BA9"/>
    <w:rsid w:val="00AE30EA"/>
    <w:rsid w:val="00AE3116"/>
    <w:rsid w:val="00AE3B5C"/>
    <w:rsid w:val="00AE3E2E"/>
    <w:rsid w:val="00AE40E9"/>
    <w:rsid w:val="00AE45BD"/>
    <w:rsid w:val="00AE53D9"/>
    <w:rsid w:val="00AE5448"/>
    <w:rsid w:val="00AE640F"/>
    <w:rsid w:val="00AE6448"/>
    <w:rsid w:val="00AE6708"/>
    <w:rsid w:val="00AE67BA"/>
    <w:rsid w:val="00AE68BF"/>
    <w:rsid w:val="00AE6B85"/>
    <w:rsid w:val="00AE6B9B"/>
    <w:rsid w:val="00AE6D84"/>
    <w:rsid w:val="00AE77CA"/>
    <w:rsid w:val="00AF0B45"/>
    <w:rsid w:val="00AF0C08"/>
    <w:rsid w:val="00AF0E2F"/>
    <w:rsid w:val="00AF226B"/>
    <w:rsid w:val="00AF2B1F"/>
    <w:rsid w:val="00AF3018"/>
    <w:rsid w:val="00AF308D"/>
    <w:rsid w:val="00AF3522"/>
    <w:rsid w:val="00AF39E5"/>
    <w:rsid w:val="00AF3C42"/>
    <w:rsid w:val="00AF3E96"/>
    <w:rsid w:val="00AF4A10"/>
    <w:rsid w:val="00AF615F"/>
    <w:rsid w:val="00AF6663"/>
    <w:rsid w:val="00AF7C75"/>
    <w:rsid w:val="00AF7D65"/>
    <w:rsid w:val="00B00B17"/>
    <w:rsid w:val="00B0195F"/>
    <w:rsid w:val="00B01999"/>
    <w:rsid w:val="00B01AAC"/>
    <w:rsid w:val="00B01CF9"/>
    <w:rsid w:val="00B02A8C"/>
    <w:rsid w:val="00B02E2C"/>
    <w:rsid w:val="00B0335C"/>
    <w:rsid w:val="00B0370F"/>
    <w:rsid w:val="00B04C1A"/>
    <w:rsid w:val="00B04D88"/>
    <w:rsid w:val="00B05EF7"/>
    <w:rsid w:val="00B073E5"/>
    <w:rsid w:val="00B079DC"/>
    <w:rsid w:val="00B100D8"/>
    <w:rsid w:val="00B10F45"/>
    <w:rsid w:val="00B114A5"/>
    <w:rsid w:val="00B125A3"/>
    <w:rsid w:val="00B134DF"/>
    <w:rsid w:val="00B14E26"/>
    <w:rsid w:val="00B14F22"/>
    <w:rsid w:val="00B17089"/>
    <w:rsid w:val="00B177A3"/>
    <w:rsid w:val="00B20D21"/>
    <w:rsid w:val="00B21B9E"/>
    <w:rsid w:val="00B21ECA"/>
    <w:rsid w:val="00B225AD"/>
    <w:rsid w:val="00B226A0"/>
    <w:rsid w:val="00B237D0"/>
    <w:rsid w:val="00B24950"/>
    <w:rsid w:val="00B25480"/>
    <w:rsid w:val="00B2552F"/>
    <w:rsid w:val="00B25D43"/>
    <w:rsid w:val="00B266C7"/>
    <w:rsid w:val="00B27F9C"/>
    <w:rsid w:val="00B30C30"/>
    <w:rsid w:val="00B30FA5"/>
    <w:rsid w:val="00B312E1"/>
    <w:rsid w:val="00B31369"/>
    <w:rsid w:val="00B33DC5"/>
    <w:rsid w:val="00B357DF"/>
    <w:rsid w:val="00B3686B"/>
    <w:rsid w:val="00B36D11"/>
    <w:rsid w:val="00B36F65"/>
    <w:rsid w:val="00B402BC"/>
    <w:rsid w:val="00B408C8"/>
    <w:rsid w:val="00B41CDB"/>
    <w:rsid w:val="00B41F1C"/>
    <w:rsid w:val="00B42057"/>
    <w:rsid w:val="00B429C0"/>
    <w:rsid w:val="00B42A7C"/>
    <w:rsid w:val="00B42ECE"/>
    <w:rsid w:val="00B43195"/>
    <w:rsid w:val="00B43344"/>
    <w:rsid w:val="00B44231"/>
    <w:rsid w:val="00B446CE"/>
    <w:rsid w:val="00B44B0A"/>
    <w:rsid w:val="00B4517B"/>
    <w:rsid w:val="00B45380"/>
    <w:rsid w:val="00B457B7"/>
    <w:rsid w:val="00B463D4"/>
    <w:rsid w:val="00B47023"/>
    <w:rsid w:val="00B47214"/>
    <w:rsid w:val="00B47E41"/>
    <w:rsid w:val="00B50153"/>
    <w:rsid w:val="00B5201B"/>
    <w:rsid w:val="00B5207F"/>
    <w:rsid w:val="00B52560"/>
    <w:rsid w:val="00B53027"/>
    <w:rsid w:val="00B53C5E"/>
    <w:rsid w:val="00B540DB"/>
    <w:rsid w:val="00B541D1"/>
    <w:rsid w:val="00B54645"/>
    <w:rsid w:val="00B54B34"/>
    <w:rsid w:val="00B563B8"/>
    <w:rsid w:val="00B57548"/>
    <w:rsid w:val="00B575A6"/>
    <w:rsid w:val="00B57745"/>
    <w:rsid w:val="00B60D7B"/>
    <w:rsid w:val="00B62325"/>
    <w:rsid w:val="00B6314D"/>
    <w:rsid w:val="00B64F65"/>
    <w:rsid w:val="00B65F7B"/>
    <w:rsid w:val="00B663F2"/>
    <w:rsid w:val="00B66AEE"/>
    <w:rsid w:val="00B67E12"/>
    <w:rsid w:val="00B711D3"/>
    <w:rsid w:val="00B718B6"/>
    <w:rsid w:val="00B71CED"/>
    <w:rsid w:val="00B71F59"/>
    <w:rsid w:val="00B74746"/>
    <w:rsid w:val="00B74C27"/>
    <w:rsid w:val="00B75ECD"/>
    <w:rsid w:val="00B75FA9"/>
    <w:rsid w:val="00B76A30"/>
    <w:rsid w:val="00B771F4"/>
    <w:rsid w:val="00B77D37"/>
    <w:rsid w:val="00B77E70"/>
    <w:rsid w:val="00B80F4C"/>
    <w:rsid w:val="00B81284"/>
    <w:rsid w:val="00B815CE"/>
    <w:rsid w:val="00B816AB"/>
    <w:rsid w:val="00B82727"/>
    <w:rsid w:val="00B827A9"/>
    <w:rsid w:val="00B82959"/>
    <w:rsid w:val="00B83409"/>
    <w:rsid w:val="00B83F3F"/>
    <w:rsid w:val="00B841EE"/>
    <w:rsid w:val="00B845E3"/>
    <w:rsid w:val="00B84A67"/>
    <w:rsid w:val="00B87AC5"/>
    <w:rsid w:val="00B90C39"/>
    <w:rsid w:val="00B90EDD"/>
    <w:rsid w:val="00B9194C"/>
    <w:rsid w:val="00B91BB3"/>
    <w:rsid w:val="00B93B5C"/>
    <w:rsid w:val="00B9484B"/>
    <w:rsid w:val="00B957C1"/>
    <w:rsid w:val="00B958B0"/>
    <w:rsid w:val="00B97647"/>
    <w:rsid w:val="00B97B2D"/>
    <w:rsid w:val="00B97FE4"/>
    <w:rsid w:val="00BA0A5D"/>
    <w:rsid w:val="00BA0CF7"/>
    <w:rsid w:val="00BA1CCC"/>
    <w:rsid w:val="00BA22C1"/>
    <w:rsid w:val="00BA2914"/>
    <w:rsid w:val="00BA3298"/>
    <w:rsid w:val="00BA50F0"/>
    <w:rsid w:val="00BA5B46"/>
    <w:rsid w:val="00BA6193"/>
    <w:rsid w:val="00BA6C15"/>
    <w:rsid w:val="00BA701C"/>
    <w:rsid w:val="00BA7F23"/>
    <w:rsid w:val="00BB02CB"/>
    <w:rsid w:val="00BB0441"/>
    <w:rsid w:val="00BB0E36"/>
    <w:rsid w:val="00BB125D"/>
    <w:rsid w:val="00BB312E"/>
    <w:rsid w:val="00BB3EDD"/>
    <w:rsid w:val="00BB5519"/>
    <w:rsid w:val="00BB6136"/>
    <w:rsid w:val="00BC019C"/>
    <w:rsid w:val="00BC0BAC"/>
    <w:rsid w:val="00BC1392"/>
    <w:rsid w:val="00BC31DD"/>
    <w:rsid w:val="00BC44AA"/>
    <w:rsid w:val="00BC4903"/>
    <w:rsid w:val="00BC4DCA"/>
    <w:rsid w:val="00BC53FF"/>
    <w:rsid w:val="00BC641D"/>
    <w:rsid w:val="00BC7B9F"/>
    <w:rsid w:val="00BD00AE"/>
    <w:rsid w:val="00BD09B1"/>
    <w:rsid w:val="00BD2D12"/>
    <w:rsid w:val="00BD32A0"/>
    <w:rsid w:val="00BD3E2D"/>
    <w:rsid w:val="00BD480C"/>
    <w:rsid w:val="00BD4819"/>
    <w:rsid w:val="00BD511A"/>
    <w:rsid w:val="00BD6172"/>
    <w:rsid w:val="00BD70B8"/>
    <w:rsid w:val="00BD7134"/>
    <w:rsid w:val="00BD73B0"/>
    <w:rsid w:val="00BE0084"/>
    <w:rsid w:val="00BE0CE9"/>
    <w:rsid w:val="00BE1DE1"/>
    <w:rsid w:val="00BE3A9C"/>
    <w:rsid w:val="00BE3E30"/>
    <w:rsid w:val="00BE3F37"/>
    <w:rsid w:val="00BE43DD"/>
    <w:rsid w:val="00BE4A81"/>
    <w:rsid w:val="00BE5AC7"/>
    <w:rsid w:val="00BE69EF"/>
    <w:rsid w:val="00BE6F95"/>
    <w:rsid w:val="00BE70C5"/>
    <w:rsid w:val="00BE7208"/>
    <w:rsid w:val="00BE74AA"/>
    <w:rsid w:val="00BE7DDC"/>
    <w:rsid w:val="00BF089F"/>
    <w:rsid w:val="00BF0CEE"/>
    <w:rsid w:val="00BF246C"/>
    <w:rsid w:val="00BF2875"/>
    <w:rsid w:val="00BF33AD"/>
    <w:rsid w:val="00BF35F7"/>
    <w:rsid w:val="00BF3B09"/>
    <w:rsid w:val="00BF3B91"/>
    <w:rsid w:val="00BF3BA2"/>
    <w:rsid w:val="00BF3BD2"/>
    <w:rsid w:val="00BF3E30"/>
    <w:rsid w:val="00BF4D43"/>
    <w:rsid w:val="00BF541C"/>
    <w:rsid w:val="00BF55AE"/>
    <w:rsid w:val="00BF7199"/>
    <w:rsid w:val="00BF7FCA"/>
    <w:rsid w:val="00C00924"/>
    <w:rsid w:val="00C00C7A"/>
    <w:rsid w:val="00C01F02"/>
    <w:rsid w:val="00C02AEA"/>
    <w:rsid w:val="00C036F8"/>
    <w:rsid w:val="00C03B9A"/>
    <w:rsid w:val="00C03FE7"/>
    <w:rsid w:val="00C04695"/>
    <w:rsid w:val="00C0538E"/>
    <w:rsid w:val="00C05A5E"/>
    <w:rsid w:val="00C06216"/>
    <w:rsid w:val="00C067DD"/>
    <w:rsid w:val="00C06F04"/>
    <w:rsid w:val="00C076C5"/>
    <w:rsid w:val="00C07B2B"/>
    <w:rsid w:val="00C07D7A"/>
    <w:rsid w:val="00C07FCD"/>
    <w:rsid w:val="00C107AE"/>
    <w:rsid w:val="00C10F7E"/>
    <w:rsid w:val="00C110A0"/>
    <w:rsid w:val="00C12F7A"/>
    <w:rsid w:val="00C1330A"/>
    <w:rsid w:val="00C141C0"/>
    <w:rsid w:val="00C14627"/>
    <w:rsid w:val="00C1638F"/>
    <w:rsid w:val="00C168A5"/>
    <w:rsid w:val="00C16BAE"/>
    <w:rsid w:val="00C17218"/>
    <w:rsid w:val="00C1760F"/>
    <w:rsid w:val="00C17B42"/>
    <w:rsid w:val="00C17E50"/>
    <w:rsid w:val="00C20233"/>
    <w:rsid w:val="00C2064C"/>
    <w:rsid w:val="00C21528"/>
    <w:rsid w:val="00C21CC1"/>
    <w:rsid w:val="00C21D7F"/>
    <w:rsid w:val="00C22ABD"/>
    <w:rsid w:val="00C22D2D"/>
    <w:rsid w:val="00C23671"/>
    <w:rsid w:val="00C25805"/>
    <w:rsid w:val="00C25F31"/>
    <w:rsid w:val="00C26C17"/>
    <w:rsid w:val="00C26F55"/>
    <w:rsid w:val="00C27462"/>
    <w:rsid w:val="00C27995"/>
    <w:rsid w:val="00C30382"/>
    <w:rsid w:val="00C30B0D"/>
    <w:rsid w:val="00C33CAC"/>
    <w:rsid w:val="00C349EA"/>
    <w:rsid w:val="00C34AB4"/>
    <w:rsid w:val="00C34F23"/>
    <w:rsid w:val="00C3560D"/>
    <w:rsid w:val="00C358AA"/>
    <w:rsid w:val="00C366F6"/>
    <w:rsid w:val="00C40327"/>
    <w:rsid w:val="00C40758"/>
    <w:rsid w:val="00C40938"/>
    <w:rsid w:val="00C40CF3"/>
    <w:rsid w:val="00C4231A"/>
    <w:rsid w:val="00C424E4"/>
    <w:rsid w:val="00C4436D"/>
    <w:rsid w:val="00C44E01"/>
    <w:rsid w:val="00C45640"/>
    <w:rsid w:val="00C45686"/>
    <w:rsid w:val="00C463D9"/>
    <w:rsid w:val="00C46EFC"/>
    <w:rsid w:val="00C477A0"/>
    <w:rsid w:val="00C47CE2"/>
    <w:rsid w:val="00C50586"/>
    <w:rsid w:val="00C50C5A"/>
    <w:rsid w:val="00C51F46"/>
    <w:rsid w:val="00C5284A"/>
    <w:rsid w:val="00C52E3C"/>
    <w:rsid w:val="00C52E3F"/>
    <w:rsid w:val="00C53100"/>
    <w:rsid w:val="00C5350B"/>
    <w:rsid w:val="00C5351C"/>
    <w:rsid w:val="00C540C2"/>
    <w:rsid w:val="00C55208"/>
    <w:rsid w:val="00C554F0"/>
    <w:rsid w:val="00C5584C"/>
    <w:rsid w:val="00C57554"/>
    <w:rsid w:val="00C576DF"/>
    <w:rsid w:val="00C60A14"/>
    <w:rsid w:val="00C60D42"/>
    <w:rsid w:val="00C6274E"/>
    <w:rsid w:val="00C63274"/>
    <w:rsid w:val="00C63CC8"/>
    <w:rsid w:val="00C63DDC"/>
    <w:rsid w:val="00C6446F"/>
    <w:rsid w:val="00C66B25"/>
    <w:rsid w:val="00C66B2D"/>
    <w:rsid w:val="00C67106"/>
    <w:rsid w:val="00C67530"/>
    <w:rsid w:val="00C675A8"/>
    <w:rsid w:val="00C70071"/>
    <w:rsid w:val="00C7070E"/>
    <w:rsid w:val="00C71E88"/>
    <w:rsid w:val="00C721EF"/>
    <w:rsid w:val="00C725FB"/>
    <w:rsid w:val="00C754A8"/>
    <w:rsid w:val="00C76685"/>
    <w:rsid w:val="00C77A2E"/>
    <w:rsid w:val="00C77C20"/>
    <w:rsid w:val="00C804A2"/>
    <w:rsid w:val="00C80644"/>
    <w:rsid w:val="00C8074C"/>
    <w:rsid w:val="00C80CFB"/>
    <w:rsid w:val="00C81621"/>
    <w:rsid w:val="00C81DC5"/>
    <w:rsid w:val="00C82330"/>
    <w:rsid w:val="00C82DE9"/>
    <w:rsid w:val="00C82E6D"/>
    <w:rsid w:val="00C83A50"/>
    <w:rsid w:val="00C83AF5"/>
    <w:rsid w:val="00C83CA1"/>
    <w:rsid w:val="00C841CB"/>
    <w:rsid w:val="00C84FF6"/>
    <w:rsid w:val="00C86916"/>
    <w:rsid w:val="00C86D21"/>
    <w:rsid w:val="00C874CE"/>
    <w:rsid w:val="00C87F7F"/>
    <w:rsid w:val="00C902F0"/>
    <w:rsid w:val="00C906EE"/>
    <w:rsid w:val="00C90AD8"/>
    <w:rsid w:val="00C9104B"/>
    <w:rsid w:val="00C911C8"/>
    <w:rsid w:val="00C92412"/>
    <w:rsid w:val="00C94642"/>
    <w:rsid w:val="00C95665"/>
    <w:rsid w:val="00C9577B"/>
    <w:rsid w:val="00C975CC"/>
    <w:rsid w:val="00CA02EE"/>
    <w:rsid w:val="00CA0F1A"/>
    <w:rsid w:val="00CA1188"/>
    <w:rsid w:val="00CA1468"/>
    <w:rsid w:val="00CA1D93"/>
    <w:rsid w:val="00CA3E52"/>
    <w:rsid w:val="00CA4096"/>
    <w:rsid w:val="00CA5A65"/>
    <w:rsid w:val="00CA5BAB"/>
    <w:rsid w:val="00CA7639"/>
    <w:rsid w:val="00CA7C4A"/>
    <w:rsid w:val="00CB0163"/>
    <w:rsid w:val="00CB0552"/>
    <w:rsid w:val="00CB07C8"/>
    <w:rsid w:val="00CB1427"/>
    <w:rsid w:val="00CB144C"/>
    <w:rsid w:val="00CB1552"/>
    <w:rsid w:val="00CB1E05"/>
    <w:rsid w:val="00CB1E65"/>
    <w:rsid w:val="00CB24F8"/>
    <w:rsid w:val="00CB289C"/>
    <w:rsid w:val="00CB3744"/>
    <w:rsid w:val="00CB5727"/>
    <w:rsid w:val="00CB574C"/>
    <w:rsid w:val="00CB69C8"/>
    <w:rsid w:val="00CC0007"/>
    <w:rsid w:val="00CC0BD1"/>
    <w:rsid w:val="00CC0EC2"/>
    <w:rsid w:val="00CC2F06"/>
    <w:rsid w:val="00CC2F39"/>
    <w:rsid w:val="00CC615A"/>
    <w:rsid w:val="00CC6BBA"/>
    <w:rsid w:val="00CD03DB"/>
    <w:rsid w:val="00CD0BB1"/>
    <w:rsid w:val="00CD26CB"/>
    <w:rsid w:val="00CD338A"/>
    <w:rsid w:val="00CD41B2"/>
    <w:rsid w:val="00CD4E3E"/>
    <w:rsid w:val="00CD4F20"/>
    <w:rsid w:val="00CD55B0"/>
    <w:rsid w:val="00CD62C4"/>
    <w:rsid w:val="00CD67C0"/>
    <w:rsid w:val="00CD7297"/>
    <w:rsid w:val="00CD74C2"/>
    <w:rsid w:val="00CD77EF"/>
    <w:rsid w:val="00CE159D"/>
    <w:rsid w:val="00CE16CA"/>
    <w:rsid w:val="00CE1BEA"/>
    <w:rsid w:val="00CE2677"/>
    <w:rsid w:val="00CE28C2"/>
    <w:rsid w:val="00CE3350"/>
    <w:rsid w:val="00CE3BED"/>
    <w:rsid w:val="00CE4E4F"/>
    <w:rsid w:val="00CE56EE"/>
    <w:rsid w:val="00CE5FD7"/>
    <w:rsid w:val="00CE6F17"/>
    <w:rsid w:val="00CE7419"/>
    <w:rsid w:val="00CE7744"/>
    <w:rsid w:val="00CF06E2"/>
    <w:rsid w:val="00CF1D04"/>
    <w:rsid w:val="00CF2BE2"/>
    <w:rsid w:val="00CF31DA"/>
    <w:rsid w:val="00CF400E"/>
    <w:rsid w:val="00CF4414"/>
    <w:rsid w:val="00CF446C"/>
    <w:rsid w:val="00CF47C1"/>
    <w:rsid w:val="00CF5694"/>
    <w:rsid w:val="00CF592A"/>
    <w:rsid w:val="00CF5AF0"/>
    <w:rsid w:val="00CF5B01"/>
    <w:rsid w:val="00CF5B68"/>
    <w:rsid w:val="00CF5F16"/>
    <w:rsid w:val="00CF63EA"/>
    <w:rsid w:val="00CF6973"/>
    <w:rsid w:val="00CF697C"/>
    <w:rsid w:val="00CF6BAA"/>
    <w:rsid w:val="00CF70D2"/>
    <w:rsid w:val="00CF749E"/>
    <w:rsid w:val="00D016CF"/>
    <w:rsid w:val="00D0196F"/>
    <w:rsid w:val="00D0247B"/>
    <w:rsid w:val="00D025D3"/>
    <w:rsid w:val="00D02932"/>
    <w:rsid w:val="00D0361E"/>
    <w:rsid w:val="00D0419C"/>
    <w:rsid w:val="00D044B8"/>
    <w:rsid w:val="00D05990"/>
    <w:rsid w:val="00D06447"/>
    <w:rsid w:val="00D06717"/>
    <w:rsid w:val="00D06EF6"/>
    <w:rsid w:val="00D070E2"/>
    <w:rsid w:val="00D07DD9"/>
    <w:rsid w:val="00D10D7D"/>
    <w:rsid w:val="00D11D54"/>
    <w:rsid w:val="00D1205F"/>
    <w:rsid w:val="00D1206B"/>
    <w:rsid w:val="00D122DE"/>
    <w:rsid w:val="00D12D61"/>
    <w:rsid w:val="00D12E2B"/>
    <w:rsid w:val="00D12E9F"/>
    <w:rsid w:val="00D132DF"/>
    <w:rsid w:val="00D145D6"/>
    <w:rsid w:val="00D148D6"/>
    <w:rsid w:val="00D155DF"/>
    <w:rsid w:val="00D15BB9"/>
    <w:rsid w:val="00D15CA0"/>
    <w:rsid w:val="00D16C00"/>
    <w:rsid w:val="00D17009"/>
    <w:rsid w:val="00D17CF2"/>
    <w:rsid w:val="00D2139D"/>
    <w:rsid w:val="00D21D87"/>
    <w:rsid w:val="00D223FF"/>
    <w:rsid w:val="00D229C1"/>
    <w:rsid w:val="00D22BEB"/>
    <w:rsid w:val="00D2641C"/>
    <w:rsid w:val="00D26576"/>
    <w:rsid w:val="00D26921"/>
    <w:rsid w:val="00D27359"/>
    <w:rsid w:val="00D30483"/>
    <w:rsid w:val="00D3185E"/>
    <w:rsid w:val="00D3358F"/>
    <w:rsid w:val="00D336B4"/>
    <w:rsid w:val="00D33E3B"/>
    <w:rsid w:val="00D34526"/>
    <w:rsid w:val="00D34FA3"/>
    <w:rsid w:val="00D3513A"/>
    <w:rsid w:val="00D35869"/>
    <w:rsid w:val="00D35951"/>
    <w:rsid w:val="00D364A5"/>
    <w:rsid w:val="00D367EA"/>
    <w:rsid w:val="00D37A7A"/>
    <w:rsid w:val="00D37CC2"/>
    <w:rsid w:val="00D40016"/>
    <w:rsid w:val="00D4217A"/>
    <w:rsid w:val="00D4261B"/>
    <w:rsid w:val="00D432EA"/>
    <w:rsid w:val="00D4348B"/>
    <w:rsid w:val="00D4504F"/>
    <w:rsid w:val="00D45C06"/>
    <w:rsid w:val="00D46874"/>
    <w:rsid w:val="00D47288"/>
    <w:rsid w:val="00D51017"/>
    <w:rsid w:val="00D51019"/>
    <w:rsid w:val="00D5102D"/>
    <w:rsid w:val="00D5142A"/>
    <w:rsid w:val="00D52317"/>
    <w:rsid w:val="00D52F88"/>
    <w:rsid w:val="00D53DB2"/>
    <w:rsid w:val="00D54D56"/>
    <w:rsid w:val="00D54E22"/>
    <w:rsid w:val="00D55034"/>
    <w:rsid w:val="00D55656"/>
    <w:rsid w:val="00D56BAB"/>
    <w:rsid w:val="00D56F1B"/>
    <w:rsid w:val="00D570DD"/>
    <w:rsid w:val="00D61404"/>
    <w:rsid w:val="00D6140F"/>
    <w:rsid w:val="00D61502"/>
    <w:rsid w:val="00D627CF"/>
    <w:rsid w:val="00D62824"/>
    <w:rsid w:val="00D63049"/>
    <w:rsid w:val="00D634D4"/>
    <w:rsid w:val="00D63765"/>
    <w:rsid w:val="00D637D6"/>
    <w:rsid w:val="00D63CA3"/>
    <w:rsid w:val="00D64B3D"/>
    <w:rsid w:val="00D64C37"/>
    <w:rsid w:val="00D6576D"/>
    <w:rsid w:val="00D66931"/>
    <w:rsid w:val="00D66E59"/>
    <w:rsid w:val="00D6744E"/>
    <w:rsid w:val="00D67C8B"/>
    <w:rsid w:val="00D7037A"/>
    <w:rsid w:val="00D706D7"/>
    <w:rsid w:val="00D70F4F"/>
    <w:rsid w:val="00D71458"/>
    <w:rsid w:val="00D71F31"/>
    <w:rsid w:val="00D72A10"/>
    <w:rsid w:val="00D73B6B"/>
    <w:rsid w:val="00D74550"/>
    <w:rsid w:val="00D749C7"/>
    <w:rsid w:val="00D7511E"/>
    <w:rsid w:val="00D75132"/>
    <w:rsid w:val="00D75674"/>
    <w:rsid w:val="00D75C22"/>
    <w:rsid w:val="00D76AC6"/>
    <w:rsid w:val="00D76F9D"/>
    <w:rsid w:val="00D774FB"/>
    <w:rsid w:val="00D77B89"/>
    <w:rsid w:val="00D80EDA"/>
    <w:rsid w:val="00D8135D"/>
    <w:rsid w:val="00D819C8"/>
    <w:rsid w:val="00D81A40"/>
    <w:rsid w:val="00D84EB4"/>
    <w:rsid w:val="00D85FBA"/>
    <w:rsid w:val="00D8647C"/>
    <w:rsid w:val="00D86A69"/>
    <w:rsid w:val="00D87CD4"/>
    <w:rsid w:val="00D90AE3"/>
    <w:rsid w:val="00D90C79"/>
    <w:rsid w:val="00D92F5B"/>
    <w:rsid w:val="00D93195"/>
    <w:rsid w:val="00D933DB"/>
    <w:rsid w:val="00D935DE"/>
    <w:rsid w:val="00D94AAE"/>
    <w:rsid w:val="00D96872"/>
    <w:rsid w:val="00DA02FB"/>
    <w:rsid w:val="00DA0D71"/>
    <w:rsid w:val="00DA10C5"/>
    <w:rsid w:val="00DA1227"/>
    <w:rsid w:val="00DA1D57"/>
    <w:rsid w:val="00DA1D62"/>
    <w:rsid w:val="00DA1DEA"/>
    <w:rsid w:val="00DA1F6D"/>
    <w:rsid w:val="00DA2551"/>
    <w:rsid w:val="00DA2733"/>
    <w:rsid w:val="00DA2E85"/>
    <w:rsid w:val="00DA37E3"/>
    <w:rsid w:val="00DA3C82"/>
    <w:rsid w:val="00DA467F"/>
    <w:rsid w:val="00DA602F"/>
    <w:rsid w:val="00DA6792"/>
    <w:rsid w:val="00DA6835"/>
    <w:rsid w:val="00DA79FF"/>
    <w:rsid w:val="00DA7F09"/>
    <w:rsid w:val="00DB07B2"/>
    <w:rsid w:val="00DB2DA0"/>
    <w:rsid w:val="00DB2E82"/>
    <w:rsid w:val="00DB413A"/>
    <w:rsid w:val="00DB49C9"/>
    <w:rsid w:val="00DB4FE3"/>
    <w:rsid w:val="00DB59D2"/>
    <w:rsid w:val="00DB5AD2"/>
    <w:rsid w:val="00DB5F9D"/>
    <w:rsid w:val="00DB66C1"/>
    <w:rsid w:val="00DB71B3"/>
    <w:rsid w:val="00DB7432"/>
    <w:rsid w:val="00DC0974"/>
    <w:rsid w:val="00DC187A"/>
    <w:rsid w:val="00DC2410"/>
    <w:rsid w:val="00DC2BA2"/>
    <w:rsid w:val="00DC2E0A"/>
    <w:rsid w:val="00DC3663"/>
    <w:rsid w:val="00DC461E"/>
    <w:rsid w:val="00DC482A"/>
    <w:rsid w:val="00DC4FB0"/>
    <w:rsid w:val="00DC65B0"/>
    <w:rsid w:val="00DC6F6B"/>
    <w:rsid w:val="00DC70D4"/>
    <w:rsid w:val="00DC71EB"/>
    <w:rsid w:val="00DC7ACE"/>
    <w:rsid w:val="00DD0C69"/>
    <w:rsid w:val="00DD0DFB"/>
    <w:rsid w:val="00DD1AA6"/>
    <w:rsid w:val="00DD2217"/>
    <w:rsid w:val="00DD2520"/>
    <w:rsid w:val="00DD2AC0"/>
    <w:rsid w:val="00DD2AF9"/>
    <w:rsid w:val="00DD2E3B"/>
    <w:rsid w:val="00DD2FBF"/>
    <w:rsid w:val="00DD3CBE"/>
    <w:rsid w:val="00DD3F6C"/>
    <w:rsid w:val="00DD4C15"/>
    <w:rsid w:val="00DD5696"/>
    <w:rsid w:val="00DD5C79"/>
    <w:rsid w:val="00DD72F0"/>
    <w:rsid w:val="00DE02E7"/>
    <w:rsid w:val="00DE0E24"/>
    <w:rsid w:val="00DE1190"/>
    <w:rsid w:val="00DE18DF"/>
    <w:rsid w:val="00DE1968"/>
    <w:rsid w:val="00DE2ED3"/>
    <w:rsid w:val="00DE356B"/>
    <w:rsid w:val="00DE38F0"/>
    <w:rsid w:val="00DE3A15"/>
    <w:rsid w:val="00DE3D26"/>
    <w:rsid w:val="00DE510D"/>
    <w:rsid w:val="00DE518E"/>
    <w:rsid w:val="00DE58F3"/>
    <w:rsid w:val="00DE5995"/>
    <w:rsid w:val="00DE5B22"/>
    <w:rsid w:val="00DE6A98"/>
    <w:rsid w:val="00DE6E22"/>
    <w:rsid w:val="00DF0AB4"/>
    <w:rsid w:val="00DF185A"/>
    <w:rsid w:val="00DF1F58"/>
    <w:rsid w:val="00DF24DA"/>
    <w:rsid w:val="00DF4489"/>
    <w:rsid w:val="00DF56EE"/>
    <w:rsid w:val="00DF5F9C"/>
    <w:rsid w:val="00DF63B5"/>
    <w:rsid w:val="00DF76C7"/>
    <w:rsid w:val="00DF78E7"/>
    <w:rsid w:val="00E000F8"/>
    <w:rsid w:val="00E0388F"/>
    <w:rsid w:val="00E03EEE"/>
    <w:rsid w:val="00E04009"/>
    <w:rsid w:val="00E054DC"/>
    <w:rsid w:val="00E05622"/>
    <w:rsid w:val="00E05F1C"/>
    <w:rsid w:val="00E0634E"/>
    <w:rsid w:val="00E07215"/>
    <w:rsid w:val="00E07D66"/>
    <w:rsid w:val="00E07FCB"/>
    <w:rsid w:val="00E111AC"/>
    <w:rsid w:val="00E11379"/>
    <w:rsid w:val="00E11790"/>
    <w:rsid w:val="00E11B36"/>
    <w:rsid w:val="00E1233B"/>
    <w:rsid w:val="00E1246D"/>
    <w:rsid w:val="00E1274F"/>
    <w:rsid w:val="00E1292D"/>
    <w:rsid w:val="00E129B7"/>
    <w:rsid w:val="00E129D0"/>
    <w:rsid w:val="00E134EC"/>
    <w:rsid w:val="00E137EB"/>
    <w:rsid w:val="00E139C1"/>
    <w:rsid w:val="00E13D2A"/>
    <w:rsid w:val="00E13D64"/>
    <w:rsid w:val="00E13FE9"/>
    <w:rsid w:val="00E14EED"/>
    <w:rsid w:val="00E157AF"/>
    <w:rsid w:val="00E157F9"/>
    <w:rsid w:val="00E158F0"/>
    <w:rsid w:val="00E16165"/>
    <w:rsid w:val="00E20415"/>
    <w:rsid w:val="00E20A79"/>
    <w:rsid w:val="00E21465"/>
    <w:rsid w:val="00E2290F"/>
    <w:rsid w:val="00E24424"/>
    <w:rsid w:val="00E24C4A"/>
    <w:rsid w:val="00E25B35"/>
    <w:rsid w:val="00E26635"/>
    <w:rsid w:val="00E2710D"/>
    <w:rsid w:val="00E309AA"/>
    <w:rsid w:val="00E30BDF"/>
    <w:rsid w:val="00E310C0"/>
    <w:rsid w:val="00E318A7"/>
    <w:rsid w:val="00E32EB5"/>
    <w:rsid w:val="00E33B76"/>
    <w:rsid w:val="00E33F62"/>
    <w:rsid w:val="00E34DB6"/>
    <w:rsid w:val="00E35806"/>
    <w:rsid w:val="00E365F4"/>
    <w:rsid w:val="00E4026A"/>
    <w:rsid w:val="00E4089B"/>
    <w:rsid w:val="00E40A2C"/>
    <w:rsid w:val="00E40E86"/>
    <w:rsid w:val="00E43DC6"/>
    <w:rsid w:val="00E440C2"/>
    <w:rsid w:val="00E461ED"/>
    <w:rsid w:val="00E46D08"/>
    <w:rsid w:val="00E47FDC"/>
    <w:rsid w:val="00E50806"/>
    <w:rsid w:val="00E50AA7"/>
    <w:rsid w:val="00E50EAF"/>
    <w:rsid w:val="00E519A4"/>
    <w:rsid w:val="00E52683"/>
    <w:rsid w:val="00E52977"/>
    <w:rsid w:val="00E52FBB"/>
    <w:rsid w:val="00E53992"/>
    <w:rsid w:val="00E53999"/>
    <w:rsid w:val="00E53A1E"/>
    <w:rsid w:val="00E53F41"/>
    <w:rsid w:val="00E54660"/>
    <w:rsid w:val="00E555A2"/>
    <w:rsid w:val="00E56E6E"/>
    <w:rsid w:val="00E57703"/>
    <w:rsid w:val="00E57ABF"/>
    <w:rsid w:val="00E57B64"/>
    <w:rsid w:val="00E609C6"/>
    <w:rsid w:val="00E60A95"/>
    <w:rsid w:val="00E60BB9"/>
    <w:rsid w:val="00E60D24"/>
    <w:rsid w:val="00E60D39"/>
    <w:rsid w:val="00E6130F"/>
    <w:rsid w:val="00E63567"/>
    <w:rsid w:val="00E63A54"/>
    <w:rsid w:val="00E6586C"/>
    <w:rsid w:val="00E65A2B"/>
    <w:rsid w:val="00E66646"/>
    <w:rsid w:val="00E67226"/>
    <w:rsid w:val="00E672B6"/>
    <w:rsid w:val="00E67382"/>
    <w:rsid w:val="00E67D61"/>
    <w:rsid w:val="00E67EB0"/>
    <w:rsid w:val="00E70624"/>
    <w:rsid w:val="00E7178F"/>
    <w:rsid w:val="00E734AC"/>
    <w:rsid w:val="00E748BA"/>
    <w:rsid w:val="00E74EE8"/>
    <w:rsid w:val="00E75699"/>
    <w:rsid w:val="00E77962"/>
    <w:rsid w:val="00E804D8"/>
    <w:rsid w:val="00E80573"/>
    <w:rsid w:val="00E80A7F"/>
    <w:rsid w:val="00E8112F"/>
    <w:rsid w:val="00E81AFD"/>
    <w:rsid w:val="00E82BF5"/>
    <w:rsid w:val="00E832B8"/>
    <w:rsid w:val="00E84297"/>
    <w:rsid w:val="00E844B9"/>
    <w:rsid w:val="00E8491E"/>
    <w:rsid w:val="00E85096"/>
    <w:rsid w:val="00E85ADA"/>
    <w:rsid w:val="00E85BB9"/>
    <w:rsid w:val="00E86158"/>
    <w:rsid w:val="00E862A4"/>
    <w:rsid w:val="00E86BD6"/>
    <w:rsid w:val="00E86CB1"/>
    <w:rsid w:val="00E873C9"/>
    <w:rsid w:val="00E87B78"/>
    <w:rsid w:val="00E92548"/>
    <w:rsid w:val="00E927CD"/>
    <w:rsid w:val="00E93C19"/>
    <w:rsid w:val="00E93C1A"/>
    <w:rsid w:val="00E94EC3"/>
    <w:rsid w:val="00E95B90"/>
    <w:rsid w:val="00E966B6"/>
    <w:rsid w:val="00E96A02"/>
    <w:rsid w:val="00E97D19"/>
    <w:rsid w:val="00EA0D1B"/>
    <w:rsid w:val="00EA0EAE"/>
    <w:rsid w:val="00EA0F9D"/>
    <w:rsid w:val="00EA1872"/>
    <w:rsid w:val="00EA325F"/>
    <w:rsid w:val="00EA3DC8"/>
    <w:rsid w:val="00EA48C0"/>
    <w:rsid w:val="00EA59B0"/>
    <w:rsid w:val="00EA6D32"/>
    <w:rsid w:val="00EA7BB8"/>
    <w:rsid w:val="00EB042D"/>
    <w:rsid w:val="00EB08FA"/>
    <w:rsid w:val="00EB1059"/>
    <w:rsid w:val="00EB3879"/>
    <w:rsid w:val="00EB38F0"/>
    <w:rsid w:val="00EB3C32"/>
    <w:rsid w:val="00EB5160"/>
    <w:rsid w:val="00EB52B4"/>
    <w:rsid w:val="00EB5403"/>
    <w:rsid w:val="00EB5465"/>
    <w:rsid w:val="00EB559A"/>
    <w:rsid w:val="00EB59F9"/>
    <w:rsid w:val="00EB6BE4"/>
    <w:rsid w:val="00EB6D56"/>
    <w:rsid w:val="00EB7324"/>
    <w:rsid w:val="00EB7A5F"/>
    <w:rsid w:val="00EB7DDC"/>
    <w:rsid w:val="00EC00DD"/>
    <w:rsid w:val="00EC0A75"/>
    <w:rsid w:val="00EC1FFC"/>
    <w:rsid w:val="00EC2763"/>
    <w:rsid w:val="00EC2D01"/>
    <w:rsid w:val="00EC334D"/>
    <w:rsid w:val="00EC3708"/>
    <w:rsid w:val="00EC3D25"/>
    <w:rsid w:val="00EC57BE"/>
    <w:rsid w:val="00EC61A6"/>
    <w:rsid w:val="00EC62C8"/>
    <w:rsid w:val="00EC6E53"/>
    <w:rsid w:val="00EC7226"/>
    <w:rsid w:val="00EC76A6"/>
    <w:rsid w:val="00ED02BE"/>
    <w:rsid w:val="00ED12A7"/>
    <w:rsid w:val="00ED19EB"/>
    <w:rsid w:val="00ED1E95"/>
    <w:rsid w:val="00ED3F0B"/>
    <w:rsid w:val="00ED542A"/>
    <w:rsid w:val="00ED5583"/>
    <w:rsid w:val="00ED62FC"/>
    <w:rsid w:val="00ED68C9"/>
    <w:rsid w:val="00ED797A"/>
    <w:rsid w:val="00EE01DC"/>
    <w:rsid w:val="00EE027B"/>
    <w:rsid w:val="00EE0906"/>
    <w:rsid w:val="00EE097E"/>
    <w:rsid w:val="00EE0F1D"/>
    <w:rsid w:val="00EE1575"/>
    <w:rsid w:val="00EE1910"/>
    <w:rsid w:val="00EE24CF"/>
    <w:rsid w:val="00EE2EC9"/>
    <w:rsid w:val="00EE34A3"/>
    <w:rsid w:val="00EE376D"/>
    <w:rsid w:val="00EE38ED"/>
    <w:rsid w:val="00EE39C5"/>
    <w:rsid w:val="00EE3A1F"/>
    <w:rsid w:val="00EE49BB"/>
    <w:rsid w:val="00EE4F2C"/>
    <w:rsid w:val="00EE61BE"/>
    <w:rsid w:val="00EE66B1"/>
    <w:rsid w:val="00EE6A9D"/>
    <w:rsid w:val="00EE7AF7"/>
    <w:rsid w:val="00EF05CB"/>
    <w:rsid w:val="00EF1E2D"/>
    <w:rsid w:val="00EF1EA6"/>
    <w:rsid w:val="00EF7822"/>
    <w:rsid w:val="00EF79E0"/>
    <w:rsid w:val="00F005E5"/>
    <w:rsid w:val="00F02C5A"/>
    <w:rsid w:val="00F03761"/>
    <w:rsid w:val="00F04031"/>
    <w:rsid w:val="00F0495D"/>
    <w:rsid w:val="00F05E1B"/>
    <w:rsid w:val="00F0650B"/>
    <w:rsid w:val="00F06AF5"/>
    <w:rsid w:val="00F07A0C"/>
    <w:rsid w:val="00F07D74"/>
    <w:rsid w:val="00F11379"/>
    <w:rsid w:val="00F116C5"/>
    <w:rsid w:val="00F1208D"/>
    <w:rsid w:val="00F124F1"/>
    <w:rsid w:val="00F12E93"/>
    <w:rsid w:val="00F12F51"/>
    <w:rsid w:val="00F13482"/>
    <w:rsid w:val="00F14A0D"/>
    <w:rsid w:val="00F15602"/>
    <w:rsid w:val="00F15E50"/>
    <w:rsid w:val="00F163DA"/>
    <w:rsid w:val="00F17163"/>
    <w:rsid w:val="00F17556"/>
    <w:rsid w:val="00F20614"/>
    <w:rsid w:val="00F21558"/>
    <w:rsid w:val="00F225D2"/>
    <w:rsid w:val="00F227CC"/>
    <w:rsid w:val="00F23C52"/>
    <w:rsid w:val="00F23DFD"/>
    <w:rsid w:val="00F24D96"/>
    <w:rsid w:val="00F2542C"/>
    <w:rsid w:val="00F25545"/>
    <w:rsid w:val="00F25569"/>
    <w:rsid w:val="00F26F65"/>
    <w:rsid w:val="00F27450"/>
    <w:rsid w:val="00F2749B"/>
    <w:rsid w:val="00F2777F"/>
    <w:rsid w:val="00F30780"/>
    <w:rsid w:val="00F30A6F"/>
    <w:rsid w:val="00F30BF0"/>
    <w:rsid w:val="00F31A08"/>
    <w:rsid w:val="00F31AC9"/>
    <w:rsid w:val="00F31D05"/>
    <w:rsid w:val="00F332DF"/>
    <w:rsid w:val="00F33785"/>
    <w:rsid w:val="00F337E0"/>
    <w:rsid w:val="00F34109"/>
    <w:rsid w:val="00F348A9"/>
    <w:rsid w:val="00F352E5"/>
    <w:rsid w:val="00F3557B"/>
    <w:rsid w:val="00F356B4"/>
    <w:rsid w:val="00F35D13"/>
    <w:rsid w:val="00F36FE9"/>
    <w:rsid w:val="00F3739B"/>
    <w:rsid w:val="00F37EF6"/>
    <w:rsid w:val="00F40144"/>
    <w:rsid w:val="00F414C0"/>
    <w:rsid w:val="00F418F3"/>
    <w:rsid w:val="00F421F0"/>
    <w:rsid w:val="00F43698"/>
    <w:rsid w:val="00F439DC"/>
    <w:rsid w:val="00F44604"/>
    <w:rsid w:val="00F44D03"/>
    <w:rsid w:val="00F44F6A"/>
    <w:rsid w:val="00F45162"/>
    <w:rsid w:val="00F452F9"/>
    <w:rsid w:val="00F452FB"/>
    <w:rsid w:val="00F45ECB"/>
    <w:rsid w:val="00F4603E"/>
    <w:rsid w:val="00F460B8"/>
    <w:rsid w:val="00F461D3"/>
    <w:rsid w:val="00F46C1F"/>
    <w:rsid w:val="00F47909"/>
    <w:rsid w:val="00F47A1E"/>
    <w:rsid w:val="00F47A24"/>
    <w:rsid w:val="00F47BBB"/>
    <w:rsid w:val="00F47F7A"/>
    <w:rsid w:val="00F50341"/>
    <w:rsid w:val="00F50ED5"/>
    <w:rsid w:val="00F51078"/>
    <w:rsid w:val="00F510BF"/>
    <w:rsid w:val="00F51447"/>
    <w:rsid w:val="00F51653"/>
    <w:rsid w:val="00F521E6"/>
    <w:rsid w:val="00F524CF"/>
    <w:rsid w:val="00F52CE5"/>
    <w:rsid w:val="00F52E0C"/>
    <w:rsid w:val="00F52E7A"/>
    <w:rsid w:val="00F535C5"/>
    <w:rsid w:val="00F5402E"/>
    <w:rsid w:val="00F540BB"/>
    <w:rsid w:val="00F5439B"/>
    <w:rsid w:val="00F5489B"/>
    <w:rsid w:val="00F5498A"/>
    <w:rsid w:val="00F54AAD"/>
    <w:rsid w:val="00F561C7"/>
    <w:rsid w:val="00F56BDD"/>
    <w:rsid w:val="00F5798D"/>
    <w:rsid w:val="00F57F4E"/>
    <w:rsid w:val="00F60187"/>
    <w:rsid w:val="00F62369"/>
    <w:rsid w:val="00F623BE"/>
    <w:rsid w:val="00F6419C"/>
    <w:rsid w:val="00F65C1B"/>
    <w:rsid w:val="00F65C8D"/>
    <w:rsid w:val="00F67067"/>
    <w:rsid w:val="00F67270"/>
    <w:rsid w:val="00F7183A"/>
    <w:rsid w:val="00F72CFE"/>
    <w:rsid w:val="00F73537"/>
    <w:rsid w:val="00F74257"/>
    <w:rsid w:val="00F74470"/>
    <w:rsid w:val="00F74982"/>
    <w:rsid w:val="00F74C68"/>
    <w:rsid w:val="00F752E4"/>
    <w:rsid w:val="00F773B8"/>
    <w:rsid w:val="00F80417"/>
    <w:rsid w:val="00F80966"/>
    <w:rsid w:val="00F81514"/>
    <w:rsid w:val="00F81E5B"/>
    <w:rsid w:val="00F81F34"/>
    <w:rsid w:val="00F822FE"/>
    <w:rsid w:val="00F823D3"/>
    <w:rsid w:val="00F8242D"/>
    <w:rsid w:val="00F82C9B"/>
    <w:rsid w:val="00F82CC7"/>
    <w:rsid w:val="00F8396A"/>
    <w:rsid w:val="00F8492C"/>
    <w:rsid w:val="00F84CCD"/>
    <w:rsid w:val="00F85524"/>
    <w:rsid w:val="00F85A12"/>
    <w:rsid w:val="00F85C58"/>
    <w:rsid w:val="00F85F4B"/>
    <w:rsid w:val="00F86222"/>
    <w:rsid w:val="00F864B2"/>
    <w:rsid w:val="00F90478"/>
    <w:rsid w:val="00F90497"/>
    <w:rsid w:val="00F905DD"/>
    <w:rsid w:val="00F90B39"/>
    <w:rsid w:val="00F91184"/>
    <w:rsid w:val="00F917C4"/>
    <w:rsid w:val="00F91C13"/>
    <w:rsid w:val="00F91FA1"/>
    <w:rsid w:val="00F923E9"/>
    <w:rsid w:val="00F9252E"/>
    <w:rsid w:val="00F928DC"/>
    <w:rsid w:val="00F93812"/>
    <w:rsid w:val="00F93BB4"/>
    <w:rsid w:val="00F941F8"/>
    <w:rsid w:val="00F9498E"/>
    <w:rsid w:val="00F94B40"/>
    <w:rsid w:val="00F94BF8"/>
    <w:rsid w:val="00F97416"/>
    <w:rsid w:val="00F97FD4"/>
    <w:rsid w:val="00FA0265"/>
    <w:rsid w:val="00FA2C21"/>
    <w:rsid w:val="00FA2E73"/>
    <w:rsid w:val="00FA3C53"/>
    <w:rsid w:val="00FA513F"/>
    <w:rsid w:val="00FA57E6"/>
    <w:rsid w:val="00FA5A27"/>
    <w:rsid w:val="00FA6170"/>
    <w:rsid w:val="00FA6599"/>
    <w:rsid w:val="00FA7398"/>
    <w:rsid w:val="00FA7F26"/>
    <w:rsid w:val="00FB1256"/>
    <w:rsid w:val="00FB2717"/>
    <w:rsid w:val="00FB30F7"/>
    <w:rsid w:val="00FB3C2F"/>
    <w:rsid w:val="00FB433C"/>
    <w:rsid w:val="00FB5B2E"/>
    <w:rsid w:val="00FC0CD2"/>
    <w:rsid w:val="00FC1304"/>
    <w:rsid w:val="00FC1C7C"/>
    <w:rsid w:val="00FC2248"/>
    <w:rsid w:val="00FC262C"/>
    <w:rsid w:val="00FC30A7"/>
    <w:rsid w:val="00FC3630"/>
    <w:rsid w:val="00FC39AD"/>
    <w:rsid w:val="00FC3A8D"/>
    <w:rsid w:val="00FC3F1D"/>
    <w:rsid w:val="00FC4D4E"/>
    <w:rsid w:val="00FC550E"/>
    <w:rsid w:val="00FC5753"/>
    <w:rsid w:val="00FC5C33"/>
    <w:rsid w:val="00FC6829"/>
    <w:rsid w:val="00FC7800"/>
    <w:rsid w:val="00FD10B2"/>
    <w:rsid w:val="00FD170B"/>
    <w:rsid w:val="00FD1D02"/>
    <w:rsid w:val="00FD1DE5"/>
    <w:rsid w:val="00FD2805"/>
    <w:rsid w:val="00FD3527"/>
    <w:rsid w:val="00FD3AC8"/>
    <w:rsid w:val="00FD3C7B"/>
    <w:rsid w:val="00FD4451"/>
    <w:rsid w:val="00FD53E9"/>
    <w:rsid w:val="00FD5551"/>
    <w:rsid w:val="00FD7196"/>
    <w:rsid w:val="00FD73F0"/>
    <w:rsid w:val="00FD75AE"/>
    <w:rsid w:val="00FD7700"/>
    <w:rsid w:val="00FE08F8"/>
    <w:rsid w:val="00FE0A5D"/>
    <w:rsid w:val="00FE1D07"/>
    <w:rsid w:val="00FE2157"/>
    <w:rsid w:val="00FE2A76"/>
    <w:rsid w:val="00FE4974"/>
    <w:rsid w:val="00FE6497"/>
    <w:rsid w:val="00FE6DE5"/>
    <w:rsid w:val="00FE755C"/>
    <w:rsid w:val="00FE769D"/>
    <w:rsid w:val="00FE792E"/>
    <w:rsid w:val="00FE7E6E"/>
    <w:rsid w:val="00FF0597"/>
    <w:rsid w:val="00FF05FC"/>
    <w:rsid w:val="00FF0D24"/>
    <w:rsid w:val="00FF1364"/>
    <w:rsid w:val="00FF5243"/>
    <w:rsid w:val="00FF5C37"/>
    <w:rsid w:val="00FF690D"/>
    <w:rsid w:val="00FF7689"/>
    <w:rsid w:val="00FF7B2D"/>
    <w:rsid w:val="00FF7C11"/>
    <w:rsid w:val="00FF7F27"/>
    <w:rsid w:val="00FF7F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2b0ac"/>
    </o:shapedefaults>
    <o:shapelayout v:ext="edit">
      <o:idmap v:ext="edit" data="2"/>
    </o:shapelayout>
  </w:shapeDefaults>
  <w:decimalSymbol w:val="."/>
  <w:listSeparator w:val=","/>
  <w14:docId w14:val="5570400F"/>
  <w15:chartTrackingRefBased/>
  <w15:docId w15:val="{35A31D3D-A869-457E-AFC6-E9572850D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header" w:uiPriority="99"/>
    <w:lsdException w:name="caption" w:qFormat="1"/>
    <w:lsdException w:name="Title" w:uiPriority="10" w:qFormat="1"/>
    <w:lsdException w:name="Body Text" w:qFormat="1"/>
    <w:lsdException w:name="Subtitle" w:uiPriority="11"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1A2"/>
    <w:rPr>
      <w:rFonts w:ascii="Arial" w:hAnsi="Arial"/>
      <w:szCs w:val="24"/>
      <w:lang w:val="en-US" w:eastAsia="en-US"/>
    </w:rPr>
  </w:style>
  <w:style w:type="paragraph" w:styleId="Heading1">
    <w:name w:val="heading 1"/>
    <w:aliases w:val="H1,1 Heading 1,Main heading,Head1,Part,Part1,Part2,GE Heading 1,l1,Heading apps,h1,BMS Heading 1,Service Bulletin,Heading 10,Section,Chapter Headline,section,heading 1.1,L1,dd heading 1,dh1,SITA,chaptertext,Proposal Chapter Heading,Perot,II+,I"/>
    <w:basedOn w:val="Normal"/>
    <w:next w:val="Normal"/>
    <w:link w:val="Heading1Char"/>
    <w:qFormat/>
    <w:pPr>
      <w:keepNext/>
      <w:pBdr>
        <w:bottom w:val="single" w:sz="12" w:space="1" w:color="A60038"/>
      </w:pBdr>
      <w:spacing w:before="240" w:after="240" w:line="288" w:lineRule="auto"/>
      <w:jc w:val="both"/>
      <w:outlineLvl w:val="0"/>
    </w:pPr>
    <w:rPr>
      <w:rFonts w:eastAsia="MS Mincho"/>
      <w:b/>
      <w:bCs/>
      <w:smallCaps/>
      <w:spacing w:val="2"/>
      <w:kern w:val="32"/>
      <w:sz w:val="36"/>
      <w:szCs w:val="32"/>
      <w:lang w:val="x-none" w:eastAsia="x-none"/>
    </w:rPr>
  </w:style>
  <w:style w:type="paragraph" w:styleId="Heading2">
    <w:name w:val="heading 2"/>
    <w:aliases w:val="Sub-heading,H2,Chapter Number/Appendix Letter,chn,h2,Level 2 Topic Heading,Chapter Title,GE Heading 2,l2,Major,hd2,Header 2,Second line,Frame Title,PIM2,Heading 2 Hidden,2,Section 2.1,Section 1.1,sl2,Arial 10 Fett Kursiv,Abschnitt,H21,Chapter"/>
    <w:basedOn w:val="Normal"/>
    <w:next w:val="Normal"/>
    <w:link w:val="Heading2Char"/>
    <w:qFormat/>
    <w:pPr>
      <w:keepNext/>
      <w:spacing w:before="240" w:after="180" w:line="288" w:lineRule="auto"/>
      <w:jc w:val="both"/>
      <w:outlineLvl w:val="1"/>
    </w:pPr>
    <w:rPr>
      <w:rFonts w:eastAsia="MS Mincho"/>
      <w:b/>
      <w:bCs/>
      <w:iCs/>
      <w:smallCaps/>
      <w:color w:val="000094"/>
      <w:spacing w:val="2"/>
      <w:sz w:val="28"/>
      <w:szCs w:val="28"/>
      <w:lang w:val="x-none" w:eastAsia="x-none"/>
    </w:rPr>
  </w:style>
  <w:style w:type="paragraph" w:styleId="Heading3">
    <w:name w:val="heading 3"/>
    <w:aliases w:val="H3,h3 sub heading,3,list 3,H3-Heading 3,l3.3,h3,1.2.3.,1.2.3,Paragraph,sub heading,GE Heading 3,hding 3,H31,Table Attribute Heading,subhead,L3,dd heading 3,dh3,sub-sub,3 bullet,1.1.1 Heading 3,Project 3,Function header 3,Function header 31,l3"/>
    <w:basedOn w:val="Normal"/>
    <w:next w:val="Normal"/>
    <w:qFormat/>
    <w:pPr>
      <w:keepNext/>
      <w:spacing w:before="240" w:after="120" w:line="288" w:lineRule="auto"/>
      <w:jc w:val="both"/>
      <w:outlineLvl w:val="2"/>
    </w:pPr>
    <w:rPr>
      <w:rFonts w:eastAsia="MS Mincho" w:cs="Arial"/>
      <w:b/>
      <w:bCs/>
      <w:spacing w:val="2"/>
      <w:szCs w:val="26"/>
    </w:rPr>
  </w:style>
  <w:style w:type="paragraph" w:styleId="Heading4">
    <w:name w:val="heading 4"/>
    <w:aliases w:val="Sub-paragraph,h4,H4,PA Micro Section,44,1.1.1.1Heading 4Heading 4,Aztec Heading 4,GE Heading 4,Subhead C,4,Subsection,a.,4m,BFs,Scnr,Heading3.5,Map Title,Level 2 - a,Head 4,Untertitel 4,Propos,heading 4,Heading 4s,l4+toc4,Normal4,I4,l4,E4,mh1l"/>
    <w:basedOn w:val="Normal"/>
    <w:next w:val="Normal"/>
    <w:qFormat/>
    <w:pPr>
      <w:keepNext/>
      <w:autoSpaceDE w:val="0"/>
      <w:autoSpaceDN w:val="0"/>
      <w:adjustRightInd w:val="0"/>
      <w:spacing w:line="288" w:lineRule="auto"/>
      <w:jc w:val="both"/>
      <w:outlineLvl w:val="3"/>
    </w:pPr>
    <w:rPr>
      <w:rFonts w:ascii="Arial Bold" w:eastAsia="MS Mincho" w:hAnsi="Arial Bold"/>
      <w:b/>
      <w:bCs/>
      <w:spacing w:val="2"/>
      <w:sz w:val="22"/>
      <w:szCs w:val="28"/>
    </w:rPr>
  </w:style>
  <w:style w:type="paragraph" w:styleId="Heading5">
    <w:name w:val="heading 5"/>
    <w:aliases w:val="Bullet point,GE Heading 5,h5"/>
    <w:basedOn w:val="Normal"/>
    <w:next w:val="Normal"/>
    <w:qFormat/>
    <w:pPr>
      <w:keepNext/>
      <w:autoSpaceDE w:val="0"/>
      <w:autoSpaceDN w:val="0"/>
      <w:adjustRightInd w:val="0"/>
      <w:jc w:val="both"/>
      <w:outlineLvl w:val="4"/>
    </w:pPr>
    <w:rPr>
      <w:rFonts w:eastAsia="MS Mincho" w:cs="Arial"/>
      <w:b/>
      <w:bCs/>
      <w:color w:val="000000"/>
      <w:szCs w:val="22"/>
    </w:rPr>
  </w:style>
  <w:style w:type="paragraph" w:styleId="Heading6">
    <w:name w:val="heading 6"/>
    <w:aliases w:val="Sub-bullet point,GE Heading 6,h6,Aztec Heading 6, dont use"/>
    <w:basedOn w:val="Normal"/>
    <w:next w:val="Normal"/>
    <w:qFormat/>
    <w:pPr>
      <w:keepNext/>
      <w:autoSpaceDE w:val="0"/>
      <w:autoSpaceDN w:val="0"/>
      <w:adjustRightInd w:val="0"/>
      <w:outlineLvl w:val="5"/>
    </w:pPr>
    <w:rPr>
      <w:rFonts w:eastAsia="MS Mincho" w:cs="Arial"/>
      <w:b/>
      <w:bCs/>
      <w:color w:val="000000"/>
      <w:szCs w:val="22"/>
    </w:rPr>
  </w:style>
  <w:style w:type="paragraph" w:styleId="Heading7">
    <w:name w:val="heading 7"/>
    <w:aliases w:val="Para no numbering,h7,Aztec Heading 7, do not use"/>
    <w:basedOn w:val="Normal"/>
    <w:next w:val="Normal"/>
    <w:qFormat/>
    <w:pPr>
      <w:keepNext/>
      <w:outlineLvl w:val="6"/>
    </w:pPr>
    <w:rPr>
      <w:rFonts w:eastAsia="MS Mincho"/>
      <w:sz w:val="36"/>
    </w:rPr>
  </w:style>
  <w:style w:type="paragraph" w:styleId="Heading8">
    <w:name w:val="heading 8"/>
    <w:aliases w:val="No num/gap,h8,Aztec Heading 8, avoid use"/>
    <w:basedOn w:val="Normal"/>
    <w:next w:val="Normal"/>
    <w:qFormat/>
    <w:pPr>
      <w:spacing w:before="240" w:after="60"/>
      <w:outlineLvl w:val="7"/>
    </w:pPr>
    <w:rPr>
      <w:rFonts w:eastAsia="MS Mincho"/>
      <w:i/>
      <w:iCs/>
    </w:rPr>
  </w:style>
  <w:style w:type="paragraph" w:styleId="Heading9">
    <w:name w:val="heading 9"/>
    <w:aliases w:val="Code eg's,appendix,h9,Aztec Heading 9, not to use"/>
    <w:basedOn w:val="Normal"/>
    <w:next w:val="Normal"/>
    <w:qFormat/>
    <w:pPr>
      <w:spacing w:before="240" w:after="60"/>
      <w:outlineLvl w:val="8"/>
    </w:pPr>
    <w:rPr>
      <w:rFonts w:eastAsia="MS Mincho"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
    <w:basedOn w:val="Normal"/>
    <w:link w:val="FooterChar"/>
    <w:pPr>
      <w:tabs>
        <w:tab w:val="center" w:pos="4320"/>
        <w:tab w:val="right" w:pos="8640"/>
      </w:tabs>
    </w:pPr>
    <w:rPr>
      <w:rFonts w:eastAsia="MS Mincho"/>
      <w:lang w:val="x-none" w:eastAsia="x-none"/>
    </w:rPr>
  </w:style>
  <w:style w:type="paragraph" w:customStyle="1" w:styleId="bull1">
    <w:name w:val="bull1"/>
    <w:basedOn w:val="Normal"/>
    <w:pPr>
      <w:numPr>
        <w:numId w:val="3"/>
      </w:numPr>
      <w:spacing w:after="60" w:line="288" w:lineRule="auto"/>
      <w:jc w:val="both"/>
    </w:pPr>
    <w:rPr>
      <w:rFonts w:ascii="Trebuchet MS" w:eastAsia="MS Mincho" w:hAnsi="Trebuchet MS"/>
      <w:spacing w:val="2"/>
    </w:rPr>
  </w:style>
  <w:style w:type="paragraph" w:customStyle="1" w:styleId="Subparaheader">
    <w:name w:val="Subparaheader"/>
    <w:basedOn w:val="Normal"/>
    <w:next w:val="Normal"/>
    <w:pPr>
      <w:spacing w:before="200" w:line="288" w:lineRule="auto"/>
      <w:jc w:val="both"/>
    </w:pPr>
    <w:rPr>
      <w:rFonts w:eastAsia="MS Mincho"/>
      <w:b/>
      <w:smallCaps/>
      <w:spacing w:val="2"/>
    </w:rPr>
  </w:style>
  <w:style w:type="paragraph" w:customStyle="1" w:styleId="22numberedparagraph">
    <w:name w:val="22 numbered paragraph"/>
    <w:basedOn w:val="Normal"/>
    <w:next w:val="Normal"/>
    <w:pPr>
      <w:tabs>
        <w:tab w:val="left" w:pos="360"/>
      </w:tabs>
      <w:spacing w:line="288" w:lineRule="auto"/>
      <w:jc w:val="both"/>
      <w:outlineLvl w:val="4"/>
    </w:pPr>
    <w:rPr>
      <w:rFonts w:ascii="Trebuchet MS" w:eastAsia="MS Mincho" w:hAnsi="Trebuchet MS"/>
      <w:b/>
      <w:spacing w:val="2"/>
    </w:rPr>
  </w:style>
  <w:style w:type="paragraph" w:styleId="ListNumber">
    <w:name w:val="List Number"/>
    <w:basedOn w:val="Normal"/>
    <w:pPr>
      <w:numPr>
        <w:numId w:val="1"/>
      </w:numPr>
      <w:spacing w:line="288" w:lineRule="auto"/>
      <w:jc w:val="both"/>
    </w:pPr>
    <w:rPr>
      <w:rFonts w:eastAsia="MS Mincho"/>
      <w:spacing w:val="2"/>
    </w:rPr>
  </w:style>
  <w:style w:type="paragraph" w:styleId="BalloonText">
    <w:name w:val="Balloon Text"/>
    <w:basedOn w:val="Normal"/>
    <w:semiHidden/>
    <w:rPr>
      <w:rFonts w:ascii="Tahoma" w:eastAsia="MS Mincho" w:hAnsi="Tahoma" w:cs="Tahoma"/>
      <w:sz w:val="16"/>
      <w:szCs w:val="16"/>
    </w:rPr>
  </w:style>
  <w:style w:type="paragraph" w:customStyle="1" w:styleId="bull2">
    <w:name w:val="bull2"/>
    <w:basedOn w:val="Normal"/>
    <w:pPr>
      <w:numPr>
        <w:numId w:val="4"/>
      </w:numPr>
      <w:tabs>
        <w:tab w:val="clear" w:pos="360"/>
        <w:tab w:val="num" w:pos="720"/>
      </w:tabs>
      <w:spacing w:after="60" w:line="288" w:lineRule="auto"/>
      <w:ind w:left="720"/>
      <w:jc w:val="both"/>
    </w:pPr>
    <w:rPr>
      <w:rFonts w:ascii="Trebuchet MS" w:eastAsia="MS Mincho" w:hAnsi="Trebuchet MS"/>
      <w:spacing w:val="6"/>
    </w:rPr>
  </w:style>
  <w:style w:type="paragraph" w:customStyle="1" w:styleId="tablebullet1">
    <w:name w:val="table bullet1"/>
    <w:basedOn w:val="bull1"/>
    <w:autoRedefine/>
    <w:pPr>
      <w:numPr>
        <w:numId w:val="0"/>
      </w:numPr>
      <w:tabs>
        <w:tab w:val="left" w:pos="288"/>
      </w:tabs>
      <w:jc w:val="left"/>
    </w:pPr>
    <w:rPr>
      <w:rFonts w:ascii="Arial" w:hAnsi="Arial" w:cs="Arial"/>
    </w:rPr>
  </w:style>
  <w:style w:type="paragraph" w:styleId="BodyText">
    <w:name w:val="Body Text"/>
    <w:aliases w:val="Orig Qstn,Original Question,RFQ Text,RFQ,b,doc1,bt,Body Text 12,1,Body,contents,body text,Copy 1,Text for Heading,heading_txt,bodytxy2,??2,normal,para 2,body text1,body text2,bt1,body text3,bt2,body text4,bt3,body text5,bt4,body text6,bt5,s,tx"/>
    <w:basedOn w:val="Normal"/>
    <w:link w:val="BodyTextChar"/>
    <w:qFormat/>
    <w:rPr>
      <w:rFonts w:eastAsia="MS Mincho"/>
      <w:color w:val="000000"/>
      <w:szCs w:val="20"/>
      <w:lang w:val="x-none" w:eastAsia="x-none"/>
    </w:rPr>
  </w:style>
  <w:style w:type="paragraph" w:styleId="ListNumber3">
    <w:name w:val="List Number 3"/>
    <w:basedOn w:val="Normal"/>
    <w:pPr>
      <w:spacing w:line="288" w:lineRule="auto"/>
      <w:jc w:val="both"/>
    </w:pPr>
    <w:rPr>
      <w:rFonts w:eastAsia="MS Mincho"/>
      <w:spacing w:val="2"/>
      <w:lang w:val="en-GB"/>
    </w:rPr>
  </w:style>
  <w:style w:type="paragraph" w:customStyle="1" w:styleId="Question">
    <w:name w:val="Question"/>
    <w:basedOn w:val="Normal"/>
    <w:pPr>
      <w:spacing w:line="288" w:lineRule="auto"/>
      <w:jc w:val="both"/>
    </w:pPr>
    <w:rPr>
      <w:rFonts w:eastAsia="MS Gothic"/>
      <w:color w:val="3366FF"/>
      <w:spacing w:val="2"/>
      <w:lang w:val="fr-FR"/>
    </w:rPr>
  </w:style>
  <w:style w:type="paragraph" w:customStyle="1" w:styleId="SASBullet1">
    <w:name w:val="SAS Bullet 1"/>
    <w:basedOn w:val="Normal"/>
    <w:pPr>
      <w:numPr>
        <w:numId w:val="5"/>
      </w:numPr>
      <w:tabs>
        <w:tab w:val="clear" w:pos="-698"/>
        <w:tab w:val="left" w:pos="426"/>
      </w:tabs>
      <w:spacing w:before="60" w:after="60"/>
      <w:ind w:left="426"/>
      <w:jc w:val="both"/>
    </w:pPr>
    <w:rPr>
      <w:rFonts w:ascii="Helvetica" w:hAnsi="Helvetica"/>
      <w:color w:val="0434B1"/>
      <w:szCs w:val="20"/>
      <w:lang w:val="en-GB"/>
    </w:rPr>
  </w:style>
  <w:style w:type="paragraph" w:customStyle="1" w:styleId="bullet1">
    <w:name w:val="bullet 1"/>
    <w:basedOn w:val="BlockText"/>
    <w:pPr>
      <w:tabs>
        <w:tab w:val="num" w:pos="5040"/>
      </w:tabs>
      <w:spacing w:line="288" w:lineRule="auto"/>
      <w:ind w:left="5040" w:right="0" w:hanging="360"/>
      <w:jc w:val="both"/>
    </w:pPr>
    <w:rPr>
      <w:rFonts w:ascii="Arial" w:hAnsi="Arial"/>
      <w:b/>
      <w:bCs/>
      <w:spacing w:val="2"/>
      <w:sz w:val="20"/>
      <w:lang w:val="en-GB"/>
    </w:rPr>
  </w:style>
  <w:style w:type="paragraph" w:styleId="BlockText">
    <w:name w:val="Block Text"/>
    <w:basedOn w:val="Normal"/>
    <w:pPr>
      <w:spacing w:after="120"/>
      <w:ind w:left="1440" w:right="1440"/>
    </w:pPr>
    <w:rPr>
      <w:rFonts w:ascii="Zurich BT" w:hAnsi="Zurich BT"/>
      <w:sz w:val="22"/>
    </w:rPr>
  </w:style>
  <w:style w:type="paragraph" w:customStyle="1" w:styleId="ParaStyle">
    <w:name w:val="ParaStyle"/>
    <w:basedOn w:val="Normal"/>
    <w:autoRedefine/>
    <w:rsid w:val="00632A5D"/>
    <w:pPr>
      <w:tabs>
        <w:tab w:val="left" w:pos="2625"/>
      </w:tabs>
      <w:spacing w:before="80" w:line="288" w:lineRule="auto"/>
      <w:ind w:left="3600" w:right="-43"/>
    </w:pPr>
    <w:rPr>
      <w:rFonts w:ascii="Trebuchet MS" w:eastAsia="MS Mincho" w:hAnsi="Trebuchet MS" w:cs="Arial"/>
      <w:b/>
      <w:bCs/>
      <w:color w:val="0000FF"/>
      <w:spacing w:val="2"/>
      <w:sz w:val="48"/>
      <w:szCs w:val="48"/>
    </w:rPr>
  </w:style>
  <w:style w:type="character" w:styleId="Hyperlink">
    <w:name w:val="Hyperlink"/>
    <w:uiPriority w:val="99"/>
    <w:rPr>
      <w:color w:val="0000FF"/>
      <w:u w:val="single"/>
    </w:rPr>
  </w:style>
  <w:style w:type="paragraph" w:customStyle="1" w:styleId="TableNormal1">
    <w:name w:val="Table Normal1"/>
    <w:basedOn w:val="Normal"/>
    <w:pPr>
      <w:spacing w:before="120" w:after="120"/>
    </w:pPr>
    <w:rPr>
      <w:rFonts w:ascii="Trebuchet MS" w:eastAsia="MS Mincho" w:hAnsi="Trebuchet MS"/>
      <w:szCs w:val="20"/>
      <w:lang w:val="en-GB"/>
    </w:rPr>
  </w:style>
  <w:style w:type="paragraph" w:styleId="Header">
    <w:name w:val="header"/>
    <w:aliases w:val="*Header,h,Chapter Name,reference"/>
    <w:basedOn w:val="Normal"/>
    <w:link w:val="HeaderChar"/>
    <w:uiPriority w:val="99"/>
    <w:pPr>
      <w:tabs>
        <w:tab w:val="center" w:pos="4320"/>
        <w:tab w:val="right" w:pos="8640"/>
      </w:tabs>
    </w:pPr>
    <w:rPr>
      <w:rFonts w:eastAsia="MS Mincho"/>
      <w:lang w:val="x-none" w:eastAsia="x-none"/>
    </w:rPr>
  </w:style>
  <w:style w:type="paragraph" w:styleId="CommentSubject">
    <w:name w:val="annotation subject"/>
    <w:basedOn w:val="CommentText"/>
    <w:next w:val="CommentText"/>
    <w:semiHidden/>
    <w:rPr>
      <w:b/>
      <w:bCs/>
    </w:rPr>
  </w:style>
  <w:style w:type="paragraph" w:styleId="CommentText">
    <w:name w:val="annotation text"/>
    <w:basedOn w:val="Normal"/>
    <w:link w:val="CommentTextChar"/>
    <w:semiHidden/>
    <w:rPr>
      <w:rFonts w:eastAsia="MS Mincho"/>
      <w:szCs w:val="20"/>
      <w:lang w:val="x-none" w:eastAsia="x-none"/>
    </w:rPr>
  </w:style>
  <w:style w:type="paragraph" w:customStyle="1" w:styleId="Appendix">
    <w:name w:val="Appendix"/>
    <w:basedOn w:val="Normal"/>
    <w:pPr>
      <w:jc w:val="center"/>
    </w:pPr>
    <w:rPr>
      <w:rFonts w:eastAsia="MS Mincho"/>
      <w:b/>
      <w:szCs w:val="20"/>
    </w:rPr>
  </w:style>
  <w:style w:type="paragraph" w:styleId="TOC1">
    <w:name w:val="toc 1"/>
    <w:basedOn w:val="Normal"/>
    <w:next w:val="Normal"/>
    <w:autoRedefine/>
    <w:uiPriority w:val="39"/>
    <w:rsid w:val="00EA0D1B"/>
    <w:pPr>
      <w:tabs>
        <w:tab w:val="left" w:pos="180"/>
        <w:tab w:val="left" w:pos="360"/>
        <w:tab w:val="left" w:pos="540"/>
        <w:tab w:val="left" w:pos="7920"/>
      </w:tabs>
      <w:spacing w:before="120" w:after="120"/>
      <w:ind w:right="29"/>
    </w:pPr>
    <w:rPr>
      <w:rFonts w:eastAsia="MS Mincho"/>
      <w:b/>
      <w:bCs/>
      <w:caps/>
    </w:rPr>
  </w:style>
  <w:style w:type="paragraph" w:styleId="TOC2">
    <w:name w:val="toc 2"/>
    <w:basedOn w:val="Normal"/>
    <w:next w:val="Normal"/>
    <w:autoRedefine/>
    <w:uiPriority w:val="39"/>
    <w:rsid w:val="0055524C"/>
    <w:pPr>
      <w:tabs>
        <w:tab w:val="left" w:pos="990"/>
        <w:tab w:val="left" w:pos="1080"/>
        <w:tab w:val="left" w:pos="1320"/>
        <w:tab w:val="right" w:leader="dot" w:pos="8100"/>
      </w:tabs>
      <w:ind w:left="540" w:right="-151"/>
    </w:pPr>
    <w:rPr>
      <w:rFonts w:eastAsia="MS Mincho"/>
      <w:smallCaps/>
    </w:rPr>
  </w:style>
  <w:style w:type="paragraph" w:styleId="BodyText3">
    <w:name w:val="Body Text 3"/>
    <w:basedOn w:val="Normal"/>
    <w:pPr>
      <w:jc w:val="both"/>
    </w:pPr>
    <w:rPr>
      <w:rFonts w:eastAsia="MS Mincho" w:cs="Arial"/>
      <w:color w:val="000080"/>
      <w:szCs w:val="20"/>
    </w:rPr>
  </w:style>
  <w:style w:type="paragraph" w:customStyle="1" w:styleId="text">
    <w:name w:val="text"/>
    <w:basedOn w:val="BodyText2"/>
    <w:pPr>
      <w:overflowPunct w:val="0"/>
      <w:autoSpaceDE w:val="0"/>
      <w:autoSpaceDN w:val="0"/>
      <w:adjustRightInd w:val="0"/>
      <w:spacing w:after="0" w:line="240" w:lineRule="auto"/>
      <w:jc w:val="both"/>
      <w:textAlignment w:val="baseline"/>
    </w:pPr>
    <w:rPr>
      <w:rFonts w:eastAsia="Times New Roman"/>
      <w:spacing w:val="2"/>
      <w:szCs w:val="20"/>
      <w:lang w:eastAsia="en-US"/>
    </w:rPr>
  </w:style>
  <w:style w:type="paragraph" w:styleId="BodyText2">
    <w:name w:val="Body Text 2"/>
    <w:basedOn w:val="Normal"/>
    <w:pPr>
      <w:spacing w:after="120" w:line="480" w:lineRule="auto"/>
    </w:pPr>
    <w:rPr>
      <w:rFonts w:eastAsia="MS Mincho"/>
      <w:lang w:eastAsia="ja-JP"/>
    </w:rPr>
  </w:style>
  <w:style w:type="character" w:styleId="PageNumber">
    <w:name w:val="page number"/>
    <w:basedOn w:val="DefaultParagraphFont"/>
  </w:style>
  <w:style w:type="paragraph" w:customStyle="1" w:styleId="BulletText1">
    <w:name w:val="Bullet Text1"/>
    <w:basedOn w:val="Normal"/>
    <w:pPr>
      <w:numPr>
        <w:numId w:val="6"/>
      </w:numPr>
      <w:tabs>
        <w:tab w:val="left" w:pos="810"/>
      </w:tabs>
      <w:spacing w:line="288" w:lineRule="auto"/>
      <w:jc w:val="both"/>
    </w:pPr>
    <w:rPr>
      <w:rFonts w:cs="Arial"/>
      <w:spacing w:val="2"/>
    </w:rPr>
  </w:style>
  <w:style w:type="paragraph" w:styleId="Index1">
    <w:name w:val="index 1"/>
    <w:basedOn w:val="Normal"/>
    <w:next w:val="Normal"/>
    <w:autoRedefine/>
    <w:semiHidden/>
    <w:pPr>
      <w:spacing w:line="288" w:lineRule="auto"/>
      <w:ind w:left="200" w:hanging="200"/>
      <w:jc w:val="both"/>
    </w:pPr>
    <w:rPr>
      <w:spacing w:val="2"/>
    </w:rPr>
  </w:style>
  <w:style w:type="paragraph" w:styleId="List">
    <w:name w:val="List"/>
    <w:basedOn w:val="Normal"/>
    <w:pPr>
      <w:spacing w:line="288" w:lineRule="auto"/>
      <w:ind w:left="360" w:hanging="360"/>
      <w:jc w:val="both"/>
    </w:pPr>
    <w:rPr>
      <w:spacing w:val="2"/>
    </w:rPr>
  </w:style>
  <w:style w:type="character" w:styleId="CommentReference">
    <w:name w:val="annotation reference"/>
    <w:semiHidden/>
    <w:rPr>
      <w:sz w:val="16"/>
      <w:szCs w:val="16"/>
    </w:rPr>
  </w:style>
  <w:style w:type="paragraph" w:customStyle="1" w:styleId="bull1Indent">
    <w:name w:val="bull1 Indent"/>
    <w:basedOn w:val="NormalIndent"/>
    <w:autoRedefine/>
    <w:pPr>
      <w:spacing w:line="288" w:lineRule="auto"/>
      <w:ind w:left="360"/>
      <w:jc w:val="both"/>
    </w:pPr>
    <w:rPr>
      <w:spacing w:val="2"/>
    </w:rPr>
  </w:style>
  <w:style w:type="paragraph" w:styleId="NormalIndent">
    <w:name w:val="Normal Indent"/>
    <w:basedOn w:val="Normal"/>
    <w:pPr>
      <w:ind w:left="720"/>
    </w:pPr>
  </w:style>
  <w:style w:type="paragraph" w:customStyle="1" w:styleId="23summary3">
    <w:name w:val="23 summary 3*"/>
    <w:basedOn w:val="Normal"/>
    <w:next w:val="Normal"/>
    <w:pPr>
      <w:spacing w:before="60" w:after="480" w:line="288" w:lineRule="auto"/>
      <w:jc w:val="center"/>
    </w:pPr>
    <w:rPr>
      <w:spacing w:val="2"/>
    </w:rPr>
  </w:style>
  <w:style w:type="paragraph" w:customStyle="1" w:styleId="tit2">
    <w:name w:val="tit2"/>
    <w:basedOn w:val="Normal"/>
    <w:pPr>
      <w:widowControl w:val="0"/>
      <w:tabs>
        <w:tab w:val="left" w:pos="1080"/>
        <w:tab w:val="left" w:pos="1350"/>
      </w:tabs>
      <w:autoSpaceDE w:val="0"/>
      <w:autoSpaceDN w:val="0"/>
      <w:spacing w:line="288" w:lineRule="auto"/>
      <w:jc w:val="both"/>
    </w:pPr>
    <w:rPr>
      <w:spacing w:val="2"/>
      <w:lang w:val="en-GB"/>
    </w:rPr>
  </w:style>
  <w:style w:type="paragraph" w:customStyle="1" w:styleId="font6">
    <w:name w:val="font6"/>
    <w:basedOn w:val="Normal"/>
    <w:pPr>
      <w:spacing w:before="100" w:beforeAutospacing="1" w:after="100" w:afterAutospacing="1"/>
    </w:pPr>
    <w:rPr>
      <w:rFonts w:ascii="Trebuchet MS" w:eastAsia="Arial Unicode MS" w:hAnsi="Trebuchet MS" w:cs="Arial Unicode MS"/>
      <w:szCs w:val="20"/>
    </w:rPr>
  </w:style>
  <w:style w:type="character" w:styleId="FollowedHyperlink">
    <w:name w:val="FollowedHyperlink"/>
    <w:rPr>
      <w:color w:val="800080"/>
      <w:u w:val="single"/>
    </w:rPr>
  </w:style>
  <w:style w:type="paragraph" w:customStyle="1" w:styleId="font5">
    <w:name w:val="font5"/>
    <w:basedOn w:val="Normal"/>
    <w:pPr>
      <w:spacing w:before="100" w:beforeAutospacing="1" w:after="100" w:afterAutospacing="1"/>
    </w:pPr>
    <w:rPr>
      <w:rFonts w:ascii="Tahoma" w:hAnsi="Tahoma" w:cs="Tahoma"/>
      <w:b/>
      <w:bCs/>
      <w:color w:val="000000"/>
      <w:sz w:val="16"/>
      <w:szCs w:val="16"/>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olor w:val="333399"/>
      <w:sz w:val="16"/>
      <w:szCs w:val="16"/>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erdana" w:hAnsi="Verdana"/>
      <w:b/>
      <w:bCs/>
      <w:color w:val="333399"/>
      <w:sz w:val="22"/>
      <w:szCs w:val="22"/>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sz w:val="22"/>
      <w:szCs w:val="22"/>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olor w:val="000080"/>
      <w:sz w:val="16"/>
      <w:szCs w:val="16"/>
    </w:r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color w:val="000080"/>
      <w:sz w:val="16"/>
      <w:szCs w:val="16"/>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Verdana" w:hAnsi="Verdana"/>
      <w:color w:val="000080"/>
      <w:sz w:val="16"/>
      <w:szCs w:val="16"/>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Verdana" w:hAnsi="Verdana"/>
      <w:color w:val="000080"/>
      <w:sz w:val="16"/>
      <w:szCs w:val="16"/>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Verdana" w:hAnsi="Verdana"/>
      <w:b/>
      <w:bCs/>
      <w:sz w:val="16"/>
      <w:szCs w:val="16"/>
    </w:rPr>
  </w:style>
  <w:style w:type="paragraph" w:customStyle="1" w:styleId="xl34">
    <w:name w:val="xl3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erdana" w:hAnsi="Verdana"/>
      <w:b/>
      <w:bCs/>
      <w:color w:val="000080"/>
      <w:sz w:val="22"/>
      <w:szCs w:val="22"/>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2"/>
      <w:szCs w:val="22"/>
    </w:rPr>
  </w:style>
  <w:style w:type="paragraph" w:customStyle="1" w:styleId="xl36">
    <w:name w:val="xl3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Verdana" w:hAnsi="Verdana"/>
      <w:b/>
      <w:bCs/>
      <w:color w:val="000080"/>
      <w:sz w:val="16"/>
      <w:szCs w:val="16"/>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ascii="Verdana" w:hAnsi="Verdana"/>
      <w:b/>
      <w:bCs/>
      <w:color w:val="000080"/>
      <w:sz w:val="16"/>
      <w:szCs w:val="16"/>
    </w:rPr>
  </w:style>
  <w:style w:type="paragraph" w:customStyle="1" w:styleId="61exhbullet">
    <w:name w:val="61 exh bullet"/>
    <w:basedOn w:val="Normal"/>
    <w:pPr>
      <w:numPr>
        <w:numId w:val="7"/>
      </w:numPr>
      <w:tabs>
        <w:tab w:val="clear" w:pos="360"/>
      </w:tabs>
      <w:spacing w:line="288" w:lineRule="auto"/>
      <w:ind w:left="360" w:hanging="360"/>
      <w:jc w:val="both"/>
    </w:pPr>
    <w:rPr>
      <w:spacing w:val="2"/>
    </w:rPr>
  </w:style>
  <w:style w:type="paragraph" w:customStyle="1" w:styleId="not">
    <w:name w:val="not"/>
    <w:basedOn w:val="bull1"/>
    <w:pPr>
      <w:numPr>
        <w:numId w:val="0"/>
      </w:numPr>
      <w:tabs>
        <w:tab w:val="num" w:pos="2160"/>
      </w:tabs>
      <w:ind w:left="2160" w:hanging="360"/>
    </w:pPr>
    <w:rPr>
      <w:rFonts w:ascii="Arial" w:eastAsia="Times New Roman" w:hAnsi="Arial" w:cs="Arial"/>
    </w:rPr>
  </w:style>
  <w:style w:type="paragraph" w:customStyle="1" w:styleId="ParaTitle">
    <w:name w:val="Para Title"/>
    <w:basedOn w:val="Normal"/>
    <w:next w:val="Normal"/>
    <w:rPr>
      <w:rFonts w:cs="Arial"/>
      <w:b/>
      <w:bCs/>
      <w:szCs w:val="20"/>
      <w:lang w:val="en-GB"/>
    </w:rPr>
  </w:style>
  <w:style w:type="paragraph" w:styleId="Caption">
    <w:name w:val="caption"/>
    <w:basedOn w:val="Normal"/>
    <w:next w:val="Normal"/>
    <w:qFormat/>
    <w:pPr>
      <w:spacing w:before="120" w:after="120" w:line="288" w:lineRule="auto"/>
      <w:jc w:val="both"/>
    </w:pPr>
    <w:rPr>
      <w:b/>
      <w:bCs/>
      <w:spacing w:val="2"/>
      <w:szCs w:val="20"/>
    </w:rPr>
  </w:style>
  <w:style w:type="paragraph" w:customStyle="1" w:styleId="StyleHeading1H11Heading1MainheadingHead1PartPart1Part2">
    <w:name w:val="Style Heading 1H11 Heading 1Main headingHead1PartPart1Part2..."/>
    <w:basedOn w:val="Normal"/>
    <w:next w:val="Normal"/>
    <w:rPr>
      <w:b/>
      <w:sz w:val="36"/>
    </w:rPr>
  </w:style>
  <w:style w:type="paragraph" w:customStyle="1" w:styleId="StyleHeading1H11Heading1MainheadingHead1PartPart1Part21">
    <w:name w:val="Style Heading 1H11 Heading 1Main headingHead1PartPart1Part2...1"/>
    <w:basedOn w:val="Normal"/>
    <w:next w:val="Normal"/>
    <w:rPr>
      <w:b/>
      <w:sz w:val="36"/>
      <w:u w:val="single"/>
    </w:rPr>
  </w:style>
  <w:style w:type="paragraph" w:styleId="Title">
    <w:name w:val="Title"/>
    <w:basedOn w:val="Normal"/>
    <w:next w:val="Normal"/>
    <w:link w:val="TitleChar"/>
    <w:uiPriority w:val="10"/>
    <w:qFormat/>
    <w:pPr>
      <w:pBdr>
        <w:bottom w:val="single" w:sz="12" w:space="1" w:color="A60038"/>
      </w:pBdr>
      <w:spacing w:before="240" w:after="60" w:line="288" w:lineRule="auto"/>
      <w:jc w:val="center"/>
      <w:outlineLvl w:val="0"/>
    </w:pPr>
    <w:rPr>
      <w:b/>
      <w:bCs/>
      <w:smallCaps/>
      <w:spacing w:val="2"/>
      <w:kern w:val="28"/>
      <w:sz w:val="32"/>
      <w:szCs w:val="32"/>
      <w:lang w:val="x-none" w:eastAsia="x-none"/>
    </w:rPr>
  </w:style>
  <w:style w:type="paragraph" w:styleId="DocumentMap">
    <w:name w:val="Document Map"/>
    <w:basedOn w:val="Normal"/>
    <w:semiHidden/>
    <w:pPr>
      <w:shd w:val="clear" w:color="auto" w:fill="000080"/>
    </w:pPr>
    <w:rPr>
      <w:rFonts w:ascii="Tahoma" w:hAnsi="Tahoma" w:cs="Tahoma"/>
      <w:szCs w:val="20"/>
    </w:rPr>
  </w:style>
  <w:style w:type="paragraph" w:customStyle="1" w:styleId="CharCharCharCharCharCharCharCharCharCharChar">
    <w:name w:val="Char Char Char Char Char Char Char Char Char Char Char"/>
    <w:basedOn w:val="Normal"/>
    <w:next w:val="Normal"/>
    <w:pPr>
      <w:spacing w:after="160" w:line="240" w:lineRule="exact"/>
    </w:pPr>
    <w:rPr>
      <w:szCs w:val="20"/>
    </w:rPr>
  </w:style>
  <w:style w:type="paragraph" w:customStyle="1" w:styleId="Heading2Body">
    <w:name w:val="Heading2_Body"/>
    <w:basedOn w:val="Normal"/>
    <w:pPr>
      <w:ind w:left="576"/>
      <w:jc w:val="both"/>
    </w:pPr>
    <w:rPr>
      <w:szCs w:val="20"/>
    </w:rPr>
  </w:style>
  <w:style w:type="paragraph" w:styleId="ListBullet">
    <w:name w:val="List Bullet"/>
    <w:basedOn w:val="Normal"/>
    <w:autoRedefine/>
    <w:pPr>
      <w:tabs>
        <w:tab w:val="num" w:pos="360"/>
      </w:tabs>
      <w:spacing w:before="60" w:line="288" w:lineRule="auto"/>
      <w:ind w:left="360" w:hanging="360"/>
      <w:jc w:val="both"/>
    </w:pPr>
    <w:rPr>
      <w:spacing w:val="2"/>
    </w:rPr>
  </w:style>
  <w:style w:type="paragraph" w:styleId="ListBullet2">
    <w:name w:val="List Bullet 2"/>
    <w:basedOn w:val="Normal"/>
    <w:autoRedefine/>
    <w:pPr>
      <w:tabs>
        <w:tab w:val="num" w:pos="720"/>
      </w:tabs>
      <w:spacing w:before="60" w:line="288" w:lineRule="auto"/>
      <w:ind w:left="720" w:hanging="360"/>
      <w:jc w:val="both"/>
    </w:pPr>
    <w:rPr>
      <w:spacing w:val="2"/>
    </w:rPr>
  </w:style>
  <w:style w:type="paragraph" w:styleId="ListBullet3">
    <w:name w:val="List Bullet 3"/>
    <w:basedOn w:val="Normal"/>
    <w:autoRedefine/>
    <w:pPr>
      <w:tabs>
        <w:tab w:val="num" w:pos="1080"/>
      </w:tabs>
      <w:spacing w:before="60" w:line="288" w:lineRule="auto"/>
      <w:ind w:left="1080" w:hanging="360"/>
      <w:jc w:val="both"/>
    </w:pPr>
    <w:rPr>
      <w:spacing w:val="2"/>
      <w:lang w:val="en-GB"/>
    </w:rPr>
  </w:style>
  <w:style w:type="paragraph" w:styleId="ListBullet4">
    <w:name w:val="List Bullet 4"/>
    <w:basedOn w:val="Normal"/>
    <w:autoRedefine/>
    <w:pPr>
      <w:tabs>
        <w:tab w:val="num" w:pos="1440"/>
      </w:tabs>
      <w:spacing w:before="60" w:line="288" w:lineRule="auto"/>
      <w:ind w:left="1440" w:hanging="360"/>
      <w:jc w:val="both"/>
    </w:pPr>
    <w:rPr>
      <w:spacing w:val="2"/>
      <w:lang w:val="en-GB"/>
    </w:rPr>
  </w:style>
  <w:style w:type="paragraph" w:styleId="ListBullet5">
    <w:name w:val="List Bullet 5"/>
    <w:basedOn w:val="Normal"/>
    <w:autoRedefine/>
    <w:pPr>
      <w:tabs>
        <w:tab w:val="num" w:pos="1800"/>
      </w:tabs>
      <w:spacing w:before="60" w:line="288" w:lineRule="auto"/>
      <w:ind w:left="1800" w:hanging="360"/>
      <w:jc w:val="both"/>
    </w:pPr>
    <w:rPr>
      <w:spacing w:val="2"/>
      <w:lang w:val="en-GB"/>
    </w:rPr>
  </w:style>
  <w:style w:type="paragraph" w:styleId="ListNumber2">
    <w:name w:val="List Number 2"/>
    <w:basedOn w:val="Normal"/>
    <w:pPr>
      <w:tabs>
        <w:tab w:val="num" w:pos="720"/>
      </w:tabs>
      <w:spacing w:before="60" w:line="288" w:lineRule="auto"/>
      <w:ind w:left="720" w:hanging="360"/>
      <w:jc w:val="both"/>
    </w:pPr>
    <w:rPr>
      <w:spacing w:val="2"/>
      <w:lang w:val="en-GB"/>
    </w:rPr>
  </w:style>
  <w:style w:type="paragraph" w:styleId="ListNumber4">
    <w:name w:val="List Number 4"/>
    <w:basedOn w:val="Normal"/>
    <w:pPr>
      <w:tabs>
        <w:tab w:val="num" w:pos="1440"/>
      </w:tabs>
      <w:spacing w:before="60" w:line="288" w:lineRule="auto"/>
      <w:ind w:left="1440" w:hanging="360"/>
      <w:jc w:val="both"/>
    </w:pPr>
    <w:rPr>
      <w:spacing w:val="2"/>
      <w:lang w:val="en-GB"/>
    </w:rPr>
  </w:style>
  <w:style w:type="paragraph" w:styleId="ListNumber5">
    <w:name w:val="List Number 5"/>
    <w:basedOn w:val="Normal"/>
    <w:pPr>
      <w:tabs>
        <w:tab w:val="num" w:pos="1800"/>
      </w:tabs>
      <w:spacing w:before="60" w:line="288" w:lineRule="auto"/>
      <w:ind w:left="1800" w:hanging="360"/>
      <w:jc w:val="both"/>
    </w:pPr>
    <w:rPr>
      <w:spacing w:val="2"/>
      <w:lang w:val="en-GB"/>
    </w:rPr>
  </w:style>
  <w:style w:type="paragraph" w:customStyle="1" w:styleId="bull4">
    <w:name w:val="bull4"/>
    <w:basedOn w:val="Normal"/>
    <w:pPr>
      <w:tabs>
        <w:tab w:val="num" w:pos="2160"/>
      </w:tabs>
      <w:spacing w:before="60" w:after="60" w:line="288" w:lineRule="auto"/>
      <w:ind w:left="2160" w:hanging="360"/>
      <w:jc w:val="both"/>
    </w:pPr>
    <w:rPr>
      <w:rFonts w:ascii="Trebuchet MS" w:hAnsi="Trebuchet MS"/>
      <w:spacing w:val="6"/>
      <w:lang w:val="en-GB"/>
    </w:rPr>
  </w:style>
  <w:style w:type="paragraph" w:customStyle="1" w:styleId="bull5">
    <w:name w:val="bull5"/>
    <w:basedOn w:val="bull4"/>
    <w:pPr>
      <w:tabs>
        <w:tab w:val="clear" w:pos="2160"/>
        <w:tab w:val="num" w:pos="360"/>
        <w:tab w:val="num" w:pos="1800"/>
      </w:tabs>
      <w:ind w:left="1800"/>
    </w:pPr>
  </w:style>
  <w:style w:type="paragraph" w:customStyle="1" w:styleId="subbull1">
    <w:name w:val="subbull1"/>
    <w:basedOn w:val="Normal"/>
    <w:pPr>
      <w:tabs>
        <w:tab w:val="num" w:pos="1080"/>
      </w:tabs>
      <w:spacing w:before="60" w:line="288" w:lineRule="auto"/>
      <w:ind w:left="1080" w:hanging="360"/>
      <w:jc w:val="both"/>
    </w:pPr>
    <w:rPr>
      <w:spacing w:val="2"/>
      <w:lang w:val="en-GB"/>
    </w:rPr>
  </w:style>
  <w:style w:type="paragraph" w:customStyle="1" w:styleId="Appen">
    <w:name w:val="Appen"/>
    <w:basedOn w:val="Heading1"/>
    <w:next w:val="Normal"/>
    <w:pPr>
      <w:pBdr>
        <w:bottom w:val="threeDEngrave" w:sz="12" w:space="1" w:color="auto"/>
      </w:pBdr>
      <w:tabs>
        <w:tab w:val="num" w:pos="1800"/>
      </w:tabs>
      <w:ind w:left="1800" w:hanging="1800"/>
      <w:jc w:val="left"/>
    </w:pPr>
    <w:rPr>
      <w:rFonts w:eastAsia="Times New Roman"/>
      <w:sz w:val="32"/>
      <w:lang w:val="en-GB"/>
    </w:rPr>
  </w:style>
  <w:style w:type="paragraph" w:customStyle="1" w:styleId="Note">
    <w:name w:val="Note"/>
    <w:basedOn w:val="Normal"/>
    <w:autoRedefine/>
    <w:pPr>
      <w:numPr>
        <w:numId w:val="8"/>
      </w:numPr>
      <w:pBdr>
        <w:top w:val="single" w:sz="6" w:space="1" w:color="auto" w:shadow="1"/>
        <w:left w:val="single" w:sz="6" w:space="1" w:color="auto" w:shadow="1"/>
        <w:bottom w:val="single" w:sz="6" w:space="1" w:color="auto" w:shadow="1"/>
        <w:right w:val="single" w:sz="6" w:space="1" w:color="auto" w:shadow="1"/>
      </w:pBdr>
      <w:shd w:val="clear" w:color="auto" w:fill="E0E0E0"/>
      <w:spacing w:before="240" w:after="240" w:line="288" w:lineRule="auto"/>
      <w:ind w:right="144"/>
      <w:jc w:val="both"/>
    </w:pPr>
    <w:rPr>
      <w:spacing w:val="2"/>
      <w:lang w:val="en-GB"/>
    </w:rPr>
  </w:style>
  <w:style w:type="paragraph" w:customStyle="1" w:styleId="Paraheader">
    <w:name w:val="Paraheader"/>
    <w:basedOn w:val="Heading1"/>
    <w:next w:val="Normal"/>
    <w:pPr>
      <w:pBdr>
        <w:bottom w:val="none" w:sz="0" w:space="0" w:color="auto"/>
      </w:pBdr>
    </w:pPr>
    <w:rPr>
      <w:rFonts w:ascii="Arial Bold" w:eastAsia="Times New Roman" w:hAnsi="Arial Bold"/>
      <w:sz w:val="24"/>
      <w:lang w:val="en-GB"/>
    </w:rPr>
  </w:style>
  <w:style w:type="paragraph" w:customStyle="1" w:styleId="ChartNormal">
    <w:name w:val="Chart Normal"/>
    <w:basedOn w:val="FootnoteText"/>
    <w:pPr>
      <w:spacing w:before="40" w:after="120" w:line="240" w:lineRule="auto"/>
      <w:ind w:left="432"/>
      <w:jc w:val="left"/>
    </w:pPr>
    <w:rPr>
      <w:rFonts w:cs="Arial"/>
      <w:spacing w:val="0"/>
      <w:sz w:val="16"/>
      <w:szCs w:val="16"/>
    </w:rPr>
  </w:style>
  <w:style w:type="paragraph" w:styleId="FootnoteText">
    <w:name w:val="footnote text"/>
    <w:basedOn w:val="Normal"/>
    <w:semiHidden/>
    <w:pPr>
      <w:spacing w:before="60" w:line="288" w:lineRule="auto"/>
      <w:jc w:val="both"/>
    </w:pPr>
    <w:rPr>
      <w:spacing w:val="2"/>
      <w:szCs w:val="20"/>
      <w:lang w:val="en-GB"/>
    </w:rPr>
  </w:style>
  <w:style w:type="paragraph" w:customStyle="1" w:styleId="NormalBulletIndent">
    <w:name w:val="Normal Bullet Indent"/>
    <w:basedOn w:val="Normal"/>
    <w:next w:val="Normal"/>
    <w:pPr>
      <w:tabs>
        <w:tab w:val="num" w:pos="-360"/>
      </w:tabs>
      <w:spacing w:before="60" w:after="120" w:line="288" w:lineRule="auto"/>
      <w:ind w:left="-360" w:right="360" w:hanging="360"/>
      <w:jc w:val="both"/>
    </w:pPr>
    <w:rPr>
      <w:spacing w:val="2"/>
      <w:kern w:val="28"/>
      <w:szCs w:val="20"/>
      <w:lang w:val="en-GB"/>
    </w:rPr>
  </w:style>
  <w:style w:type="paragraph" w:customStyle="1" w:styleId="NormalBulletWayIndent">
    <w:name w:val="Normal Bullet Way Indent"/>
    <w:basedOn w:val="NormalBulletIndent"/>
    <w:pPr>
      <w:tabs>
        <w:tab w:val="clear" w:pos="-360"/>
        <w:tab w:val="num" w:pos="360"/>
      </w:tabs>
      <w:ind w:right="720"/>
    </w:pPr>
  </w:style>
  <w:style w:type="paragraph" w:customStyle="1" w:styleId="tertioq">
    <w:name w:val="tertioq"/>
    <w:pPr>
      <w:tabs>
        <w:tab w:val="num" w:pos="360"/>
      </w:tabs>
      <w:snapToGrid w:val="0"/>
      <w:ind w:left="360" w:hanging="360"/>
    </w:pPr>
    <w:rPr>
      <w:lang w:val="en-US" w:eastAsia="en-US"/>
    </w:rPr>
  </w:style>
  <w:style w:type="paragraph" w:customStyle="1" w:styleId="num">
    <w:name w:val="num"/>
    <w:basedOn w:val="Normal"/>
    <w:next w:val="Normal"/>
    <w:pPr>
      <w:tabs>
        <w:tab w:val="num" w:pos="360"/>
      </w:tabs>
      <w:snapToGrid w:val="0"/>
      <w:spacing w:before="60" w:line="288" w:lineRule="auto"/>
      <w:ind w:left="360" w:hanging="360"/>
      <w:jc w:val="both"/>
    </w:pPr>
    <w:rPr>
      <w:spacing w:val="2"/>
      <w:lang w:val="en-GB"/>
    </w:rPr>
  </w:style>
  <w:style w:type="paragraph" w:customStyle="1" w:styleId="Bullet">
    <w:name w:val="Bullet"/>
    <w:basedOn w:val="Normal"/>
    <w:pPr>
      <w:tabs>
        <w:tab w:val="left" w:pos="720"/>
        <w:tab w:val="num" w:pos="2160"/>
      </w:tabs>
      <w:spacing w:before="40" w:after="40" w:line="288" w:lineRule="auto"/>
      <w:ind w:left="720" w:hanging="360"/>
      <w:jc w:val="both"/>
    </w:pPr>
    <w:rPr>
      <w:spacing w:val="2"/>
      <w:szCs w:val="22"/>
      <w:lang w:val="en-GB"/>
    </w:rPr>
  </w:style>
  <w:style w:type="paragraph" w:customStyle="1" w:styleId="timesnew12">
    <w:name w:val="timesnew12"/>
    <w:basedOn w:val="Normal"/>
    <w:pPr>
      <w:tabs>
        <w:tab w:val="num" w:pos="720"/>
      </w:tabs>
      <w:spacing w:before="60" w:line="288" w:lineRule="auto"/>
      <w:ind w:left="720" w:hanging="360"/>
      <w:jc w:val="both"/>
    </w:pPr>
    <w:rPr>
      <w:spacing w:val="2"/>
      <w:lang w:val="en-GB"/>
    </w:rPr>
  </w:style>
  <w:style w:type="paragraph" w:customStyle="1" w:styleId="TableBullet">
    <w:name w:val="Table Bullet"/>
    <w:basedOn w:val="Normal"/>
    <w:pPr>
      <w:numPr>
        <w:numId w:val="9"/>
      </w:numPr>
      <w:spacing w:before="60" w:line="288" w:lineRule="auto"/>
      <w:jc w:val="both"/>
    </w:pPr>
    <w:rPr>
      <w:spacing w:val="2"/>
      <w:lang w:val="en-GB"/>
    </w:rPr>
  </w:style>
  <w:style w:type="paragraph" w:customStyle="1" w:styleId="1tablebodytext">
    <w:name w:val="1 tablebody text"/>
    <w:basedOn w:val="Normal"/>
    <w:autoRedefine/>
    <w:pPr>
      <w:tabs>
        <w:tab w:val="num" w:pos="720"/>
      </w:tabs>
      <w:spacing w:before="60" w:line="288" w:lineRule="auto"/>
      <w:ind w:left="720" w:hanging="360"/>
      <w:jc w:val="both"/>
    </w:pPr>
    <w:rPr>
      <w:spacing w:val="2"/>
      <w:lang w:val="en-GB"/>
    </w:rPr>
  </w:style>
  <w:style w:type="paragraph" w:customStyle="1" w:styleId="Bullettext">
    <w:name w:val="Bullet text"/>
    <w:basedOn w:val="Normal"/>
    <w:pPr>
      <w:tabs>
        <w:tab w:val="num" w:pos="360"/>
      </w:tabs>
      <w:spacing w:before="60" w:line="288" w:lineRule="auto"/>
      <w:ind w:left="360" w:hanging="360"/>
      <w:jc w:val="both"/>
    </w:pPr>
    <w:rPr>
      <w:spacing w:val="2"/>
      <w:szCs w:val="20"/>
      <w:lang w:val="en-GB"/>
    </w:rPr>
  </w:style>
  <w:style w:type="paragraph" w:customStyle="1" w:styleId="Style1">
    <w:name w:val="Style1"/>
    <w:basedOn w:val="Heading1"/>
    <w:pPr>
      <w:tabs>
        <w:tab w:val="num" w:pos="360"/>
      </w:tabs>
      <w:ind w:left="432" w:hanging="432"/>
    </w:pPr>
    <w:rPr>
      <w:rFonts w:eastAsia="Times New Roman"/>
      <w:bCs w:val="0"/>
      <w:smallCaps w:val="0"/>
      <w:szCs w:val="36"/>
      <w:lang w:val="en-GB"/>
    </w:rPr>
  </w:style>
  <w:style w:type="paragraph" w:customStyle="1" w:styleId="subbull2">
    <w:name w:val="subbull2"/>
    <w:basedOn w:val="Normal"/>
    <w:pPr>
      <w:spacing w:before="60" w:line="288" w:lineRule="auto"/>
      <w:jc w:val="both"/>
    </w:pPr>
    <w:rPr>
      <w:spacing w:val="2"/>
      <w:lang w:val="en-GB"/>
    </w:rPr>
  </w:style>
  <w:style w:type="paragraph" w:customStyle="1" w:styleId="NormalBold">
    <w:name w:val="Normal Bold"/>
    <w:basedOn w:val="Normal"/>
    <w:pPr>
      <w:spacing w:before="60" w:line="288" w:lineRule="auto"/>
      <w:jc w:val="both"/>
    </w:pPr>
    <w:rPr>
      <w:b/>
      <w:spacing w:val="2"/>
      <w:lang w:val="en-GB"/>
    </w:rPr>
  </w:style>
  <w:style w:type="paragraph" w:customStyle="1" w:styleId="BodyText-Professional">
    <w:name w:val="Body Text - Professional"/>
    <w:basedOn w:val="Normal"/>
    <w:pPr>
      <w:spacing w:before="60" w:after="120" w:line="280" w:lineRule="atLeast"/>
      <w:jc w:val="center"/>
    </w:pPr>
    <w:rPr>
      <w:b/>
      <w:bCs/>
      <w:spacing w:val="2"/>
      <w:sz w:val="22"/>
      <w:lang w:val="en-GB"/>
    </w:rPr>
  </w:style>
  <w:style w:type="paragraph" w:customStyle="1" w:styleId="bull">
    <w:name w:val="bull"/>
    <w:basedOn w:val="Normal"/>
    <w:next w:val="Normal"/>
    <w:pPr>
      <w:tabs>
        <w:tab w:val="num" w:pos="720"/>
      </w:tabs>
      <w:spacing w:before="60" w:after="120" w:line="288" w:lineRule="auto"/>
      <w:ind w:left="720" w:hanging="360"/>
      <w:jc w:val="both"/>
    </w:pPr>
    <w:rPr>
      <w:rFonts w:ascii="Verdana" w:hAnsi="Verdana"/>
      <w:spacing w:val="2"/>
    </w:rPr>
  </w:style>
  <w:style w:type="paragraph" w:customStyle="1" w:styleId="t">
    <w:name w:val="t"/>
    <w:basedOn w:val="Normal"/>
    <w:pPr>
      <w:spacing w:before="100" w:beforeAutospacing="1" w:after="100" w:afterAutospacing="1" w:line="288" w:lineRule="auto"/>
      <w:jc w:val="both"/>
    </w:pPr>
    <w:rPr>
      <w:rFonts w:ascii="Arial Unicode MS" w:eastAsia="Arial Unicode MS" w:hAnsi="Arial Unicode MS" w:cs="Arial Unicode MS" w:hint="eastAsia"/>
      <w:color w:val="000000"/>
      <w:spacing w:val="2"/>
      <w:lang w:val="en-GB"/>
    </w:rPr>
  </w:style>
  <w:style w:type="paragraph" w:customStyle="1" w:styleId="ProjectHeader">
    <w:name w:val="Project Header"/>
    <w:basedOn w:val="Normal"/>
    <w:pPr>
      <w:autoSpaceDE w:val="0"/>
      <w:autoSpaceDN w:val="0"/>
    </w:pPr>
    <w:rPr>
      <w:rFonts w:ascii="Times New Roman" w:hAnsi="Times New Roman"/>
      <w:sz w:val="24"/>
    </w:rPr>
  </w:style>
  <w:style w:type="paragraph" w:customStyle="1" w:styleId="TableHead">
    <w:name w:val="Table_Head"/>
    <w:basedOn w:val="Normal"/>
    <w:next w:val="Normal"/>
    <w:pPr>
      <w:spacing w:before="40" w:after="40"/>
    </w:pPr>
    <w:rPr>
      <w:rFonts w:ascii="Times New Roman" w:hAnsi="Times New Roman"/>
      <w:b/>
      <w:bCs/>
      <w:szCs w:val="20"/>
    </w:rPr>
  </w:style>
  <w:style w:type="paragraph" w:customStyle="1" w:styleId="ChartNormalBullet">
    <w:name w:val="Chart Normal Bullet"/>
    <w:basedOn w:val="ChartNormal"/>
    <w:pPr>
      <w:tabs>
        <w:tab w:val="num" w:pos="360"/>
      </w:tabs>
      <w:spacing w:after="60"/>
      <w:ind w:left="360" w:hanging="360"/>
    </w:pPr>
  </w:style>
  <w:style w:type="paragraph" w:customStyle="1" w:styleId="main">
    <w:name w:val="main"/>
    <w:basedOn w:val="Normal"/>
    <w:pPr>
      <w:spacing w:before="100" w:beforeAutospacing="1" w:after="100" w:afterAutospacing="1" w:line="291" w:lineRule="atLeast"/>
    </w:pPr>
    <w:rPr>
      <w:rFonts w:ascii="Verdana" w:eastAsia="Arial Unicode MS" w:hAnsi="Verdana" w:cs="Arial Unicode MS"/>
      <w:color w:val="000000"/>
      <w:sz w:val="19"/>
      <w:szCs w:val="19"/>
    </w:rPr>
  </w:style>
  <w:style w:type="character" w:customStyle="1" w:styleId="main1">
    <w:name w:val="main1"/>
    <w:rPr>
      <w:rFonts w:ascii="Verdana" w:hAnsi="Verdana" w:hint="default"/>
      <w:b w:val="0"/>
      <w:bCs w:val="0"/>
      <w:strike w:val="0"/>
      <w:dstrike w:val="0"/>
      <w:color w:val="000000"/>
      <w:sz w:val="19"/>
      <w:szCs w:val="19"/>
      <w:u w:val="none"/>
      <w:effect w:val="none"/>
    </w:rPr>
  </w:style>
  <w:style w:type="paragraph" w:customStyle="1" w:styleId="A3">
    <w:name w:val="A3"/>
    <w:pPr>
      <w:keepLines/>
      <w:tabs>
        <w:tab w:val="left" w:pos="284"/>
      </w:tabs>
      <w:overflowPunct w:val="0"/>
      <w:autoSpaceDE w:val="0"/>
      <w:autoSpaceDN w:val="0"/>
      <w:adjustRightInd w:val="0"/>
      <w:spacing w:line="240" w:lineRule="atLeast"/>
      <w:ind w:left="284" w:hanging="284"/>
      <w:jc w:val="both"/>
      <w:textAlignment w:val="baseline"/>
    </w:pPr>
    <w:rPr>
      <w:rFonts w:ascii="Arial" w:hAnsi="Arial"/>
      <w:lang w:val="en-GB" w:eastAsia="en-US"/>
    </w:rPr>
  </w:style>
  <w:style w:type="paragraph" w:customStyle="1" w:styleId="reason">
    <w:name w:val="reason"/>
    <w:basedOn w:val="Normal"/>
    <w:pPr>
      <w:ind w:left="360"/>
      <w:jc w:val="both"/>
    </w:pPr>
    <w:rPr>
      <w:sz w:val="22"/>
      <w:szCs w:val="20"/>
    </w:rPr>
  </w:style>
  <w:style w:type="paragraph" w:customStyle="1" w:styleId="listings">
    <w:name w:val="listings"/>
    <w:basedOn w:val="Normal"/>
    <w:pPr>
      <w:tabs>
        <w:tab w:val="num" w:pos="360"/>
      </w:tabs>
      <w:spacing w:after="120"/>
      <w:ind w:left="360" w:hanging="360"/>
      <w:jc w:val="both"/>
    </w:pPr>
    <w:rPr>
      <w:szCs w:val="20"/>
    </w:rPr>
  </w:style>
  <w:style w:type="paragraph" w:customStyle="1" w:styleId="TableText">
    <w:name w:val="Table Text"/>
    <w:basedOn w:val="Normal"/>
    <w:pPr>
      <w:keepLines/>
    </w:pPr>
    <w:rPr>
      <w:rFonts w:ascii="Book Antiqua" w:eastAsia="PMingLiU" w:hAnsi="Book Antiqua"/>
      <w:sz w:val="16"/>
      <w:szCs w:val="20"/>
    </w:rPr>
  </w:style>
  <w:style w:type="paragraph" w:customStyle="1" w:styleId="Bullet10">
    <w:name w:val="Bullet1"/>
    <w:basedOn w:val="BodyText"/>
    <w:pPr>
      <w:tabs>
        <w:tab w:val="num" w:pos="1069"/>
      </w:tabs>
      <w:spacing w:before="40" w:after="40"/>
      <w:ind w:left="1440" w:hanging="360"/>
    </w:pPr>
    <w:rPr>
      <w:rFonts w:ascii="Verdana" w:eastAsia="Times New Roman" w:hAnsi="Verdana"/>
      <w:bCs/>
      <w:color w:val="auto"/>
      <w:lang w:val="en-GB"/>
    </w:rPr>
  </w:style>
  <w:style w:type="paragraph" w:customStyle="1" w:styleId="Bullet1last">
    <w:name w:val="Bullet 1 last"/>
    <w:basedOn w:val="Normal"/>
    <w:next w:val="BodyText"/>
    <w:pPr>
      <w:tabs>
        <w:tab w:val="num" w:pos="720"/>
      </w:tabs>
      <w:spacing w:after="180"/>
      <w:ind w:left="720" w:hanging="360"/>
    </w:pPr>
    <w:rPr>
      <w:rFonts w:ascii="Times New Roman" w:hAnsi="Times New Roman"/>
      <w:spacing w:val="-5"/>
      <w:sz w:val="22"/>
      <w:szCs w:val="20"/>
    </w:rPr>
  </w:style>
  <w:style w:type="paragraph" w:customStyle="1" w:styleId="BulletListContinued">
    <w:name w:val="Bullet List Continued"/>
    <w:aliases w:val="blc"/>
    <w:basedOn w:val="Normal"/>
    <w:pPr>
      <w:tabs>
        <w:tab w:val="num" w:pos="720"/>
        <w:tab w:val="left" w:pos="1008"/>
      </w:tabs>
      <w:ind w:left="1008" w:hanging="432"/>
    </w:pPr>
    <w:rPr>
      <w:sz w:val="22"/>
      <w:szCs w:val="20"/>
      <w:lang w:val="en-GB"/>
    </w:rPr>
  </w:style>
  <w:style w:type="paragraph" w:customStyle="1" w:styleId="subbull">
    <w:name w:val="subbull"/>
    <w:basedOn w:val="Normal"/>
    <w:pPr>
      <w:tabs>
        <w:tab w:val="num" w:pos="1440"/>
      </w:tabs>
      <w:ind w:left="1440" w:hanging="360"/>
    </w:pPr>
    <w:rPr>
      <w:rFonts w:ascii="Times New Roman" w:hAnsi="Times New Roman"/>
      <w:sz w:val="24"/>
    </w:rPr>
  </w:style>
  <w:style w:type="paragraph" w:customStyle="1" w:styleId="Bulletlast">
    <w:name w:val="Bulletlast"/>
    <w:basedOn w:val="Normal"/>
    <w:pPr>
      <w:tabs>
        <w:tab w:val="num" w:pos="720"/>
        <w:tab w:val="left" w:pos="1800"/>
      </w:tabs>
      <w:spacing w:after="240"/>
      <w:ind w:left="720" w:hanging="360"/>
    </w:pPr>
    <w:rPr>
      <w:rFonts w:ascii="Times New Roman" w:hAnsi="Times New Roman"/>
      <w:sz w:val="24"/>
      <w:szCs w:val="20"/>
    </w:rPr>
  </w:style>
  <w:style w:type="paragraph" w:customStyle="1" w:styleId="Legal2L1">
    <w:name w:val="Legal2_L1"/>
    <w:basedOn w:val="Normal"/>
    <w:next w:val="NumContinue"/>
    <w:pPr>
      <w:tabs>
        <w:tab w:val="num" w:pos="360"/>
        <w:tab w:val="left" w:pos="720"/>
      </w:tabs>
      <w:spacing w:after="240"/>
      <w:ind w:left="1440"/>
      <w:outlineLvl w:val="0"/>
    </w:pPr>
    <w:rPr>
      <w:rFonts w:ascii="Times New Roman" w:hAnsi="Times New Roman"/>
      <w:sz w:val="22"/>
      <w:szCs w:val="20"/>
    </w:rPr>
  </w:style>
  <w:style w:type="paragraph" w:customStyle="1" w:styleId="NumContinue">
    <w:name w:val="Num Continue"/>
    <w:basedOn w:val="BodyText"/>
    <w:pPr>
      <w:spacing w:after="240"/>
      <w:ind w:firstLine="1440"/>
    </w:pPr>
    <w:rPr>
      <w:rFonts w:ascii="Times New Roman" w:eastAsia="Times New Roman" w:hAnsi="Times New Roman"/>
      <w:color w:val="auto"/>
      <w:sz w:val="22"/>
    </w:rPr>
  </w:style>
  <w:style w:type="paragraph" w:customStyle="1" w:styleId="Legal2L2">
    <w:name w:val="Legal2_L2"/>
    <w:basedOn w:val="Legal2L1"/>
    <w:next w:val="NumContinue"/>
    <w:pPr>
      <w:tabs>
        <w:tab w:val="clear" w:pos="720"/>
        <w:tab w:val="num" w:pos="2160"/>
      </w:tabs>
      <w:ind w:left="360" w:firstLine="720"/>
      <w:outlineLvl w:val="1"/>
    </w:pPr>
  </w:style>
  <w:style w:type="paragraph" w:customStyle="1" w:styleId="Legal2L3">
    <w:name w:val="Legal2_L3"/>
    <w:basedOn w:val="Legal2L2"/>
    <w:next w:val="NumContinue"/>
    <w:pPr>
      <w:tabs>
        <w:tab w:val="num" w:pos="720"/>
        <w:tab w:val="left" w:pos="2160"/>
      </w:tabs>
      <w:ind w:firstLine="1440"/>
      <w:outlineLvl w:val="2"/>
    </w:pPr>
  </w:style>
  <w:style w:type="paragraph" w:customStyle="1" w:styleId="Legal2L4">
    <w:name w:val="Legal2_L4"/>
    <w:basedOn w:val="Legal2L3"/>
    <w:next w:val="NumContinue"/>
    <w:pPr>
      <w:tabs>
        <w:tab w:val="clear" w:pos="2160"/>
        <w:tab w:val="num" w:pos="3600"/>
      </w:tabs>
      <w:ind w:firstLine="2160"/>
      <w:outlineLvl w:val="3"/>
    </w:pPr>
  </w:style>
  <w:style w:type="paragraph" w:customStyle="1" w:styleId="Legal2L5">
    <w:name w:val="Legal2_L5"/>
    <w:basedOn w:val="Legal2L4"/>
    <w:next w:val="NumContinue"/>
    <w:pPr>
      <w:tabs>
        <w:tab w:val="left" w:pos="3600"/>
        <w:tab w:val="num" w:pos="4320"/>
      </w:tabs>
      <w:ind w:firstLine="2880"/>
      <w:outlineLvl w:val="4"/>
    </w:pPr>
  </w:style>
  <w:style w:type="paragraph" w:customStyle="1" w:styleId="Legal2L6">
    <w:name w:val="Legal2_L6"/>
    <w:basedOn w:val="Legal2L5"/>
    <w:next w:val="NumContinue"/>
    <w:pPr>
      <w:tabs>
        <w:tab w:val="clear" w:pos="3600"/>
        <w:tab w:val="left" w:pos="4320"/>
      </w:tabs>
      <w:ind w:firstLine="3600"/>
      <w:outlineLvl w:val="5"/>
    </w:pPr>
  </w:style>
  <w:style w:type="paragraph" w:customStyle="1" w:styleId="Legal2L7">
    <w:name w:val="Legal2_L7"/>
    <w:basedOn w:val="Legal2L6"/>
    <w:next w:val="NumContinue"/>
    <w:pPr>
      <w:tabs>
        <w:tab w:val="clear" w:pos="4320"/>
        <w:tab w:val="num" w:pos="5760"/>
      </w:tabs>
      <w:ind w:firstLine="4320"/>
      <w:outlineLvl w:val="6"/>
    </w:pPr>
  </w:style>
  <w:style w:type="paragraph" w:customStyle="1" w:styleId="Legal2L8">
    <w:name w:val="Legal2_L8"/>
    <w:basedOn w:val="Legal2L7"/>
    <w:next w:val="NumContinue"/>
    <w:pPr>
      <w:tabs>
        <w:tab w:val="left" w:pos="1440"/>
      </w:tabs>
      <w:ind w:firstLine="720"/>
      <w:outlineLvl w:val="7"/>
    </w:pPr>
  </w:style>
  <w:style w:type="paragraph" w:customStyle="1" w:styleId="BodyText-BulletLevel1">
    <w:name w:val="Body Text - Bullet Level 1"/>
    <w:basedOn w:val="BodyText"/>
    <w:pPr>
      <w:overflowPunct w:val="0"/>
      <w:autoSpaceDE w:val="0"/>
      <w:autoSpaceDN w:val="0"/>
      <w:adjustRightInd w:val="0"/>
      <w:jc w:val="both"/>
      <w:textAlignment w:val="baseline"/>
    </w:pPr>
    <w:rPr>
      <w:rFonts w:eastAsia="Times New Roman"/>
      <w:color w:val="auto"/>
    </w:rPr>
  </w:style>
  <w:style w:type="paragraph" w:customStyle="1" w:styleId="bull3">
    <w:name w:val="bull3"/>
    <w:basedOn w:val="bull2"/>
    <w:pPr>
      <w:numPr>
        <w:numId w:val="0"/>
      </w:numPr>
      <w:tabs>
        <w:tab w:val="num" w:pos="1080"/>
      </w:tabs>
      <w:ind w:left="1080" w:hanging="360"/>
    </w:pPr>
    <w:rPr>
      <w:spacing w:val="2"/>
    </w:rPr>
  </w:style>
  <w:style w:type="paragraph" w:styleId="BodyTextIndent">
    <w:name w:val="Body Text Indent"/>
    <w:basedOn w:val="Normal"/>
    <w:link w:val="BodyTextIndentChar"/>
    <w:pPr>
      <w:ind w:left="-720"/>
    </w:pPr>
    <w:rPr>
      <w:lang w:val="x-none" w:eastAsia="x-none"/>
    </w:rPr>
  </w:style>
  <w:style w:type="paragraph" w:styleId="List4">
    <w:name w:val="List 4"/>
    <w:basedOn w:val="Normal"/>
    <w:pPr>
      <w:spacing w:before="60" w:line="288" w:lineRule="auto"/>
      <w:ind w:left="1440" w:hanging="360"/>
      <w:jc w:val="both"/>
    </w:pPr>
    <w:rPr>
      <w:spacing w:val="2"/>
    </w:rPr>
  </w:style>
  <w:style w:type="paragraph" w:customStyle="1" w:styleId="BodySingle">
    <w:name w:val="Body Single"/>
    <w:basedOn w:val="Normal"/>
    <w:rPr>
      <w:rFonts w:ascii="Helvetica" w:hAnsi="Helvetica"/>
      <w:szCs w:val="20"/>
    </w:rPr>
  </w:style>
  <w:style w:type="paragraph" w:styleId="BodyTextIndent2">
    <w:name w:val="Body Text Indent 2"/>
    <w:basedOn w:val="Normal"/>
    <w:pPr>
      <w:ind w:left="-720"/>
      <w:jc w:val="both"/>
    </w:pPr>
    <w:rPr>
      <w:lang w:val="en-GB"/>
    </w:rPr>
  </w:style>
  <w:style w:type="paragraph" w:styleId="Subtitle">
    <w:name w:val="Subtitle"/>
    <w:basedOn w:val="Normal"/>
    <w:link w:val="SubtitleChar"/>
    <w:uiPriority w:val="11"/>
    <w:qFormat/>
    <w:rPr>
      <w:rFonts w:ascii="Times New Roman" w:eastAsia="MS Mincho" w:hAnsi="Times New Roman"/>
      <w:b/>
      <w:bCs/>
      <w:sz w:val="24"/>
      <w:lang w:val="x-none" w:eastAsia="x-none"/>
    </w:rPr>
  </w:style>
  <w:style w:type="paragraph" w:styleId="TOC4">
    <w:name w:val="toc 4"/>
    <w:basedOn w:val="Normal"/>
    <w:next w:val="Normal"/>
    <w:autoRedefine/>
    <w:semiHidden/>
    <w:pPr>
      <w:ind w:left="600"/>
    </w:pPr>
  </w:style>
  <w:style w:type="paragraph" w:styleId="NormalWeb">
    <w:name w:val="Normal (Web)"/>
    <w:basedOn w:val="Normal"/>
    <w:uiPriority w:val="99"/>
    <w:pPr>
      <w:spacing w:before="100" w:beforeAutospacing="1" w:after="100" w:afterAutospacing="1"/>
    </w:pPr>
    <w:rPr>
      <w:rFonts w:eastAsia="Arial Unicode MS"/>
      <w:sz w:val="22"/>
    </w:rPr>
  </w:style>
  <w:style w:type="paragraph" w:customStyle="1" w:styleId="standard">
    <w:name w:val="standard"/>
    <w:basedOn w:val="Normal"/>
    <w:pPr>
      <w:spacing w:before="100" w:beforeAutospacing="1" w:after="100" w:afterAutospacing="1"/>
    </w:pPr>
    <w:rPr>
      <w:rFonts w:eastAsia="Arial Unicode MS" w:cs="Arial"/>
      <w:color w:val="000000"/>
      <w:szCs w:val="20"/>
      <w:lang w:val="en-AU"/>
    </w:rPr>
  </w:style>
  <w:style w:type="character" w:customStyle="1" w:styleId="intro21">
    <w:name w:val="intro21"/>
    <w:rPr>
      <w:rFonts w:ascii="Arial" w:hAnsi="Arial" w:cs="Arial" w:hint="default"/>
      <w:b w:val="0"/>
      <w:bCs w:val="0"/>
      <w:color w:val="FF6633"/>
      <w:sz w:val="21"/>
      <w:szCs w:val="21"/>
    </w:rPr>
  </w:style>
  <w:style w:type="paragraph" w:customStyle="1" w:styleId="Bullet11">
    <w:name w:val="Bullet 1"/>
    <w:basedOn w:val="BodyTextIndent"/>
    <w:pPr>
      <w:jc w:val="both"/>
    </w:pPr>
    <w:rPr>
      <w:szCs w:val="20"/>
    </w:rPr>
  </w:style>
  <w:style w:type="paragraph" w:customStyle="1" w:styleId="Heading10">
    <w:name w:val="Heading1"/>
    <w:basedOn w:val="Heading3"/>
    <w:pPr>
      <w:ind w:right="29"/>
    </w:pPr>
    <w:rPr>
      <w:sz w:val="24"/>
    </w:rPr>
  </w:style>
  <w:style w:type="character" w:styleId="Strong">
    <w:name w:val="Strong"/>
    <w:uiPriority w:val="22"/>
    <w:qFormat/>
    <w:rPr>
      <w:b/>
      <w:bCs/>
    </w:rPr>
  </w:style>
  <w:style w:type="character" w:customStyle="1" w:styleId="Title1">
    <w:name w:val="Title1"/>
    <w:basedOn w:val="DefaultParagraphFont"/>
    <w:rsid w:val="00F47909"/>
  </w:style>
  <w:style w:type="paragraph" w:customStyle="1" w:styleId="a">
    <w:basedOn w:val="Normal"/>
    <w:rsid w:val="001F6565"/>
    <w:pPr>
      <w:spacing w:after="160" w:line="240" w:lineRule="exact"/>
    </w:pPr>
    <w:rPr>
      <w:rFonts w:ascii="Tahoma" w:hAnsi="Tahoma"/>
      <w:szCs w:val="20"/>
    </w:rPr>
  </w:style>
  <w:style w:type="paragraph" w:customStyle="1" w:styleId="Numbers1">
    <w:name w:val="Numbers 1"/>
    <w:basedOn w:val="Normal"/>
    <w:rsid w:val="001F6565"/>
    <w:pPr>
      <w:widowControl w:val="0"/>
      <w:numPr>
        <w:numId w:val="10"/>
      </w:numPr>
      <w:spacing w:after="240"/>
      <w:jc w:val="both"/>
    </w:pPr>
    <w:rPr>
      <w:rFonts w:ascii="Times New Roman" w:eastAsia="MS Mincho" w:hAnsi="Times New Roman"/>
      <w:sz w:val="24"/>
      <w:lang w:eastAsia="zh-CN"/>
    </w:rPr>
  </w:style>
  <w:style w:type="paragraph" w:customStyle="1" w:styleId="Numbers3">
    <w:name w:val="Numbers 3"/>
    <w:basedOn w:val="Numbers2"/>
    <w:rsid w:val="001F6565"/>
    <w:pPr>
      <w:numPr>
        <w:ilvl w:val="2"/>
      </w:numPr>
      <w:tabs>
        <w:tab w:val="left" w:pos="1800"/>
      </w:tabs>
      <w:spacing w:after="180"/>
    </w:pPr>
  </w:style>
  <w:style w:type="paragraph" w:customStyle="1" w:styleId="Numbers2">
    <w:name w:val="Numbers 2"/>
    <w:basedOn w:val="Numbers1"/>
    <w:rsid w:val="001F6565"/>
    <w:pPr>
      <w:numPr>
        <w:ilvl w:val="1"/>
      </w:numPr>
    </w:pPr>
  </w:style>
  <w:style w:type="paragraph" w:customStyle="1" w:styleId="bodytext0">
    <w:name w:val="bodytext"/>
    <w:basedOn w:val="Normal"/>
    <w:rsid w:val="00CE5FD7"/>
    <w:rPr>
      <w:rFonts w:cs="Arial"/>
      <w:szCs w:val="20"/>
    </w:rPr>
  </w:style>
  <w:style w:type="paragraph" w:customStyle="1" w:styleId="Bullet2">
    <w:name w:val="Bullet2"/>
    <w:basedOn w:val="Normal"/>
    <w:rsid w:val="00CE5FD7"/>
    <w:pPr>
      <w:numPr>
        <w:numId w:val="11"/>
      </w:numPr>
      <w:tabs>
        <w:tab w:val="clear" w:pos="1440"/>
        <w:tab w:val="num" w:pos="720"/>
      </w:tabs>
      <w:ind w:left="720"/>
    </w:pPr>
    <w:rPr>
      <w:szCs w:val="20"/>
    </w:rPr>
  </w:style>
  <w:style w:type="paragraph" w:customStyle="1" w:styleId="Code">
    <w:name w:val="Code"/>
    <w:basedOn w:val="Normal"/>
    <w:rsid w:val="007473EE"/>
    <w:pPr>
      <w:numPr>
        <w:numId w:val="12"/>
      </w:numPr>
      <w:tabs>
        <w:tab w:val="left" w:pos="360"/>
        <w:tab w:val="left" w:pos="720"/>
        <w:tab w:val="left" w:pos="1080"/>
        <w:tab w:val="left" w:pos="1440"/>
        <w:tab w:val="left" w:pos="1800"/>
        <w:tab w:val="left" w:pos="2160"/>
      </w:tabs>
      <w:spacing w:before="60" w:after="60"/>
      <w:ind w:left="432" w:firstLine="0"/>
      <w:jc w:val="both"/>
    </w:pPr>
    <w:rPr>
      <w:rFonts w:ascii="Courier New" w:hAnsi="Courier New" w:cs="Courier New"/>
      <w:sz w:val="22"/>
      <w:szCs w:val="22"/>
      <w:lang w:val="en-GB"/>
    </w:rPr>
  </w:style>
  <w:style w:type="paragraph" w:customStyle="1" w:styleId="ByLine">
    <w:name w:val="ByLine"/>
    <w:basedOn w:val="Title"/>
    <w:rsid w:val="004C0CCC"/>
    <w:pPr>
      <w:pBdr>
        <w:bottom w:val="none" w:sz="0" w:space="0" w:color="auto"/>
      </w:pBdr>
      <w:spacing w:after="720" w:line="240" w:lineRule="auto"/>
      <w:jc w:val="right"/>
      <w:outlineLvl w:val="9"/>
    </w:pPr>
    <w:rPr>
      <w:bCs w:val="0"/>
      <w:smallCaps w:val="0"/>
      <w:spacing w:val="0"/>
      <w:sz w:val="28"/>
      <w:szCs w:val="20"/>
    </w:rPr>
  </w:style>
  <w:style w:type="table" w:styleId="TableGrid">
    <w:name w:val="Table Grid"/>
    <w:basedOn w:val="TableNormal"/>
    <w:uiPriority w:val="39"/>
    <w:qFormat/>
    <w:rsid w:val="00FA2E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638F"/>
    <w:pPr>
      <w:suppressAutoHyphens/>
      <w:spacing w:after="200" w:line="276" w:lineRule="auto"/>
      <w:ind w:left="720"/>
    </w:pPr>
    <w:rPr>
      <w:rFonts w:ascii="Calibri" w:eastAsia="Arial Unicode MS" w:hAnsi="Calibri" w:cs="font595"/>
      <w:kern w:val="1"/>
      <w:sz w:val="22"/>
      <w:szCs w:val="22"/>
      <w:lang w:val="nb-NO" w:eastAsia="ar-SA"/>
    </w:rPr>
  </w:style>
  <w:style w:type="character" w:customStyle="1" w:styleId="Overskrift1Tegn">
    <w:name w:val="Overskrift 1 Tegn"/>
    <w:rsid w:val="0088691B"/>
    <w:rPr>
      <w:rFonts w:ascii="Cambria" w:hAnsi="Cambria" w:cs="font595"/>
      <w:b/>
      <w:bCs/>
      <w:color w:val="365F91"/>
      <w:sz w:val="28"/>
      <w:szCs w:val="28"/>
    </w:rPr>
  </w:style>
  <w:style w:type="paragraph" w:styleId="NoSpacing">
    <w:name w:val="No Spacing"/>
    <w:link w:val="NoSpacingChar"/>
    <w:uiPriority w:val="1"/>
    <w:qFormat/>
    <w:rsid w:val="0088691B"/>
    <w:pPr>
      <w:suppressAutoHyphens/>
      <w:spacing w:line="100" w:lineRule="atLeast"/>
    </w:pPr>
    <w:rPr>
      <w:rFonts w:ascii="Calibri" w:eastAsia="Arial Unicode MS" w:hAnsi="Calibri"/>
      <w:kern w:val="1"/>
      <w:sz w:val="22"/>
      <w:szCs w:val="22"/>
      <w:lang w:val="nb-NO" w:eastAsia="ar-SA"/>
    </w:rPr>
  </w:style>
  <w:style w:type="paragraph" w:customStyle="1" w:styleId="CompanyName">
    <w:name w:val="Company Name"/>
    <w:rsid w:val="0088691B"/>
    <w:pPr>
      <w:widowControl w:val="0"/>
      <w:suppressAutoHyphens/>
      <w:spacing w:after="200" w:line="276" w:lineRule="auto"/>
      <w:ind w:left="634"/>
    </w:pPr>
    <w:rPr>
      <w:rFonts w:ascii="Cambria" w:eastAsia="Arial Unicode MS" w:hAnsi="Cambria" w:cs="Calibri"/>
      <w:caps/>
      <w:spacing w:val="20"/>
      <w:kern w:val="1"/>
      <w:sz w:val="18"/>
      <w:szCs w:val="22"/>
      <w:lang w:val="nb-NO" w:eastAsia="ar-SA"/>
    </w:rPr>
  </w:style>
  <w:style w:type="paragraph" w:customStyle="1" w:styleId="AuthorsName">
    <w:name w:val="Author's Name"/>
    <w:rsid w:val="0088691B"/>
    <w:pPr>
      <w:widowControl w:val="0"/>
      <w:suppressAutoHyphens/>
      <w:spacing w:after="200" w:line="276" w:lineRule="auto"/>
      <w:ind w:left="634"/>
    </w:pPr>
    <w:rPr>
      <w:rFonts w:ascii="Cambria" w:eastAsia="Arial Unicode MS" w:hAnsi="Cambria" w:cs="Calibri"/>
      <w:kern w:val="1"/>
      <w:sz w:val="18"/>
      <w:szCs w:val="22"/>
      <w:lang w:val="nb-NO" w:eastAsia="ar-SA"/>
    </w:rPr>
  </w:style>
  <w:style w:type="paragraph" w:customStyle="1" w:styleId="DocumentDate">
    <w:name w:val="Document Date"/>
    <w:rsid w:val="0088691B"/>
    <w:pPr>
      <w:widowControl w:val="0"/>
      <w:suppressAutoHyphens/>
      <w:spacing w:after="200" w:line="276" w:lineRule="auto"/>
      <w:ind w:left="634"/>
    </w:pPr>
    <w:rPr>
      <w:rFonts w:ascii="Cambria" w:eastAsia="Arial Unicode MS" w:hAnsi="Cambria" w:cs="Calibri"/>
      <w:caps/>
      <w:color w:val="7F7F7F"/>
      <w:kern w:val="1"/>
      <w:sz w:val="16"/>
      <w:szCs w:val="22"/>
      <w:lang w:val="nb-NO" w:eastAsia="ar-SA"/>
    </w:rPr>
  </w:style>
  <w:style w:type="paragraph" w:customStyle="1" w:styleId="Abstract">
    <w:name w:val="Abstract"/>
    <w:rsid w:val="0088691B"/>
    <w:pPr>
      <w:widowControl w:val="0"/>
      <w:suppressAutoHyphens/>
      <w:spacing w:after="200" w:line="276" w:lineRule="auto"/>
      <w:ind w:left="634"/>
    </w:pPr>
    <w:rPr>
      <w:rFonts w:ascii="Cambria" w:eastAsia="Arial Unicode MS" w:hAnsi="Cambria" w:cs="Calibri"/>
      <w:kern w:val="1"/>
      <w:sz w:val="16"/>
      <w:szCs w:val="22"/>
      <w:lang w:val="nb-NO" w:eastAsia="ar-SA"/>
    </w:rPr>
  </w:style>
  <w:style w:type="paragraph" w:styleId="TOC3">
    <w:name w:val="toc 3"/>
    <w:basedOn w:val="Normal"/>
    <w:next w:val="Normal"/>
    <w:autoRedefine/>
    <w:semiHidden/>
    <w:rsid w:val="00D56BAB"/>
    <w:pPr>
      <w:ind w:left="400"/>
    </w:pPr>
  </w:style>
  <w:style w:type="character" w:customStyle="1" w:styleId="NoSpacingChar">
    <w:name w:val="No Spacing Char"/>
    <w:link w:val="NoSpacing"/>
    <w:uiPriority w:val="1"/>
    <w:rsid w:val="002F5C79"/>
    <w:rPr>
      <w:rFonts w:ascii="Calibri" w:eastAsia="Arial Unicode MS" w:hAnsi="Calibri"/>
      <w:kern w:val="1"/>
      <w:sz w:val="22"/>
      <w:szCs w:val="22"/>
      <w:lang w:val="nb-NO" w:eastAsia="ar-SA" w:bidi="ar-SA"/>
    </w:rPr>
  </w:style>
  <w:style w:type="character" w:customStyle="1" w:styleId="SubtitleChar">
    <w:name w:val="Subtitle Char"/>
    <w:link w:val="Subtitle"/>
    <w:uiPriority w:val="11"/>
    <w:rsid w:val="002F5C79"/>
    <w:rPr>
      <w:rFonts w:eastAsia="MS Mincho"/>
      <w:b/>
      <w:bCs/>
      <w:sz w:val="24"/>
      <w:szCs w:val="24"/>
    </w:rPr>
  </w:style>
  <w:style w:type="character" w:customStyle="1" w:styleId="TitleChar">
    <w:name w:val="Title Char"/>
    <w:link w:val="Title"/>
    <w:uiPriority w:val="10"/>
    <w:rsid w:val="002F5C79"/>
    <w:rPr>
      <w:rFonts w:ascii="Arial" w:hAnsi="Arial" w:cs="Arial"/>
      <w:b/>
      <w:bCs/>
      <w:smallCaps/>
      <w:spacing w:val="2"/>
      <w:kern w:val="28"/>
      <w:sz w:val="32"/>
      <w:szCs w:val="32"/>
    </w:rPr>
  </w:style>
  <w:style w:type="paragraph" w:customStyle="1" w:styleId="TPText">
    <w:name w:val="TPText"/>
    <w:basedOn w:val="Normal"/>
    <w:rsid w:val="00BB02CB"/>
    <w:pPr>
      <w:ind w:left="360"/>
      <w:jc w:val="both"/>
    </w:pPr>
    <w:rPr>
      <w:rFonts w:ascii="Tahoma" w:hAnsi="Tahoma" w:cs="Tahoma"/>
      <w:szCs w:val="20"/>
      <w:lang w:eastAsia="ar-SA"/>
    </w:rPr>
  </w:style>
  <w:style w:type="character" w:customStyle="1" w:styleId="apple-style-span">
    <w:name w:val="apple-style-span"/>
    <w:rsid w:val="00357981"/>
  </w:style>
  <w:style w:type="character" w:customStyle="1" w:styleId="FooterChar">
    <w:name w:val="Footer Char"/>
    <w:aliases w:val="f Char"/>
    <w:link w:val="Footer"/>
    <w:locked/>
    <w:rsid w:val="00F623BE"/>
    <w:rPr>
      <w:rFonts w:ascii="Arial" w:eastAsia="MS Mincho" w:hAnsi="Arial"/>
      <w:szCs w:val="24"/>
    </w:rPr>
  </w:style>
  <w:style w:type="paragraph" w:customStyle="1" w:styleId="Default">
    <w:name w:val="Default"/>
    <w:rsid w:val="00C63274"/>
    <w:pPr>
      <w:autoSpaceDE w:val="0"/>
      <w:autoSpaceDN w:val="0"/>
      <w:adjustRightInd w:val="0"/>
    </w:pPr>
    <w:rPr>
      <w:rFonts w:ascii="DINOT-Regular" w:hAnsi="DINOT-Regular" w:cs="DINOT-Regular"/>
      <w:color w:val="000000"/>
      <w:sz w:val="24"/>
      <w:szCs w:val="24"/>
      <w:lang w:val="en-US" w:eastAsia="en-US"/>
    </w:rPr>
  </w:style>
  <w:style w:type="character" w:customStyle="1" w:styleId="contactblack">
    <w:name w:val="contactblack"/>
    <w:rsid w:val="009956EB"/>
  </w:style>
  <w:style w:type="character" w:customStyle="1" w:styleId="contactblue">
    <w:name w:val="contactblue"/>
    <w:rsid w:val="009956EB"/>
  </w:style>
  <w:style w:type="character" w:customStyle="1" w:styleId="apple-converted-space">
    <w:name w:val="apple-converted-space"/>
    <w:rsid w:val="009956EB"/>
  </w:style>
  <w:style w:type="table" w:styleId="GridTable3-Accent6">
    <w:name w:val="Grid Table 3 Accent 6"/>
    <w:basedOn w:val="TableNormal"/>
    <w:uiPriority w:val="48"/>
    <w:rsid w:val="00571D09"/>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styleId="GridTable4">
    <w:name w:val="Grid Table 4"/>
    <w:basedOn w:val="TableNormal"/>
    <w:uiPriority w:val="49"/>
    <w:rsid w:val="00571D09"/>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erChar">
    <w:name w:val="Header Char"/>
    <w:aliases w:val="*Header Char,h Char,Chapter Name Char,reference Char"/>
    <w:link w:val="Header"/>
    <w:uiPriority w:val="99"/>
    <w:rsid w:val="00C86916"/>
    <w:rPr>
      <w:rFonts w:ascii="Arial" w:eastAsia="MS Mincho" w:hAnsi="Arial"/>
      <w:szCs w:val="24"/>
    </w:rPr>
  </w:style>
  <w:style w:type="table" w:customStyle="1" w:styleId="Style2">
    <w:name w:val="Style2"/>
    <w:basedOn w:val="TableNormal"/>
    <w:rsid w:val="00C86916"/>
    <w:tblPr/>
    <w:tcPr>
      <w:shd w:val="clear" w:color="auto" w:fill="8DB3E2"/>
    </w:tcPr>
  </w:style>
  <w:style w:type="character" w:customStyle="1" w:styleId="CommentTextChar">
    <w:name w:val="Comment Text Char"/>
    <w:link w:val="CommentText"/>
    <w:semiHidden/>
    <w:rsid w:val="008B58C4"/>
    <w:rPr>
      <w:rFonts w:ascii="Arial" w:eastAsia="MS Mincho" w:hAnsi="Arial"/>
    </w:rPr>
  </w:style>
  <w:style w:type="character" w:customStyle="1" w:styleId="BodyTextIndentChar">
    <w:name w:val="Body Text Indent Char"/>
    <w:link w:val="BodyTextIndent"/>
    <w:rsid w:val="00F822FE"/>
    <w:rPr>
      <w:rFonts w:ascii="Arial" w:hAnsi="Arial" w:cs="Arial"/>
      <w:szCs w:val="24"/>
    </w:rPr>
  </w:style>
  <w:style w:type="character" w:customStyle="1" w:styleId="BodyTextChar">
    <w:name w:val="Body Text Char"/>
    <w:aliases w:val="Orig Qstn Char,Original Question Char,RFQ Text Char,RFQ Char,b Char,doc1 Char,bt Char,Body Text 12 Char,1 Char,Body Char,contents Char,body text Char,Copy 1 Char,Text for Heading Char,heading_txt Char,bodytxy2 Char,??2 Char,normal Char"/>
    <w:link w:val="BodyText"/>
    <w:locked/>
    <w:rsid w:val="006F2AD7"/>
    <w:rPr>
      <w:rFonts w:ascii="Arial" w:eastAsia="MS Mincho" w:hAnsi="Arial" w:cs="Arial"/>
      <w:color w:val="000000"/>
    </w:rPr>
  </w:style>
  <w:style w:type="character" w:customStyle="1" w:styleId="Heading1Char">
    <w:name w:val="Heading 1 Char"/>
    <w:aliases w:val="H1 Char,1 Heading 1 Char,Main heading Char,Head1 Char,Part Char,Part1 Char,Part2 Char,GE Heading 1 Char,l1 Char,Heading apps Char,h1 Char,BMS Heading 1 Char,Service Bulletin Char,Heading 10 Char,Section Char,Chapter Headline Char,L1 Char"/>
    <w:link w:val="Heading1"/>
    <w:rsid w:val="00D37A7A"/>
    <w:rPr>
      <w:rFonts w:ascii="Arial" w:eastAsia="MS Mincho" w:hAnsi="Arial" w:cs="Arial"/>
      <w:b/>
      <w:bCs/>
      <w:smallCaps/>
      <w:spacing w:val="2"/>
      <w:kern w:val="32"/>
      <w:sz w:val="36"/>
      <w:szCs w:val="32"/>
    </w:rPr>
  </w:style>
  <w:style w:type="character" w:customStyle="1" w:styleId="Heading2Char">
    <w:name w:val="Heading 2 Char"/>
    <w:aliases w:val="Sub-heading Char,H2 Char,Chapter Number/Appendix Letter Char,chn Char,h2 Char,Level 2 Topic Heading Char,Chapter Title Char,GE Heading 2 Char,l2 Char,Major Char,hd2 Char,Header 2 Char,Second line Char,Frame Title Char,PIM2 Char,2 Char"/>
    <w:link w:val="Heading2"/>
    <w:rsid w:val="00D37A7A"/>
    <w:rPr>
      <w:rFonts w:ascii="Arial" w:eastAsia="MS Mincho" w:hAnsi="Arial" w:cs="Arial"/>
      <w:b/>
      <w:bCs/>
      <w:iCs/>
      <w:smallCaps/>
      <w:color w:val="000094"/>
      <w:spacing w:val="2"/>
      <w:sz w:val="28"/>
      <w:szCs w:val="28"/>
    </w:rPr>
  </w:style>
  <w:style w:type="character" w:styleId="UnresolvedMention">
    <w:name w:val="Unresolved Mention"/>
    <w:uiPriority w:val="99"/>
    <w:semiHidden/>
    <w:unhideWhenUsed/>
    <w:rsid w:val="00EE01DC"/>
    <w:rPr>
      <w:color w:val="808080"/>
      <w:shd w:val="clear" w:color="auto" w:fill="E6E6E6"/>
    </w:rPr>
  </w:style>
  <w:style w:type="paragraph" w:customStyle="1" w:styleId="Asubpara">
    <w:name w:val="Asub para"/>
    <w:basedOn w:val="Normal"/>
    <w:link w:val="AsubparaChar"/>
    <w:autoRedefine/>
    <w:qFormat/>
    <w:rsid w:val="003D2E60"/>
    <w:pPr>
      <w:shd w:val="clear" w:color="auto" w:fill="FFFFFF"/>
      <w:jc w:val="both"/>
    </w:pPr>
    <w:rPr>
      <w:rFonts w:ascii="Calibri" w:hAnsi="Calibri"/>
      <w:color w:val="222222"/>
      <w:sz w:val="28"/>
      <w:szCs w:val="28"/>
      <w:lang w:val="x-none" w:eastAsia="x-none"/>
    </w:rPr>
  </w:style>
  <w:style w:type="paragraph" w:customStyle="1" w:styleId="Stylesubpara14pt">
    <w:name w:val="Style sub para + 14 pt"/>
    <w:basedOn w:val="Asubpara"/>
    <w:rsid w:val="000E2527"/>
  </w:style>
  <w:style w:type="character" w:customStyle="1" w:styleId="AsubparaChar">
    <w:name w:val="Asub para Char"/>
    <w:link w:val="Asubpara"/>
    <w:rsid w:val="003D2E60"/>
    <w:rPr>
      <w:rFonts w:ascii="Calibri" w:hAnsi="Calibri"/>
      <w:color w:val="222222"/>
      <w:sz w:val="28"/>
      <w:szCs w:val="28"/>
      <w:shd w:val="clear" w:color="auto" w:fill="FFFFFF"/>
      <w:lang w:eastAsia="x-none"/>
    </w:rPr>
  </w:style>
  <w:style w:type="paragraph" w:customStyle="1" w:styleId="asubtitle">
    <w:name w:val="asubtitle"/>
    <w:basedOn w:val="Heading2"/>
    <w:qFormat/>
    <w:rsid w:val="000E2527"/>
    <w:pPr>
      <w:tabs>
        <w:tab w:val="num" w:pos="1836"/>
      </w:tabs>
      <w:spacing w:before="0" w:after="0" w:line="360" w:lineRule="auto"/>
      <w:jc w:val="left"/>
    </w:pPr>
    <w:rPr>
      <w:rFonts w:ascii="Open Sans" w:hAnsi="Open Sans" w:cs="Open Sans"/>
      <w:bCs w:val="0"/>
      <w:sz w:val="22"/>
      <w:szCs w:val="22"/>
    </w:rPr>
  </w:style>
  <w:style w:type="paragraph" w:customStyle="1" w:styleId="aMainHeading">
    <w:name w:val="aMainHeading"/>
    <w:basedOn w:val="Heading1"/>
    <w:qFormat/>
    <w:rsid w:val="000E2527"/>
    <w:pPr>
      <w:numPr>
        <w:numId w:val="2"/>
      </w:numPr>
      <w:tabs>
        <w:tab w:val="left" w:pos="0"/>
      </w:tabs>
      <w:ind w:left="0" w:firstLine="0"/>
    </w:pPr>
    <w:rPr>
      <w:rFonts w:ascii="Open Sans" w:hAnsi="Open Sans" w:cs="Open Sans"/>
    </w:rPr>
  </w:style>
  <w:style w:type="paragraph" w:customStyle="1" w:styleId="Asubdotpoint">
    <w:name w:val="Asub dot point"/>
    <w:basedOn w:val="Normal"/>
    <w:autoRedefine/>
    <w:qFormat/>
    <w:rsid w:val="007555C2"/>
    <w:pPr>
      <w:numPr>
        <w:numId w:val="13"/>
      </w:numPr>
      <w:jc w:val="both"/>
    </w:pPr>
    <w:rPr>
      <w:rFonts w:ascii="Open Sans" w:hAnsi="Open Sans" w:cs="Open Sans"/>
      <w:bCs/>
      <w:color w:val="000000"/>
      <w:sz w:val="28"/>
    </w:rPr>
  </w:style>
  <w:style w:type="paragraph" w:customStyle="1" w:styleId="Asubsubtitle">
    <w:name w:val="A sub sub title"/>
    <w:basedOn w:val="asubtitle"/>
    <w:qFormat/>
    <w:rsid w:val="007555C2"/>
    <w:rPr>
      <w:sz w:val="16"/>
      <w:szCs w:val="16"/>
    </w:rPr>
  </w:style>
  <w:style w:type="character" w:customStyle="1" w:styleId="MSGENFONTSTYLENAMETEMPLATEROLELEVELMSGENFONTSTYLENAMEBYROLEHEADING1">
    <w:name w:val="MSG_EN_FONT_STYLE_NAME_TEMPLATE_ROLE_LEVEL MSG_EN_FONT_STYLE_NAME_BY_ROLE_HEADING 1_"/>
    <w:link w:val="MSGENFONTSTYLENAMETEMPLATEROLELEVELMSGENFONTSTYLENAMEBYROLEHEADING10"/>
    <w:locked/>
    <w:rsid w:val="0090763E"/>
    <w:rPr>
      <w:rFonts w:ascii="Arial" w:eastAsia="Arial" w:hAnsi="Arial" w:cs="Arial"/>
      <w:sz w:val="30"/>
      <w:szCs w:val="30"/>
      <w:shd w:val="clear" w:color="auto" w:fill="FFFFFF"/>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90763E"/>
    <w:pPr>
      <w:widowControl w:val="0"/>
      <w:shd w:val="clear" w:color="auto" w:fill="FFFFFF"/>
      <w:spacing w:before="180" w:after="180" w:line="0" w:lineRule="atLeast"/>
      <w:jc w:val="center"/>
      <w:outlineLvl w:val="0"/>
    </w:pPr>
    <w:rPr>
      <w:rFonts w:eastAsia="Arial" w:cs="Arial"/>
      <w:sz w:val="30"/>
      <w:szCs w:val="30"/>
      <w:lang w:val="en-AU" w:eastAsia="en-AU"/>
    </w:rPr>
  </w:style>
  <w:style w:type="character" w:customStyle="1" w:styleId="MSGENFONTSTYLENAMETEMPLATEROLELEVELMSGENFONTSTYLENAMEBYROLEHEADING3">
    <w:name w:val="MSG_EN_FONT_STYLE_NAME_TEMPLATE_ROLE_LEVEL MSG_EN_FONT_STYLE_NAME_BY_ROLE_HEADING 3_"/>
    <w:link w:val="MSGENFONTSTYLENAMETEMPLATEROLELEVELMSGENFONTSTYLENAMEBYROLEHEADING30"/>
    <w:locked/>
    <w:rsid w:val="0090763E"/>
    <w:rPr>
      <w:rFonts w:ascii="Arial" w:eastAsia="Arial" w:hAnsi="Arial" w:cs="Arial"/>
      <w:sz w:val="18"/>
      <w:szCs w:val="18"/>
      <w:shd w:val="clear" w:color="auto" w:fill="FFFFFF"/>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rsid w:val="0090763E"/>
    <w:pPr>
      <w:widowControl w:val="0"/>
      <w:shd w:val="clear" w:color="auto" w:fill="FFFFFF"/>
      <w:spacing w:before="60" w:line="355" w:lineRule="exact"/>
      <w:jc w:val="both"/>
      <w:outlineLvl w:val="2"/>
    </w:pPr>
    <w:rPr>
      <w:rFonts w:eastAsia="Arial" w:cs="Arial"/>
      <w:sz w:val="18"/>
      <w:szCs w:val="18"/>
      <w:lang w:val="en-AU" w:eastAsia="en-AU"/>
    </w:rPr>
  </w:style>
  <w:style w:type="character" w:customStyle="1" w:styleId="MSGENFONTSTYLENAMETEMPLATEROLENUMBERMSGENFONTSTYLENAMEBYROLETEXT3">
    <w:name w:val="MSG_EN_FONT_STYLE_NAME_TEMPLATE_ROLE_NUMBER MSG_EN_FONT_STYLE_NAME_BY_ROLE_TEXT 3_"/>
    <w:link w:val="MSGENFONTSTYLENAMETEMPLATEROLENUMBERMSGENFONTSTYLENAMEBYROLETEXT30"/>
    <w:locked/>
    <w:rsid w:val="0090763E"/>
    <w:rPr>
      <w:rFonts w:ascii="Arial" w:eastAsia="Arial" w:hAnsi="Arial" w:cs="Arial"/>
      <w:sz w:val="16"/>
      <w:szCs w:val="16"/>
      <w:shd w:val="clear" w:color="auto" w:fill="FFFFFF"/>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90763E"/>
    <w:pPr>
      <w:widowControl w:val="0"/>
      <w:shd w:val="clear" w:color="auto" w:fill="FFFFFF"/>
      <w:spacing w:line="0" w:lineRule="atLeast"/>
    </w:pPr>
    <w:rPr>
      <w:rFonts w:eastAsia="Arial" w:cs="Arial"/>
      <w:sz w:val="16"/>
      <w:szCs w:val="16"/>
      <w:lang w:val="en-AU" w:eastAsia="en-AU"/>
    </w:r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0"/>
    <w:locked/>
    <w:rsid w:val="0090763E"/>
    <w:rPr>
      <w:rFonts w:ascii="Arial" w:eastAsia="Arial" w:hAnsi="Arial" w:cs="Arial"/>
      <w:sz w:val="16"/>
      <w:szCs w:val="16"/>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90763E"/>
    <w:pPr>
      <w:widowControl w:val="0"/>
      <w:shd w:val="clear" w:color="auto" w:fill="FFFFFF"/>
      <w:spacing w:line="0" w:lineRule="atLeast"/>
    </w:pPr>
    <w:rPr>
      <w:rFonts w:eastAsia="Arial" w:cs="Arial"/>
      <w:sz w:val="16"/>
      <w:szCs w:val="16"/>
      <w:lang w:val="en-AU" w:eastAsia="en-AU"/>
    </w:rPr>
  </w:style>
  <w:style w:type="character" w:customStyle="1" w:styleId="MSGENFONTSTYLENAMETEMPLATEROLENUMBERMSGENFONTSTYLENAMEBYROLETEXT2">
    <w:name w:val="MSG_EN_FONT_STYLE_NAME_TEMPLATE_ROLE_NUMBER MSG_EN_FONT_STYLE_NAME_BY_ROLE_TEXT 2_"/>
    <w:rsid w:val="0090763E"/>
    <w:rPr>
      <w:rFonts w:ascii="Arial" w:eastAsia="Arial" w:hAnsi="Arial" w:cs="Arial" w:hint="default"/>
      <w:b w:val="0"/>
      <w:bCs w:val="0"/>
      <w:i w:val="0"/>
      <w:iCs w:val="0"/>
      <w:smallCaps w:val="0"/>
      <w:strike w:val="0"/>
      <w:dstrike w:val="0"/>
      <w:sz w:val="18"/>
      <w:szCs w:val="18"/>
      <w:u w:val="none"/>
      <w:effect w:val="none"/>
    </w:rPr>
  </w:style>
  <w:style w:type="character" w:customStyle="1" w:styleId="MSGENFONTSTYLENAMETEMPLATEROLEMSGENFONTSTYLENAMEBYROLETEXT">
    <w:name w:val="MSG_EN_FONT_STYLE_NAME_TEMPLATE_ROLE MSG_EN_FONT_STYLE_NAME_BY_ROLE_TEXT_"/>
    <w:rsid w:val="0090763E"/>
    <w:rPr>
      <w:rFonts w:ascii="Arial" w:eastAsia="Arial" w:hAnsi="Arial" w:cs="Arial" w:hint="default"/>
      <w:b w:val="0"/>
      <w:bCs w:val="0"/>
      <w:i w:val="0"/>
      <w:iCs w:val="0"/>
      <w:smallCaps w:val="0"/>
      <w:strike w:val="0"/>
      <w:dstrike w:val="0"/>
      <w:sz w:val="18"/>
      <w:szCs w:val="18"/>
      <w:u w:val="none"/>
      <w:effect w:val="none"/>
    </w:rPr>
  </w:style>
  <w:style w:type="character" w:customStyle="1" w:styleId="MSGENFONTSTYLENAMETEMPLATEROLEMSGENFONTSTYLENAMEBYROLETEXT0">
    <w:name w:val="MSG_EN_FONT_STYLE_NAME_TEMPLATE_ROLE MSG_EN_FONT_STYLE_NAME_BY_ROLE_TEXT"/>
    <w:rsid w:val="0090763E"/>
    <w:rPr>
      <w:rFonts w:ascii="Arial" w:eastAsia="Arial" w:hAnsi="Arial" w:cs="Arial" w:hint="default"/>
      <w:b w:val="0"/>
      <w:bCs w:val="0"/>
      <w:i w:val="0"/>
      <w:iCs w:val="0"/>
      <w:smallCaps w:val="0"/>
      <w:strike w:val="0"/>
      <w:dstrike w:val="0"/>
      <w:color w:val="000000"/>
      <w:spacing w:val="0"/>
      <w:w w:val="100"/>
      <w:position w:val="0"/>
      <w:sz w:val="18"/>
      <w:szCs w:val="18"/>
      <w:u w:val="none"/>
      <w:effect w:val="none"/>
      <w:lang w:val="en-US"/>
    </w:rPr>
  </w:style>
  <w:style w:type="paragraph" w:customStyle="1" w:styleId="CharCharCharCharCharCharCharCharCharCharChar0">
    <w:name w:val="Char Char Char Char Char Char Char Char Char Char Char"/>
    <w:basedOn w:val="Normal"/>
    <w:next w:val="Normal"/>
    <w:rsid w:val="003D0AEB"/>
    <w:pPr>
      <w:spacing w:after="160" w:line="240" w:lineRule="exact"/>
    </w:pPr>
    <w:rPr>
      <w:szCs w:val="20"/>
    </w:rPr>
  </w:style>
  <w:style w:type="character" w:customStyle="1" w:styleId="Title2">
    <w:name w:val="Title2"/>
    <w:basedOn w:val="DefaultParagraphFont"/>
    <w:rsid w:val="003D0AEB"/>
  </w:style>
  <w:style w:type="table" w:styleId="GridTable1Light-Accent2">
    <w:name w:val="Grid Table 1 Light Accent 2"/>
    <w:basedOn w:val="TableNormal"/>
    <w:uiPriority w:val="46"/>
    <w:rsid w:val="00626409"/>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080">
      <w:bodyDiv w:val="1"/>
      <w:marLeft w:val="0"/>
      <w:marRight w:val="0"/>
      <w:marTop w:val="0"/>
      <w:marBottom w:val="0"/>
      <w:divBdr>
        <w:top w:val="none" w:sz="0" w:space="0" w:color="auto"/>
        <w:left w:val="none" w:sz="0" w:space="0" w:color="auto"/>
        <w:bottom w:val="none" w:sz="0" w:space="0" w:color="auto"/>
        <w:right w:val="none" w:sz="0" w:space="0" w:color="auto"/>
      </w:divBdr>
    </w:div>
    <w:div w:id="5208233">
      <w:bodyDiv w:val="1"/>
      <w:marLeft w:val="0"/>
      <w:marRight w:val="0"/>
      <w:marTop w:val="0"/>
      <w:marBottom w:val="0"/>
      <w:divBdr>
        <w:top w:val="none" w:sz="0" w:space="0" w:color="auto"/>
        <w:left w:val="none" w:sz="0" w:space="0" w:color="auto"/>
        <w:bottom w:val="none" w:sz="0" w:space="0" w:color="auto"/>
        <w:right w:val="none" w:sz="0" w:space="0" w:color="auto"/>
      </w:divBdr>
    </w:div>
    <w:div w:id="26224927">
      <w:bodyDiv w:val="1"/>
      <w:marLeft w:val="0"/>
      <w:marRight w:val="0"/>
      <w:marTop w:val="0"/>
      <w:marBottom w:val="0"/>
      <w:divBdr>
        <w:top w:val="none" w:sz="0" w:space="0" w:color="auto"/>
        <w:left w:val="none" w:sz="0" w:space="0" w:color="auto"/>
        <w:bottom w:val="none" w:sz="0" w:space="0" w:color="auto"/>
        <w:right w:val="none" w:sz="0" w:space="0" w:color="auto"/>
      </w:divBdr>
    </w:div>
    <w:div w:id="30763297">
      <w:bodyDiv w:val="1"/>
      <w:marLeft w:val="0"/>
      <w:marRight w:val="0"/>
      <w:marTop w:val="0"/>
      <w:marBottom w:val="0"/>
      <w:divBdr>
        <w:top w:val="none" w:sz="0" w:space="0" w:color="auto"/>
        <w:left w:val="none" w:sz="0" w:space="0" w:color="auto"/>
        <w:bottom w:val="none" w:sz="0" w:space="0" w:color="auto"/>
        <w:right w:val="none" w:sz="0" w:space="0" w:color="auto"/>
      </w:divBdr>
    </w:div>
    <w:div w:id="54164291">
      <w:bodyDiv w:val="1"/>
      <w:marLeft w:val="0"/>
      <w:marRight w:val="0"/>
      <w:marTop w:val="0"/>
      <w:marBottom w:val="0"/>
      <w:divBdr>
        <w:top w:val="none" w:sz="0" w:space="0" w:color="auto"/>
        <w:left w:val="none" w:sz="0" w:space="0" w:color="auto"/>
        <w:bottom w:val="none" w:sz="0" w:space="0" w:color="auto"/>
        <w:right w:val="none" w:sz="0" w:space="0" w:color="auto"/>
      </w:divBdr>
    </w:div>
    <w:div w:id="58945796">
      <w:bodyDiv w:val="1"/>
      <w:marLeft w:val="0"/>
      <w:marRight w:val="0"/>
      <w:marTop w:val="0"/>
      <w:marBottom w:val="0"/>
      <w:divBdr>
        <w:top w:val="none" w:sz="0" w:space="0" w:color="auto"/>
        <w:left w:val="none" w:sz="0" w:space="0" w:color="auto"/>
        <w:bottom w:val="none" w:sz="0" w:space="0" w:color="auto"/>
        <w:right w:val="none" w:sz="0" w:space="0" w:color="auto"/>
      </w:divBdr>
    </w:div>
    <w:div w:id="94716931">
      <w:bodyDiv w:val="1"/>
      <w:marLeft w:val="0"/>
      <w:marRight w:val="0"/>
      <w:marTop w:val="0"/>
      <w:marBottom w:val="0"/>
      <w:divBdr>
        <w:top w:val="none" w:sz="0" w:space="0" w:color="auto"/>
        <w:left w:val="none" w:sz="0" w:space="0" w:color="auto"/>
        <w:bottom w:val="none" w:sz="0" w:space="0" w:color="auto"/>
        <w:right w:val="none" w:sz="0" w:space="0" w:color="auto"/>
      </w:divBdr>
    </w:div>
    <w:div w:id="103889432">
      <w:bodyDiv w:val="1"/>
      <w:marLeft w:val="0"/>
      <w:marRight w:val="0"/>
      <w:marTop w:val="0"/>
      <w:marBottom w:val="0"/>
      <w:divBdr>
        <w:top w:val="none" w:sz="0" w:space="0" w:color="auto"/>
        <w:left w:val="none" w:sz="0" w:space="0" w:color="auto"/>
        <w:bottom w:val="none" w:sz="0" w:space="0" w:color="auto"/>
        <w:right w:val="none" w:sz="0" w:space="0" w:color="auto"/>
      </w:divBdr>
    </w:div>
    <w:div w:id="123236007">
      <w:bodyDiv w:val="1"/>
      <w:marLeft w:val="0"/>
      <w:marRight w:val="0"/>
      <w:marTop w:val="0"/>
      <w:marBottom w:val="0"/>
      <w:divBdr>
        <w:top w:val="none" w:sz="0" w:space="0" w:color="auto"/>
        <w:left w:val="none" w:sz="0" w:space="0" w:color="auto"/>
        <w:bottom w:val="none" w:sz="0" w:space="0" w:color="auto"/>
        <w:right w:val="none" w:sz="0" w:space="0" w:color="auto"/>
      </w:divBdr>
    </w:div>
    <w:div w:id="127556169">
      <w:bodyDiv w:val="1"/>
      <w:marLeft w:val="0"/>
      <w:marRight w:val="0"/>
      <w:marTop w:val="0"/>
      <w:marBottom w:val="0"/>
      <w:divBdr>
        <w:top w:val="none" w:sz="0" w:space="0" w:color="auto"/>
        <w:left w:val="none" w:sz="0" w:space="0" w:color="auto"/>
        <w:bottom w:val="none" w:sz="0" w:space="0" w:color="auto"/>
        <w:right w:val="none" w:sz="0" w:space="0" w:color="auto"/>
      </w:divBdr>
    </w:div>
    <w:div w:id="135689429">
      <w:bodyDiv w:val="1"/>
      <w:marLeft w:val="0"/>
      <w:marRight w:val="0"/>
      <w:marTop w:val="0"/>
      <w:marBottom w:val="0"/>
      <w:divBdr>
        <w:top w:val="none" w:sz="0" w:space="0" w:color="auto"/>
        <w:left w:val="none" w:sz="0" w:space="0" w:color="auto"/>
        <w:bottom w:val="none" w:sz="0" w:space="0" w:color="auto"/>
        <w:right w:val="none" w:sz="0" w:space="0" w:color="auto"/>
      </w:divBdr>
    </w:div>
    <w:div w:id="145711307">
      <w:bodyDiv w:val="1"/>
      <w:marLeft w:val="0"/>
      <w:marRight w:val="0"/>
      <w:marTop w:val="0"/>
      <w:marBottom w:val="0"/>
      <w:divBdr>
        <w:top w:val="none" w:sz="0" w:space="0" w:color="auto"/>
        <w:left w:val="none" w:sz="0" w:space="0" w:color="auto"/>
        <w:bottom w:val="none" w:sz="0" w:space="0" w:color="auto"/>
        <w:right w:val="none" w:sz="0" w:space="0" w:color="auto"/>
      </w:divBdr>
    </w:div>
    <w:div w:id="154734600">
      <w:bodyDiv w:val="1"/>
      <w:marLeft w:val="0"/>
      <w:marRight w:val="0"/>
      <w:marTop w:val="0"/>
      <w:marBottom w:val="0"/>
      <w:divBdr>
        <w:top w:val="none" w:sz="0" w:space="0" w:color="auto"/>
        <w:left w:val="none" w:sz="0" w:space="0" w:color="auto"/>
        <w:bottom w:val="none" w:sz="0" w:space="0" w:color="auto"/>
        <w:right w:val="none" w:sz="0" w:space="0" w:color="auto"/>
      </w:divBdr>
    </w:div>
    <w:div w:id="224074419">
      <w:bodyDiv w:val="1"/>
      <w:marLeft w:val="0"/>
      <w:marRight w:val="0"/>
      <w:marTop w:val="0"/>
      <w:marBottom w:val="0"/>
      <w:divBdr>
        <w:top w:val="none" w:sz="0" w:space="0" w:color="auto"/>
        <w:left w:val="none" w:sz="0" w:space="0" w:color="auto"/>
        <w:bottom w:val="none" w:sz="0" w:space="0" w:color="auto"/>
        <w:right w:val="none" w:sz="0" w:space="0" w:color="auto"/>
      </w:divBdr>
    </w:div>
    <w:div w:id="253982374">
      <w:bodyDiv w:val="1"/>
      <w:marLeft w:val="0"/>
      <w:marRight w:val="0"/>
      <w:marTop w:val="0"/>
      <w:marBottom w:val="0"/>
      <w:divBdr>
        <w:top w:val="none" w:sz="0" w:space="0" w:color="auto"/>
        <w:left w:val="none" w:sz="0" w:space="0" w:color="auto"/>
        <w:bottom w:val="none" w:sz="0" w:space="0" w:color="auto"/>
        <w:right w:val="none" w:sz="0" w:space="0" w:color="auto"/>
      </w:divBdr>
    </w:div>
    <w:div w:id="272983768">
      <w:bodyDiv w:val="1"/>
      <w:marLeft w:val="0"/>
      <w:marRight w:val="0"/>
      <w:marTop w:val="0"/>
      <w:marBottom w:val="0"/>
      <w:divBdr>
        <w:top w:val="none" w:sz="0" w:space="0" w:color="auto"/>
        <w:left w:val="none" w:sz="0" w:space="0" w:color="auto"/>
        <w:bottom w:val="none" w:sz="0" w:space="0" w:color="auto"/>
        <w:right w:val="none" w:sz="0" w:space="0" w:color="auto"/>
      </w:divBdr>
    </w:div>
    <w:div w:id="273291435">
      <w:bodyDiv w:val="1"/>
      <w:marLeft w:val="0"/>
      <w:marRight w:val="0"/>
      <w:marTop w:val="0"/>
      <w:marBottom w:val="0"/>
      <w:divBdr>
        <w:top w:val="none" w:sz="0" w:space="0" w:color="auto"/>
        <w:left w:val="none" w:sz="0" w:space="0" w:color="auto"/>
        <w:bottom w:val="none" w:sz="0" w:space="0" w:color="auto"/>
        <w:right w:val="none" w:sz="0" w:space="0" w:color="auto"/>
      </w:divBdr>
    </w:div>
    <w:div w:id="286618704">
      <w:bodyDiv w:val="1"/>
      <w:marLeft w:val="0"/>
      <w:marRight w:val="0"/>
      <w:marTop w:val="0"/>
      <w:marBottom w:val="0"/>
      <w:divBdr>
        <w:top w:val="none" w:sz="0" w:space="0" w:color="auto"/>
        <w:left w:val="none" w:sz="0" w:space="0" w:color="auto"/>
        <w:bottom w:val="none" w:sz="0" w:space="0" w:color="auto"/>
        <w:right w:val="none" w:sz="0" w:space="0" w:color="auto"/>
      </w:divBdr>
    </w:div>
    <w:div w:id="298193105">
      <w:bodyDiv w:val="1"/>
      <w:marLeft w:val="0"/>
      <w:marRight w:val="0"/>
      <w:marTop w:val="0"/>
      <w:marBottom w:val="0"/>
      <w:divBdr>
        <w:top w:val="none" w:sz="0" w:space="0" w:color="auto"/>
        <w:left w:val="none" w:sz="0" w:space="0" w:color="auto"/>
        <w:bottom w:val="none" w:sz="0" w:space="0" w:color="auto"/>
        <w:right w:val="none" w:sz="0" w:space="0" w:color="auto"/>
      </w:divBdr>
    </w:div>
    <w:div w:id="301807969">
      <w:bodyDiv w:val="1"/>
      <w:marLeft w:val="0"/>
      <w:marRight w:val="0"/>
      <w:marTop w:val="0"/>
      <w:marBottom w:val="0"/>
      <w:divBdr>
        <w:top w:val="none" w:sz="0" w:space="0" w:color="auto"/>
        <w:left w:val="none" w:sz="0" w:space="0" w:color="auto"/>
        <w:bottom w:val="none" w:sz="0" w:space="0" w:color="auto"/>
        <w:right w:val="none" w:sz="0" w:space="0" w:color="auto"/>
      </w:divBdr>
    </w:div>
    <w:div w:id="323582745">
      <w:bodyDiv w:val="1"/>
      <w:marLeft w:val="0"/>
      <w:marRight w:val="0"/>
      <w:marTop w:val="0"/>
      <w:marBottom w:val="0"/>
      <w:divBdr>
        <w:top w:val="none" w:sz="0" w:space="0" w:color="auto"/>
        <w:left w:val="none" w:sz="0" w:space="0" w:color="auto"/>
        <w:bottom w:val="none" w:sz="0" w:space="0" w:color="auto"/>
        <w:right w:val="none" w:sz="0" w:space="0" w:color="auto"/>
      </w:divBdr>
    </w:div>
    <w:div w:id="334067644">
      <w:bodyDiv w:val="1"/>
      <w:marLeft w:val="0"/>
      <w:marRight w:val="0"/>
      <w:marTop w:val="0"/>
      <w:marBottom w:val="0"/>
      <w:divBdr>
        <w:top w:val="none" w:sz="0" w:space="0" w:color="auto"/>
        <w:left w:val="none" w:sz="0" w:space="0" w:color="auto"/>
        <w:bottom w:val="none" w:sz="0" w:space="0" w:color="auto"/>
        <w:right w:val="none" w:sz="0" w:space="0" w:color="auto"/>
      </w:divBdr>
    </w:div>
    <w:div w:id="334068105">
      <w:bodyDiv w:val="1"/>
      <w:marLeft w:val="0"/>
      <w:marRight w:val="0"/>
      <w:marTop w:val="0"/>
      <w:marBottom w:val="0"/>
      <w:divBdr>
        <w:top w:val="none" w:sz="0" w:space="0" w:color="auto"/>
        <w:left w:val="none" w:sz="0" w:space="0" w:color="auto"/>
        <w:bottom w:val="none" w:sz="0" w:space="0" w:color="auto"/>
        <w:right w:val="none" w:sz="0" w:space="0" w:color="auto"/>
      </w:divBdr>
    </w:div>
    <w:div w:id="345206194">
      <w:bodyDiv w:val="1"/>
      <w:marLeft w:val="0"/>
      <w:marRight w:val="0"/>
      <w:marTop w:val="0"/>
      <w:marBottom w:val="0"/>
      <w:divBdr>
        <w:top w:val="none" w:sz="0" w:space="0" w:color="auto"/>
        <w:left w:val="none" w:sz="0" w:space="0" w:color="auto"/>
        <w:bottom w:val="none" w:sz="0" w:space="0" w:color="auto"/>
        <w:right w:val="none" w:sz="0" w:space="0" w:color="auto"/>
      </w:divBdr>
    </w:div>
    <w:div w:id="361134568">
      <w:bodyDiv w:val="1"/>
      <w:marLeft w:val="0"/>
      <w:marRight w:val="0"/>
      <w:marTop w:val="0"/>
      <w:marBottom w:val="0"/>
      <w:divBdr>
        <w:top w:val="none" w:sz="0" w:space="0" w:color="auto"/>
        <w:left w:val="none" w:sz="0" w:space="0" w:color="auto"/>
        <w:bottom w:val="none" w:sz="0" w:space="0" w:color="auto"/>
        <w:right w:val="none" w:sz="0" w:space="0" w:color="auto"/>
      </w:divBdr>
      <w:divsChild>
        <w:div w:id="358312509">
          <w:marLeft w:val="0"/>
          <w:marRight w:val="0"/>
          <w:marTop w:val="0"/>
          <w:marBottom w:val="0"/>
          <w:divBdr>
            <w:top w:val="none" w:sz="0" w:space="0" w:color="auto"/>
            <w:left w:val="none" w:sz="0" w:space="0" w:color="auto"/>
            <w:bottom w:val="none" w:sz="0" w:space="0" w:color="auto"/>
            <w:right w:val="none" w:sz="0" w:space="0" w:color="auto"/>
          </w:divBdr>
        </w:div>
        <w:div w:id="1104963705">
          <w:marLeft w:val="0"/>
          <w:marRight w:val="0"/>
          <w:marTop w:val="0"/>
          <w:marBottom w:val="0"/>
          <w:divBdr>
            <w:top w:val="none" w:sz="0" w:space="0" w:color="auto"/>
            <w:left w:val="none" w:sz="0" w:space="0" w:color="auto"/>
            <w:bottom w:val="none" w:sz="0" w:space="0" w:color="auto"/>
            <w:right w:val="none" w:sz="0" w:space="0" w:color="auto"/>
          </w:divBdr>
        </w:div>
      </w:divsChild>
    </w:div>
    <w:div w:id="368724606">
      <w:bodyDiv w:val="1"/>
      <w:marLeft w:val="0"/>
      <w:marRight w:val="0"/>
      <w:marTop w:val="0"/>
      <w:marBottom w:val="0"/>
      <w:divBdr>
        <w:top w:val="none" w:sz="0" w:space="0" w:color="auto"/>
        <w:left w:val="none" w:sz="0" w:space="0" w:color="auto"/>
        <w:bottom w:val="none" w:sz="0" w:space="0" w:color="auto"/>
        <w:right w:val="none" w:sz="0" w:space="0" w:color="auto"/>
      </w:divBdr>
    </w:div>
    <w:div w:id="375205448">
      <w:bodyDiv w:val="1"/>
      <w:marLeft w:val="0"/>
      <w:marRight w:val="0"/>
      <w:marTop w:val="0"/>
      <w:marBottom w:val="0"/>
      <w:divBdr>
        <w:top w:val="none" w:sz="0" w:space="0" w:color="auto"/>
        <w:left w:val="none" w:sz="0" w:space="0" w:color="auto"/>
        <w:bottom w:val="none" w:sz="0" w:space="0" w:color="auto"/>
        <w:right w:val="none" w:sz="0" w:space="0" w:color="auto"/>
      </w:divBdr>
    </w:div>
    <w:div w:id="377245195">
      <w:bodyDiv w:val="1"/>
      <w:marLeft w:val="0"/>
      <w:marRight w:val="0"/>
      <w:marTop w:val="0"/>
      <w:marBottom w:val="0"/>
      <w:divBdr>
        <w:top w:val="none" w:sz="0" w:space="0" w:color="auto"/>
        <w:left w:val="none" w:sz="0" w:space="0" w:color="auto"/>
        <w:bottom w:val="none" w:sz="0" w:space="0" w:color="auto"/>
        <w:right w:val="none" w:sz="0" w:space="0" w:color="auto"/>
      </w:divBdr>
    </w:div>
    <w:div w:id="384185055">
      <w:bodyDiv w:val="1"/>
      <w:marLeft w:val="0"/>
      <w:marRight w:val="0"/>
      <w:marTop w:val="0"/>
      <w:marBottom w:val="0"/>
      <w:divBdr>
        <w:top w:val="none" w:sz="0" w:space="0" w:color="auto"/>
        <w:left w:val="none" w:sz="0" w:space="0" w:color="auto"/>
        <w:bottom w:val="none" w:sz="0" w:space="0" w:color="auto"/>
        <w:right w:val="none" w:sz="0" w:space="0" w:color="auto"/>
      </w:divBdr>
    </w:div>
    <w:div w:id="398672588">
      <w:bodyDiv w:val="1"/>
      <w:marLeft w:val="0"/>
      <w:marRight w:val="0"/>
      <w:marTop w:val="0"/>
      <w:marBottom w:val="0"/>
      <w:divBdr>
        <w:top w:val="none" w:sz="0" w:space="0" w:color="auto"/>
        <w:left w:val="none" w:sz="0" w:space="0" w:color="auto"/>
        <w:bottom w:val="none" w:sz="0" w:space="0" w:color="auto"/>
        <w:right w:val="none" w:sz="0" w:space="0" w:color="auto"/>
      </w:divBdr>
    </w:div>
    <w:div w:id="426265976">
      <w:bodyDiv w:val="1"/>
      <w:marLeft w:val="0"/>
      <w:marRight w:val="0"/>
      <w:marTop w:val="0"/>
      <w:marBottom w:val="0"/>
      <w:divBdr>
        <w:top w:val="none" w:sz="0" w:space="0" w:color="auto"/>
        <w:left w:val="none" w:sz="0" w:space="0" w:color="auto"/>
        <w:bottom w:val="none" w:sz="0" w:space="0" w:color="auto"/>
        <w:right w:val="none" w:sz="0" w:space="0" w:color="auto"/>
      </w:divBdr>
    </w:div>
    <w:div w:id="449207636">
      <w:bodyDiv w:val="1"/>
      <w:marLeft w:val="0"/>
      <w:marRight w:val="0"/>
      <w:marTop w:val="0"/>
      <w:marBottom w:val="0"/>
      <w:divBdr>
        <w:top w:val="none" w:sz="0" w:space="0" w:color="auto"/>
        <w:left w:val="none" w:sz="0" w:space="0" w:color="auto"/>
        <w:bottom w:val="none" w:sz="0" w:space="0" w:color="auto"/>
        <w:right w:val="none" w:sz="0" w:space="0" w:color="auto"/>
      </w:divBdr>
    </w:div>
    <w:div w:id="471487916">
      <w:bodyDiv w:val="1"/>
      <w:marLeft w:val="0"/>
      <w:marRight w:val="0"/>
      <w:marTop w:val="0"/>
      <w:marBottom w:val="0"/>
      <w:divBdr>
        <w:top w:val="none" w:sz="0" w:space="0" w:color="auto"/>
        <w:left w:val="none" w:sz="0" w:space="0" w:color="auto"/>
        <w:bottom w:val="none" w:sz="0" w:space="0" w:color="auto"/>
        <w:right w:val="none" w:sz="0" w:space="0" w:color="auto"/>
      </w:divBdr>
      <w:divsChild>
        <w:div w:id="937755657">
          <w:marLeft w:val="0"/>
          <w:marRight w:val="0"/>
          <w:marTop w:val="0"/>
          <w:marBottom w:val="0"/>
          <w:divBdr>
            <w:top w:val="none" w:sz="0" w:space="0" w:color="auto"/>
            <w:left w:val="none" w:sz="0" w:space="0" w:color="auto"/>
            <w:bottom w:val="none" w:sz="0" w:space="0" w:color="auto"/>
            <w:right w:val="none" w:sz="0" w:space="0" w:color="auto"/>
          </w:divBdr>
        </w:div>
      </w:divsChild>
    </w:div>
    <w:div w:id="485391272">
      <w:bodyDiv w:val="1"/>
      <w:marLeft w:val="0"/>
      <w:marRight w:val="0"/>
      <w:marTop w:val="0"/>
      <w:marBottom w:val="0"/>
      <w:divBdr>
        <w:top w:val="none" w:sz="0" w:space="0" w:color="auto"/>
        <w:left w:val="none" w:sz="0" w:space="0" w:color="auto"/>
        <w:bottom w:val="none" w:sz="0" w:space="0" w:color="auto"/>
        <w:right w:val="none" w:sz="0" w:space="0" w:color="auto"/>
      </w:divBdr>
    </w:div>
    <w:div w:id="513232931">
      <w:bodyDiv w:val="1"/>
      <w:marLeft w:val="0"/>
      <w:marRight w:val="0"/>
      <w:marTop w:val="0"/>
      <w:marBottom w:val="0"/>
      <w:divBdr>
        <w:top w:val="none" w:sz="0" w:space="0" w:color="auto"/>
        <w:left w:val="none" w:sz="0" w:space="0" w:color="auto"/>
        <w:bottom w:val="none" w:sz="0" w:space="0" w:color="auto"/>
        <w:right w:val="none" w:sz="0" w:space="0" w:color="auto"/>
      </w:divBdr>
    </w:div>
    <w:div w:id="529494385">
      <w:bodyDiv w:val="1"/>
      <w:marLeft w:val="0"/>
      <w:marRight w:val="0"/>
      <w:marTop w:val="0"/>
      <w:marBottom w:val="0"/>
      <w:divBdr>
        <w:top w:val="none" w:sz="0" w:space="0" w:color="auto"/>
        <w:left w:val="none" w:sz="0" w:space="0" w:color="auto"/>
        <w:bottom w:val="none" w:sz="0" w:space="0" w:color="auto"/>
        <w:right w:val="none" w:sz="0" w:space="0" w:color="auto"/>
      </w:divBdr>
    </w:div>
    <w:div w:id="537396439">
      <w:bodyDiv w:val="1"/>
      <w:marLeft w:val="0"/>
      <w:marRight w:val="0"/>
      <w:marTop w:val="0"/>
      <w:marBottom w:val="0"/>
      <w:divBdr>
        <w:top w:val="none" w:sz="0" w:space="0" w:color="auto"/>
        <w:left w:val="none" w:sz="0" w:space="0" w:color="auto"/>
        <w:bottom w:val="none" w:sz="0" w:space="0" w:color="auto"/>
        <w:right w:val="none" w:sz="0" w:space="0" w:color="auto"/>
      </w:divBdr>
    </w:div>
    <w:div w:id="540172789">
      <w:bodyDiv w:val="1"/>
      <w:marLeft w:val="0"/>
      <w:marRight w:val="0"/>
      <w:marTop w:val="0"/>
      <w:marBottom w:val="0"/>
      <w:divBdr>
        <w:top w:val="none" w:sz="0" w:space="0" w:color="auto"/>
        <w:left w:val="none" w:sz="0" w:space="0" w:color="auto"/>
        <w:bottom w:val="none" w:sz="0" w:space="0" w:color="auto"/>
        <w:right w:val="none" w:sz="0" w:space="0" w:color="auto"/>
      </w:divBdr>
    </w:div>
    <w:div w:id="543758199">
      <w:bodyDiv w:val="1"/>
      <w:marLeft w:val="0"/>
      <w:marRight w:val="0"/>
      <w:marTop w:val="0"/>
      <w:marBottom w:val="0"/>
      <w:divBdr>
        <w:top w:val="none" w:sz="0" w:space="0" w:color="auto"/>
        <w:left w:val="none" w:sz="0" w:space="0" w:color="auto"/>
        <w:bottom w:val="none" w:sz="0" w:space="0" w:color="auto"/>
        <w:right w:val="none" w:sz="0" w:space="0" w:color="auto"/>
      </w:divBdr>
    </w:div>
    <w:div w:id="560022289">
      <w:bodyDiv w:val="1"/>
      <w:marLeft w:val="0"/>
      <w:marRight w:val="0"/>
      <w:marTop w:val="0"/>
      <w:marBottom w:val="0"/>
      <w:divBdr>
        <w:top w:val="none" w:sz="0" w:space="0" w:color="auto"/>
        <w:left w:val="none" w:sz="0" w:space="0" w:color="auto"/>
        <w:bottom w:val="none" w:sz="0" w:space="0" w:color="auto"/>
        <w:right w:val="none" w:sz="0" w:space="0" w:color="auto"/>
      </w:divBdr>
    </w:div>
    <w:div w:id="563755372">
      <w:bodyDiv w:val="1"/>
      <w:marLeft w:val="0"/>
      <w:marRight w:val="0"/>
      <w:marTop w:val="0"/>
      <w:marBottom w:val="0"/>
      <w:divBdr>
        <w:top w:val="none" w:sz="0" w:space="0" w:color="auto"/>
        <w:left w:val="none" w:sz="0" w:space="0" w:color="auto"/>
        <w:bottom w:val="none" w:sz="0" w:space="0" w:color="auto"/>
        <w:right w:val="none" w:sz="0" w:space="0" w:color="auto"/>
      </w:divBdr>
    </w:div>
    <w:div w:id="569736457">
      <w:bodyDiv w:val="1"/>
      <w:marLeft w:val="0"/>
      <w:marRight w:val="0"/>
      <w:marTop w:val="0"/>
      <w:marBottom w:val="0"/>
      <w:divBdr>
        <w:top w:val="none" w:sz="0" w:space="0" w:color="auto"/>
        <w:left w:val="none" w:sz="0" w:space="0" w:color="auto"/>
        <w:bottom w:val="none" w:sz="0" w:space="0" w:color="auto"/>
        <w:right w:val="none" w:sz="0" w:space="0" w:color="auto"/>
      </w:divBdr>
    </w:div>
    <w:div w:id="598417653">
      <w:bodyDiv w:val="1"/>
      <w:marLeft w:val="0"/>
      <w:marRight w:val="0"/>
      <w:marTop w:val="0"/>
      <w:marBottom w:val="0"/>
      <w:divBdr>
        <w:top w:val="none" w:sz="0" w:space="0" w:color="auto"/>
        <w:left w:val="none" w:sz="0" w:space="0" w:color="auto"/>
        <w:bottom w:val="none" w:sz="0" w:space="0" w:color="auto"/>
        <w:right w:val="none" w:sz="0" w:space="0" w:color="auto"/>
      </w:divBdr>
    </w:div>
    <w:div w:id="605576905">
      <w:bodyDiv w:val="1"/>
      <w:marLeft w:val="0"/>
      <w:marRight w:val="0"/>
      <w:marTop w:val="0"/>
      <w:marBottom w:val="0"/>
      <w:divBdr>
        <w:top w:val="none" w:sz="0" w:space="0" w:color="auto"/>
        <w:left w:val="none" w:sz="0" w:space="0" w:color="auto"/>
        <w:bottom w:val="none" w:sz="0" w:space="0" w:color="auto"/>
        <w:right w:val="none" w:sz="0" w:space="0" w:color="auto"/>
      </w:divBdr>
    </w:div>
    <w:div w:id="620652882">
      <w:bodyDiv w:val="1"/>
      <w:marLeft w:val="0"/>
      <w:marRight w:val="0"/>
      <w:marTop w:val="0"/>
      <w:marBottom w:val="0"/>
      <w:divBdr>
        <w:top w:val="none" w:sz="0" w:space="0" w:color="auto"/>
        <w:left w:val="none" w:sz="0" w:space="0" w:color="auto"/>
        <w:bottom w:val="none" w:sz="0" w:space="0" w:color="auto"/>
        <w:right w:val="none" w:sz="0" w:space="0" w:color="auto"/>
      </w:divBdr>
    </w:div>
    <w:div w:id="645359702">
      <w:bodyDiv w:val="1"/>
      <w:marLeft w:val="0"/>
      <w:marRight w:val="0"/>
      <w:marTop w:val="0"/>
      <w:marBottom w:val="0"/>
      <w:divBdr>
        <w:top w:val="none" w:sz="0" w:space="0" w:color="auto"/>
        <w:left w:val="none" w:sz="0" w:space="0" w:color="auto"/>
        <w:bottom w:val="none" w:sz="0" w:space="0" w:color="auto"/>
        <w:right w:val="none" w:sz="0" w:space="0" w:color="auto"/>
      </w:divBdr>
    </w:div>
    <w:div w:id="697976427">
      <w:bodyDiv w:val="1"/>
      <w:marLeft w:val="0"/>
      <w:marRight w:val="0"/>
      <w:marTop w:val="0"/>
      <w:marBottom w:val="0"/>
      <w:divBdr>
        <w:top w:val="none" w:sz="0" w:space="0" w:color="auto"/>
        <w:left w:val="none" w:sz="0" w:space="0" w:color="auto"/>
        <w:bottom w:val="none" w:sz="0" w:space="0" w:color="auto"/>
        <w:right w:val="none" w:sz="0" w:space="0" w:color="auto"/>
      </w:divBdr>
      <w:divsChild>
        <w:div w:id="1460689482">
          <w:marLeft w:val="0"/>
          <w:marRight w:val="0"/>
          <w:marTop w:val="0"/>
          <w:marBottom w:val="0"/>
          <w:divBdr>
            <w:top w:val="none" w:sz="0" w:space="0" w:color="auto"/>
            <w:left w:val="none" w:sz="0" w:space="0" w:color="auto"/>
            <w:bottom w:val="none" w:sz="0" w:space="0" w:color="auto"/>
            <w:right w:val="none" w:sz="0" w:space="0" w:color="auto"/>
          </w:divBdr>
        </w:div>
        <w:div w:id="1589197846">
          <w:marLeft w:val="0"/>
          <w:marRight w:val="0"/>
          <w:marTop w:val="0"/>
          <w:marBottom w:val="0"/>
          <w:divBdr>
            <w:top w:val="none" w:sz="0" w:space="0" w:color="auto"/>
            <w:left w:val="none" w:sz="0" w:space="0" w:color="auto"/>
            <w:bottom w:val="none" w:sz="0" w:space="0" w:color="auto"/>
            <w:right w:val="none" w:sz="0" w:space="0" w:color="auto"/>
          </w:divBdr>
        </w:div>
        <w:div w:id="1644852034">
          <w:marLeft w:val="0"/>
          <w:marRight w:val="0"/>
          <w:marTop w:val="0"/>
          <w:marBottom w:val="0"/>
          <w:divBdr>
            <w:top w:val="none" w:sz="0" w:space="0" w:color="auto"/>
            <w:left w:val="none" w:sz="0" w:space="0" w:color="auto"/>
            <w:bottom w:val="none" w:sz="0" w:space="0" w:color="auto"/>
            <w:right w:val="none" w:sz="0" w:space="0" w:color="auto"/>
          </w:divBdr>
        </w:div>
        <w:div w:id="1995796680">
          <w:marLeft w:val="0"/>
          <w:marRight w:val="0"/>
          <w:marTop w:val="0"/>
          <w:marBottom w:val="0"/>
          <w:divBdr>
            <w:top w:val="none" w:sz="0" w:space="0" w:color="auto"/>
            <w:left w:val="none" w:sz="0" w:space="0" w:color="auto"/>
            <w:bottom w:val="none" w:sz="0" w:space="0" w:color="auto"/>
            <w:right w:val="none" w:sz="0" w:space="0" w:color="auto"/>
          </w:divBdr>
        </w:div>
      </w:divsChild>
    </w:div>
    <w:div w:id="709036235">
      <w:bodyDiv w:val="1"/>
      <w:marLeft w:val="0"/>
      <w:marRight w:val="0"/>
      <w:marTop w:val="0"/>
      <w:marBottom w:val="0"/>
      <w:divBdr>
        <w:top w:val="none" w:sz="0" w:space="0" w:color="auto"/>
        <w:left w:val="none" w:sz="0" w:space="0" w:color="auto"/>
        <w:bottom w:val="none" w:sz="0" w:space="0" w:color="auto"/>
        <w:right w:val="none" w:sz="0" w:space="0" w:color="auto"/>
      </w:divBdr>
    </w:div>
    <w:div w:id="711882569">
      <w:bodyDiv w:val="1"/>
      <w:marLeft w:val="0"/>
      <w:marRight w:val="0"/>
      <w:marTop w:val="0"/>
      <w:marBottom w:val="0"/>
      <w:divBdr>
        <w:top w:val="none" w:sz="0" w:space="0" w:color="auto"/>
        <w:left w:val="none" w:sz="0" w:space="0" w:color="auto"/>
        <w:bottom w:val="none" w:sz="0" w:space="0" w:color="auto"/>
        <w:right w:val="none" w:sz="0" w:space="0" w:color="auto"/>
      </w:divBdr>
      <w:divsChild>
        <w:div w:id="1943688139">
          <w:marLeft w:val="0"/>
          <w:marRight w:val="0"/>
          <w:marTop w:val="0"/>
          <w:marBottom w:val="0"/>
          <w:divBdr>
            <w:top w:val="none" w:sz="0" w:space="0" w:color="auto"/>
            <w:left w:val="none" w:sz="0" w:space="0" w:color="auto"/>
            <w:bottom w:val="none" w:sz="0" w:space="0" w:color="auto"/>
            <w:right w:val="none" w:sz="0" w:space="0" w:color="auto"/>
          </w:divBdr>
          <w:divsChild>
            <w:div w:id="1157501212">
              <w:marLeft w:val="0"/>
              <w:marRight w:val="0"/>
              <w:marTop w:val="0"/>
              <w:marBottom w:val="0"/>
              <w:divBdr>
                <w:top w:val="none" w:sz="0" w:space="0" w:color="auto"/>
                <w:left w:val="none" w:sz="0" w:space="0" w:color="auto"/>
                <w:bottom w:val="none" w:sz="0" w:space="0" w:color="auto"/>
                <w:right w:val="none" w:sz="0" w:space="0" w:color="auto"/>
              </w:divBdr>
              <w:divsChild>
                <w:div w:id="649289913">
                  <w:marLeft w:val="0"/>
                  <w:marRight w:val="0"/>
                  <w:marTop w:val="0"/>
                  <w:marBottom w:val="0"/>
                  <w:divBdr>
                    <w:top w:val="none" w:sz="0" w:space="0" w:color="auto"/>
                    <w:left w:val="none" w:sz="0" w:space="0" w:color="auto"/>
                    <w:bottom w:val="none" w:sz="0" w:space="0" w:color="auto"/>
                    <w:right w:val="none" w:sz="0" w:space="0" w:color="auto"/>
                  </w:divBdr>
                  <w:divsChild>
                    <w:div w:id="635136792">
                      <w:marLeft w:val="0"/>
                      <w:marRight w:val="0"/>
                      <w:marTop w:val="0"/>
                      <w:marBottom w:val="0"/>
                      <w:divBdr>
                        <w:top w:val="none" w:sz="0" w:space="0" w:color="auto"/>
                        <w:left w:val="none" w:sz="0" w:space="0" w:color="auto"/>
                        <w:bottom w:val="single" w:sz="6" w:space="9" w:color="E9E9E9"/>
                        <w:right w:val="none" w:sz="0" w:space="0" w:color="auto"/>
                      </w:divBdr>
                    </w:div>
                  </w:divsChild>
                </w:div>
              </w:divsChild>
            </w:div>
          </w:divsChild>
        </w:div>
      </w:divsChild>
    </w:div>
    <w:div w:id="755172234">
      <w:bodyDiv w:val="1"/>
      <w:marLeft w:val="0"/>
      <w:marRight w:val="0"/>
      <w:marTop w:val="0"/>
      <w:marBottom w:val="0"/>
      <w:divBdr>
        <w:top w:val="none" w:sz="0" w:space="0" w:color="auto"/>
        <w:left w:val="none" w:sz="0" w:space="0" w:color="auto"/>
        <w:bottom w:val="none" w:sz="0" w:space="0" w:color="auto"/>
        <w:right w:val="none" w:sz="0" w:space="0" w:color="auto"/>
      </w:divBdr>
    </w:div>
    <w:div w:id="759135553">
      <w:bodyDiv w:val="1"/>
      <w:marLeft w:val="0"/>
      <w:marRight w:val="0"/>
      <w:marTop w:val="0"/>
      <w:marBottom w:val="0"/>
      <w:divBdr>
        <w:top w:val="none" w:sz="0" w:space="0" w:color="auto"/>
        <w:left w:val="none" w:sz="0" w:space="0" w:color="auto"/>
        <w:bottom w:val="none" w:sz="0" w:space="0" w:color="auto"/>
        <w:right w:val="none" w:sz="0" w:space="0" w:color="auto"/>
      </w:divBdr>
    </w:div>
    <w:div w:id="764304988">
      <w:bodyDiv w:val="1"/>
      <w:marLeft w:val="0"/>
      <w:marRight w:val="0"/>
      <w:marTop w:val="0"/>
      <w:marBottom w:val="0"/>
      <w:divBdr>
        <w:top w:val="none" w:sz="0" w:space="0" w:color="auto"/>
        <w:left w:val="none" w:sz="0" w:space="0" w:color="auto"/>
        <w:bottom w:val="none" w:sz="0" w:space="0" w:color="auto"/>
        <w:right w:val="none" w:sz="0" w:space="0" w:color="auto"/>
      </w:divBdr>
    </w:div>
    <w:div w:id="828448993">
      <w:bodyDiv w:val="1"/>
      <w:marLeft w:val="0"/>
      <w:marRight w:val="0"/>
      <w:marTop w:val="0"/>
      <w:marBottom w:val="0"/>
      <w:divBdr>
        <w:top w:val="none" w:sz="0" w:space="0" w:color="auto"/>
        <w:left w:val="none" w:sz="0" w:space="0" w:color="auto"/>
        <w:bottom w:val="none" w:sz="0" w:space="0" w:color="auto"/>
        <w:right w:val="none" w:sz="0" w:space="0" w:color="auto"/>
      </w:divBdr>
    </w:div>
    <w:div w:id="829708858">
      <w:bodyDiv w:val="1"/>
      <w:marLeft w:val="0"/>
      <w:marRight w:val="0"/>
      <w:marTop w:val="0"/>
      <w:marBottom w:val="0"/>
      <w:divBdr>
        <w:top w:val="none" w:sz="0" w:space="0" w:color="auto"/>
        <w:left w:val="none" w:sz="0" w:space="0" w:color="auto"/>
        <w:bottom w:val="none" w:sz="0" w:space="0" w:color="auto"/>
        <w:right w:val="none" w:sz="0" w:space="0" w:color="auto"/>
      </w:divBdr>
    </w:div>
    <w:div w:id="863136263">
      <w:bodyDiv w:val="1"/>
      <w:marLeft w:val="0"/>
      <w:marRight w:val="0"/>
      <w:marTop w:val="0"/>
      <w:marBottom w:val="0"/>
      <w:divBdr>
        <w:top w:val="none" w:sz="0" w:space="0" w:color="auto"/>
        <w:left w:val="none" w:sz="0" w:space="0" w:color="auto"/>
        <w:bottom w:val="none" w:sz="0" w:space="0" w:color="auto"/>
        <w:right w:val="none" w:sz="0" w:space="0" w:color="auto"/>
      </w:divBdr>
    </w:div>
    <w:div w:id="883634937">
      <w:bodyDiv w:val="1"/>
      <w:marLeft w:val="0"/>
      <w:marRight w:val="0"/>
      <w:marTop w:val="0"/>
      <w:marBottom w:val="0"/>
      <w:divBdr>
        <w:top w:val="none" w:sz="0" w:space="0" w:color="auto"/>
        <w:left w:val="none" w:sz="0" w:space="0" w:color="auto"/>
        <w:bottom w:val="none" w:sz="0" w:space="0" w:color="auto"/>
        <w:right w:val="none" w:sz="0" w:space="0" w:color="auto"/>
      </w:divBdr>
    </w:div>
    <w:div w:id="886062029">
      <w:bodyDiv w:val="1"/>
      <w:marLeft w:val="0"/>
      <w:marRight w:val="0"/>
      <w:marTop w:val="0"/>
      <w:marBottom w:val="0"/>
      <w:divBdr>
        <w:top w:val="none" w:sz="0" w:space="0" w:color="auto"/>
        <w:left w:val="none" w:sz="0" w:space="0" w:color="auto"/>
        <w:bottom w:val="none" w:sz="0" w:space="0" w:color="auto"/>
        <w:right w:val="none" w:sz="0" w:space="0" w:color="auto"/>
      </w:divBdr>
    </w:div>
    <w:div w:id="892080696">
      <w:bodyDiv w:val="1"/>
      <w:marLeft w:val="0"/>
      <w:marRight w:val="0"/>
      <w:marTop w:val="0"/>
      <w:marBottom w:val="0"/>
      <w:divBdr>
        <w:top w:val="none" w:sz="0" w:space="0" w:color="auto"/>
        <w:left w:val="none" w:sz="0" w:space="0" w:color="auto"/>
        <w:bottom w:val="none" w:sz="0" w:space="0" w:color="auto"/>
        <w:right w:val="none" w:sz="0" w:space="0" w:color="auto"/>
      </w:divBdr>
    </w:div>
    <w:div w:id="921644334">
      <w:bodyDiv w:val="1"/>
      <w:marLeft w:val="0"/>
      <w:marRight w:val="0"/>
      <w:marTop w:val="0"/>
      <w:marBottom w:val="0"/>
      <w:divBdr>
        <w:top w:val="none" w:sz="0" w:space="0" w:color="auto"/>
        <w:left w:val="none" w:sz="0" w:space="0" w:color="auto"/>
        <w:bottom w:val="none" w:sz="0" w:space="0" w:color="auto"/>
        <w:right w:val="none" w:sz="0" w:space="0" w:color="auto"/>
      </w:divBdr>
    </w:div>
    <w:div w:id="921836646">
      <w:bodyDiv w:val="1"/>
      <w:marLeft w:val="0"/>
      <w:marRight w:val="0"/>
      <w:marTop w:val="0"/>
      <w:marBottom w:val="0"/>
      <w:divBdr>
        <w:top w:val="none" w:sz="0" w:space="0" w:color="auto"/>
        <w:left w:val="none" w:sz="0" w:space="0" w:color="auto"/>
        <w:bottom w:val="none" w:sz="0" w:space="0" w:color="auto"/>
        <w:right w:val="none" w:sz="0" w:space="0" w:color="auto"/>
      </w:divBdr>
    </w:div>
    <w:div w:id="928464950">
      <w:bodyDiv w:val="1"/>
      <w:marLeft w:val="0"/>
      <w:marRight w:val="0"/>
      <w:marTop w:val="0"/>
      <w:marBottom w:val="0"/>
      <w:divBdr>
        <w:top w:val="none" w:sz="0" w:space="0" w:color="auto"/>
        <w:left w:val="none" w:sz="0" w:space="0" w:color="auto"/>
        <w:bottom w:val="none" w:sz="0" w:space="0" w:color="auto"/>
        <w:right w:val="none" w:sz="0" w:space="0" w:color="auto"/>
      </w:divBdr>
    </w:div>
    <w:div w:id="930819827">
      <w:bodyDiv w:val="1"/>
      <w:marLeft w:val="0"/>
      <w:marRight w:val="0"/>
      <w:marTop w:val="0"/>
      <w:marBottom w:val="0"/>
      <w:divBdr>
        <w:top w:val="none" w:sz="0" w:space="0" w:color="auto"/>
        <w:left w:val="none" w:sz="0" w:space="0" w:color="auto"/>
        <w:bottom w:val="none" w:sz="0" w:space="0" w:color="auto"/>
        <w:right w:val="none" w:sz="0" w:space="0" w:color="auto"/>
      </w:divBdr>
    </w:div>
    <w:div w:id="977035711">
      <w:bodyDiv w:val="1"/>
      <w:marLeft w:val="0"/>
      <w:marRight w:val="0"/>
      <w:marTop w:val="0"/>
      <w:marBottom w:val="0"/>
      <w:divBdr>
        <w:top w:val="none" w:sz="0" w:space="0" w:color="auto"/>
        <w:left w:val="none" w:sz="0" w:space="0" w:color="auto"/>
        <w:bottom w:val="none" w:sz="0" w:space="0" w:color="auto"/>
        <w:right w:val="none" w:sz="0" w:space="0" w:color="auto"/>
      </w:divBdr>
    </w:div>
    <w:div w:id="997153061">
      <w:bodyDiv w:val="1"/>
      <w:marLeft w:val="0"/>
      <w:marRight w:val="0"/>
      <w:marTop w:val="0"/>
      <w:marBottom w:val="0"/>
      <w:divBdr>
        <w:top w:val="none" w:sz="0" w:space="0" w:color="auto"/>
        <w:left w:val="none" w:sz="0" w:space="0" w:color="auto"/>
        <w:bottom w:val="none" w:sz="0" w:space="0" w:color="auto"/>
        <w:right w:val="none" w:sz="0" w:space="0" w:color="auto"/>
      </w:divBdr>
    </w:div>
    <w:div w:id="1012679902">
      <w:bodyDiv w:val="1"/>
      <w:marLeft w:val="0"/>
      <w:marRight w:val="0"/>
      <w:marTop w:val="0"/>
      <w:marBottom w:val="0"/>
      <w:divBdr>
        <w:top w:val="none" w:sz="0" w:space="0" w:color="auto"/>
        <w:left w:val="none" w:sz="0" w:space="0" w:color="auto"/>
        <w:bottom w:val="none" w:sz="0" w:space="0" w:color="auto"/>
        <w:right w:val="none" w:sz="0" w:space="0" w:color="auto"/>
      </w:divBdr>
    </w:div>
    <w:div w:id="1033262473">
      <w:bodyDiv w:val="1"/>
      <w:marLeft w:val="0"/>
      <w:marRight w:val="0"/>
      <w:marTop w:val="0"/>
      <w:marBottom w:val="0"/>
      <w:divBdr>
        <w:top w:val="none" w:sz="0" w:space="0" w:color="auto"/>
        <w:left w:val="none" w:sz="0" w:space="0" w:color="auto"/>
        <w:bottom w:val="none" w:sz="0" w:space="0" w:color="auto"/>
        <w:right w:val="none" w:sz="0" w:space="0" w:color="auto"/>
      </w:divBdr>
    </w:div>
    <w:div w:id="1043411077">
      <w:bodyDiv w:val="1"/>
      <w:marLeft w:val="0"/>
      <w:marRight w:val="0"/>
      <w:marTop w:val="0"/>
      <w:marBottom w:val="0"/>
      <w:divBdr>
        <w:top w:val="none" w:sz="0" w:space="0" w:color="auto"/>
        <w:left w:val="none" w:sz="0" w:space="0" w:color="auto"/>
        <w:bottom w:val="none" w:sz="0" w:space="0" w:color="auto"/>
        <w:right w:val="none" w:sz="0" w:space="0" w:color="auto"/>
      </w:divBdr>
    </w:div>
    <w:div w:id="1079719337">
      <w:bodyDiv w:val="1"/>
      <w:marLeft w:val="0"/>
      <w:marRight w:val="0"/>
      <w:marTop w:val="0"/>
      <w:marBottom w:val="0"/>
      <w:divBdr>
        <w:top w:val="none" w:sz="0" w:space="0" w:color="auto"/>
        <w:left w:val="none" w:sz="0" w:space="0" w:color="auto"/>
        <w:bottom w:val="none" w:sz="0" w:space="0" w:color="auto"/>
        <w:right w:val="none" w:sz="0" w:space="0" w:color="auto"/>
      </w:divBdr>
    </w:div>
    <w:div w:id="1102723467">
      <w:bodyDiv w:val="1"/>
      <w:marLeft w:val="0"/>
      <w:marRight w:val="0"/>
      <w:marTop w:val="0"/>
      <w:marBottom w:val="0"/>
      <w:divBdr>
        <w:top w:val="none" w:sz="0" w:space="0" w:color="auto"/>
        <w:left w:val="none" w:sz="0" w:space="0" w:color="auto"/>
        <w:bottom w:val="none" w:sz="0" w:space="0" w:color="auto"/>
        <w:right w:val="none" w:sz="0" w:space="0" w:color="auto"/>
      </w:divBdr>
    </w:div>
    <w:div w:id="1105349866">
      <w:bodyDiv w:val="1"/>
      <w:marLeft w:val="0"/>
      <w:marRight w:val="0"/>
      <w:marTop w:val="0"/>
      <w:marBottom w:val="0"/>
      <w:divBdr>
        <w:top w:val="none" w:sz="0" w:space="0" w:color="auto"/>
        <w:left w:val="none" w:sz="0" w:space="0" w:color="auto"/>
        <w:bottom w:val="none" w:sz="0" w:space="0" w:color="auto"/>
        <w:right w:val="none" w:sz="0" w:space="0" w:color="auto"/>
      </w:divBdr>
    </w:div>
    <w:div w:id="1149715471">
      <w:bodyDiv w:val="1"/>
      <w:marLeft w:val="0"/>
      <w:marRight w:val="0"/>
      <w:marTop w:val="0"/>
      <w:marBottom w:val="0"/>
      <w:divBdr>
        <w:top w:val="none" w:sz="0" w:space="0" w:color="auto"/>
        <w:left w:val="none" w:sz="0" w:space="0" w:color="auto"/>
        <w:bottom w:val="none" w:sz="0" w:space="0" w:color="auto"/>
        <w:right w:val="none" w:sz="0" w:space="0" w:color="auto"/>
      </w:divBdr>
    </w:div>
    <w:div w:id="1154839719">
      <w:bodyDiv w:val="1"/>
      <w:marLeft w:val="0"/>
      <w:marRight w:val="0"/>
      <w:marTop w:val="0"/>
      <w:marBottom w:val="0"/>
      <w:divBdr>
        <w:top w:val="none" w:sz="0" w:space="0" w:color="auto"/>
        <w:left w:val="none" w:sz="0" w:space="0" w:color="auto"/>
        <w:bottom w:val="none" w:sz="0" w:space="0" w:color="auto"/>
        <w:right w:val="none" w:sz="0" w:space="0" w:color="auto"/>
      </w:divBdr>
    </w:div>
    <w:div w:id="1162543769">
      <w:bodyDiv w:val="1"/>
      <w:marLeft w:val="0"/>
      <w:marRight w:val="0"/>
      <w:marTop w:val="0"/>
      <w:marBottom w:val="0"/>
      <w:divBdr>
        <w:top w:val="none" w:sz="0" w:space="0" w:color="auto"/>
        <w:left w:val="none" w:sz="0" w:space="0" w:color="auto"/>
        <w:bottom w:val="none" w:sz="0" w:space="0" w:color="auto"/>
        <w:right w:val="none" w:sz="0" w:space="0" w:color="auto"/>
      </w:divBdr>
    </w:div>
    <w:div w:id="1168785368">
      <w:bodyDiv w:val="1"/>
      <w:marLeft w:val="0"/>
      <w:marRight w:val="0"/>
      <w:marTop w:val="0"/>
      <w:marBottom w:val="0"/>
      <w:divBdr>
        <w:top w:val="none" w:sz="0" w:space="0" w:color="auto"/>
        <w:left w:val="none" w:sz="0" w:space="0" w:color="auto"/>
        <w:bottom w:val="none" w:sz="0" w:space="0" w:color="auto"/>
        <w:right w:val="none" w:sz="0" w:space="0" w:color="auto"/>
      </w:divBdr>
    </w:div>
    <w:div w:id="1184900444">
      <w:bodyDiv w:val="1"/>
      <w:marLeft w:val="0"/>
      <w:marRight w:val="0"/>
      <w:marTop w:val="0"/>
      <w:marBottom w:val="0"/>
      <w:divBdr>
        <w:top w:val="none" w:sz="0" w:space="0" w:color="auto"/>
        <w:left w:val="none" w:sz="0" w:space="0" w:color="auto"/>
        <w:bottom w:val="none" w:sz="0" w:space="0" w:color="auto"/>
        <w:right w:val="none" w:sz="0" w:space="0" w:color="auto"/>
      </w:divBdr>
    </w:div>
    <w:div w:id="1190876367">
      <w:bodyDiv w:val="1"/>
      <w:marLeft w:val="0"/>
      <w:marRight w:val="0"/>
      <w:marTop w:val="0"/>
      <w:marBottom w:val="0"/>
      <w:divBdr>
        <w:top w:val="none" w:sz="0" w:space="0" w:color="auto"/>
        <w:left w:val="none" w:sz="0" w:space="0" w:color="auto"/>
        <w:bottom w:val="none" w:sz="0" w:space="0" w:color="auto"/>
        <w:right w:val="none" w:sz="0" w:space="0" w:color="auto"/>
      </w:divBdr>
    </w:div>
    <w:div w:id="1250774010">
      <w:bodyDiv w:val="1"/>
      <w:marLeft w:val="0"/>
      <w:marRight w:val="0"/>
      <w:marTop w:val="0"/>
      <w:marBottom w:val="0"/>
      <w:divBdr>
        <w:top w:val="none" w:sz="0" w:space="0" w:color="auto"/>
        <w:left w:val="none" w:sz="0" w:space="0" w:color="auto"/>
        <w:bottom w:val="none" w:sz="0" w:space="0" w:color="auto"/>
        <w:right w:val="none" w:sz="0" w:space="0" w:color="auto"/>
      </w:divBdr>
    </w:div>
    <w:div w:id="1264731486">
      <w:bodyDiv w:val="1"/>
      <w:marLeft w:val="0"/>
      <w:marRight w:val="0"/>
      <w:marTop w:val="0"/>
      <w:marBottom w:val="0"/>
      <w:divBdr>
        <w:top w:val="none" w:sz="0" w:space="0" w:color="auto"/>
        <w:left w:val="none" w:sz="0" w:space="0" w:color="auto"/>
        <w:bottom w:val="none" w:sz="0" w:space="0" w:color="auto"/>
        <w:right w:val="none" w:sz="0" w:space="0" w:color="auto"/>
      </w:divBdr>
    </w:div>
    <w:div w:id="1272398724">
      <w:bodyDiv w:val="1"/>
      <w:marLeft w:val="0"/>
      <w:marRight w:val="0"/>
      <w:marTop w:val="0"/>
      <w:marBottom w:val="0"/>
      <w:divBdr>
        <w:top w:val="none" w:sz="0" w:space="0" w:color="auto"/>
        <w:left w:val="none" w:sz="0" w:space="0" w:color="auto"/>
        <w:bottom w:val="none" w:sz="0" w:space="0" w:color="auto"/>
        <w:right w:val="none" w:sz="0" w:space="0" w:color="auto"/>
      </w:divBdr>
    </w:div>
    <w:div w:id="1275097098">
      <w:bodyDiv w:val="1"/>
      <w:marLeft w:val="0"/>
      <w:marRight w:val="0"/>
      <w:marTop w:val="0"/>
      <w:marBottom w:val="0"/>
      <w:divBdr>
        <w:top w:val="none" w:sz="0" w:space="0" w:color="auto"/>
        <w:left w:val="none" w:sz="0" w:space="0" w:color="auto"/>
        <w:bottom w:val="none" w:sz="0" w:space="0" w:color="auto"/>
        <w:right w:val="none" w:sz="0" w:space="0" w:color="auto"/>
      </w:divBdr>
    </w:div>
    <w:div w:id="1290821686">
      <w:bodyDiv w:val="1"/>
      <w:marLeft w:val="0"/>
      <w:marRight w:val="0"/>
      <w:marTop w:val="0"/>
      <w:marBottom w:val="0"/>
      <w:divBdr>
        <w:top w:val="none" w:sz="0" w:space="0" w:color="auto"/>
        <w:left w:val="none" w:sz="0" w:space="0" w:color="auto"/>
        <w:bottom w:val="none" w:sz="0" w:space="0" w:color="auto"/>
        <w:right w:val="none" w:sz="0" w:space="0" w:color="auto"/>
      </w:divBdr>
    </w:div>
    <w:div w:id="1318070859">
      <w:bodyDiv w:val="1"/>
      <w:marLeft w:val="0"/>
      <w:marRight w:val="0"/>
      <w:marTop w:val="0"/>
      <w:marBottom w:val="0"/>
      <w:divBdr>
        <w:top w:val="none" w:sz="0" w:space="0" w:color="auto"/>
        <w:left w:val="none" w:sz="0" w:space="0" w:color="auto"/>
        <w:bottom w:val="none" w:sz="0" w:space="0" w:color="auto"/>
        <w:right w:val="none" w:sz="0" w:space="0" w:color="auto"/>
      </w:divBdr>
    </w:div>
    <w:div w:id="1331368075">
      <w:bodyDiv w:val="1"/>
      <w:marLeft w:val="0"/>
      <w:marRight w:val="0"/>
      <w:marTop w:val="0"/>
      <w:marBottom w:val="0"/>
      <w:divBdr>
        <w:top w:val="none" w:sz="0" w:space="0" w:color="auto"/>
        <w:left w:val="none" w:sz="0" w:space="0" w:color="auto"/>
        <w:bottom w:val="none" w:sz="0" w:space="0" w:color="auto"/>
        <w:right w:val="none" w:sz="0" w:space="0" w:color="auto"/>
      </w:divBdr>
    </w:div>
    <w:div w:id="1335569170">
      <w:bodyDiv w:val="1"/>
      <w:marLeft w:val="0"/>
      <w:marRight w:val="0"/>
      <w:marTop w:val="0"/>
      <w:marBottom w:val="0"/>
      <w:divBdr>
        <w:top w:val="none" w:sz="0" w:space="0" w:color="auto"/>
        <w:left w:val="none" w:sz="0" w:space="0" w:color="auto"/>
        <w:bottom w:val="none" w:sz="0" w:space="0" w:color="auto"/>
        <w:right w:val="none" w:sz="0" w:space="0" w:color="auto"/>
      </w:divBdr>
    </w:div>
    <w:div w:id="1377701143">
      <w:bodyDiv w:val="1"/>
      <w:marLeft w:val="0"/>
      <w:marRight w:val="0"/>
      <w:marTop w:val="0"/>
      <w:marBottom w:val="0"/>
      <w:divBdr>
        <w:top w:val="none" w:sz="0" w:space="0" w:color="auto"/>
        <w:left w:val="none" w:sz="0" w:space="0" w:color="auto"/>
        <w:bottom w:val="none" w:sz="0" w:space="0" w:color="auto"/>
        <w:right w:val="none" w:sz="0" w:space="0" w:color="auto"/>
      </w:divBdr>
    </w:div>
    <w:div w:id="1384018109">
      <w:bodyDiv w:val="1"/>
      <w:marLeft w:val="0"/>
      <w:marRight w:val="0"/>
      <w:marTop w:val="0"/>
      <w:marBottom w:val="0"/>
      <w:divBdr>
        <w:top w:val="none" w:sz="0" w:space="0" w:color="auto"/>
        <w:left w:val="none" w:sz="0" w:space="0" w:color="auto"/>
        <w:bottom w:val="none" w:sz="0" w:space="0" w:color="auto"/>
        <w:right w:val="none" w:sz="0" w:space="0" w:color="auto"/>
      </w:divBdr>
    </w:div>
    <w:div w:id="1426921488">
      <w:bodyDiv w:val="1"/>
      <w:marLeft w:val="0"/>
      <w:marRight w:val="0"/>
      <w:marTop w:val="0"/>
      <w:marBottom w:val="0"/>
      <w:divBdr>
        <w:top w:val="none" w:sz="0" w:space="0" w:color="auto"/>
        <w:left w:val="none" w:sz="0" w:space="0" w:color="auto"/>
        <w:bottom w:val="none" w:sz="0" w:space="0" w:color="auto"/>
        <w:right w:val="none" w:sz="0" w:space="0" w:color="auto"/>
      </w:divBdr>
    </w:div>
    <w:div w:id="1427770954">
      <w:bodyDiv w:val="1"/>
      <w:marLeft w:val="0"/>
      <w:marRight w:val="0"/>
      <w:marTop w:val="0"/>
      <w:marBottom w:val="0"/>
      <w:divBdr>
        <w:top w:val="none" w:sz="0" w:space="0" w:color="auto"/>
        <w:left w:val="none" w:sz="0" w:space="0" w:color="auto"/>
        <w:bottom w:val="none" w:sz="0" w:space="0" w:color="auto"/>
        <w:right w:val="none" w:sz="0" w:space="0" w:color="auto"/>
      </w:divBdr>
    </w:div>
    <w:div w:id="1449592863">
      <w:bodyDiv w:val="1"/>
      <w:marLeft w:val="0"/>
      <w:marRight w:val="0"/>
      <w:marTop w:val="0"/>
      <w:marBottom w:val="0"/>
      <w:divBdr>
        <w:top w:val="none" w:sz="0" w:space="0" w:color="auto"/>
        <w:left w:val="none" w:sz="0" w:space="0" w:color="auto"/>
        <w:bottom w:val="none" w:sz="0" w:space="0" w:color="auto"/>
        <w:right w:val="none" w:sz="0" w:space="0" w:color="auto"/>
      </w:divBdr>
    </w:div>
    <w:div w:id="1461650934">
      <w:bodyDiv w:val="1"/>
      <w:marLeft w:val="0"/>
      <w:marRight w:val="0"/>
      <w:marTop w:val="0"/>
      <w:marBottom w:val="0"/>
      <w:divBdr>
        <w:top w:val="none" w:sz="0" w:space="0" w:color="auto"/>
        <w:left w:val="none" w:sz="0" w:space="0" w:color="auto"/>
        <w:bottom w:val="none" w:sz="0" w:space="0" w:color="auto"/>
        <w:right w:val="none" w:sz="0" w:space="0" w:color="auto"/>
      </w:divBdr>
    </w:div>
    <w:div w:id="1461653414">
      <w:bodyDiv w:val="1"/>
      <w:marLeft w:val="0"/>
      <w:marRight w:val="0"/>
      <w:marTop w:val="0"/>
      <w:marBottom w:val="0"/>
      <w:divBdr>
        <w:top w:val="none" w:sz="0" w:space="0" w:color="auto"/>
        <w:left w:val="none" w:sz="0" w:space="0" w:color="auto"/>
        <w:bottom w:val="none" w:sz="0" w:space="0" w:color="auto"/>
        <w:right w:val="none" w:sz="0" w:space="0" w:color="auto"/>
      </w:divBdr>
    </w:div>
    <w:div w:id="1480267521">
      <w:bodyDiv w:val="1"/>
      <w:marLeft w:val="0"/>
      <w:marRight w:val="0"/>
      <w:marTop w:val="0"/>
      <w:marBottom w:val="0"/>
      <w:divBdr>
        <w:top w:val="none" w:sz="0" w:space="0" w:color="auto"/>
        <w:left w:val="none" w:sz="0" w:space="0" w:color="auto"/>
        <w:bottom w:val="none" w:sz="0" w:space="0" w:color="auto"/>
        <w:right w:val="none" w:sz="0" w:space="0" w:color="auto"/>
      </w:divBdr>
    </w:div>
    <w:div w:id="1488280286">
      <w:bodyDiv w:val="1"/>
      <w:marLeft w:val="0"/>
      <w:marRight w:val="0"/>
      <w:marTop w:val="0"/>
      <w:marBottom w:val="0"/>
      <w:divBdr>
        <w:top w:val="none" w:sz="0" w:space="0" w:color="auto"/>
        <w:left w:val="none" w:sz="0" w:space="0" w:color="auto"/>
        <w:bottom w:val="none" w:sz="0" w:space="0" w:color="auto"/>
        <w:right w:val="none" w:sz="0" w:space="0" w:color="auto"/>
      </w:divBdr>
    </w:div>
    <w:div w:id="1488594582">
      <w:bodyDiv w:val="1"/>
      <w:marLeft w:val="0"/>
      <w:marRight w:val="0"/>
      <w:marTop w:val="0"/>
      <w:marBottom w:val="0"/>
      <w:divBdr>
        <w:top w:val="none" w:sz="0" w:space="0" w:color="auto"/>
        <w:left w:val="none" w:sz="0" w:space="0" w:color="auto"/>
        <w:bottom w:val="none" w:sz="0" w:space="0" w:color="auto"/>
        <w:right w:val="none" w:sz="0" w:space="0" w:color="auto"/>
      </w:divBdr>
    </w:div>
    <w:div w:id="1492404184">
      <w:bodyDiv w:val="1"/>
      <w:marLeft w:val="0"/>
      <w:marRight w:val="0"/>
      <w:marTop w:val="0"/>
      <w:marBottom w:val="0"/>
      <w:divBdr>
        <w:top w:val="none" w:sz="0" w:space="0" w:color="auto"/>
        <w:left w:val="none" w:sz="0" w:space="0" w:color="auto"/>
        <w:bottom w:val="none" w:sz="0" w:space="0" w:color="auto"/>
        <w:right w:val="none" w:sz="0" w:space="0" w:color="auto"/>
      </w:divBdr>
    </w:div>
    <w:div w:id="1511093682">
      <w:bodyDiv w:val="1"/>
      <w:marLeft w:val="0"/>
      <w:marRight w:val="0"/>
      <w:marTop w:val="0"/>
      <w:marBottom w:val="0"/>
      <w:divBdr>
        <w:top w:val="none" w:sz="0" w:space="0" w:color="auto"/>
        <w:left w:val="none" w:sz="0" w:space="0" w:color="auto"/>
        <w:bottom w:val="none" w:sz="0" w:space="0" w:color="auto"/>
        <w:right w:val="none" w:sz="0" w:space="0" w:color="auto"/>
      </w:divBdr>
    </w:div>
    <w:div w:id="1514605956">
      <w:bodyDiv w:val="1"/>
      <w:marLeft w:val="0"/>
      <w:marRight w:val="0"/>
      <w:marTop w:val="0"/>
      <w:marBottom w:val="0"/>
      <w:divBdr>
        <w:top w:val="none" w:sz="0" w:space="0" w:color="auto"/>
        <w:left w:val="none" w:sz="0" w:space="0" w:color="auto"/>
        <w:bottom w:val="none" w:sz="0" w:space="0" w:color="auto"/>
        <w:right w:val="none" w:sz="0" w:space="0" w:color="auto"/>
      </w:divBdr>
    </w:div>
    <w:div w:id="1519615415">
      <w:bodyDiv w:val="1"/>
      <w:marLeft w:val="0"/>
      <w:marRight w:val="0"/>
      <w:marTop w:val="0"/>
      <w:marBottom w:val="0"/>
      <w:divBdr>
        <w:top w:val="none" w:sz="0" w:space="0" w:color="auto"/>
        <w:left w:val="none" w:sz="0" w:space="0" w:color="auto"/>
        <w:bottom w:val="none" w:sz="0" w:space="0" w:color="auto"/>
        <w:right w:val="none" w:sz="0" w:space="0" w:color="auto"/>
      </w:divBdr>
    </w:div>
    <w:div w:id="1534535692">
      <w:bodyDiv w:val="1"/>
      <w:marLeft w:val="0"/>
      <w:marRight w:val="0"/>
      <w:marTop w:val="0"/>
      <w:marBottom w:val="0"/>
      <w:divBdr>
        <w:top w:val="none" w:sz="0" w:space="0" w:color="auto"/>
        <w:left w:val="none" w:sz="0" w:space="0" w:color="auto"/>
        <w:bottom w:val="none" w:sz="0" w:space="0" w:color="auto"/>
        <w:right w:val="none" w:sz="0" w:space="0" w:color="auto"/>
      </w:divBdr>
    </w:div>
    <w:div w:id="1597208228">
      <w:bodyDiv w:val="1"/>
      <w:marLeft w:val="0"/>
      <w:marRight w:val="0"/>
      <w:marTop w:val="0"/>
      <w:marBottom w:val="0"/>
      <w:divBdr>
        <w:top w:val="none" w:sz="0" w:space="0" w:color="auto"/>
        <w:left w:val="none" w:sz="0" w:space="0" w:color="auto"/>
        <w:bottom w:val="none" w:sz="0" w:space="0" w:color="auto"/>
        <w:right w:val="none" w:sz="0" w:space="0" w:color="auto"/>
      </w:divBdr>
    </w:div>
    <w:div w:id="1617325459">
      <w:bodyDiv w:val="1"/>
      <w:marLeft w:val="0"/>
      <w:marRight w:val="0"/>
      <w:marTop w:val="0"/>
      <w:marBottom w:val="0"/>
      <w:divBdr>
        <w:top w:val="none" w:sz="0" w:space="0" w:color="auto"/>
        <w:left w:val="none" w:sz="0" w:space="0" w:color="auto"/>
        <w:bottom w:val="none" w:sz="0" w:space="0" w:color="auto"/>
        <w:right w:val="none" w:sz="0" w:space="0" w:color="auto"/>
      </w:divBdr>
    </w:div>
    <w:div w:id="1648512518">
      <w:bodyDiv w:val="1"/>
      <w:marLeft w:val="0"/>
      <w:marRight w:val="0"/>
      <w:marTop w:val="0"/>
      <w:marBottom w:val="0"/>
      <w:divBdr>
        <w:top w:val="none" w:sz="0" w:space="0" w:color="auto"/>
        <w:left w:val="none" w:sz="0" w:space="0" w:color="auto"/>
        <w:bottom w:val="none" w:sz="0" w:space="0" w:color="auto"/>
        <w:right w:val="none" w:sz="0" w:space="0" w:color="auto"/>
      </w:divBdr>
    </w:div>
    <w:div w:id="1652830397">
      <w:bodyDiv w:val="1"/>
      <w:marLeft w:val="0"/>
      <w:marRight w:val="0"/>
      <w:marTop w:val="0"/>
      <w:marBottom w:val="0"/>
      <w:divBdr>
        <w:top w:val="none" w:sz="0" w:space="0" w:color="auto"/>
        <w:left w:val="none" w:sz="0" w:space="0" w:color="auto"/>
        <w:bottom w:val="none" w:sz="0" w:space="0" w:color="auto"/>
        <w:right w:val="none" w:sz="0" w:space="0" w:color="auto"/>
      </w:divBdr>
    </w:div>
    <w:div w:id="1721519274">
      <w:bodyDiv w:val="1"/>
      <w:marLeft w:val="0"/>
      <w:marRight w:val="0"/>
      <w:marTop w:val="0"/>
      <w:marBottom w:val="0"/>
      <w:divBdr>
        <w:top w:val="none" w:sz="0" w:space="0" w:color="auto"/>
        <w:left w:val="none" w:sz="0" w:space="0" w:color="auto"/>
        <w:bottom w:val="none" w:sz="0" w:space="0" w:color="auto"/>
        <w:right w:val="none" w:sz="0" w:space="0" w:color="auto"/>
      </w:divBdr>
    </w:div>
    <w:div w:id="1733429700">
      <w:bodyDiv w:val="1"/>
      <w:marLeft w:val="0"/>
      <w:marRight w:val="0"/>
      <w:marTop w:val="0"/>
      <w:marBottom w:val="0"/>
      <w:divBdr>
        <w:top w:val="none" w:sz="0" w:space="0" w:color="auto"/>
        <w:left w:val="none" w:sz="0" w:space="0" w:color="auto"/>
        <w:bottom w:val="none" w:sz="0" w:space="0" w:color="auto"/>
        <w:right w:val="none" w:sz="0" w:space="0" w:color="auto"/>
      </w:divBdr>
    </w:div>
    <w:div w:id="1737971636">
      <w:bodyDiv w:val="1"/>
      <w:marLeft w:val="0"/>
      <w:marRight w:val="0"/>
      <w:marTop w:val="0"/>
      <w:marBottom w:val="0"/>
      <w:divBdr>
        <w:top w:val="none" w:sz="0" w:space="0" w:color="auto"/>
        <w:left w:val="none" w:sz="0" w:space="0" w:color="auto"/>
        <w:bottom w:val="none" w:sz="0" w:space="0" w:color="auto"/>
        <w:right w:val="none" w:sz="0" w:space="0" w:color="auto"/>
      </w:divBdr>
    </w:div>
    <w:div w:id="1758474611">
      <w:bodyDiv w:val="1"/>
      <w:marLeft w:val="0"/>
      <w:marRight w:val="0"/>
      <w:marTop w:val="0"/>
      <w:marBottom w:val="0"/>
      <w:divBdr>
        <w:top w:val="none" w:sz="0" w:space="0" w:color="auto"/>
        <w:left w:val="none" w:sz="0" w:space="0" w:color="auto"/>
        <w:bottom w:val="none" w:sz="0" w:space="0" w:color="auto"/>
        <w:right w:val="none" w:sz="0" w:space="0" w:color="auto"/>
      </w:divBdr>
    </w:div>
    <w:div w:id="1760909099">
      <w:bodyDiv w:val="1"/>
      <w:marLeft w:val="0"/>
      <w:marRight w:val="0"/>
      <w:marTop w:val="0"/>
      <w:marBottom w:val="0"/>
      <w:divBdr>
        <w:top w:val="none" w:sz="0" w:space="0" w:color="auto"/>
        <w:left w:val="none" w:sz="0" w:space="0" w:color="auto"/>
        <w:bottom w:val="none" w:sz="0" w:space="0" w:color="auto"/>
        <w:right w:val="none" w:sz="0" w:space="0" w:color="auto"/>
      </w:divBdr>
      <w:divsChild>
        <w:div w:id="283199279">
          <w:marLeft w:val="0"/>
          <w:marRight w:val="0"/>
          <w:marTop w:val="0"/>
          <w:marBottom w:val="0"/>
          <w:divBdr>
            <w:top w:val="none" w:sz="0" w:space="0" w:color="auto"/>
            <w:left w:val="none" w:sz="0" w:space="0" w:color="auto"/>
            <w:bottom w:val="none" w:sz="0" w:space="0" w:color="auto"/>
            <w:right w:val="none" w:sz="0" w:space="0" w:color="auto"/>
          </w:divBdr>
        </w:div>
        <w:div w:id="1026831833">
          <w:marLeft w:val="0"/>
          <w:marRight w:val="0"/>
          <w:marTop w:val="0"/>
          <w:marBottom w:val="0"/>
          <w:divBdr>
            <w:top w:val="none" w:sz="0" w:space="0" w:color="auto"/>
            <w:left w:val="none" w:sz="0" w:space="0" w:color="auto"/>
            <w:bottom w:val="none" w:sz="0" w:space="0" w:color="auto"/>
            <w:right w:val="none" w:sz="0" w:space="0" w:color="auto"/>
          </w:divBdr>
        </w:div>
        <w:div w:id="1128863524">
          <w:marLeft w:val="0"/>
          <w:marRight w:val="0"/>
          <w:marTop w:val="0"/>
          <w:marBottom w:val="0"/>
          <w:divBdr>
            <w:top w:val="none" w:sz="0" w:space="0" w:color="auto"/>
            <w:left w:val="none" w:sz="0" w:space="0" w:color="auto"/>
            <w:bottom w:val="none" w:sz="0" w:space="0" w:color="auto"/>
            <w:right w:val="none" w:sz="0" w:space="0" w:color="auto"/>
          </w:divBdr>
        </w:div>
        <w:div w:id="1520852105">
          <w:marLeft w:val="0"/>
          <w:marRight w:val="0"/>
          <w:marTop w:val="0"/>
          <w:marBottom w:val="0"/>
          <w:divBdr>
            <w:top w:val="none" w:sz="0" w:space="0" w:color="auto"/>
            <w:left w:val="none" w:sz="0" w:space="0" w:color="auto"/>
            <w:bottom w:val="none" w:sz="0" w:space="0" w:color="auto"/>
            <w:right w:val="none" w:sz="0" w:space="0" w:color="auto"/>
          </w:divBdr>
        </w:div>
        <w:div w:id="1898469128">
          <w:marLeft w:val="0"/>
          <w:marRight w:val="0"/>
          <w:marTop w:val="0"/>
          <w:marBottom w:val="0"/>
          <w:divBdr>
            <w:top w:val="none" w:sz="0" w:space="0" w:color="auto"/>
            <w:left w:val="none" w:sz="0" w:space="0" w:color="auto"/>
            <w:bottom w:val="none" w:sz="0" w:space="0" w:color="auto"/>
            <w:right w:val="none" w:sz="0" w:space="0" w:color="auto"/>
          </w:divBdr>
        </w:div>
      </w:divsChild>
    </w:div>
    <w:div w:id="1821076802">
      <w:bodyDiv w:val="1"/>
      <w:marLeft w:val="0"/>
      <w:marRight w:val="0"/>
      <w:marTop w:val="0"/>
      <w:marBottom w:val="0"/>
      <w:divBdr>
        <w:top w:val="none" w:sz="0" w:space="0" w:color="auto"/>
        <w:left w:val="none" w:sz="0" w:space="0" w:color="auto"/>
        <w:bottom w:val="none" w:sz="0" w:space="0" w:color="auto"/>
        <w:right w:val="none" w:sz="0" w:space="0" w:color="auto"/>
      </w:divBdr>
    </w:div>
    <w:div w:id="1822230616">
      <w:bodyDiv w:val="1"/>
      <w:marLeft w:val="0"/>
      <w:marRight w:val="0"/>
      <w:marTop w:val="0"/>
      <w:marBottom w:val="0"/>
      <w:divBdr>
        <w:top w:val="none" w:sz="0" w:space="0" w:color="auto"/>
        <w:left w:val="none" w:sz="0" w:space="0" w:color="auto"/>
        <w:bottom w:val="none" w:sz="0" w:space="0" w:color="auto"/>
        <w:right w:val="none" w:sz="0" w:space="0" w:color="auto"/>
      </w:divBdr>
    </w:div>
    <w:div w:id="1833989331">
      <w:bodyDiv w:val="1"/>
      <w:marLeft w:val="0"/>
      <w:marRight w:val="0"/>
      <w:marTop w:val="0"/>
      <w:marBottom w:val="0"/>
      <w:divBdr>
        <w:top w:val="none" w:sz="0" w:space="0" w:color="auto"/>
        <w:left w:val="none" w:sz="0" w:space="0" w:color="auto"/>
        <w:bottom w:val="none" w:sz="0" w:space="0" w:color="auto"/>
        <w:right w:val="none" w:sz="0" w:space="0" w:color="auto"/>
      </w:divBdr>
    </w:div>
    <w:div w:id="1863089998">
      <w:bodyDiv w:val="1"/>
      <w:marLeft w:val="0"/>
      <w:marRight w:val="0"/>
      <w:marTop w:val="0"/>
      <w:marBottom w:val="0"/>
      <w:divBdr>
        <w:top w:val="none" w:sz="0" w:space="0" w:color="auto"/>
        <w:left w:val="none" w:sz="0" w:space="0" w:color="auto"/>
        <w:bottom w:val="none" w:sz="0" w:space="0" w:color="auto"/>
        <w:right w:val="none" w:sz="0" w:space="0" w:color="auto"/>
      </w:divBdr>
    </w:div>
    <w:div w:id="1874540270">
      <w:bodyDiv w:val="1"/>
      <w:marLeft w:val="0"/>
      <w:marRight w:val="0"/>
      <w:marTop w:val="0"/>
      <w:marBottom w:val="0"/>
      <w:divBdr>
        <w:top w:val="none" w:sz="0" w:space="0" w:color="auto"/>
        <w:left w:val="none" w:sz="0" w:space="0" w:color="auto"/>
        <w:bottom w:val="none" w:sz="0" w:space="0" w:color="auto"/>
        <w:right w:val="none" w:sz="0" w:space="0" w:color="auto"/>
      </w:divBdr>
    </w:div>
    <w:div w:id="1877964440">
      <w:bodyDiv w:val="1"/>
      <w:marLeft w:val="0"/>
      <w:marRight w:val="0"/>
      <w:marTop w:val="0"/>
      <w:marBottom w:val="0"/>
      <w:divBdr>
        <w:top w:val="none" w:sz="0" w:space="0" w:color="auto"/>
        <w:left w:val="none" w:sz="0" w:space="0" w:color="auto"/>
        <w:bottom w:val="none" w:sz="0" w:space="0" w:color="auto"/>
        <w:right w:val="none" w:sz="0" w:space="0" w:color="auto"/>
      </w:divBdr>
    </w:div>
    <w:div w:id="1903056272">
      <w:bodyDiv w:val="1"/>
      <w:marLeft w:val="0"/>
      <w:marRight w:val="0"/>
      <w:marTop w:val="0"/>
      <w:marBottom w:val="0"/>
      <w:divBdr>
        <w:top w:val="none" w:sz="0" w:space="0" w:color="auto"/>
        <w:left w:val="none" w:sz="0" w:space="0" w:color="auto"/>
        <w:bottom w:val="none" w:sz="0" w:space="0" w:color="auto"/>
        <w:right w:val="none" w:sz="0" w:space="0" w:color="auto"/>
      </w:divBdr>
    </w:div>
    <w:div w:id="1913394639">
      <w:bodyDiv w:val="1"/>
      <w:marLeft w:val="0"/>
      <w:marRight w:val="0"/>
      <w:marTop w:val="0"/>
      <w:marBottom w:val="0"/>
      <w:divBdr>
        <w:top w:val="none" w:sz="0" w:space="0" w:color="auto"/>
        <w:left w:val="none" w:sz="0" w:space="0" w:color="auto"/>
        <w:bottom w:val="none" w:sz="0" w:space="0" w:color="auto"/>
        <w:right w:val="none" w:sz="0" w:space="0" w:color="auto"/>
      </w:divBdr>
    </w:div>
    <w:div w:id="1923876676">
      <w:bodyDiv w:val="1"/>
      <w:marLeft w:val="0"/>
      <w:marRight w:val="0"/>
      <w:marTop w:val="0"/>
      <w:marBottom w:val="0"/>
      <w:divBdr>
        <w:top w:val="none" w:sz="0" w:space="0" w:color="auto"/>
        <w:left w:val="none" w:sz="0" w:space="0" w:color="auto"/>
        <w:bottom w:val="none" w:sz="0" w:space="0" w:color="auto"/>
        <w:right w:val="none" w:sz="0" w:space="0" w:color="auto"/>
      </w:divBdr>
    </w:div>
    <w:div w:id="1950772863">
      <w:bodyDiv w:val="1"/>
      <w:marLeft w:val="0"/>
      <w:marRight w:val="0"/>
      <w:marTop w:val="0"/>
      <w:marBottom w:val="0"/>
      <w:divBdr>
        <w:top w:val="none" w:sz="0" w:space="0" w:color="auto"/>
        <w:left w:val="none" w:sz="0" w:space="0" w:color="auto"/>
        <w:bottom w:val="none" w:sz="0" w:space="0" w:color="auto"/>
        <w:right w:val="none" w:sz="0" w:space="0" w:color="auto"/>
      </w:divBdr>
    </w:div>
    <w:div w:id="1988969444">
      <w:bodyDiv w:val="1"/>
      <w:marLeft w:val="0"/>
      <w:marRight w:val="0"/>
      <w:marTop w:val="0"/>
      <w:marBottom w:val="0"/>
      <w:divBdr>
        <w:top w:val="none" w:sz="0" w:space="0" w:color="auto"/>
        <w:left w:val="none" w:sz="0" w:space="0" w:color="auto"/>
        <w:bottom w:val="none" w:sz="0" w:space="0" w:color="auto"/>
        <w:right w:val="none" w:sz="0" w:space="0" w:color="auto"/>
      </w:divBdr>
    </w:div>
    <w:div w:id="1995983297">
      <w:bodyDiv w:val="1"/>
      <w:marLeft w:val="0"/>
      <w:marRight w:val="0"/>
      <w:marTop w:val="0"/>
      <w:marBottom w:val="0"/>
      <w:divBdr>
        <w:top w:val="none" w:sz="0" w:space="0" w:color="auto"/>
        <w:left w:val="none" w:sz="0" w:space="0" w:color="auto"/>
        <w:bottom w:val="none" w:sz="0" w:space="0" w:color="auto"/>
        <w:right w:val="none" w:sz="0" w:space="0" w:color="auto"/>
      </w:divBdr>
    </w:div>
    <w:div w:id="2005351475">
      <w:bodyDiv w:val="1"/>
      <w:marLeft w:val="0"/>
      <w:marRight w:val="0"/>
      <w:marTop w:val="0"/>
      <w:marBottom w:val="0"/>
      <w:divBdr>
        <w:top w:val="none" w:sz="0" w:space="0" w:color="auto"/>
        <w:left w:val="none" w:sz="0" w:space="0" w:color="auto"/>
        <w:bottom w:val="none" w:sz="0" w:space="0" w:color="auto"/>
        <w:right w:val="none" w:sz="0" w:space="0" w:color="auto"/>
      </w:divBdr>
    </w:div>
    <w:div w:id="2024428103">
      <w:bodyDiv w:val="1"/>
      <w:marLeft w:val="0"/>
      <w:marRight w:val="0"/>
      <w:marTop w:val="0"/>
      <w:marBottom w:val="0"/>
      <w:divBdr>
        <w:top w:val="none" w:sz="0" w:space="0" w:color="auto"/>
        <w:left w:val="none" w:sz="0" w:space="0" w:color="auto"/>
        <w:bottom w:val="none" w:sz="0" w:space="0" w:color="auto"/>
        <w:right w:val="none" w:sz="0" w:space="0" w:color="auto"/>
      </w:divBdr>
    </w:div>
    <w:div w:id="2033069060">
      <w:bodyDiv w:val="1"/>
      <w:marLeft w:val="0"/>
      <w:marRight w:val="0"/>
      <w:marTop w:val="0"/>
      <w:marBottom w:val="0"/>
      <w:divBdr>
        <w:top w:val="none" w:sz="0" w:space="0" w:color="auto"/>
        <w:left w:val="none" w:sz="0" w:space="0" w:color="auto"/>
        <w:bottom w:val="none" w:sz="0" w:space="0" w:color="auto"/>
        <w:right w:val="none" w:sz="0" w:space="0" w:color="auto"/>
      </w:divBdr>
    </w:div>
    <w:div w:id="2054847297">
      <w:bodyDiv w:val="1"/>
      <w:marLeft w:val="0"/>
      <w:marRight w:val="0"/>
      <w:marTop w:val="0"/>
      <w:marBottom w:val="0"/>
      <w:divBdr>
        <w:top w:val="none" w:sz="0" w:space="0" w:color="auto"/>
        <w:left w:val="none" w:sz="0" w:space="0" w:color="auto"/>
        <w:bottom w:val="none" w:sz="0" w:space="0" w:color="auto"/>
        <w:right w:val="none" w:sz="0" w:space="0" w:color="auto"/>
      </w:divBdr>
    </w:div>
    <w:div w:id="2059277491">
      <w:bodyDiv w:val="1"/>
      <w:marLeft w:val="0"/>
      <w:marRight w:val="0"/>
      <w:marTop w:val="0"/>
      <w:marBottom w:val="0"/>
      <w:divBdr>
        <w:top w:val="none" w:sz="0" w:space="0" w:color="auto"/>
        <w:left w:val="none" w:sz="0" w:space="0" w:color="auto"/>
        <w:bottom w:val="none" w:sz="0" w:space="0" w:color="auto"/>
        <w:right w:val="none" w:sz="0" w:space="0" w:color="auto"/>
      </w:divBdr>
    </w:div>
    <w:div w:id="2061586305">
      <w:bodyDiv w:val="1"/>
      <w:marLeft w:val="0"/>
      <w:marRight w:val="0"/>
      <w:marTop w:val="0"/>
      <w:marBottom w:val="0"/>
      <w:divBdr>
        <w:top w:val="none" w:sz="0" w:space="0" w:color="auto"/>
        <w:left w:val="none" w:sz="0" w:space="0" w:color="auto"/>
        <w:bottom w:val="none" w:sz="0" w:space="0" w:color="auto"/>
        <w:right w:val="none" w:sz="0" w:space="0" w:color="auto"/>
      </w:divBdr>
    </w:div>
    <w:div w:id="211435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mailto:info@mediaclock.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A807CBE36BCC47BDBAFD90932B913C" ma:contentTypeVersion="12" ma:contentTypeDescription="Create a new document." ma:contentTypeScope="" ma:versionID="0643c83b903c90be1f64f22ebf2e6133">
  <xsd:schema xmlns:xsd="http://www.w3.org/2001/XMLSchema" xmlns:xs="http://www.w3.org/2001/XMLSchema" xmlns:p="http://schemas.microsoft.com/office/2006/metadata/properties" xmlns:ns3="52aaba72-1cb3-43ed-a2b8-52d7a4126d7a" xmlns:ns4="5068f9d6-f3cf-419b-9040-062d14fc5ae4" targetNamespace="http://schemas.microsoft.com/office/2006/metadata/properties" ma:root="true" ma:fieldsID="960964adb242503af104694738007563" ns3:_="" ns4:_="">
    <xsd:import namespace="52aaba72-1cb3-43ed-a2b8-52d7a4126d7a"/>
    <xsd:import namespace="5068f9d6-f3cf-419b-9040-062d14fc5ae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aaba72-1cb3-43ed-a2b8-52d7a4126d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68f9d6-f3cf-419b-9040-062d14fc5ae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GB.XSL" StyleName="GB7714"/>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D05F4-3106-4806-9A8F-D1828BED2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aaba72-1cb3-43ed-a2b8-52d7a4126d7a"/>
    <ds:schemaRef ds:uri="5068f9d6-f3cf-419b-9040-062d14fc5a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1654C2-3D07-435D-B1F5-ED89D71C921C}">
  <ds:schemaRefs>
    <ds:schemaRef ds:uri="http://schemas.microsoft.com/sharepoint/v3/contenttype/forms"/>
  </ds:schemaRefs>
</ds:datastoreItem>
</file>

<file path=customXml/itemProps3.xml><?xml version="1.0" encoding="utf-8"?>
<ds:datastoreItem xmlns:ds="http://schemas.openxmlformats.org/officeDocument/2006/customXml" ds:itemID="{FD39DC58-9F32-47DF-8F7C-408E3DDB541F}">
  <ds:schemaRefs>
    <ds:schemaRef ds:uri="http://schemas.openxmlformats.org/officeDocument/2006/bibliography"/>
  </ds:schemaRefs>
</ds:datastoreItem>
</file>

<file path=customXml/itemProps4.xml><?xml version="1.0" encoding="utf-8"?>
<ds:datastoreItem xmlns:ds="http://schemas.openxmlformats.org/officeDocument/2006/customXml" ds:itemID="{20A1F5BC-9102-428A-95A4-99B94912F5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771</TotalTime>
  <Pages>14</Pages>
  <Words>2150</Words>
  <Characters>122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0</CharactersWithSpaces>
  <SharedDoc>false</SharedDoc>
  <HyperlinkBase>https://itserviceshobart.com.au/</HyperlinkBase>
  <HLinks>
    <vt:vector size="6" baseType="variant">
      <vt:variant>
        <vt:i4>3866679</vt:i4>
      </vt:variant>
      <vt:variant>
        <vt:i4>0</vt:i4>
      </vt:variant>
      <vt:variant>
        <vt:i4>0</vt:i4>
      </vt:variant>
      <vt:variant>
        <vt:i4>5</vt:i4>
      </vt:variant>
      <vt:variant>
        <vt:lpwstr>http://www.fairwork.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ish</dc:creator>
  <cp:lastModifiedBy>Piyush Tomar</cp:lastModifiedBy>
  <cp:revision>96</cp:revision>
  <cp:lastPrinted>2022-10-19T05:37:00Z</cp:lastPrinted>
  <dcterms:created xsi:type="dcterms:W3CDTF">2022-10-20T02:43:00Z</dcterms:created>
  <dcterms:modified xsi:type="dcterms:W3CDTF">2022-11-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A807CBE36BCC47BDBAFD90932B913C</vt:lpwstr>
  </property>
  <property fmtid="{D5CDD505-2E9C-101B-9397-08002B2CF9AE}" pid="3" name="MSIP_Label_6555cfae-cb2a-4680-b088-01ee30167f3b_Enabled">
    <vt:lpwstr>true</vt:lpwstr>
  </property>
  <property fmtid="{D5CDD505-2E9C-101B-9397-08002B2CF9AE}" pid="4" name="MSIP_Label_6555cfae-cb2a-4680-b088-01ee30167f3b_SetDate">
    <vt:lpwstr>2022-10-20T02:35:29Z</vt:lpwstr>
  </property>
  <property fmtid="{D5CDD505-2E9C-101B-9397-08002B2CF9AE}" pid="5" name="MSIP_Label_6555cfae-cb2a-4680-b088-01ee30167f3b_Method">
    <vt:lpwstr>Standard</vt:lpwstr>
  </property>
  <property fmtid="{D5CDD505-2E9C-101B-9397-08002B2CF9AE}" pid="6" name="MSIP_Label_6555cfae-cb2a-4680-b088-01ee30167f3b_Name">
    <vt:lpwstr>General Business</vt:lpwstr>
  </property>
  <property fmtid="{D5CDD505-2E9C-101B-9397-08002B2CF9AE}" pid="7" name="MSIP_Label_6555cfae-cb2a-4680-b088-01ee30167f3b_SiteId">
    <vt:lpwstr>57c64fd4-66ca-49f5-ab38-2e67ef58e724</vt:lpwstr>
  </property>
  <property fmtid="{D5CDD505-2E9C-101B-9397-08002B2CF9AE}" pid="8" name="MSIP_Label_6555cfae-cb2a-4680-b088-01ee30167f3b_ActionId">
    <vt:lpwstr>229bb4b9-5b4b-4254-91ad-fffcc5d5dc12</vt:lpwstr>
  </property>
  <property fmtid="{D5CDD505-2E9C-101B-9397-08002B2CF9AE}" pid="9" name="MSIP_Label_6555cfae-cb2a-4680-b088-01ee30167f3b_ContentBits">
    <vt:lpwstr>0</vt:lpwstr>
  </property>
</Properties>
</file>